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AE116E" w14:textId="5727D05D" w:rsidR="00B2116D" w:rsidRPr="00D7526A" w:rsidRDefault="008F2070" w:rsidP="003229BB">
      <w:pPr>
        <w:jc w:val="center"/>
        <w:rPr>
          <w:b/>
          <w:sz w:val="28"/>
          <w:szCs w:val="28"/>
        </w:rPr>
      </w:pPr>
      <w:r>
        <w:rPr>
          <w:b/>
          <w:sz w:val="28"/>
          <w:szCs w:val="28"/>
        </w:rPr>
        <w:t xml:space="preserve"> </w:t>
      </w:r>
      <w:r w:rsidR="00DF2DF8" w:rsidRPr="00D7526A">
        <w:rPr>
          <w:b/>
          <w:sz w:val="28"/>
          <w:szCs w:val="28"/>
        </w:rPr>
        <w:t>THIS DOCUMENT IS FOR REFERENCE ONLY.</w:t>
      </w:r>
    </w:p>
    <w:p w14:paraId="6D1DAADD" w14:textId="37A320E3" w:rsidR="00DF2DF8" w:rsidRPr="00D7526A" w:rsidRDefault="00DF2DF8" w:rsidP="003229BB">
      <w:pPr>
        <w:jc w:val="center"/>
        <w:rPr>
          <w:b/>
          <w:sz w:val="28"/>
          <w:szCs w:val="28"/>
        </w:rPr>
      </w:pPr>
      <w:r w:rsidRPr="00D7526A">
        <w:rPr>
          <w:b/>
          <w:sz w:val="28"/>
          <w:szCs w:val="28"/>
        </w:rPr>
        <w:t>PLEASE DO NOT SUBMIT THIS DOCUMENT TO THE CALIFORNIA DEPARTMENT OF EDUCATION.</w:t>
      </w:r>
    </w:p>
    <w:p w14:paraId="78673DE7" w14:textId="1832B547" w:rsidR="00677CFC" w:rsidRPr="00D7526A" w:rsidRDefault="00EB7652" w:rsidP="007A4183">
      <w:pPr>
        <w:pStyle w:val="Heading1"/>
      </w:pPr>
      <w:r w:rsidRPr="00D7526A">
        <w:t>2</w:t>
      </w:r>
      <w:r w:rsidR="009C32BA" w:rsidRPr="00D7526A">
        <w:t>021</w:t>
      </w:r>
      <w:r w:rsidR="00BB13E5" w:rsidRPr="00D7526A">
        <w:t>–</w:t>
      </w:r>
      <w:r w:rsidR="009C32BA" w:rsidRPr="00D7526A">
        <w:t>22</w:t>
      </w:r>
      <w:r w:rsidR="00527D7D" w:rsidRPr="00D7526A">
        <w:t xml:space="preserve"> E</w:t>
      </w:r>
      <w:r w:rsidR="00EF1367" w:rsidRPr="00D7526A">
        <w:t xml:space="preserve">very </w:t>
      </w:r>
      <w:r w:rsidR="00E91EF8" w:rsidRPr="00D7526A">
        <w:t>S</w:t>
      </w:r>
      <w:r w:rsidR="00EF1367" w:rsidRPr="00D7526A">
        <w:t xml:space="preserve">tudent </w:t>
      </w:r>
      <w:r w:rsidR="00E91EF8" w:rsidRPr="00D7526A">
        <w:t>S</w:t>
      </w:r>
      <w:r w:rsidR="00EF1367" w:rsidRPr="00D7526A">
        <w:t xml:space="preserve">ucceeds </w:t>
      </w:r>
      <w:r w:rsidR="00E91EF8" w:rsidRPr="00D7526A">
        <w:t>A</w:t>
      </w:r>
      <w:r w:rsidR="00EF1367" w:rsidRPr="00D7526A">
        <w:t>ct</w:t>
      </w:r>
      <w:r w:rsidRPr="00D7526A">
        <w:br/>
      </w:r>
      <w:r w:rsidR="003229BB" w:rsidRPr="00D7526A">
        <w:t xml:space="preserve"> </w:t>
      </w:r>
      <w:r w:rsidR="00416150" w:rsidRPr="00D7526A">
        <w:t>Comprehensi</w:t>
      </w:r>
      <w:r w:rsidR="00210B0F" w:rsidRPr="00D7526A">
        <w:t xml:space="preserve">ve Support and Improvement </w:t>
      </w:r>
      <w:r w:rsidR="00962F99">
        <w:br/>
      </w:r>
      <w:r w:rsidR="001855D4" w:rsidRPr="00D7526A">
        <w:t xml:space="preserve">County Office of Education </w:t>
      </w:r>
      <w:r w:rsidR="00210B0F" w:rsidRPr="00D7526A">
        <w:t xml:space="preserve">Plan </w:t>
      </w:r>
      <w:r w:rsidR="00416150" w:rsidRPr="00D7526A">
        <w:t>Approval</w:t>
      </w:r>
      <w:r w:rsidR="001E1EB3" w:rsidRPr="00D7526A">
        <w:br/>
      </w:r>
      <w:r w:rsidR="007E7F18" w:rsidRPr="00D7526A">
        <w:t>Application for Funding</w:t>
      </w:r>
    </w:p>
    <w:p w14:paraId="3F4D9A6C" w14:textId="77777777" w:rsidR="008F09D4" w:rsidRDefault="008F09D4" w:rsidP="008F09D4">
      <w:pPr>
        <w:jc w:val="center"/>
        <w:rPr>
          <w:b/>
          <w:sz w:val="28"/>
          <w:szCs w:val="28"/>
        </w:rPr>
      </w:pPr>
    </w:p>
    <w:p w14:paraId="4530459C" w14:textId="328E77E2" w:rsidR="00B25E6A" w:rsidRPr="008F09D4" w:rsidRDefault="00F244BC" w:rsidP="008F09D4">
      <w:pPr>
        <w:jc w:val="center"/>
        <w:rPr>
          <w:b/>
          <w:sz w:val="28"/>
          <w:szCs w:val="28"/>
        </w:rPr>
      </w:pPr>
      <w:r w:rsidRPr="008F09D4">
        <w:rPr>
          <w:b/>
          <w:sz w:val="28"/>
          <w:szCs w:val="28"/>
        </w:rPr>
        <w:t xml:space="preserve">Due: </w:t>
      </w:r>
      <w:r w:rsidR="0051392F" w:rsidRPr="008F09D4">
        <w:rPr>
          <w:b/>
          <w:sz w:val="28"/>
          <w:szCs w:val="28"/>
        </w:rPr>
        <w:t>February 28</w:t>
      </w:r>
      <w:r w:rsidRPr="008F09D4">
        <w:rPr>
          <w:b/>
          <w:sz w:val="28"/>
          <w:szCs w:val="28"/>
        </w:rPr>
        <w:t>, 20</w:t>
      </w:r>
      <w:r w:rsidR="00E3727F" w:rsidRPr="008F09D4">
        <w:rPr>
          <w:b/>
          <w:sz w:val="28"/>
          <w:szCs w:val="28"/>
        </w:rPr>
        <w:t>22</w:t>
      </w:r>
    </w:p>
    <w:p w14:paraId="68B049E8" w14:textId="5241DCBF" w:rsidR="00B25E6A" w:rsidRPr="00D7526A" w:rsidRDefault="00F244BC" w:rsidP="006C20EF">
      <w:pPr>
        <w:pStyle w:val="Heading2"/>
      </w:pPr>
      <w:r w:rsidRPr="00D7526A">
        <w:t>Application Overview</w:t>
      </w:r>
    </w:p>
    <w:p w14:paraId="4A200CAE" w14:textId="77777777" w:rsidR="00FD0475" w:rsidRPr="008F09D4" w:rsidRDefault="00494F83" w:rsidP="008F09D4">
      <w:pPr>
        <w:jc w:val="center"/>
        <w:rPr>
          <w:b/>
          <w:sz w:val="28"/>
          <w:szCs w:val="28"/>
        </w:rPr>
      </w:pPr>
      <w:r w:rsidRPr="008F09D4">
        <w:rPr>
          <w:b/>
          <w:sz w:val="28"/>
          <w:szCs w:val="28"/>
        </w:rPr>
        <w:t>Purpose</w:t>
      </w:r>
    </w:p>
    <w:p w14:paraId="5755180B" w14:textId="2B81035A" w:rsidR="00A30A1D" w:rsidRPr="00D7526A" w:rsidRDefault="00132D54" w:rsidP="006C0B00">
      <w:pPr>
        <w:rPr>
          <w:b/>
          <w:bCs/>
          <w:sz w:val="28"/>
          <w:szCs w:val="28"/>
        </w:rPr>
      </w:pPr>
      <w:r w:rsidRPr="00D7526A">
        <w:t>The</w:t>
      </w:r>
      <w:r w:rsidR="00D31102" w:rsidRPr="00D7526A">
        <w:t xml:space="preserve"> </w:t>
      </w:r>
      <w:r w:rsidR="00D31102" w:rsidRPr="00D7526A">
        <w:rPr>
          <w:color w:val="auto"/>
        </w:rPr>
        <w:t>Budget Act of 2021 appropriate</w:t>
      </w:r>
      <w:r w:rsidRPr="00D7526A">
        <w:rPr>
          <w:color w:val="auto"/>
        </w:rPr>
        <w:t>s</w:t>
      </w:r>
      <w:r w:rsidR="00D31102" w:rsidRPr="00D7526A">
        <w:rPr>
          <w:color w:val="auto"/>
        </w:rPr>
        <w:t xml:space="preserve"> </w:t>
      </w:r>
      <w:r w:rsidR="00940FD7" w:rsidRPr="00D7526A">
        <w:rPr>
          <w:rFonts w:ascii="Helvetica" w:eastAsia="Times New Roman" w:hAnsi="Helvetica" w:cs="Helvetica"/>
          <w:szCs w:val="24"/>
        </w:rPr>
        <w:t xml:space="preserve">$5 million of </w:t>
      </w:r>
      <w:r w:rsidR="001E7DFA" w:rsidRPr="00D7526A">
        <w:rPr>
          <w:rFonts w:ascii="Helvetica" w:eastAsia="Times New Roman" w:hAnsi="Helvetica" w:cs="Helvetica"/>
          <w:szCs w:val="24"/>
        </w:rPr>
        <w:t>Every Student Succeeds Act (</w:t>
      </w:r>
      <w:r w:rsidR="00940FD7" w:rsidRPr="00D7526A">
        <w:rPr>
          <w:rFonts w:ascii="Helvetica" w:eastAsia="Times New Roman" w:hAnsi="Helvetica" w:cs="Helvetica"/>
          <w:szCs w:val="24"/>
        </w:rPr>
        <w:t>ESSA</w:t>
      </w:r>
      <w:r w:rsidR="001E7DFA" w:rsidRPr="00D7526A">
        <w:rPr>
          <w:rFonts w:ascii="Helvetica" w:eastAsia="Times New Roman" w:hAnsi="Helvetica" w:cs="Helvetica"/>
          <w:szCs w:val="24"/>
        </w:rPr>
        <w:t>)</w:t>
      </w:r>
      <w:r w:rsidR="00940FD7" w:rsidRPr="00D7526A">
        <w:rPr>
          <w:rFonts w:ascii="Helvetica" w:eastAsia="Times New Roman" w:hAnsi="Helvetica" w:cs="Helvetica"/>
          <w:szCs w:val="24"/>
        </w:rPr>
        <w:t xml:space="preserve">, Section 1003 </w:t>
      </w:r>
      <w:r w:rsidR="00C37A5F" w:rsidRPr="00D7526A">
        <w:rPr>
          <w:rFonts w:ascii="Helvetica" w:eastAsia="Times New Roman" w:hAnsi="Helvetica" w:cs="Helvetica"/>
          <w:color w:val="000000" w:themeColor="text1"/>
          <w:szCs w:val="24"/>
        </w:rPr>
        <w:t>funds for C</w:t>
      </w:r>
      <w:r w:rsidR="00C77604" w:rsidRPr="00D7526A">
        <w:rPr>
          <w:rFonts w:ascii="Helvetica" w:eastAsia="Times New Roman" w:hAnsi="Helvetica" w:cs="Helvetica"/>
          <w:color w:val="000000" w:themeColor="text1"/>
          <w:szCs w:val="24"/>
        </w:rPr>
        <w:t>ounty Offices of Education (C</w:t>
      </w:r>
      <w:r w:rsidR="00C37A5F" w:rsidRPr="00D7526A">
        <w:rPr>
          <w:rFonts w:ascii="Helvetica" w:eastAsia="Times New Roman" w:hAnsi="Helvetica" w:cs="Helvetica"/>
          <w:color w:val="000000" w:themeColor="text1"/>
          <w:szCs w:val="24"/>
        </w:rPr>
        <w:t>OEs</w:t>
      </w:r>
      <w:r w:rsidR="00C77604" w:rsidRPr="00D7526A">
        <w:rPr>
          <w:rFonts w:ascii="Helvetica" w:eastAsia="Times New Roman" w:hAnsi="Helvetica" w:cs="Helvetica"/>
          <w:color w:val="000000" w:themeColor="text1"/>
          <w:szCs w:val="24"/>
        </w:rPr>
        <w:t>)</w:t>
      </w:r>
      <w:r w:rsidR="00C37A5F" w:rsidRPr="00D7526A">
        <w:rPr>
          <w:rFonts w:ascii="Helvetica" w:eastAsia="Times New Roman" w:hAnsi="Helvetica" w:cs="Helvetica"/>
          <w:color w:val="000000" w:themeColor="text1"/>
          <w:szCs w:val="24"/>
        </w:rPr>
        <w:t xml:space="preserve"> </w:t>
      </w:r>
      <w:r w:rsidR="00C37A5F" w:rsidRPr="00D7526A">
        <w:rPr>
          <w:rFonts w:ascii="Helvetica" w:eastAsia="Times New Roman" w:hAnsi="Helvetica" w:cs="Helvetica"/>
          <w:szCs w:val="24"/>
        </w:rPr>
        <w:t xml:space="preserve">for </w:t>
      </w:r>
      <w:r w:rsidR="00940FD7" w:rsidRPr="00D7526A">
        <w:rPr>
          <w:rFonts w:ascii="Helvetica" w:eastAsia="Times New Roman" w:hAnsi="Helvetica" w:cs="Helvetica"/>
          <w:szCs w:val="24"/>
        </w:rPr>
        <w:t>the purpose</w:t>
      </w:r>
      <w:r w:rsidR="00F41B73" w:rsidRPr="00D7526A">
        <w:rPr>
          <w:rFonts w:ascii="Helvetica" w:eastAsia="Times New Roman" w:hAnsi="Helvetica" w:cs="Helvetica"/>
          <w:szCs w:val="24"/>
        </w:rPr>
        <w:t>s</w:t>
      </w:r>
      <w:r w:rsidR="00C37A5F" w:rsidRPr="00D7526A">
        <w:rPr>
          <w:rFonts w:ascii="Helvetica" w:eastAsia="Times New Roman" w:hAnsi="Helvetica" w:cs="Helvetica"/>
          <w:szCs w:val="24"/>
        </w:rPr>
        <w:t xml:space="preserve"> of </w:t>
      </w:r>
      <w:r w:rsidR="000E3939" w:rsidRPr="00D7526A">
        <w:rPr>
          <w:rFonts w:ascii="Helvetica" w:eastAsia="Times New Roman" w:hAnsi="Helvetica" w:cs="Helvetica"/>
          <w:szCs w:val="24"/>
        </w:rPr>
        <w:t xml:space="preserve">review and approval of </w:t>
      </w:r>
      <w:r w:rsidR="00710550" w:rsidRPr="00D7526A">
        <w:rPr>
          <w:szCs w:val="24"/>
        </w:rPr>
        <w:t xml:space="preserve">2022–23 </w:t>
      </w:r>
      <w:r w:rsidR="000E3939" w:rsidRPr="00D7526A">
        <w:rPr>
          <w:rFonts w:ascii="Helvetica" w:eastAsia="Times New Roman" w:hAnsi="Helvetica" w:cs="Helvetica"/>
          <w:szCs w:val="24"/>
        </w:rPr>
        <w:t>C</w:t>
      </w:r>
      <w:r w:rsidR="00C77604" w:rsidRPr="00D7526A">
        <w:rPr>
          <w:rFonts w:ascii="Helvetica" w:eastAsia="Times New Roman" w:hAnsi="Helvetica" w:cs="Helvetica"/>
          <w:szCs w:val="24"/>
        </w:rPr>
        <w:t>omprehensive Support and Improvement (C</w:t>
      </w:r>
      <w:r w:rsidR="000E3939" w:rsidRPr="00D7526A">
        <w:rPr>
          <w:rFonts w:ascii="Helvetica" w:eastAsia="Times New Roman" w:hAnsi="Helvetica" w:cs="Helvetica"/>
          <w:szCs w:val="24"/>
        </w:rPr>
        <w:t>SI</w:t>
      </w:r>
      <w:r w:rsidR="00C77604" w:rsidRPr="00D7526A">
        <w:rPr>
          <w:rFonts w:ascii="Helvetica" w:eastAsia="Times New Roman" w:hAnsi="Helvetica" w:cs="Helvetica"/>
          <w:szCs w:val="24"/>
        </w:rPr>
        <w:t>)</w:t>
      </w:r>
      <w:r w:rsidR="000E3939" w:rsidRPr="00D7526A">
        <w:rPr>
          <w:rFonts w:ascii="Helvetica" w:eastAsia="Times New Roman" w:hAnsi="Helvetica" w:cs="Helvetica"/>
          <w:szCs w:val="24"/>
        </w:rPr>
        <w:t xml:space="preserve"> plans through the CSI </w:t>
      </w:r>
      <w:r w:rsidR="00885A83" w:rsidRPr="00D7526A">
        <w:rPr>
          <w:rFonts w:ascii="Helvetica" w:eastAsia="Times New Roman" w:hAnsi="Helvetica" w:cs="Helvetica"/>
          <w:szCs w:val="24"/>
        </w:rPr>
        <w:t>p</w:t>
      </w:r>
      <w:r w:rsidR="000E3939" w:rsidRPr="00D7526A">
        <w:rPr>
          <w:rFonts w:ascii="Helvetica" w:eastAsia="Times New Roman" w:hAnsi="Helvetica" w:cs="Helvetica"/>
          <w:szCs w:val="24"/>
        </w:rPr>
        <w:t>rompts in the</w:t>
      </w:r>
      <w:r w:rsidR="00710550" w:rsidRPr="00D7526A">
        <w:rPr>
          <w:rFonts w:ascii="Helvetica" w:eastAsia="Times New Roman" w:hAnsi="Helvetica" w:cs="Helvetica"/>
          <w:szCs w:val="24"/>
        </w:rPr>
        <w:t xml:space="preserve"> 2022–23</w:t>
      </w:r>
      <w:r w:rsidR="00C77604" w:rsidRPr="00D7526A">
        <w:rPr>
          <w:rFonts w:ascii="Helvetica" w:eastAsia="Times New Roman" w:hAnsi="Helvetica" w:cs="Helvetica"/>
          <w:szCs w:val="24"/>
        </w:rPr>
        <w:t xml:space="preserve"> </w:t>
      </w:r>
      <w:r w:rsidR="00093594" w:rsidRPr="00D7526A">
        <w:rPr>
          <w:rFonts w:ascii="Helvetica" w:eastAsia="Times New Roman" w:hAnsi="Helvetica" w:cs="Helvetica"/>
          <w:szCs w:val="24"/>
        </w:rPr>
        <w:t>local educational agency (LEA) Local Control and Accountability P</w:t>
      </w:r>
      <w:r w:rsidR="00C77604" w:rsidRPr="00D7526A">
        <w:rPr>
          <w:rFonts w:ascii="Helvetica" w:eastAsia="Times New Roman" w:hAnsi="Helvetica" w:cs="Helvetica"/>
          <w:szCs w:val="24"/>
        </w:rPr>
        <w:t>lan</w:t>
      </w:r>
      <w:r w:rsidR="00A53C44" w:rsidRPr="00D7526A">
        <w:rPr>
          <w:rFonts w:ascii="Helvetica" w:eastAsia="Times New Roman" w:hAnsi="Helvetica" w:cs="Helvetica"/>
          <w:szCs w:val="24"/>
        </w:rPr>
        <w:t xml:space="preserve"> </w:t>
      </w:r>
      <w:r w:rsidR="00C77604" w:rsidRPr="00D7526A">
        <w:rPr>
          <w:rFonts w:ascii="Helvetica" w:eastAsia="Times New Roman" w:hAnsi="Helvetica" w:cs="Helvetica"/>
          <w:szCs w:val="24"/>
        </w:rPr>
        <w:t>(L</w:t>
      </w:r>
      <w:r w:rsidR="000E3939" w:rsidRPr="00D7526A">
        <w:rPr>
          <w:rFonts w:ascii="Helvetica" w:eastAsia="Times New Roman" w:hAnsi="Helvetica" w:cs="Helvetica"/>
          <w:szCs w:val="24"/>
        </w:rPr>
        <w:t>CAP</w:t>
      </w:r>
      <w:r w:rsidR="00C77604" w:rsidRPr="00D7526A">
        <w:rPr>
          <w:rFonts w:ascii="Helvetica" w:eastAsia="Times New Roman" w:hAnsi="Helvetica" w:cs="Helvetica"/>
          <w:szCs w:val="24"/>
        </w:rPr>
        <w:t>)</w:t>
      </w:r>
      <w:r w:rsidR="000E3939" w:rsidRPr="00D7526A">
        <w:rPr>
          <w:rFonts w:ascii="Helvetica" w:eastAsia="Times New Roman" w:hAnsi="Helvetica" w:cs="Helvetica"/>
          <w:szCs w:val="24"/>
        </w:rPr>
        <w:t>.</w:t>
      </w:r>
    </w:p>
    <w:p w14:paraId="19C32F64" w14:textId="77DA2ADB" w:rsidR="0041487E" w:rsidRDefault="002845A9" w:rsidP="0041487E">
      <w:pPr>
        <w:spacing w:line="240" w:lineRule="auto"/>
        <w:rPr>
          <w:b/>
          <w:szCs w:val="24"/>
        </w:rPr>
      </w:pPr>
      <w:r w:rsidRPr="00D7526A">
        <w:rPr>
          <w:b/>
          <w:bCs/>
          <w:color w:val="auto"/>
        </w:rPr>
        <w:t xml:space="preserve">The California Department of Education (CDE) is accepting applications from </w:t>
      </w:r>
      <w:r w:rsidRPr="002F5D58">
        <w:rPr>
          <w:b/>
          <w:bCs/>
          <w:color w:val="auto"/>
        </w:rPr>
        <w:t xml:space="preserve">COEs with </w:t>
      </w:r>
      <w:r w:rsidR="00871535" w:rsidRPr="002F5D58">
        <w:rPr>
          <w:b/>
          <w:bCs/>
          <w:color w:val="auto"/>
        </w:rPr>
        <w:t xml:space="preserve">an LEA or LEAs in </w:t>
      </w:r>
      <w:r w:rsidR="009C32BA" w:rsidRPr="002F5D58">
        <w:rPr>
          <w:b/>
          <w:bCs/>
          <w:color w:val="auto"/>
        </w:rPr>
        <w:t>its</w:t>
      </w:r>
      <w:r w:rsidR="00C03818" w:rsidRPr="002F5D58">
        <w:rPr>
          <w:b/>
          <w:bCs/>
          <w:color w:val="auto"/>
        </w:rPr>
        <w:t xml:space="preserve"> </w:t>
      </w:r>
      <w:r w:rsidR="00871535" w:rsidRPr="002F5D58">
        <w:rPr>
          <w:b/>
          <w:bCs/>
          <w:color w:val="auto"/>
        </w:rPr>
        <w:t>county that serve</w:t>
      </w:r>
      <w:r w:rsidRPr="002F5D58">
        <w:rPr>
          <w:b/>
          <w:bCs/>
          <w:color w:val="auto"/>
        </w:rPr>
        <w:t xml:space="preserve"> scho</w:t>
      </w:r>
      <w:r w:rsidRPr="00A57DC2">
        <w:rPr>
          <w:b/>
          <w:bCs/>
          <w:color w:val="auto"/>
        </w:rPr>
        <w:t xml:space="preserve">ols </w:t>
      </w:r>
      <w:r w:rsidR="0074389C" w:rsidRPr="00A57DC2">
        <w:rPr>
          <w:b/>
          <w:bCs/>
          <w:color w:val="auto"/>
        </w:rPr>
        <w:t>eligible</w:t>
      </w:r>
      <w:r w:rsidR="00E066B1" w:rsidRPr="00A57DC2">
        <w:rPr>
          <w:b/>
          <w:bCs/>
          <w:color w:val="auto"/>
        </w:rPr>
        <w:t xml:space="preserve"> for CSI </w:t>
      </w:r>
      <w:r w:rsidR="0074389C" w:rsidRPr="00A57DC2">
        <w:rPr>
          <w:b/>
          <w:bCs/>
          <w:color w:val="auto"/>
        </w:rPr>
        <w:t xml:space="preserve">based </w:t>
      </w:r>
      <w:r w:rsidR="00462332" w:rsidRPr="00A57DC2">
        <w:rPr>
          <w:b/>
          <w:bCs/>
          <w:color w:val="auto"/>
        </w:rPr>
        <w:t xml:space="preserve">on </w:t>
      </w:r>
      <w:r w:rsidR="002F5D58" w:rsidRPr="00A57DC2">
        <w:rPr>
          <w:rFonts w:eastAsia="Times New Roman"/>
          <w:b/>
          <w:szCs w:val="24"/>
          <w:lang w:val="en"/>
        </w:rPr>
        <w:t xml:space="preserve">2021–22 ESSA </w:t>
      </w:r>
      <w:r w:rsidR="002F5D58" w:rsidRPr="00A57DC2">
        <w:rPr>
          <w:rFonts w:eastAsia="Times New Roman"/>
          <w:b/>
          <w:color w:val="auto"/>
          <w:szCs w:val="24"/>
          <w:lang w:val="en"/>
        </w:rPr>
        <w:t>Assistance Status Data Files</w:t>
      </w:r>
      <w:r w:rsidR="0041487E" w:rsidRPr="00A57DC2">
        <w:rPr>
          <w:b/>
          <w:szCs w:val="24"/>
        </w:rPr>
        <w:t>.</w:t>
      </w:r>
    </w:p>
    <w:p w14:paraId="28462DF1" w14:textId="1A800EBE" w:rsidR="00626E97" w:rsidRPr="00D7526A" w:rsidRDefault="002A6A8B" w:rsidP="00600915">
      <w:pPr>
        <w:ind w:left="0" w:firstLine="0"/>
        <w:rPr>
          <w:rFonts w:eastAsia="Times New Roman"/>
          <w:szCs w:val="24"/>
          <w:lang w:val="en"/>
        </w:rPr>
      </w:pPr>
      <w:r>
        <w:rPr>
          <w:rFonts w:eastAsia="Times New Roman"/>
          <w:szCs w:val="24"/>
          <w:lang w:val="en"/>
        </w:rPr>
        <w:t xml:space="preserve">The </w:t>
      </w:r>
      <w:r w:rsidRPr="00E22BFF">
        <w:rPr>
          <w:rFonts w:eastAsia="Times New Roman"/>
          <w:szCs w:val="24"/>
          <w:lang w:val="en"/>
        </w:rPr>
        <w:t>2021–22 ESSA Assistance Status Spreadsheet</w:t>
      </w:r>
      <w:r>
        <w:rPr>
          <w:rFonts w:eastAsia="Times New Roman"/>
          <w:szCs w:val="24"/>
          <w:lang w:val="en"/>
        </w:rPr>
        <w:t xml:space="preserve"> is located at </w:t>
      </w:r>
      <w:hyperlink r:id="rId8" w:tooltip="Every Student Suceeds Act Assistance Data Files" w:history="1">
        <w:r w:rsidRPr="005E117E">
          <w:rPr>
            <w:rStyle w:val="Hyperlink"/>
            <w:rFonts w:eastAsia="Times New Roman"/>
            <w:szCs w:val="24"/>
            <w:lang w:val="en"/>
          </w:rPr>
          <w:t>https://www.cde.ca.gov/sp/sw/t1/essaassistdatafiles.asp</w:t>
        </w:r>
      </w:hyperlink>
      <w:r>
        <w:rPr>
          <w:rFonts w:eastAsia="Times New Roman"/>
          <w:szCs w:val="24"/>
          <w:lang w:val="en"/>
        </w:rPr>
        <w:t>.</w:t>
      </w:r>
    </w:p>
    <w:p w14:paraId="27396755" w14:textId="1C57DBA5" w:rsidR="007C31AE" w:rsidRPr="008F09D4" w:rsidRDefault="001418FD" w:rsidP="008F09D4">
      <w:pPr>
        <w:pStyle w:val="Heading3"/>
      </w:pPr>
      <w:r w:rsidRPr="008F09D4">
        <w:t>Statutory</w:t>
      </w:r>
      <w:r w:rsidR="00BE1518" w:rsidRPr="008F09D4">
        <w:t xml:space="preserve"> Authority</w:t>
      </w:r>
    </w:p>
    <w:p w14:paraId="174D6D81" w14:textId="41585868" w:rsidR="00065696" w:rsidRPr="0056256F" w:rsidRDefault="00065696" w:rsidP="00065696">
      <w:pPr>
        <w:rPr>
          <w:szCs w:val="24"/>
        </w:rPr>
      </w:pPr>
      <w:bookmarkStart w:id="0" w:name="_Hlk48037410"/>
      <w:r w:rsidRPr="0056256F">
        <w:rPr>
          <w:color w:val="000000" w:themeColor="text1"/>
          <w:szCs w:val="24"/>
        </w:rPr>
        <w:t>ESSA Section 1003–School Improvement (</w:t>
      </w:r>
      <w:hyperlink r:id="rId9" w:tooltip="United States Department of Education Every Student Succeeds Act">
        <w:r w:rsidRPr="0056256F">
          <w:rPr>
            <w:color w:val="0563C1" w:themeColor="hyperlink"/>
            <w:szCs w:val="24"/>
            <w:u w:val="single"/>
          </w:rPr>
          <w:t>https://go.usa.gov/xfAWr</w:t>
        </w:r>
      </w:hyperlink>
      <w:r w:rsidRPr="0056256F">
        <w:rPr>
          <w:rFonts w:eastAsiaTheme="minorHAnsi"/>
          <w:color w:val="auto"/>
          <w:szCs w:val="24"/>
        </w:rPr>
        <w:t>)</w:t>
      </w:r>
      <w:r w:rsidRPr="0056256F">
        <w:rPr>
          <w:color w:val="000000" w:themeColor="text1"/>
          <w:szCs w:val="24"/>
        </w:rPr>
        <w:t>, pages 9 through 11.</w:t>
      </w:r>
    </w:p>
    <w:bookmarkEnd w:id="0"/>
    <w:p w14:paraId="106EAE14" w14:textId="4C1EA55E" w:rsidR="00065696" w:rsidRPr="0056256F" w:rsidRDefault="00065696" w:rsidP="00065696">
      <w:pPr>
        <w:rPr>
          <w:szCs w:val="24"/>
        </w:rPr>
      </w:pPr>
      <w:r w:rsidRPr="0056256F">
        <w:rPr>
          <w:szCs w:val="24"/>
        </w:rPr>
        <w:t>ESSA Section 1111(d)(1)–Comprehensive Support and Improvement (</w:t>
      </w:r>
      <w:hyperlink r:id="rId10" w:tooltip="Comprehensive Support and Improvement under the Every Student Succeeds Act" w:history="1">
        <w:r w:rsidRPr="0056256F">
          <w:rPr>
            <w:color w:val="0563C1" w:themeColor="hyperlink"/>
            <w:szCs w:val="24"/>
            <w:u w:val="single"/>
          </w:rPr>
          <w:t>https://go.usa.gov/xfAC2</w:t>
        </w:r>
      </w:hyperlink>
      <w:r w:rsidRPr="0056256F">
        <w:rPr>
          <w:szCs w:val="24"/>
        </w:rPr>
        <w:t>), pages 33 through 35.</w:t>
      </w:r>
    </w:p>
    <w:p w14:paraId="4CCBCC8A" w14:textId="3E6D038D" w:rsidR="00065696" w:rsidRPr="00065696" w:rsidRDefault="00065696" w:rsidP="00F058A2">
      <w:r w:rsidRPr="00552139">
        <w:rPr>
          <w:color w:val="auto"/>
        </w:rPr>
        <w:t>Senate Bill 170 Budget Act of 20</w:t>
      </w:r>
      <w:r w:rsidR="00EE3EF0">
        <w:rPr>
          <w:color w:val="auto"/>
        </w:rPr>
        <w:t>21 Item 6100-134-0890 Provision 11 of Schedule 2</w:t>
      </w:r>
      <w:r w:rsidRPr="00552139">
        <w:rPr>
          <w:color w:val="auto"/>
        </w:rPr>
        <w:t xml:space="preserve"> is </w:t>
      </w:r>
      <w:r w:rsidRPr="00552139">
        <w:rPr>
          <w:rFonts w:eastAsiaTheme="minorEastAsia" w:cstheme="minorBidi"/>
          <w:color w:val="auto"/>
        </w:rPr>
        <w:t>located at</w:t>
      </w:r>
      <w:r>
        <w:rPr>
          <w:rFonts w:eastAsiaTheme="minorHAnsi"/>
          <w:color w:val="0563C1" w:themeColor="hyperlink"/>
          <w:szCs w:val="24"/>
          <w:u w:val="single"/>
        </w:rPr>
        <w:t xml:space="preserve"> </w:t>
      </w:r>
      <w:hyperlink r:id="rId11" w:tooltip="Senate Bill-170 Budget Act of 2021." w:history="1">
        <w:r w:rsidR="00F058A2" w:rsidRPr="002875FF">
          <w:rPr>
            <w:rStyle w:val="Hyperlink"/>
          </w:rPr>
          <w:t>https://leginfo.legislature.ca.gov/faces/billNavClient.xhtml?bill_id=202120220SB170</w:t>
        </w:r>
      </w:hyperlink>
      <w:r w:rsidR="00F058A2">
        <w:t>.</w:t>
      </w:r>
    </w:p>
    <w:p w14:paraId="6EA1934A" w14:textId="78D454BE" w:rsidR="0017624C" w:rsidRPr="00D7526A" w:rsidRDefault="00710550" w:rsidP="008F09D4">
      <w:pPr>
        <w:pStyle w:val="Heading3"/>
      </w:pPr>
      <w:r w:rsidRPr="00D7526A">
        <w:t>Sub</w:t>
      </w:r>
      <w:r w:rsidR="00382709" w:rsidRPr="00D7526A">
        <w:t>g</w:t>
      </w:r>
      <w:r w:rsidR="00851496" w:rsidRPr="00D7526A">
        <w:t>rant Information</w:t>
      </w:r>
    </w:p>
    <w:p w14:paraId="5AC9F458" w14:textId="41763FC1" w:rsidR="00807E23" w:rsidRPr="000C48D4" w:rsidRDefault="00807E23" w:rsidP="00807E23">
      <w:pPr>
        <w:autoSpaceDE w:val="0"/>
        <w:autoSpaceDN w:val="0"/>
        <w:adjustRightInd w:val="0"/>
        <w:spacing w:line="240" w:lineRule="auto"/>
        <w:ind w:left="0" w:firstLine="0"/>
        <w:rPr>
          <w:rFonts w:eastAsia="Times New Roman" w:cs="Times New Roman"/>
          <w:color w:val="auto"/>
          <w:szCs w:val="24"/>
        </w:rPr>
      </w:pPr>
      <w:r w:rsidRPr="00D7526A">
        <w:rPr>
          <w:rFonts w:eastAsia="Times New Roman" w:cs="Times New Roman"/>
          <w:color w:val="auto"/>
          <w:szCs w:val="24"/>
        </w:rPr>
        <w:t>Section 1111(d)(1)(B) of the Elementary an</w:t>
      </w:r>
      <w:r w:rsidR="00382709" w:rsidRPr="00D7526A">
        <w:rPr>
          <w:rFonts w:eastAsia="Times New Roman" w:cs="Times New Roman"/>
          <w:color w:val="auto"/>
          <w:szCs w:val="24"/>
        </w:rPr>
        <w:t>d Secondary Education Act</w:t>
      </w:r>
      <w:r w:rsidRPr="00D7526A">
        <w:rPr>
          <w:rFonts w:eastAsia="Times New Roman" w:cs="Times New Roman"/>
          <w:color w:val="auto"/>
          <w:szCs w:val="24"/>
        </w:rPr>
        <w:t xml:space="preserve"> as amended by </w:t>
      </w:r>
      <w:r w:rsidR="004138A4" w:rsidRPr="00D7526A">
        <w:rPr>
          <w:rFonts w:eastAsia="Times New Roman" w:cs="Times New Roman"/>
          <w:color w:val="auto"/>
          <w:szCs w:val="24"/>
        </w:rPr>
        <w:t>the ESSA</w:t>
      </w:r>
      <w:r w:rsidRPr="00D7526A">
        <w:rPr>
          <w:rFonts w:eastAsia="Times New Roman" w:cs="Times New Roman"/>
          <w:color w:val="auto"/>
          <w:szCs w:val="24"/>
        </w:rPr>
        <w:t xml:space="preserve"> requi</w:t>
      </w:r>
      <w:r w:rsidR="004138A4" w:rsidRPr="00D7526A">
        <w:rPr>
          <w:rFonts w:eastAsia="Times New Roman" w:cs="Times New Roman"/>
          <w:color w:val="auto"/>
          <w:szCs w:val="24"/>
        </w:rPr>
        <w:t xml:space="preserve">res </w:t>
      </w:r>
      <w:r w:rsidR="004138A4" w:rsidRPr="000C48D4">
        <w:rPr>
          <w:rFonts w:eastAsia="Times New Roman" w:cs="Times New Roman"/>
          <w:color w:val="auto"/>
          <w:szCs w:val="24"/>
        </w:rPr>
        <w:t>LEAs</w:t>
      </w:r>
      <w:r w:rsidRPr="000C48D4">
        <w:rPr>
          <w:rFonts w:eastAsia="Times New Roman" w:cs="Times New Roman"/>
          <w:color w:val="auto"/>
          <w:szCs w:val="24"/>
        </w:rPr>
        <w:t xml:space="preserve">, in partnership with educational partners, to develop and </w:t>
      </w:r>
      <w:r w:rsidRPr="000C48D4">
        <w:rPr>
          <w:rFonts w:eastAsia="Times New Roman" w:cs="Times New Roman"/>
          <w:color w:val="auto"/>
          <w:szCs w:val="24"/>
        </w:rPr>
        <w:lastRenderedPageBreak/>
        <w:t>imp</w:t>
      </w:r>
      <w:r w:rsidR="009F2305" w:rsidRPr="000C48D4">
        <w:rPr>
          <w:rFonts w:eastAsia="Times New Roman" w:cs="Times New Roman"/>
          <w:color w:val="auto"/>
          <w:szCs w:val="24"/>
        </w:rPr>
        <w:t>lement a CSI</w:t>
      </w:r>
      <w:r w:rsidRPr="000C48D4">
        <w:rPr>
          <w:rFonts w:eastAsia="Times New Roman" w:cs="Times New Roman"/>
          <w:color w:val="auto"/>
          <w:szCs w:val="24"/>
        </w:rPr>
        <w:t xml:space="preserve"> plan to improve st</w:t>
      </w:r>
      <w:r w:rsidR="00874715" w:rsidRPr="000C48D4">
        <w:rPr>
          <w:rFonts w:eastAsia="Times New Roman" w:cs="Times New Roman"/>
          <w:color w:val="auto"/>
          <w:szCs w:val="24"/>
        </w:rPr>
        <w:t>udent outcomes for each school eligible</w:t>
      </w:r>
      <w:r w:rsidRPr="000C48D4">
        <w:rPr>
          <w:rFonts w:eastAsia="Times New Roman" w:cs="Times New Roman"/>
          <w:color w:val="auto"/>
          <w:szCs w:val="24"/>
        </w:rPr>
        <w:t xml:space="preserve"> for CSI. ESSA Section 1111(d)(1)(B)(v) requires these plans to be approved by the school, the LEA, and the state educational agency (SEA). For the purposes of ESSA, the California State Board of Education (SBE) serves as the SEA.</w:t>
      </w:r>
    </w:p>
    <w:p w14:paraId="2B2A29AE" w14:textId="13932194" w:rsidR="00807E23" w:rsidRPr="000C48D4" w:rsidRDefault="00807E23" w:rsidP="00807E23">
      <w:pPr>
        <w:autoSpaceDE w:val="0"/>
        <w:autoSpaceDN w:val="0"/>
        <w:adjustRightInd w:val="0"/>
        <w:spacing w:line="240" w:lineRule="auto"/>
        <w:ind w:left="0" w:firstLine="0"/>
        <w:rPr>
          <w:color w:val="auto"/>
          <w:szCs w:val="24"/>
        </w:rPr>
      </w:pPr>
      <w:r w:rsidRPr="000C48D4">
        <w:rPr>
          <w:color w:val="auto"/>
          <w:szCs w:val="24"/>
        </w:rPr>
        <w:t xml:space="preserve">Summaries of LEA CSI plans are captured through LEA responses to the CSI </w:t>
      </w:r>
      <w:r w:rsidR="003D27D7" w:rsidRPr="000C48D4">
        <w:rPr>
          <w:color w:val="auto"/>
          <w:szCs w:val="24"/>
        </w:rPr>
        <w:t>p</w:t>
      </w:r>
      <w:r w:rsidR="009F2305" w:rsidRPr="000C48D4">
        <w:rPr>
          <w:color w:val="auto"/>
          <w:szCs w:val="24"/>
        </w:rPr>
        <w:t>rompts in the LCAP</w:t>
      </w:r>
      <w:r w:rsidRPr="000C48D4">
        <w:rPr>
          <w:color w:val="auto"/>
          <w:szCs w:val="24"/>
        </w:rPr>
        <w:t>. Coupled with approv</w:t>
      </w:r>
      <w:r w:rsidR="00515FBF" w:rsidRPr="000C48D4">
        <w:rPr>
          <w:color w:val="auto"/>
          <w:szCs w:val="24"/>
        </w:rPr>
        <w:t xml:space="preserve">al from COEs, </w:t>
      </w:r>
      <w:r w:rsidRPr="000C48D4">
        <w:rPr>
          <w:color w:val="auto"/>
          <w:szCs w:val="24"/>
        </w:rPr>
        <w:t>these summaries serve as the mechanism for SBE approval and ensure the SEA meets its federal requirement to approve CSI plans pursuant to ESSA, Section 1111(d)(1)(B)(v).</w:t>
      </w:r>
      <w:r w:rsidR="00515FBF" w:rsidRPr="000C48D4">
        <w:rPr>
          <w:color w:val="auto"/>
          <w:szCs w:val="24"/>
        </w:rPr>
        <w:t xml:space="preserve"> </w:t>
      </w:r>
      <w:r w:rsidRPr="000C48D4">
        <w:rPr>
          <w:rFonts w:eastAsia="Times New Roman" w:cs="Times New Roman"/>
          <w:color w:val="auto"/>
          <w:szCs w:val="24"/>
        </w:rPr>
        <w:t xml:space="preserve">In California, CSI plans are approved through the LCAP and </w:t>
      </w:r>
      <w:r w:rsidR="00BD2549" w:rsidRPr="000C48D4">
        <w:rPr>
          <w:rFonts w:eastAsia="Times New Roman" w:cs="Times New Roman"/>
          <w:color w:val="auto"/>
          <w:szCs w:val="24"/>
        </w:rPr>
        <w:t>School Plan for Student A</w:t>
      </w:r>
      <w:r w:rsidRPr="000C48D4">
        <w:rPr>
          <w:rFonts w:eastAsia="Times New Roman" w:cs="Times New Roman"/>
          <w:color w:val="auto"/>
          <w:szCs w:val="24"/>
        </w:rPr>
        <w:t>chievement (SPSA) processes. Beginning at the school level, the LEA works collaboratively with the</w:t>
      </w:r>
      <w:r w:rsidR="00E41CA2" w:rsidRPr="000C48D4">
        <w:rPr>
          <w:rFonts w:eastAsia="Times New Roman" w:cs="Times New Roman"/>
          <w:color w:val="auto"/>
          <w:szCs w:val="24"/>
        </w:rPr>
        <w:t xml:space="preserve"> school site council at each eligible</w:t>
      </w:r>
      <w:r w:rsidRPr="000C48D4">
        <w:rPr>
          <w:rFonts w:eastAsia="Times New Roman" w:cs="Times New Roman"/>
          <w:color w:val="auto"/>
          <w:szCs w:val="24"/>
        </w:rPr>
        <w:t xml:space="preserve"> school in developing the SPSA; the SPSA includes the CSI planning requirements, and is approved by the governing board of the LEA. At the LEA level, the LEA repor</w:t>
      </w:r>
      <w:r w:rsidR="00E41CA2" w:rsidRPr="000C48D4">
        <w:rPr>
          <w:rFonts w:eastAsia="Times New Roman" w:cs="Times New Roman"/>
          <w:color w:val="auto"/>
          <w:szCs w:val="24"/>
        </w:rPr>
        <w:t>ts its efforts to support its eligible</w:t>
      </w:r>
      <w:r w:rsidRPr="000C48D4">
        <w:rPr>
          <w:rFonts w:eastAsia="Times New Roman" w:cs="Times New Roman"/>
          <w:color w:val="auto"/>
          <w:szCs w:val="24"/>
        </w:rPr>
        <w:t xml:space="preserve"> schools in developing, monitoring, and evaluating the implementation and effectiveness of the CSI plan within its LCAP Plan Summary.</w:t>
      </w:r>
    </w:p>
    <w:p w14:paraId="55FA655B" w14:textId="6D1B0833" w:rsidR="00807E23" w:rsidRPr="000C48D4" w:rsidRDefault="00E41CA2" w:rsidP="00807E23">
      <w:pPr>
        <w:autoSpaceDE w:val="0"/>
        <w:autoSpaceDN w:val="0"/>
        <w:adjustRightInd w:val="0"/>
        <w:spacing w:line="240" w:lineRule="auto"/>
        <w:ind w:left="0" w:firstLine="0"/>
        <w:rPr>
          <w:rFonts w:eastAsia="Times New Roman" w:cs="Times New Roman"/>
          <w:color w:val="auto"/>
          <w:szCs w:val="24"/>
        </w:rPr>
      </w:pPr>
      <w:r w:rsidRPr="000C48D4">
        <w:rPr>
          <w:rFonts w:eastAsia="Times New Roman" w:cs="Times New Roman"/>
          <w:color w:val="auto"/>
          <w:szCs w:val="24"/>
        </w:rPr>
        <w:t>LEAs with schools eligible</w:t>
      </w:r>
      <w:r w:rsidR="00807E23" w:rsidRPr="000C48D4">
        <w:rPr>
          <w:rFonts w:eastAsia="Times New Roman" w:cs="Times New Roman"/>
          <w:color w:val="auto"/>
          <w:szCs w:val="24"/>
        </w:rPr>
        <w:t xml:space="preserve"> for CSI are required to complete three prompts in their LCAPs. These prompts serve as the LEA</w:t>
      </w:r>
      <w:r w:rsidR="007D209D" w:rsidRPr="000C48D4">
        <w:rPr>
          <w:rFonts w:eastAsia="Times New Roman" w:cs="Times New Roman"/>
          <w:color w:val="auto"/>
          <w:szCs w:val="24"/>
        </w:rPr>
        <w:t>’</w:t>
      </w:r>
      <w:r w:rsidR="00807E23" w:rsidRPr="000C48D4">
        <w:rPr>
          <w:rFonts w:eastAsia="Times New Roman" w:cs="Times New Roman"/>
          <w:color w:val="auto"/>
          <w:szCs w:val="24"/>
        </w:rPr>
        <w:t>s CSI Plan summaries for all of their CSI schools. The prompts are:</w:t>
      </w:r>
    </w:p>
    <w:p w14:paraId="020F468E" w14:textId="77777777" w:rsidR="00807E23" w:rsidRPr="000C48D4" w:rsidRDefault="00807E23" w:rsidP="00DB1080">
      <w:pPr>
        <w:numPr>
          <w:ilvl w:val="0"/>
          <w:numId w:val="44"/>
        </w:numPr>
        <w:autoSpaceDE w:val="0"/>
        <w:autoSpaceDN w:val="0"/>
        <w:adjustRightInd w:val="0"/>
        <w:spacing w:line="240" w:lineRule="auto"/>
        <w:rPr>
          <w:rFonts w:eastAsia="Times New Roman"/>
          <w:color w:val="auto"/>
          <w:szCs w:val="24"/>
        </w:rPr>
      </w:pPr>
      <w:r w:rsidRPr="000C48D4">
        <w:rPr>
          <w:rFonts w:eastAsia="Times New Roman"/>
          <w:color w:val="auto"/>
          <w:szCs w:val="24"/>
        </w:rPr>
        <w:t>Identify the schools within the LEA that have been identified for CSI.</w:t>
      </w:r>
    </w:p>
    <w:p w14:paraId="1F1257AE" w14:textId="77777777" w:rsidR="00807E23" w:rsidRPr="000C48D4" w:rsidRDefault="00807E23" w:rsidP="00DB1080">
      <w:pPr>
        <w:numPr>
          <w:ilvl w:val="0"/>
          <w:numId w:val="44"/>
        </w:numPr>
        <w:autoSpaceDE w:val="0"/>
        <w:autoSpaceDN w:val="0"/>
        <w:adjustRightInd w:val="0"/>
        <w:spacing w:line="240" w:lineRule="auto"/>
        <w:rPr>
          <w:rFonts w:eastAsia="Times New Roman"/>
          <w:color w:val="auto"/>
          <w:szCs w:val="24"/>
        </w:rPr>
      </w:pPr>
      <w:r w:rsidRPr="000C48D4">
        <w:rPr>
          <w:rFonts w:eastAsia="Times New Roman"/>
          <w:color w:val="auto"/>
          <w:szCs w:val="24"/>
        </w:rPr>
        <w:t>Describe how the LEA supported the identified schools in developing CSI plans that included a school-level needs assessment, evidence-based interventions, and the identification of any resource inequities to be addressed through the implementation of the CSI plan.</w:t>
      </w:r>
    </w:p>
    <w:p w14:paraId="1DBA7A7E" w14:textId="77777777" w:rsidR="00807E23" w:rsidRPr="000C48D4" w:rsidRDefault="00807E23" w:rsidP="00DB1080">
      <w:pPr>
        <w:numPr>
          <w:ilvl w:val="0"/>
          <w:numId w:val="44"/>
        </w:numPr>
        <w:autoSpaceDE w:val="0"/>
        <w:autoSpaceDN w:val="0"/>
        <w:adjustRightInd w:val="0"/>
        <w:spacing w:line="240" w:lineRule="auto"/>
        <w:rPr>
          <w:rFonts w:eastAsia="Times New Roman"/>
          <w:color w:val="auto"/>
          <w:szCs w:val="24"/>
        </w:rPr>
      </w:pPr>
      <w:r w:rsidRPr="000C48D4">
        <w:rPr>
          <w:rFonts w:eastAsia="Times New Roman"/>
          <w:color w:val="auto"/>
          <w:szCs w:val="24"/>
        </w:rPr>
        <w:t>Describe how the LEA will monitor and evaluate the implementation and effectiveness of the CSI plan to support student and school improvement.</w:t>
      </w:r>
    </w:p>
    <w:p w14:paraId="0392AE57" w14:textId="18195EB7" w:rsidR="000310D1" w:rsidRPr="000C48D4" w:rsidRDefault="00807E23" w:rsidP="00807E23">
      <w:pPr>
        <w:autoSpaceDE w:val="0"/>
        <w:autoSpaceDN w:val="0"/>
        <w:adjustRightInd w:val="0"/>
        <w:spacing w:line="240" w:lineRule="auto"/>
        <w:ind w:left="0" w:firstLine="0"/>
        <w:rPr>
          <w:rFonts w:eastAsia="Times New Roman" w:cs="Times New Roman"/>
          <w:color w:val="auto"/>
          <w:szCs w:val="24"/>
        </w:rPr>
      </w:pPr>
      <w:r w:rsidRPr="000C48D4">
        <w:rPr>
          <w:rFonts w:eastAsia="Times New Roman" w:cs="Times New Roman"/>
          <w:color w:val="auto"/>
          <w:szCs w:val="24"/>
        </w:rPr>
        <w:t xml:space="preserve">For school districts, the LCAP, including the required CSI prompts, are subsequently approved by </w:t>
      </w:r>
      <w:r w:rsidR="00E41CA2" w:rsidRPr="000C48D4">
        <w:rPr>
          <w:rFonts w:eastAsia="Times New Roman" w:cs="Times New Roman"/>
          <w:color w:val="auto"/>
          <w:szCs w:val="24"/>
        </w:rPr>
        <w:t>its local COE. Charter schools eligible</w:t>
      </w:r>
      <w:r w:rsidRPr="000C48D4">
        <w:rPr>
          <w:rFonts w:eastAsia="Times New Roman" w:cs="Times New Roman"/>
          <w:color w:val="auto"/>
          <w:szCs w:val="24"/>
        </w:rPr>
        <w:t xml:space="preserve"> for CSI complete the CSI prompts within its LCAP and submit those prompts to the COE of the county in which the charter school resides for approval.</w:t>
      </w:r>
    </w:p>
    <w:p w14:paraId="526A8316" w14:textId="479C6236" w:rsidR="00B25E6A" w:rsidRPr="000C48D4" w:rsidRDefault="00155D1B" w:rsidP="008F09D4">
      <w:pPr>
        <w:pStyle w:val="Heading3"/>
      </w:pPr>
      <w:r w:rsidRPr="000C48D4">
        <w:t xml:space="preserve">Funding </w:t>
      </w:r>
      <w:r w:rsidR="00340EA9" w:rsidRPr="000C48D4">
        <w:t>Information</w:t>
      </w:r>
    </w:p>
    <w:p w14:paraId="7DB18189" w14:textId="7EE92602" w:rsidR="00155D1B" w:rsidRPr="000C48D4" w:rsidRDefault="00B41EA7" w:rsidP="00615C78">
      <w:pPr>
        <w:ind w:left="0" w:firstLine="0"/>
      </w:pPr>
      <w:r w:rsidRPr="000C48D4">
        <w:t xml:space="preserve">The Budget Act of </w:t>
      </w:r>
      <w:r w:rsidR="008635EC" w:rsidRPr="000C48D4">
        <w:t>2021</w:t>
      </w:r>
      <w:r w:rsidR="00B3650F" w:rsidRPr="000C48D4">
        <w:t xml:space="preserve"> appropriate</w:t>
      </w:r>
      <w:r w:rsidR="00132D54" w:rsidRPr="000C48D4">
        <w:t>s</w:t>
      </w:r>
      <w:r w:rsidR="00B3650F" w:rsidRPr="000C48D4">
        <w:t xml:space="preserve"> </w:t>
      </w:r>
      <w:r w:rsidR="00340EA9" w:rsidRPr="000C48D4">
        <w:t>$</w:t>
      </w:r>
      <w:r w:rsidR="008635EC" w:rsidRPr="000C48D4">
        <w:t>5</w:t>
      </w:r>
      <w:r w:rsidR="00C13928" w:rsidRPr="000C48D4">
        <w:t xml:space="preserve"> million</w:t>
      </w:r>
      <w:r w:rsidR="00B3650F" w:rsidRPr="000C48D4">
        <w:t xml:space="preserve"> </w:t>
      </w:r>
      <w:r w:rsidR="0010721E" w:rsidRPr="000C48D4">
        <w:t xml:space="preserve">in </w:t>
      </w:r>
      <w:r w:rsidR="00A53C44" w:rsidRPr="000C48D4">
        <w:t>fiscal year (</w:t>
      </w:r>
      <w:r w:rsidR="549F6D6D" w:rsidRPr="000C48D4">
        <w:t>FY</w:t>
      </w:r>
      <w:r w:rsidR="00A53C44" w:rsidRPr="000C48D4">
        <w:t>)</w:t>
      </w:r>
      <w:r w:rsidR="00F33652" w:rsidRPr="000C48D4">
        <w:rPr>
          <w:color w:val="auto"/>
        </w:rPr>
        <w:t xml:space="preserve"> 2021</w:t>
      </w:r>
      <w:r w:rsidR="6B21C1E1" w:rsidRPr="000C48D4">
        <w:rPr>
          <w:color w:val="auto"/>
        </w:rPr>
        <w:t xml:space="preserve"> </w:t>
      </w:r>
      <w:r w:rsidR="004C6363" w:rsidRPr="000C48D4">
        <w:rPr>
          <w:color w:val="auto"/>
        </w:rPr>
        <w:t>ESSA,</w:t>
      </w:r>
      <w:r w:rsidR="00F6491E" w:rsidRPr="000C48D4">
        <w:rPr>
          <w:color w:val="auto"/>
        </w:rPr>
        <w:t xml:space="preserve"> </w:t>
      </w:r>
      <w:r w:rsidR="001E5176" w:rsidRPr="000C48D4">
        <w:t xml:space="preserve">Section 1003 </w:t>
      </w:r>
      <w:r w:rsidR="000E3939" w:rsidRPr="000C48D4">
        <w:t>funds</w:t>
      </w:r>
      <w:r w:rsidR="0010721E" w:rsidRPr="000C48D4">
        <w:t xml:space="preserve"> </w:t>
      </w:r>
      <w:r w:rsidR="00AE55ED" w:rsidRPr="000C48D4">
        <w:t xml:space="preserve">to </w:t>
      </w:r>
      <w:r w:rsidR="00C13928" w:rsidRPr="000C48D4">
        <w:t>COEs</w:t>
      </w:r>
      <w:r w:rsidR="00A53C44" w:rsidRPr="000C48D4">
        <w:t xml:space="preserve"> for</w:t>
      </w:r>
      <w:r w:rsidR="00AE55ED" w:rsidRPr="000C48D4">
        <w:t xml:space="preserve"> </w:t>
      </w:r>
      <w:r w:rsidR="000E3939" w:rsidRPr="000C48D4">
        <w:rPr>
          <w:rFonts w:ascii="Helvetica" w:eastAsia="Times New Roman" w:hAnsi="Helvetica" w:cs="Helvetica"/>
          <w:szCs w:val="24"/>
        </w:rPr>
        <w:t xml:space="preserve">the </w:t>
      </w:r>
      <w:r w:rsidR="00F41B73" w:rsidRPr="000C48D4">
        <w:rPr>
          <w:rFonts w:ascii="Helvetica" w:eastAsia="Times New Roman" w:hAnsi="Helvetica" w:cs="Helvetica"/>
          <w:szCs w:val="24"/>
        </w:rPr>
        <w:t>purposes of review and approva</w:t>
      </w:r>
      <w:r w:rsidR="00421D04" w:rsidRPr="000C48D4">
        <w:rPr>
          <w:rFonts w:ascii="Helvetica" w:eastAsia="Times New Roman" w:hAnsi="Helvetica" w:cs="Helvetica"/>
          <w:szCs w:val="24"/>
        </w:rPr>
        <w:t>l of</w:t>
      </w:r>
      <w:r w:rsidR="00710550" w:rsidRPr="000C48D4">
        <w:rPr>
          <w:rFonts w:ascii="Helvetica" w:eastAsia="Times New Roman" w:hAnsi="Helvetica" w:cs="Helvetica"/>
          <w:szCs w:val="24"/>
        </w:rPr>
        <w:t xml:space="preserve"> </w:t>
      </w:r>
      <w:r w:rsidR="00710550" w:rsidRPr="000C48D4">
        <w:rPr>
          <w:szCs w:val="24"/>
        </w:rPr>
        <w:t>2022–23</w:t>
      </w:r>
      <w:r w:rsidR="00421D04" w:rsidRPr="000C48D4">
        <w:rPr>
          <w:rFonts w:ascii="Helvetica" w:eastAsia="Times New Roman" w:hAnsi="Helvetica" w:cs="Helvetica"/>
          <w:szCs w:val="24"/>
        </w:rPr>
        <w:t xml:space="preserve"> CSI plans through the CSI p</w:t>
      </w:r>
      <w:r w:rsidR="00F41B73" w:rsidRPr="000C48D4">
        <w:rPr>
          <w:rFonts w:ascii="Helvetica" w:eastAsia="Times New Roman" w:hAnsi="Helvetica" w:cs="Helvetica"/>
          <w:szCs w:val="24"/>
        </w:rPr>
        <w:t xml:space="preserve">rompts in the </w:t>
      </w:r>
      <w:r w:rsidR="00710550" w:rsidRPr="000C48D4">
        <w:rPr>
          <w:szCs w:val="24"/>
        </w:rPr>
        <w:t xml:space="preserve">2022–23 </w:t>
      </w:r>
      <w:r w:rsidR="00F41B73" w:rsidRPr="000C48D4">
        <w:rPr>
          <w:rFonts w:ascii="Helvetica" w:eastAsia="Times New Roman" w:hAnsi="Helvetica" w:cs="Helvetica"/>
          <w:szCs w:val="24"/>
        </w:rPr>
        <w:t>LEA LCAP.</w:t>
      </w:r>
      <w:r w:rsidR="000E3939" w:rsidRPr="000C48D4">
        <w:t xml:space="preserve"> </w:t>
      </w:r>
      <w:r w:rsidR="00155D1B" w:rsidRPr="000C48D4">
        <w:t>Funds are allocated to each eligible COE through a formula that takes into conside</w:t>
      </w:r>
      <w:r w:rsidR="00DF6916" w:rsidRPr="000C48D4">
        <w:t>ration the number of schools eligible</w:t>
      </w:r>
      <w:r w:rsidR="00155D1B" w:rsidRPr="000C48D4">
        <w:t xml:space="preserve"> for CSI, statewide</w:t>
      </w:r>
      <w:r w:rsidR="006C0B00" w:rsidRPr="000C48D4">
        <w:t xml:space="preserve">. Funds </w:t>
      </w:r>
      <w:r w:rsidR="00155D1B" w:rsidRPr="000C48D4">
        <w:t xml:space="preserve">are available </w:t>
      </w:r>
      <w:r w:rsidR="000E3939" w:rsidRPr="000C48D4">
        <w:t xml:space="preserve">for a period </w:t>
      </w:r>
      <w:r w:rsidR="000B4BBC" w:rsidRPr="000C48D4">
        <w:t xml:space="preserve">beginning </w:t>
      </w:r>
      <w:r w:rsidR="00F10DE9" w:rsidRPr="000C48D4">
        <w:t>March 14</w:t>
      </w:r>
      <w:r w:rsidR="000B4BBC" w:rsidRPr="000C48D4">
        <w:t>, 2022,</w:t>
      </w:r>
      <w:r w:rsidR="00155D1B" w:rsidRPr="000C48D4">
        <w:t xml:space="preserve"> </w:t>
      </w:r>
      <w:r w:rsidR="000B4BBC" w:rsidRPr="000C48D4">
        <w:t>and ending September 30, 2023</w:t>
      </w:r>
      <w:r w:rsidR="00155D1B" w:rsidRPr="000C48D4">
        <w:t>.</w:t>
      </w:r>
    </w:p>
    <w:p w14:paraId="2E4D8537" w14:textId="50C02FA0" w:rsidR="00B25E6A" w:rsidRPr="000C48D4" w:rsidRDefault="002E4899" w:rsidP="008F09D4">
      <w:pPr>
        <w:pStyle w:val="Heading3"/>
        <w:rPr>
          <w:strike/>
        </w:rPr>
      </w:pPr>
      <w:r w:rsidRPr="000C48D4">
        <w:t>Eligibility Requirements</w:t>
      </w:r>
    </w:p>
    <w:p w14:paraId="0ABA7B91" w14:textId="04E3609F" w:rsidR="0045126A" w:rsidRPr="000C48D4" w:rsidRDefault="0045126A" w:rsidP="0045126A">
      <w:pPr>
        <w:spacing w:line="240" w:lineRule="auto"/>
        <w:rPr>
          <w:rFonts w:eastAsiaTheme="majorEastAsia"/>
          <w:szCs w:val="24"/>
        </w:rPr>
      </w:pPr>
      <w:r w:rsidRPr="000C48D4">
        <w:t xml:space="preserve">An applicant must be a COE with at least one LEA in its county that serves schools </w:t>
      </w:r>
      <w:r w:rsidR="00F758C6" w:rsidRPr="00A57DC2">
        <w:rPr>
          <w:szCs w:val="24"/>
        </w:rPr>
        <w:t>eligible for CSI based</w:t>
      </w:r>
      <w:r w:rsidR="00A32B16" w:rsidRPr="00A57DC2">
        <w:rPr>
          <w:szCs w:val="24"/>
        </w:rPr>
        <w:t xml:space="preserve"> on the </w:t>
      </w:r>
      <w:r w:rsidR="006A79CE" w:rsidRPr="00A57DC2">
        <w:rPr>
          <w:rFonts w:eastAsiaTheme="majorEastAsia"/>
          <w:szCs w:val="24"/>
        </w:rPr>
        <w:t>2021–22 ESSA Assistance Status Data Files</w:t>
      </w:r>
      <w:r w:rsidR="006A79CE" w:rsidRPr="00A57DC2">
        <w:rPr>
          <w:szCs w:val="24"/>
        </w:rPr>
        <w:t>.</w:t>
      </w:r>
      <w:r w:rsidR="006A79CE" w:rsidRPr="00A57DC2">
        <w:rPr>
          <w:rFonts w:eastAsiaTheme="majorEastAsia"/>
          <w:szCs w:val="24"/>
        </w:rPr>
        <w:t xml:space="preserve"> </w:t>
      </w:r>
      <w:r w:rsidR="006A79CE" w:rsidRPr="00A57DC2">
        <w:rPr>
          <w:color w:val="000000" w:themeColor="text1"/>
          <w:szCs w:val="24"/>
        </w:rPr>
        <w:t xml:space="preserve">An LEA is </w:t>
      </w:r>
      <w:r w:rsidR="006A79CE" w:rsidRPr="00A57DC2">
        <w:rPr>
          <w:color w:val="000000" w:themeColor="text1"/>
          <w:szCs w:val="24"/>
        </w:rPr>
        <w:lastRenderedPageBreak/>
        <w:t>defined as a county office of education, school district, or direct-funded charter school.</w:t>
      </w:r>
    </w:p>
    <w:p w14:paraId="73EDF2A3" w14:textId="1E4B575F" w:rsidR="0045126A" w:rsidRPr="00D7526A" w:rsidRDefault="0045126A" w:rsidP="009021BA">
      <w:pPr>
        <w:spacing w:line="240" w:lineRule="auto"/>
        <w:ind w:left="0" w:firstLine="0"/>
        <w:rPr>
          <w:color w:val="000000" w:themeColor="text1"/>
          <w:szCs w:val="24"/>
        </w:rPr>
      </w:pPr>
      <w:r w:rsidRPr="000C48D4">
        <w:rPr>
          <w:color w:val="000000" w:themeColor="text1"/>
          <w:szCs w:val="24"/>
        </w:rPr>
        <w:t xml:space="preserve">In 2021, California received a federal waiver and was not required to report performance levels (or colors) on the 2021 </w:t>
      </w:r>
      <w:r w:rsidR="00FF0320" w:rsidRPr="000C48D4">
        <w:rPr>
          <w:color w:val="000000" w:themeColor="text1"/>
          <w:szCs w:val="24"/>
        </w:rPr>
        <w:t xml:space="preserve">California School </w:t>
      </w:r>
      <w:r w:rsidRPr="000C48D4">
        <w:rPr>
          <w:color w:val="000000" w:themeColor="text1"/>
          <w:szCs w:val="24"/>
        </w:rPr>
        <w:t xml:space="preserve">Dashboard. Because these data are not available, determination of exit from the CSI–Lowest Performing Schools </w:t>
      </w:r>
      <w:r w:rsidR="00575640" w:rsidRPr="000C48D4">
        <w:rPr>
          <w:color w:val="000000" w:themeColor="text1"/>
          <w:szCs w:val="24"/>
        </w:rPr>
        <w:t>was</w:t>
      </w:r>
      <w:r w:rsidRPr="000C48D4">
        <w:rPr>
          <w:color w:val="000000" w:themeColor="text1"/>
          <w:szCs w:val="24"/>
        </w:rPr>
        <w:t xml:space="preserve"> not possible. Therefore, schools designated in either category in 2019–20 remain in place through 2021–22.</w:t>
      </w:r>
      <w:r w:rsidR="002161AE" w:rsidRPr="000C48D4">
        <w:rPr>
          <w:color w:val="000000" w:themeColor="text1"/>
          <w:szCs w:val="24"/>
        </w:rPr>
        <w:t xml:space="preserve"> </w:t>
      </w:r>
      <w:r w:rsidRPr="000C48D4">
        <w:rPr>
          <w:color w:val="000000" w:themeColor="text1"/>
          <w:szCs w:val="24"/>
        </w:rPr>
        <w:t xml:space="preserve">However, LEAs were required to report graduation rate data which California </w:t>
      </w:r>
      <w:r w:rsidR="00972F63" w:rsidRPr="000C48D4">
        <w:rPr>
          <w:color w:val="000000" w:themeColor="text1"/>
          <w:szCs w:val="24"/>
        </w:rPr>
        <w:t>used</w:t>
      </w:r>
      <w:r w:rsidRPr="000C48D4">
        <w:rPr>
          <w:color w:val="000000" w:themeColor="text1"/>
          <w:szCs w:val="24"/>
        </w:rPr>
        <w:t xml:space="preserve"> to determine if those schools designated as CSI–Low Graduation Rate in 2019–20 </w:t>
      </w:r>
      <w:r w:rsidR="00972F63" w:rsidRPr="000C48D4">
        <w:rPr>
          <w:color w:val="000000" w:themeColor="text1"/>
          <w:szCs w:val="24"/>
        </w:rPr>
        <w:t xml:space="preserve">were </w:t>
      </w:r>
      <w:r w:rsidRPr="000C48D4">
        <w:rPr>
          <w:color w:val="000000" w:themeColor="text1"/>
          <w:szCs w:val="24"/>
        </w:rPr>
        <w:t xml:space="preserve">eligible to exit. </w:t>
      </w:r>
      <w:r w:rsidRPr="000C48D4">
        <w:rPr>
          <w:szCs w:val="24"/>
          <w:shd w:val="clear" w:color="auto" w:fill="FFFFFF"/>
        </w:rPr>
        <w:t>Schools with a three-year (i.e., 2018–19, 2019–20, and 2020–21 school years) average graduation rate at or above 68 percent exited the CSI–Low Graduation</w:t>
      </w:r>
      <w:r w:rsidRPr="00D7526A">
        <w:rPr>
          <w:szCs w:val="24"/>
          <w:shd w:val="clear" w:color="auto" w:fill="FFFFFF"/>
        </w:rPr>
        <w:t xml:space="preserve"> Rate Schools category.</w:t>
      </w:r>
    </w:p>
    <w:p w14:paraId="4A91EFC2" w14:textId="569D126E" w:rsidR="00482AB4" w:rsidRDefault="00482AB4" w:rsidP="009B41DD">
      <w:pPr>
        <w:spacing w:line="240" w:lineRule="auto"/>
        <w:rPr>
          <w:rFonts w:eastAsia="Times New Roman"/>
          <w:szCs w:val="24"/>
          <w:lang w:val="en"/>
        </w:rPr>
      </w:pPr>
      <w:r>
        <w:rPr>
          <w:rFonts w:eastAsia="Times New Roman"/>
          <w:szCs w:val="24"/>
          <w:lang w:val="en"/>
        </w:rPr>
        <w:t xml:space="preserve">The </w:t>
      </w:r>
      <w:r w:rsidRPr="00E22BFF">
        <w:rPr>
          <w:rFonts w:eastAsia="Times New Roman"/>
          <w:szCs w:val="24"/>
          <w:lang w:val="en"/>
        </w:rPr>
        <w:t>2021–22 ESSA Assistance Status Spreadsheet</w:t>
      </w:r>
      <w:r>
        <w:rPr>
          <w:rFonts w:eastAsia="Times New Roman"/>
          <w:szCs w:val="24"/>
          <w:lang w:val="en"/>
        </w:rPr>
        <w:t xml:space="preserve"> is located at </w:t>
      </w:r>
      <w:hyperlink r:id="rId12" w:tooltip="Every Student Succeeds Act Assistance Data Files" w:history="1">
        <w:r w:rsidRPr="005E117E">
          <w:rPr>
            <w:rStyle w:val="Hyperlink"/>
            <w:rFonts w:eastAsia="Times New Roman"/>
            <w:szCs w:val="24"/>
            <w:lang w:val="en"/>
          </w:rPr>
          <w:t>https://www.cde.ca.gov/sp/sw/t1/essaassistdatafiles.asp</w:t>
        </w:r>
      </w:hyperlink>
      <w:r>
        <w:rPr>
          <w:rFonts w:eastAsia="Times New Roman"/>
          <w:szCs w:val="24"/>
          <w:lang w:val="en"/>
        </w:rPr>
        <w:t>.</w:t>
      </w:r>
    </w:p>
    <w:p w14:paraId="4157ABA1" w14:textId="04DE0E2C" w:rsidR="009B41DD" w:rsidRDefault="009B6598" w:rsidP="009B41DD">
      <w:pPr>
        <w:spacing w:line="240" w:lineRule="auto"/>
      </w:pPr>
      <w:r w:rsidRPr="00D7526A">
        <w:t>CSI criteria and pro</w:t>
      </w:r>
      <w:r w:rsidR="00177F8C" w:rsidRPr="00D7526A">
        <w:t xml:space="preserve">gram information are located at </w:t>
      </w:r>
      <w:hyperlink r:id="rId13" w:tooltip="Comprehensive Support and Improvement Criteria">
        <w:r w:rsidR="00773DCD" w:rsidRPr="00D7526A">
          <w:rPr>
            <w:rStyle w:val="Hyperlink"/>
          </w:rPr>
          <w:t>https://www.cde.ca.gov/sp/sw/t1/csi.asp</w:t>
        </w:r>
      </w:hyperlink>
      <w:r w:rsidRPr="00D7526A">
        <w:t>.</w:t>
      </w:r>
    </w:p>
    <w:p w14:paraId="591CFAB7" w14:textId="5B6023AB" w:rsidR="00B25E6A" w:rsidRPr="00D7526A" w:rsidRDefault="00ED1187" w:rsidP="008F09D4">
      <w:pPr>
        <w:pStyle w:val="Heading3"/>
      </w:pPr>
      <w:r w:rsidRPr="00D7526A">
        <w:t>Allowable Activities and Costs</w:t>
      </w:r>
    </w:p>
    <w:p w14:paraId="06521247" w14:textId="3E6B9919" w:rsidR="00F41B73" w:rsidRPr="00D7526A" w:rsidRDefault="00A84EB7" w:rsidP="004216BA">
      <w:pPr>
        <w:ind w:left="0" w:firstLine="0"/>
        <w:rPr>
          <w:rFonts w:eastAsia="Times New Roman"/>
          <w:szCs w:val="24"/>
        </w:rPr>
      </w:pPr>
      <w:r w:rsidRPr="00D7526A">
        <w:rPr>
          <w:color w:val="auto"/>
          <w:szCs w:val="24"/>
        </w:rPr>
        <w:t xml:space="preserve">Funds authorized under this </w:t>
      </w:r>
      <w:r w:rsidR="002211C8" w:rsidRPr="00D7526A">
        <w:rPr>
          <w:color w:val="auto"/>
          <w:szCs w:val="24"/>
        </w:rPr>
        <w:t>sub</w:t>
      </w:r>
      <w:r w:rsidRPr="00D7526A">
        <w:rPr>
          <w:color w:val="auto"/>
          <w:szCs w:val="24"/>
        </w:rPr>
        <w:t xml:space="preserve">grant </w:t>
      </w:r>
      <w:r w:rsidR="00E60D21" w:rsidRPr="00D7526A">
        <w:rPr>
          <w:color w:val="auto"/>
          <w:szCs w:val="24"/>
        </w:rPr>
        <w:t>shall</w:t>
      </w:r>
      <w:r w:rsidRPr="00D7526A">
        <w:rPr>
          <w:color w:val="auto"/>
          <w:szCs w:val="24"/>
        </w:rPr>
        <w:t xml:space="preserve"> be sp</w:t>
      </w:r>
      <w:r w:rsidR="004216BA" w:rsidRPr="00D7526A">
        <w:rPr>
          <w:color w:val="auto"/>
          <w:szCs w:val="24"/>
        </w:rPr>
        <w:t>ent on the r</w:t>
      </w:r>
      <w:r w:rsidR="00F41B73" w:rsidRPr="00D7526A">
        <w:rPr>
          <w:rFonts w:eastAsia="Times New Roman"/>
          <w:szCs w:val="24"/>
        </w:rPr>
        <w:t>eview and approva</w:t>
      </w:r>
      <w:r w:rsidR="00421D04" w:rsidRPr="00D7526A">
        <w:rPr>
          <w:rFonts w:eastAsia="Times New Roman"/>
          <w:szCs w:val="24"/>
        </w:rPr>
        <w:t xml:space="preserve">l of </w:t>
      </w:r>
      <w:r w:rsidR="00710550" w:rsidRPr="00D7526A">
        <w:rPr>
          <w:szCs w:val="24"/>
        </w:rPr>
        <w:t xml:space="preserve">2022–23 </w:t>
      </w:r>
      <w:r w:rsidR="00421D04" w:rsidRPr="00D7526A">
        <w:rPr>
          <w:rFonts w:eastAsia="Times New Roman"/>
          <w:szCs w:val="24"/>
        </w:rPr>
        <w:t>CSI plans through the CSI p</w:t>
      </w:r>
      <w:r w:rsidR="00F41B73" w:rsidRPr="00D7526A">
        <w:rPr>
          <w:rFonts w:eastAsia="Times New Roman"/>
          <w:szCs w:val="24"/>
        </w:rPr>
        <w:t xml:space="preserve">rompts in the </w:t>
      </w:r>
      <w:r w:rsidR="00575640" w:rsidRPr="00D7526A">
        <w:rPr>
          <w:rFonts w:eastAsia="Times New Roman"/>
          <w:szCs w:val="24"/>
        </w:rPr>
        <w:t xml:space="preserve">2022–23 </w:t>
      </w:r>
      <w:r w:rsidR="00F41B73" w:rsidRPr="00D7526A">
        <w:rPr>
          <w:rFonts w:eastAsia="Times New Roman"/>
          <w:szCs w:val="24"/>
        </w:rPr>
        <w:t>LEA LCAP.</w:t>
      </w:r>
    </w:p>
    <w:p w14:paraId="0CC0E3F2" w14:textId="57C058F8" w:rsidR="00710550" w:rsidRPr="00D57C87" w:rsidRDefault="00710550" w:rsidP="00BD2549">
      <w:pPr>
        <w:spacing w:line="240" w:lineRule="auto"/>
        <w:rPr>
          <w:rFonts w:ascii="Times New Roman" w:eastAsia="Times New Roman" w:hAnsi="Times New Roman" w:cs="Times New Roman"/>
          <w:color w:val="auto"/>
          <w:szCs w:val="24"/>
        </w:rPr>
      </w:pPr>
      <w:r w:rsidRPr="00D7526A">
        <w:rPr>
          <w:szCs w:val="24"/>
        </w:rPr>
        <w:t xml:space="preserve">Regardless of whether or not the COE elects to accept funding authorized under this application, the COE </w:t>
      </w:r>
      <w:r w:rsidR="00C01FE7" w:rsidRPr="00D7526A">
        <w:rPr>
          <w:szCs w:val="24"/>
        </w:rPr>
        <w:t>i</w:t>
      </w:r>
      <w:r w:rsidR="00095046" w:rsidRPr="00D7526A">
        <w:rPr>
          <w:szCs w:val="24"/>
        </w:rPr>
        <w:t xml:space="preserve">s required </w:t>
      </w:r>
      <w:r w:rsidRPr="00D7526A">
        <w:rPr>
          <w:szCs w:val="24"/>
        </w:rPr>
        <w:t xml:space="preserve">to </w:t>
      </w:r>
      <w:r w:rsidRPr="00D7526A">
        <w:rPr>
          <w:rFonts w:eastAsia="Times New Roman"/>
          <w:szCs w:val="24"/>
        </w:rPr>
        <w:t>review and approve 2022–23 CSI plans through the CSI prompts in 2022–23 LEA LCAP</w:t>
      </w:r>
      <w:r w:rsidR="007E536F" w:rsidRPr="00D7526A">
        <w:rPr>
          <w:rFonts w:eastAsia="Times New Roman"/>
          <w:szCs w:val="24"/>
        </w:rPr>
        <w:t xml:space="preserve"> for those LEAs in its county with schools </w:t>
      </w:r>
      <w:r w:rsidR="00874715" w:rsidRPr="000C48D4">
        <w:rPr>
          <w:rFonts w:eastAsia="Times New Roman"/>
          <w:szCs w:val="24"/>
        </w:rPr>
        <w:t xml:space="preserve">eligible </w:t>
      </w:r>
      <w:r w:rsidR="007E536F" w:rsidRPr="000C48D4">
        <w:rPr>
          <w:rFonts w:eastAsia="Times New Roman"/>
          <w:szCs w:val="24"/>
        </w:rPr>
        <w:t>for CSI</w:t>
      </w:r>
      <w:r w:rsidRPr="000C48D4">
        <w:rPr>
          <w:rFonts w:eastAsia="Times New Roman"/>
          <w:szCs w:val="24"/>
        </w:rPr>
        <w:t>.</w:t>
      </w:r>
      <w:r w:rsidR="00095046" w:rsidRPr="000C48D4">
        <w:rPr>
          <w:rFonts w:eastAsia="Times New Roman"/>
          <w:szCs w:val="24"/>
        </w:rPr>
        <w:t xml:space="preserve"> </w:t>
      </w:r>
      <w:r w:rsidR="003914DA" w:rsidRPr="000C48D4">
        <w:rPr>
          <w:rFonts w:eastAsia="Calibri" w:cs="Calibri"/>
          <w:color w:val="000000" w:themeColor="text1"/>
          <w:kern w:val="24"/>
          <w:szCs w:val="24"/>
        </w:rPr>
        <w:t>The CSI prompt LCAP approval process was approved by the SBE in January</w:t>
      </w:r>
      <w:r w:rsidR="003914DA" w:rsidRPr="00D7526A">
        <w:rPr>
          <w:rFonts w:eastAsia="Calibri" w:cs="Calibri"/>
          <w:color w:val="000000" w:themeColor="text1"/>
          <w:kern w:val="24"/>
          <w:szCs w:val="24"/>
        </w:rPr>
        <w:t xml:space="preserve"> 2019 which authorizes COEs to assist the SBE in meeting its statutory obligation to approve CSI Plans, consistent with Section 1111(d)(1)(B)(v) of the ESSA.</w:t>
      </w:r>
      <w:r w:rsidR="003353C3" w:rsidRPr="00D7526A">
        <w:rPr>
          <w:rFonts w:eastAsia="Calibri" w:cs="Calibri"/>
          <w:color w:val="000000" w:themeColor="text1"/>
          <w:kern w:val="24"/>
          <w:szCs w:val="24"/>
        </w:rPr>
        <w:t xml:space="preserve"> Responses to these prompts constitute summaries of the LEA’s CSI plans and coupled with COE or CDE approval, as applicable, serve as the mechanism for SBE approval. The COE </w:t>
      </w:r>
      <w:r w:rsidR="00340DB0" w:rsidRPr="00D7526A">
        <w:rPr>
          <w:rFonts w:eastAsia="Calibri" w:cs="Calibri"/>
          <w:color w:val="000000" w:themeColor="text1"/>
          <w:kern w:val="24"/>
          <w:szCs w:val="24"/>
        </w:rPr>
        <w:t xml:space="preserve">is </w:t>
      </w:r>
      <w:r w:rsidR="00340DB0" w:rsidRPr="00D7526A">
        <w:rPr>
          <w:rFonts w:eastAsiaTheme="minorEastAsia" w:cs="Calibri"/>
          <w:color w:val="000000" w:themeColor="text1"/>
          <w:kern w:val="24"/>
          <w:szCs w:val="24"/>
        </w:rPr>
        <w:t xml:space="preserve">working on behalf of the SBE to meet the ESSA SEA requirement to approve LEA CSI </w:t>
      </w:r>
      <w:r w:rsidR="00340DB0" w:rsidRPr="00D57C87">
        <w:rPr>
          <w:rFonts w:eastAsiaTheme="minorEastAsia" w:cs="Calibri"/>
          <w:color w:val="auto"/>
          <w:kern w:val="24"/>
          <w:szCs w:val="24"/>
        </w:rPr>
        <w:t>Plans.</w:t>
      </w:r>
    </w:p>
    <w:p w14:paraId="01D454A6" w14:textId="140E668F" w:rsidR="00702FC9" w:rsidRPr="00D7526A" w:rsidRDefault="00F30CBA" w:rsidP="00F41B73">
      <w:pPr>
        <w:rPr>
          <w:b/>
          <w:bCs/>
          <w:sz w:val="28"/>
          <w:szCs w:val="28"/>
        </w:rPr>
      </w:pPr>
      <w:r w:rsidRPr="00D7526A">
        <w:rPr>
          <w:rFonts w:eastAsia="Calibri"/>
          <w:color w:val="auto"/>
        </w:rPr>
        <w:t>The COE will only be reimburse</w:t>
      </w:r>
      <w:r w:rsidR="004424CC" w:rsidRPr="00D7526A">
        <w:rPr>
          <w:rFonts w:eastAsia="Calibri"/>
          <w:color w:val="auto"/>
        </w:rPr>
        <w:t>d</w:t>
      </w:r>
      <w:r w:rsidR="00030123" w:rsidRPr="00D7526A">
        <w:rPr>
          <w:rFonts w:eastAsia="Calibri"/>
          <w:color w:val="auto"/>
        </w:rPr>
        <w:t xml:space="preserve"> for actual work performed.</w:t>
      </w:r>
    </w:p>
    <w:p w14:paraId="251C52F7" w14:textId="16877F6F" w:rsidR="00832830" w:rsidRPr="00D7526A" w:rsidRDefault="0099852C" w:rsidP="2EB7EABF">
      <w:r w:rsidRPr="00D7526A">
        <w:t xml:space="preserve">Federal planning requirements are established in the California </w:t>
      </w:r>
      <w:r w:rsidRPr="00D7526A">
        <w:rPr>
          <w:i/>
          <w:iCs/>
        </w:rPr>
        <w:t>Education Code</w:t>
      </w:r>
      <w:r w:rsidRPr="00D7526A">
        <w:t xml:space="preserve"> Section 64001 (</w:t>
      </w:r>
      <w:hyperlink r:id="rId14" w:tooltip="Federal Planning Requirements">
        <w:r w:rsidRPr="00D7526A">
          <w:rPr>
            <w:rStyle w:val="Hyperlink"/>
          </w:rPr>
          <w:t>https:/</w:t>
        </w:r>
        <w:r w:rsidR="7688EC5B" w:rsidRPr="00D7526A">
          <w:rPr>
            <w:rStyle w:val="Hyperlink"/>
          </w:rPr>
          <w:t>/go.usa.gov/xdcE6</w:t>
        </w:r>
      </w:hyperlink>
      <w:r w:rsidRPr="00D7526A">
        <w:t xml:space="preserve">) and the </w:t>
      </w:r>
      <w:r w:rsidR="009B41DD" w:rsidRPr="00D7526A">
        <w:t xml:space="preserve">LCAP Template </w:t>
      </w:r>
      <w:r w:rsidRPr="00D7526A">
        <w:t xml:space="preserve">located </w:t>
      </w:r>
      <w:r w:rsidR="00F64F32" w:rsidRPr="00D7526A">
        <w:t>on the LCAP web</w:t>
      </w:r>
      <w:r w:rsidR="003501A2">
        <w:t xml:space="preserve"> </w:t>
      </w:r>
      <w:r w:rsidR="00F64F32" w:rsidRPr="00D7526A">
        <w:t>page of the CDE website.</w:t>
      </w:r>
    </w:p>
    <w:p w14:paraId="4AA78ADF" w14:textId="1BB3042F" w:rsidR="00832830" w:rsidRPr="00D7526A" w:rsidRDefault="00832830" w:rsidP="4E0E81A3">
      <w:pPr>
        <w:rPr>
          <w:strike/>
        </w:rPr>
      </w:pPr>
      <w:r w:rsidRPr="00D7526A">
        <w:t xml:space="preserve">Plan instructions for the </w:t>
      </w:r>
      <w:r w:rsidR="00710550" w:rsidRPr="00D7526A">
        <w:rPr>
          <w:rFonts w:ascii="Helvetica" w:eastAsia="Times New Roman" w:hAnsi="Helvetica" w:cs="Helvetica"/>
          <w:szCs w:val="24"/>
        </w:rPr>
        <w:t xml:space="preserve">2022–23 </w:t>
      </w:r>
      <w:r w:rsidRPr="00D7526A">
        <w:t xml:space="preserve">LCAP and SPSA are located at </w:t>
      </w:r>
      <w:hyperlink r:id="rId15" w:tooltip="Plan Instructions">
        <w:r w:rsidRPr="00D7526A">
          <w:rPr>
            <w:color w:val="0563C1"/>
            <w:u w:val="single"/>
          </w:rPr>
          <w:t>https://www.cde.ca.gov/re/lc/</w:t>
        </w:r>
      </w:hyperlink>
      <w:r w:rsidRPr="00D7526A">
        <w:t>.</w:t>
      </w:r>
    </w:p>
    <w:p w14:paraId="12653DD8" w14:textId="14207B8B" w:rsidR="009B41DD" w:rsidRPr="00D7526A" w:rsidRDefault="00832830" w:rsidP="009B41DD">
      <w:pPr>
        <w:rPr>
          <w:color w:val="0563C1" w:themeColor="hyperlink"/>
          <w:u w:val="single"/>
        </w:rPr>
      </w:pPr>
      <w:r w:rsidRPr="00D7526A">
        <w:t xml:space="preserve">CSI program requirements and information are located at </w:t>
      </w:r>
      <w:hyperlink r:id="rId16" w:tooltip="Comprehensive Support and Improvement Program Information" w:history="1">
        <w:r w:rsidRPr="00D7526A">
          <w:rPr>
            <w:color w:val="0563C1" w:themeColor="hyperlink"/>
            <w:u w:val="single"/>
          </w:rPr>
          <w:t>https://www.cde.ca.gov/sp/sw/t1/csi.asp</w:t>
        </w:r>
      </w:hyperlink>
      <w:r w:rsidR="00937722" w:rsidRPr="00D7526A">
        <w:rPr>
          <w:color w:val="auto"/>
        </w:rPr>
        <w:t>.</w:t>
      </w:r>
    </w:p>
    <w:p w14:paraId="07143F5E" w14:textId="5102553E" w:rsidR="009C32BA" w:rsidRPr="00D57C87" w:rsidRDefault="009C32BA" w:rsidP="008F09D4">
      <w:pPr>
        <w:pStyle w:val="Heading3"/>
        <w:rPr>
          <w:color w:val="auto"/>
          <w:u w:val="single"/>
        </w:rPr>
      </w:pPr>
      <w:r w:rsidRPr="00D7526A">
        <w:lastRenderedPageBreak/>
        <w:t xml:space="preserve">Disallowable Activities and </w:t>
      </w:r>
      <w:r w:rsidRPr="00D57C87">
        <w:rPr>
          <w:color w:val="auto"/>
        </w:rPr>
        <w:t>Costs</w:t>
      </w:r>
    </w:p>
    <w:p w14:paraId="2CCFACEA" w14:textId="5C5C816B" w:rsidR="0036306F" w:rsidRPr="00D7526A" w:rsidRDefault="4B1BA372" w:rsidP="0061513A">
      <w:pPr>
        <w:spacing w:before="240"/>
        <w:ind w:left="0" w:firstLine="0"/>
      </w:pPr>
      <w:r w:rsidRPr="00D7526A">
        <w:t xml:space="preserve">The use of federal funds, including </w:t>
      </w:r>
      <w:r w:rsidR="00A16585" w:rsidRPr="00D7526A">
        <w:t>FY 2021</w:t>
      </w:r>
      <w:r w:rsidR="0B7A3C39" w:rsidRPr="00D7526A">
        <w:t xml:space="preserve"> </w:t>
      </w:r>
      <w:r w:rsidRPr="00D7526A">
        <w:t xml:space="preserve">ESSA, Section 1003 funds must be consistent with the Office of Management and Budget’s (OMB) Uniform Administrative Requirements, Cost Principles, and Audit Requirements for Federal Awards. OMB information is located at </w:t>
      </w:r>
      <w:hyperlink r:id="rId17" w:tooltip="Office of Management and Budget Guidance">
        <w:r w:rsidR="418267E1" w:rsidRPr="00D7526A">
          <w:rPr>
            <w:rStyle w:val="Hyperlink"/>
          </w:rPr>
          <w:t>https://www.grants.gov/web/grants/learn-grants/grant-policies/omb-uniform-guidance-2014.html</w:t>
        </w:r>
      </w:hyperlink>
      <w:r w:rsidR="418267E1" w:rsidRPr="00D7526A">
        <w:t>.</w:t>
      </w:r>
    </w:p>
    <w:p w14:paraId="49394C24" w14:textId="2A843E56" w:rsidR="00BF7532" w:rsidRPr="00D7526A" w:rsidRDefault="00BE2A75" w:rsidP="00BD2549">
      <w:pPr>
        <w:spacing w:line="240" w:lineRule="auto"/>
      </w:pPr>
      <w:r w:rsidRPr="00D7526A">
        <w:t>For f</w:t>
      </w:r>
      <w:r w:rsidR="00BF7532" w:rsidRPr="00D7526A">
        <w:t xml:space="preserve">ederal guidance on Supplement not Supplant for school improvement, see question 29a, page 21 to 22 located at </w:t>
      </w:r>
      <w:hyperlink r:id="rId18" w:tooltip="US Department of Education Federal guidance" w:history="1">
        <w:r w:rsidR="00832830" w:rsidRPr="00D7526A">
          <w:rPr>
            <w:rStyle w:val="Hyperlink"/>
          </w:rPr>
          <w:t>https://go.usa.gov/xdcPV</w:t>
        </w:r>
      </w:hyperlink>
      <w:r w:rsidR="00BF7532" w:rsidRPr="00D7526A">
        <w:t>.</w:t>
      </w:r>
    </w:p>
    <w:p w14:paraId="06AB8F63" w14:textId="1F2A578D" w:rsidR="00BE2A75" w:rsidRPr="00D7526A" w:rsidRDefault="009063A5" w:rsidP="00BD2549">
      <w:pPr>
        <w:spacing w:line="240" w:lineRule="auto"/>
      </w:pPr>
      <w:r w:rsidRPr="00D7526A">
        <w:t xml:space="preserve">Note: The use of federal funds must be consistent with the OMB Uniform Administrative Requirements, Cost Principles, and Audit Requirements for Federal Awards; ESSA requirements; and requirements in </w:t>
      </w:r>
      <w:r w:rsidR="009C32BA" w:rsidRPr="00D7526A">
        <w:t>2021–22 ESSA CSI</w:t>
      </w:r>
      <w:r w:rsidR="004D3ECA">
        <w:t xml:space="preserve"> COE</w:t>
      </w:r>
      <w:r w:rsidR="009C32BA" w:rsidRPr="00D7526A">
        <w:t xml:space="preserve"> Plan Approval Application for Funding</w:t>
      </w:r>
      <w:r w:rsidRPr="00D7526A">
        <w:t>.</w:t>
      </w:r>
    </w:p>
    <w:p w14:paraId="26A275A9" w14:textId="54CDB9B8" w:rsidR="00B25E6A" w:rsidRPr="00D7526A" w:rsidRDefault="002A706F" w:rsidP="008F09D4">
      <w:pPr>
        <w:pStyle w:val="Heading3"/>
      </w:pPr>
      <w:r w:rsidRPr="00D7526A">
        <w:t>Subg</w:t>
      </w:r>
      <w:r w:rsidR="009E5C2C" w:rsidRPr="00D7526A">
        <w:t>rant</w:t>
      </w:r>
      <w:r w:rsidR="003C0018" w:rsidRPr="00D7526A">
        <w:t xml:space="preserve"> </w:t>
      </w:r>
      <w:r w:rsidR="3C448324" w:rsidRPr="00D7526A">
        <w:t>Reporting Requirements</w:t>
      </w:r>
    </w:p>
    <w:p w14:paraId="5F801C17" w14:textId="57653EF1" w:rsidR="00A972F9" w:rsidRPr="003501A2" w:rsidRDefault="00A972F9" w:rsidP="003501A2">
      <w:pPr>
        <w:spacing w:line="259" w:lineRule="auto"/>
      </w:pPr>
      <w:r w:rsidRPr="00D7526A">
        <w:t>Actual expenditures for each performance period within the grant period shall be reported to the CDE as part of regular grant management and administration and monitoring. The table below details reporting information and timelines</w:t>
      </w:r>
      <w:r w:rsidR="005452E9" w:rsidRPr="00D7526A">
        <w:t xml:space="preserve"> for FY 2021</w:t>
      </w:r>
      <w:r w:rsidRPr="00D7526A">
        <w:t xml:space="preserve"> ESSA, Section 1003 funds</w:t>
      </w:r>
      <w:r w:rsidR="00C10C26" w:rsidRPr="00D7526A">
        <w:t xml:space="preserve"> </w:t>
      </w:r>
      <w:r w:rsidR="00C10C26" w:rsidRPr="00D7526A">
        <w:rPr>
          <w:rFonts w:ascii="Helvetica" w:eastAsia="Times New Roman" w:hAnsi="Helvetica" w:cs="Helvetica"/>
          <w:szCs w:val="24"/>
        </w:rPr>
        <w:t>for the purposes of review and approva</w:t>
      </w:r>
      <w:r w:rsidR="00421D04" w:rsidRPr="00D7526A">
        <w:rPr>
          <w:rFonts w:ascii="Helvetica" w:eastAsia="Times New Roman" w:hAnsi="Helvetica" w:cs="Helvetica"/>
          <w:szCs w:val="24"/>
        </w:rPr>
        <w:t xml:space="preserve">l of </w:t>
      </w:r>
      <w:r w:rsidR="00F4168F" w:rsidRPr="00D7526A">
        <w:rPr>
          <w:rFonts w:ascii="Helvetica" w:eastAsia="Times New Roman" w:hAnsi="Helvetica" w:cs="Helvetica"/>
          <w:szCs w:val="24"/>
        </w:rPr>
        <w:t xml:space="preserve">2022–23 </w:t>
      </w:r>
      <w:r w:rsidR="00421D04" w:rsidRPr="00D7526A">
        <w:rPr>
          <w:rFonts w:ascii="Helvetica" w:eastAsia="Times New Roman" w:hAnsi="Helvetica" w:cs="Helvetica"/>
          <w:szCs w:val="24"/>
        </w:rPr>
        <w:t>CSI plans through the CSI p</w:t>
      </w:r>
      <w:r w:rsidR="00C10C26" w:rsidRPr="00D7526A">
        <w:rPr>
          <w:rFonts w:ascii="Helvetica" w:eastAsia="Times New Roman" w:hAnsi="Helvetica" w:cs="Helvetica"/>
          <w:szCs w:val="24"/>
        </w:rPr>
        <w:t xml:space="preserve">rompts in the </w:t>
      </w:r>
      <w:r w:rsidR="00F4168F" w:rsidRPr="00D7526A">
        <w:rPr>
          <w:rFonts w:ascii="Helvetica" w:eastAsia="Times New Roman" w:hAnsi="Helvetica" w:cs="Helvetica"/>
          <w:szCs w:val="24"/>
        </w:rPr>
        <w:t xml:space="preserve">2022–23 </w:t>
      </w:r>
      <w:r w:rsidR="00C10C26" w:rsidRPr="00D7526A">
        <w:rPr>
          <w:rFonts w:ascii="Helvetica" w:eastAsia="Times New Roman" w:hAnsi="Helvetica" w:cs="Helvetica"/>
          <w:szCs w:val="24"/>
        </w:rPr>
        <w:t>LEA LCAP.</w:t>
      </w:r>
    </w:p>
    <w:tbl>
      <w:tblPr>
        <w:tblStyle w:val="TableGrid5"/>
        <w:tblW w:w="10530" w:type="dxa"/>
        <w:tblInd w:w="-545" w:type="dxa"/>
        <w:shd w:val="clear" w:color="auto" w:fill="FFFF00"/>
        <w:tblLook w:val="04A0" w:firstRow="1" w:lastRow="0" w:firstColumn="1" w:lastColumn="0" w:noHBand="0" w:noVBand="1"/>
        <w:tblDescription w:val="Reporting requirements including the report name, reporting data, performance period, and due dates."/>
      </w:tblPr>
      <w:tblGrid>
        <w:gridCol w:w="1711"/>
        <w:gridCol w:w="3149"/>
        <w:gridCol w:w="2700"/>
        <w:gridCol w:w="2970"/>
      </w:tblGrid>
      <w:tr w:rsidR="00FD66DC" w:rsidRPr="00D7526A" w14:paraId="5867BED2" w14:textId="77777777" w:rsidTr="00A75486">
        <w:trPr>
          <w:cantSplit/>
          <w:tblHeader/>
        </w:trPr>
        <w:tc>
          <w:tcPr>
            <w:tcW w:w="1711" w:type="dxa"/>
            <w:tcBorders>
              <w:bottom w:val="single" w:sz="4" w:space="0" w:color="auto"/>
            </w:tcBorders>
            <w:shd w:val="clear" w:color="auto" w:fill="1F4E79" w:themeFill="accent1" w:themeFillShade="80"/>
            <w:vAlign w:val="center"/>
          </w:tcPr>
          <w:p w14:paraId="10B3DFF9" w14:textId="77777777" w:rsidR="00FD66DC" w:rsidRPr="00D7526A" w:rsidRDefault="00FD66DC" w:rsidP="001F1B6F">
            <w:pPr>
              <w:spacing w:after="160" w:line="259" w:lineRule="auto"/>
              <w:ind w:left="0" w:firstLine="0"/>
              <w:jc w:val="center"/>
              <w:rPr>
                <w:b/>
                <w:color w:val="FFFFFF" w:themeColor="background1"/>
              </w:rPr>
            </w:pPr>
            <w:r w:rsidRPr="00D7526A">
              <w:rPr>
                <w:b/>
                <w:color w:val="FFFFFF" w:themeColor="background1"/>
              </w:rPr>
              <w:t>Report Name</w:t>
            </w:r>
          </w:p>
        </w:tc>
        <w:tc>
          <w:tcPr>
            <w:tcW w:w="3149" w:type="dxa"/>
            <w:tcBorders>
              <w:bottom w:val="single" w:sz="4" w:space="0" w:color="auto"/>
            </w:tcBorders>
            <w:shd w:val="clear" w:color="auto" w:fill="1F4E79" w:themeFill="accent1" w:themeFillShade="80"/>
            <w:vAlign w:val="center"/>
          </w:tcPr>
          <w:p w14:paraId="5FA415EB" w14:textId="77777777" w:rsidR="00FD66DC" w:rsidRPr="00D7526A" w:rsidRDefault="00FD66DC" w:rsidP="001F1B6F">
            <w:pPr>
              <w:spacing w:after="160" w:line="259" w:lineRule="auto"/>
              <w:ind w:left="0" w:firstLine="0"/>
              <w:jc w:val="center"/>
              <w:rPr>
                <w:b/>
                <w:color w:val="FFFFFF" w:themeColor="background1"/>
              </w:rPr>
            </w:pPr>
            <w:r w:rsidRPr="00D7526A">
              <w:rPr>
                <w:b/>
                <w:color w:val="FFFFFF" w:themeColor="background1"/>
              </w:rPr>
              <w:t>Reporting Data</w:t>
            </w:r>
          </w:p>
        </w:tc>
        <w:tc>
          <w:tcPr>
            <w:tcW w:w="2700" w:type="dxa"/>
            <w:tcBorders>
              <w:bottom w:val="single" w:sz="4" w:space="0" w:color="auto"/>
            </w:tcBorders>
            <w:shd w:val="clear" w:color="auto" w:fill="1F4E79" w:themeFill="accent1" w:themeFillShade="80"/>
            <w:vAlign w:val="center"/>
          </w:tcPr>
          <w:p w14:paraId="34E9B6A2" w14:textId="77777777" w:rsidR="00FD66DC" w:rsidRPr="00D7526A" w:rsidRDefault="00FD66DC" w:rsidP="001F1B6F">
            <w:pPr>
              <w:spacing w:after="160" w:line="259" w:lineRule="auto"/>
              <w:ind w:left="0" w:firstLine="0"/>
              <w:jc w:val="center"/>
              <w:rPr>
                <w:b/>
                <w:color w:val="FFFFFF" w:themeColor="background1"/>
              </w:rPr>
            </w:pPr>
            <w:r w:rsidRPr="00D7526A">
              <w:rPr>
                <w:b/>
                <w:color w:val="FFFFFF" w:themeColor="background1"/>
              </w:rPr>
              <w:t>Performance Period</w:t>
            </w:r>
          </w:p>
        </w:tc>
        <w:tc>
          <w:tcPr>
            <w:tcW w:w="2970" w:type="dxa"/>
            <w:tcBorders>
              <w:bottom w:val="single" w:sz="4" w:space="0" w:color="auto"/>
            </w:tcBorders>
            <w:shd w:val="clear" w:color="auto" w:fill="1F4E79" w:themeFill="accent1" w:themeFillShade="80"/>
            <w:vAlign w:val="center"/>
          </w:tcPr>
          <w:p w14:paraId="05102BAA" w14:textId="77777777" w:rsidR="00FD66DC" w:rsidRPr="00D7526A" w:rsidRDefault="00FD66DC" w:rsidP="001F1B6F">
            <w:pPr>
              <w:spacing w:after="160" w:line="259" w:lineRule="auto"/>
              <w:ind w:left="0" w:firstLine="0"/>
              <w:jc w:val="center"/>
              <w:rPr>
                <w:b/>
                <w:color w:val="FFFFFF" w:themeColor="background1"/>
              </w:rPr>
            </w:pPr>
            <w:r w:rsidRPr="00D7526A">
              <w:rPr>
                <w:b/>
                <w:color w:val="FFFFFF" w:themeColor="background1"/>
              </w:rPr>
              <w:t>Reporting Due Date</w:t>
            </w:r>
          </w:p>
        </w:tc>
      </w:tr>
      <w:tr w:rsidR="00FD66DC" w:rsidRPr="00D7526A" w14:paraId="7F905E74" w14:textId="77777777" w:rsidTr="00A75486">
        <w:trPr>
          <w:cantSplit/>
        </w:trPr>
        <w:tc>
          <w:tcPr>
            <w:tcW w:w="1711" w:type="dxa"/>
            <w:shd w:val="clear" w:color="auto" w:fill="auto"/>
          </w:tcPr>
          <w:p w14:paraId="1F10629F" w14:textId="77777777" w:rsidR="00FD66DC" w:rsidRPr="00D7526A" w:rsidRDefault="00FD66DC" w:rsidP="001F1B6F">
            <w:pPr>
              <w:spacing w:after="160" w:line="259" w:lineRule="auto"/>
              <w:ind w:left="0" w:firstLine="0"/>
            </w:pPr>
            <w:r w:rsidRPr="00D7526A">
              <w:t>Report 1</w:t>
            </w:r>
          </w:p>
        </w:tc>
        <w:tc>
          <w:tcPr>
            <w:tcW w:w="3149" w:type="dxa"/>
            <w:shd w:val="clear" w:color="auto" w:fill="auto"/>
          </w:tcPr>
          <w:p w14:paraId="52A4298E" w14:textId="77777777" w:rsidR="00FD66DC" w:rsidRPr="00D7526A" w:rsidRDefault="00FD66DC" w:rsidP="001F1B6F">
            <w:pPr>
              <w:numPr>
                <w:ilvl w:val="0"/>
                <w:numId w:val="38"/>
              </w:numPr>
              <w:spacing w:after="0" w:line="240" w:lineRule="auto"/>
              <w:ind w:left="253" w:hanging="270"/>
              <w:rPr>
                <w:rFonts w:eastAsiaTheme="minorHAnsi"/>
              </w:rPr>
            </w:pPr>
            <w:r w:rsidRPr="00D7526A">
              <w:rPr>
                <w:rFonts w:eastAsiaTheme="minorHAnsi"/>
              </w:rPr>
              <w:t>Budget Revisions (BR)</w:t>
            </w:r>
          </w:p>
          <w:p w14:paraId="7EDB0479" w14:textId="2A403A76" w:rsidR="00FD66DC" w:rsidRPr="00D7526A" w:rsidRDefault="005452E9" w:rsidP="001F1B6F">
            <w:pPr>
              <w:numPr>
                <w:ilvl w:val="0"/>
                <w:numId w:val="38"/>
              </w:numPr>
              <w:spacing w:after="0" w:line="240" w:lineRule="auto"/>
              <w:ind w:left="253" w:hanging="270"/>
              <w:rPr>
                <w:rFonts w:eastAsiaTheme="minorHAnsi"/>
              </w:rPr>
            </w:pPr>
            <w:r w:rsidRPr="00D7526A">
              <w:rPr>
                <w:rFonts w:eastAsiaTheme="minorHAnsi"/>
              </w:rPr>
              <w:t>Expenditures (E)</w:t>
            </w:r>
          </w:p>
        </w:tc>
        <w:tc>
          <w:tcPr>
            <w:tcW w:w="2700" w:type="dxa"/>
            <w:shd w:val="clear" w:color="auto" w:fill="auto"/>
          </w:tcPr>
          <w:p w14:paraId="334798A2" w14:textId="11847D49" w:rsidR="00FD66DC" w:rsidRPr="00D7526A" w:rsidRDefault="00322886" w:rsidP="00B8408E">
            <w:pPr>
              <w:spacing w:after="160" w:line="259" w:lineRule="auto"/>
              <w:ind w:left="0" w:firstLine="0"/>
            </w:pPr>
            <w:r w:rsidRPr="00D7526A">
              <w:t>March 14</w:t>
            </w:r>
            <w:r w:rsidR="00FD66DC" w:rsidRPr="00D7526A">
              <w:t xml:space="preserve">, </w:t>
            </w:r>
            <w:r w:rsidR="00C822A2" w:rsidRPr="00D7526A">
              <w:t xml:space="preserve">2022, </w:t>
            </w:r>
            <w:r w:rsidR="00FD66DC" w:rsidRPr="00D7526A">
              <w:t xml:space="preserve">to </w:t>
            </w:r>
            <w:r w:rsidR="00B8408E" w:rsidRPr="00D7526A">
              <w:t xml:space="preserve">June </w:t>
            </w:r>
            <w:r w:rsidR="00FD66DC" w:rsidRPr="00D7526A">
              <w:t>30, 202</w:t>
            </w:r>
            <w:r w:rsidRPr="00D7526A">
              <w:t>2</w:t>
            </w:r>
          </w:p>
        </w:tc>
        <w:tc>
          <w:tcPr>
            <w:tcW w:w="2970" w:type="dxa"/>
            <w:shd w:val="clear" w:color="auto" w:fill="auto"/>
          </w:tcPr>
          <w:p w14:paraId="5CB7504C" w14:textId="4AF6B10A" w:rsidR="00FD66DC" w:rsidRPr="00D7526A" w:rsidRDefault="00B8408E">
            <w:pPr>
              <w:spacing w:after="160" w:line="259" w:lineRule="auto"/>
              <w:ind w:left="0" w:firstLine="0"/>
            </w:pPr>
            <w:r w:rsidRPr="00D7526A">
              <w:t xml:space="preserve">July </w:t>
            </w:r>
            <w:r w:rsidR="00FD66DC" w:rsidRPr="00D7526A">
              <w:t>15, 202</w:t>
            </w:r>
            <w:r w:rsidR="00322886" w:rsidRPr="00D7526A">
              <w:t>2</w:t>
            </w:r>
            <w:r w:rsidR="00FD66DC" w:rsidRPr="00D7526A">
              <w:t xml:space="preserve"> (BR)</w:t>
            </w:r>
            <w:r w:rsidR="00FD66DC" w:rsidRPr="00D7526A">
              <w:br/>
            </w:r>
            <w:r w:rsidRPr="00D7526A">
              <w:t xml:space="preserve">July </w:t>
            </w:r>
            <w:r w:rsidR="00FD66DC" w:rsidRPr="00D7526A">
              <w:t>31, 202</w:t>
            </w:r>
            <w:r w:rsidR="00322886" w:rsidRPr="00D7526A">
              <w:t>2</w:t>
            </w:r>
            <w:r w:rsidR="00FD66DC" w:rsidRPr="00D7526A">
              <w:t xml:space="preserve"> (E)</w:t>
            </w:r>
          </w:p>
        </w:tc>
      </w:tr>
      <w:tr w:rsidR="00110EE2" w:rsidRPr="00D7526A" w14:paraId="49049E0C" w14:textId="77777777" w:rsidTr="00A75486">
        <w:trPr>
          <w:cantSplit/>
        </w:trPr>
        <w:tc>
          <w:tcPr>
            <w:tcW w:w="1711" w:type="dxa"/>
            <w:shd w:val="clear" w:color="auto" w:fill="auto"/>
          </w:tcPr>
          <w:p w14:paraId="644DD252" w14:textId="0902BD4F" w:rsidR="00110EE2" w:rsidRPr="00D7526A" w:rsidRDefault="00110EE2" w:rsidP="001F1B6F">
            <w:pPr>
              <w:spacing w:after="160" w:line="259" w:lineRule="auto"/>
              <w:ind w:left="0" w:firstLine="0"/>
            </w:pPr>
            <w:r w:rsidRPr="00D7526A">
              <w:t>Report 2</w:t>
            </w:r>
          </w:p>
        </w:tc>
        <w:tc>
          <w:tcPr>
            <w:tcW w:w="3149" w:type="dxa"/>
            <w:shd w:val="clear" w:color="auto" w:fill="auto"/>
          </w:tcPr>
          <w:p w14:paraId="603C6959" w14:textId="77777777" w:rsidR="00110EE2" w:rsidRPr="00D7526A" w:rsidRDefault="00110EE2" w:rsidP="00110EE2">
            <w:pPr>
              <w:numPr>
                <w:ilvl w:val="0"/>
                <w:numId w:val="39"/>
              </w:numPr>
              <w:spacing w:after="0" w:line="240" w:lineRule="auto"/>
              <w:ind w:left="282"/>
            </w:pPr>
            <w:r w:rsidRPr="00D7526A">
              <w:t>Budget Revisions (BR)</w:t>
            </w:r>
          </w:p>
          <w:p w14:paraId="188A75DF" w14:textId="08A263A3" w:rsidR="00110EE2" w:rsidRPr="00D7526A" w:rsidRDefault="00110EE2" w:rsidP="00110EE2">
            <w:pPr>
              <w:numPr>
                <w:ilvl w:val="0"/>
                <w:numId w:val="39"/>
              </w:numPr>
              <w:spacing w:after="0" w:line="240" w:lineRule="auto"/>
              <w:ind w:left="282"/>
            </w:pPr>
            <w:r w:rsidRPr="00D7526A">
              <w:t>Expenditures (E)</w:t>
            </w:r>
          </w:p>
        </w:tc>
        <w:tc>
          <w:tcPr>
            <w:tcW w:w="2700" w:type="dxa"/>
            <w:shd w:val="clear" w:color="auto" w:fill="auto"/>
          </w:tcPr>
          <w:p w14:paraId="12D8BCF0" w14:textId="698E4D6E" w:rsidR="00110EE2" w:rsidRPr="00D7526A" w:rsidRDefault="00B8408E">
            <w:pPr>
              <w:spacing w:after="160" w:line="259" w:lineRule="auto"/>
              <w:ind w:left="0" w:firstLine="0"/>
            </w:pPr>
            <w:r w:rsidRPr="00D7526A">
              <w:t xml:space="preserve">July </w:t>
            </w:r>
            <w:r w:rsidR="00C822A2" w:rsidRPr="00D7526A">
              <w:t xml:space="preserve">1, 2022, to </w:t>
            </w:r>
            <w:r w:rsidR="00E65BD4">
              <w:t xml:space="preserve">September </w:t>
            </w:r>
            <w:r w:rsidR="00542B14" w:rsidRPr="00D7526A">
              <w:t>3</w:t>
            </w:r>
            <w:r w:rsidRPr="00D7526A">
              <w:t>0</w:t>
            </w:r>
            <w:r w:rsidR="00542B14" w:rsidRPr="00D7526A">
              <w:t>, 2022</w:t>
            </w:r>
          </w:p>
        </w:tc>
        <w:tc>
          <w:tcPr>
            <w:tcW w:w="2970" w:type="dxa"/>
            <w:shd w:val="clear" w:color="auto" w:fill="auto"/>
          </w:tcPr>
          <w:p w14:paraId="1FD4FD42" w14:textId="2D14165B" w:rsidR="00CF6B44" w:rsidRPr="00D7526A" w:rsidRDefault="00E65BD4" w:rsidP="002A3A26">
            <w:pPr>
              <w:spacing w:after="160" w:line="259" w:lineRule="auto"/>
              <w:ind w:left="0" w:firstLine="0"/>
            </w:pPr>
            <w:r>
              <w:t>October 15, 2022</w:t>
            </w:r>
            <w:r w:rsidR="00CF6B44" w:rsidRPr="00D7526A">
              <w:t xml:space="preserve"> (BR)</w:t>
            </w:r>
            <w:r w:rsidR="00937722" w:rsidRPr="00D7526A">
              <w:br/>
            </w:r>
            <w:r>
              <w:t>October</w:t>
            </w:r>
            <w:r w:rsidR="00542B14" w:rsidRPr="00D7526A">
              <w:t xml:space="preserve"> </w:t>
            </w:r>
            <w:r>
              <w:t>31, 2022</w:t>
            </w:r>
            <w:r w:rsidR="002A3A26" w:rsidRPr="00D7526A">
              <w:t xml:space="preserve"> (E</w:t>
            </w:r>
            <w:r w:rsidR="00C224E8" w:rsidRPr="00D7526A">
              <w:t>)</w:t>
            </w:r>
            <w:r w:rsidR="00CF6B44" w:rsidRPr="00D7526A">
              <w:t xml:space="preserve"> </w:t>
            </w:r>
          </w:p>
        </w:tc>
      </w:tr>
      <w:tr w:rsidR="00552B47" w:rsidRPr="00D7526A" w14:paraId="68E432D6" w14:textId="77777777" w:rsidTr="00A75486">
        <w:trPr>
          <w:cantSplit/>
        </w:trPr>
        <w:tc>
          <w:tcPr>
            <w:tcW w:w="1711" w:type="dxa"/>
            <w:shd w:val="clear" w:color="auto" w:fill="auto"/>
          </w:tcPr>
          <w:p w14:paraId="0C5FCBF9" w14:textId="7FED37E9" w:rsidR="00552B47" w:rsidRPr="00D7526A" w:rsidRDefault="00552B47" w:rsidP="001F1B6F">
            <w:pPr>
              <w:spacing w:after="160" w:line="259" w:lineRule="auto"/>
              <w:ind w:left="0" w:firstLine="0"/>
            </w:pPr>
            <w:r w:rsidRPr="00D7526A">
              <w:t>Report 3</w:t>
            </w:r>
          </w:p>
        </w:tc>
        <w:tc>
          <w:tcPr>
            <w:tcW w:w="3149" w:type="dxa"/>
            <w:shd w:val="clear" w:color="auto" w:fill="auto"/>
          </w:tcPr>
          <w:p w14:paraId="1872518D" w14:textId="77777777" w:rsidR="00552B47" w:rsidRPr="00D7526A" w:rsidRDefault="00552B47" w:rsidP="00552B47">
            <w:pPr>
              <w:numPr>
                <w:ilvl w:val="0"/>
                <w:numId w:val="39"/>
              </w:numPr>
              <w:spacing w:after="0" w:line="240" w:lineRule="auto"/>
              <w:ind w:left="282"/>
            </w:pPr>
            <w:r w:rsidRPr="00D7526A">
              <w:t>Budget Revisions (BR)</w:t>
            </w:r>
          </w:p>
          <w:p w14:paraId="5220B751" w14:textId="74AF5600" w:rsidR="00552B47" w:rsidRPr="00D7526A" w:rsidRDefault="00552B47" w:rsidP="00552B47">
            <w:pPr>
              <w:numPr>
                <w:ilvl w:val="0"/>
                <w:numId w:val="39"/>
              </w:numPr>
              <w:spacing w:after="0" w:line="240" w:lineRule="auto"/>
              <w:ind w:left="282"/>
            </w:pPr>
            <w:r w:rsidRPr="00D7526A">
              <w:t>Expenditures (E)</w:t>
            </w:r>
          </w:p>
        </w:tc>
        <w:tc>
          <w:tcPr>
            <w:tcW w:w="2700" w:type="dxa"/>
            <w:shd w:val="clear" w:color="auto" w:fill="auto"/>
          </w:tcPr>
          <w:p w14:paraId="4C25908B" w14:textId="5FFBA050" w:rsidR="00552B47" w:rsidRPr="00D7526A" w:rsidRDefault="005A35CA">
            <w:pPr>
              <w:spacing w:after="160" w:line="259" w:lineRule="auto"/>
              <w:ind w:left="0" w:firstLine="0"/>
            </w:pPr>
            <w:r>
              <w:t>October</w:t>
            </w:r>
            <w:r w:rsidR="00B8408E" w:rsidRPr="00D7526A">
              <w:t xml:space="preserve"> </w:t>
            </w:r>
            <w:r w:rsidR="00A75486" w:rsidRPr="00D7526A">
              <w:t>1, 202</w:t>
            </w:r>
            <w:r w:rsidR="00B8408E" w:rsidRPr="00D7526A">
              <w:t>2</w:t>
            </w:r>
            <w:r w:rsidR="00A75486" w:rsidRPr="00D7526A">
              <w:t xml:space="preserve">, to </w:t>
            </w:r>
            <w:r>
              <w:t>January 30</w:t>
            </w:r>
            <w:r w:rsidR="00A75486" w:rsidRPr="00D7526A">
              <w:t>, 2023</w:t>
            </w:r>
          </w:p>
        </w:tc>
        <w:tc>
          <w:tcPr>
            <w:tcW w:w="2970" w:type="dxa"/>
            <w:shd w:val="clear" w:color="auto" w:fill="auto"/>
          </w:tcPr>
          <w:p w14:paraId="5826F079" w14:textId="1CE63C36" w:rsidR="00552B47" w:rsidRPr="00D7526A" w:rsidRDefault="005A35CA">
            <w:pPr>
              <w:spacing w:after="160" w:line="259" w:lineRule="auto"/>
              <w:ind w:left="0" w:firstLine="0"/>
            </w:pPr>
            <w:r>
              <w:t>February</w:t>
            </w:r>
            <w:r w:rsidR="00B8408E" w:rsidRPr="00D7526A">
              <w:t xml:space="preserve"> </w:t>
            </w:r>
            <w:r w:rsidR="00A75486" w:rsidRPr="00D7526A">
              <w:t>15, 2023 (BR)</w:t>
            </w:r>
            <w:r w:rsidR="00937722" w:rsidRPr="00D7526A">
              <w:br/>
            </w:r>
            <w:r>
              <w:t>February 28</w:t>
            </w:r>
            <w:r w:rsidR="002A3A26" w:rsidRPr="00D7526A">
              <w:t xml:space="preserve">, 2023 (E) </w:t>
            </w:r>
          </w:p>
        </w:tc>
      </w:tr>
      <w:tr w:rsidR="00FD66DC" w:rsidRPr="00D7526A" w14:paraId="61A83AC9" w14:textId="77777777" w:rsidTr="00A75486">
        <w:trPr>
          <w:cantSplit/>
        </w:trPr>
        <w:tc>
          <w:tcPr>
            <w:tcW w:w="1711" w:type="dxa"/>
            <w:shd w:val="clear" w:color="auto" w:fill="auto"/>
          </w:tcPr>
          <w:p w14:paraId="361AB3D0" w14:textId="5D5AC9C5" w:rsidR="00FD66DC" w:rsidRPr="00D7526A" w:rsidRDefault="00110EE2" w:rsidP="001F1B6F">
            <w:pPr>
              <w:spacing w:after="160" w:line="259" w:lineRule="auto"/>
              <w:ind w:left="0" w:firstLine="0"/>
            </w:pPr>
            <w:r w:rsidRPr="00D7526A">
              <w:t>Report</w:t>
            </w:r>
            <w:r w:rsidR="00DB694A" w:rsidRPr="00D7526A">
              <w:t xml:space="preserve"> 4</w:t>
            </w:r>
          </w:p>
        </w:tc>
        <w:tc>
          <w:tcPr>
            <w:tcW w:w="3149" w:type="dxa"/>
            <w:shd w:val="clear" w:color="auto" w:fill="auto"/>
          </w:tcPr>
          <w:p w14:paraId="3970FB3E" w14:textId="77777777" w:rsidR="00FD66DC" w:rsidRPr="00D7526A" w:rsidRDefault="00FD66DC" w:rsidP="001F1B6F">
            <w:pPr>
              <w:numPr>
                <w:ilvl w:val="0"/>
                <w:numId w:val="39"/>
              </w:numPr>
              <w:spacing w:after="0" w:line="240" w:lineRule="auto"/>
              <w:ind w:left="282"/>
            </w:pPr>
            <w:r w:rsidRPr="00D7526A">
              <w:t>Budget Revisions (BR)</w:t>
            </w:r>
          </w:p>
          <w:p w14:paraId="049B9BC9" w14:textId="29042214" w:rsidR="00FD66DC" w:rsidRPr="00D7526A" w:rsidRDefault="00FD66DC" w:rsidP="000D7A6A">
            <w:pPr>
              <w:numPr>
                <w:ilvl w:val="0"/>
                <w:numId w:val="39"/>
              </w:numPr>
              <w:spacing w:after="0" w:line="240" w:lineRule="auto"/>
              <w:ind w:left="282"/>
            </w:pPr>
            <w:r w:rsidRPr="00D7526A">
              <w:t xml:space="preserve">Expenditures (E) </w:t>
            </w:r>
          </w:p>
        </w:tc>
        <w:tc>
          <w:tcPr>
            <w:tcW w:w="2700" w:type="dxa"/>
            <w:shd w:val="clear" w:color="auto" w:fill="auto"/>
          </w:tcPr>
          <w:p w14:paraId="60B4332D" w14:textId="105CF1B6" w:rsidR="00FD66DC" w:rsidRPr="00D7526A" w:rsidRDefault="005A35CA">
            <w:pPr>
              <w:spacing w:after="160" w:line="259" w:lineRule="auto"/>
              <w:ind w:left="0" w:firstLine="0"/>
            </w:pPr>
            <w:r>
              <w:t>February</w:t>
            </w:r>
            <w:r w:rsidR="00B8408E" w:rsidRPr="00D7526A">
              <w:t xml:space="preserve"> </w:t>
            </w:r>
            <w:r w:rsidR="002A3A26" w:rsidRPr="00D7526A">
              <w:t>1</w:t>
            </w:r>
            <w:r w:rsidR="00FD66DC" w:rsidRPr="00D7526A">
              <w:t>, 202</w:t>
            </w:r>
            <w:r w:rsidR="00C822A2" w:rsidRPr="00D7526A">
              <w:t>3</w:t>
            </w:r>
            <w:r w:rsidR="00FD66DC" w:rsidRPr="00D7526A">
              <w:t xml:space="preserve">, to </w:t>
            </w:r>
            <w:r w:rsidR="00DB694A" w:rsidRPr="00D7526A">
              <w:t>June</w:t>
            </w:r>
            <w:r w:rsidR="00B8408E" w:rsidRPr="00D7526A">
              <w:t xml:space="preserve"> </w:t>
            </w:r>
            <w:r w:rsidR="00FD66DC" w:rsidRPr="00D7526A">
              <w:t>30, 202</w:t>
            </w:r>
            <w:r w:rsidR="00322886" w:rsidRPr="00D7526A">
              <w:t>3</w:t>
            </w:r>
          </w:p>
        </w:tc>
        <w:tc>
          <w:tcPr>
            <w:tcW w:w="2970" w:type="dxa"/>
            <w:shd w:val="clear" w:color="auto" w:fill="auto"/>
          </w:tcPr>
          <w:p w14:paraId="7C1C3849" w14:textId="38BC2EB8" w:rsidR="00FD66DC" w:rsidRPr="00D7526A" w:rsidRDefault="00DB694A">
            <w:pPr>
              <w:spacing w:after="160" w:line="259" w:lineRule="auto"/>
              <w:ind w:left="0" w:firstLine="0"/>
            </w:pPr>
            <w:r w:rsidRPr="00D7526A">
              <w:t xml:space="preserve">July </w:t>
            </w:r>
            <w:r w:rsidR="00FD66DC" w:rsidRPr="00D7526A">
              <w:t>15, 202</w:t>
            </w:r>
            <w:r w:rsidR="00322886" w:rsidRPr="00D7526A">
              <w:t>3</w:t>
            </w:r>
            <w:r w:rsidR="00FD66DC" w:rsidRPr="00D7526A">
              <w:t xml:space="preserve"> (BR)</w:t>
            </w:r>
            <w:r w:rsidR="00FD66DC" w:rsidRPr="00D7526A">
              <w:br/>
            </w:r>
            <w:r w:rsidRPr="00D7526A">
              <w:t xml:space="preserve">July </w:t>
            </w:r>
            <w:r w:rsidR="00FD66DC" w:rsidRPr="00D7526A">
              <w:t>31, 202</w:t>
            </w:r>
            <w:r w:rsidR="00322886" w:rsidRPr="00D7526A">
              <w:t>3</w:t>
            </w:r>
            <w:r w:rsidR="00FD66DC" w:rsidRPr="00D7526A">
              <w:t xml:space="preserve"> (E) </w:t>
            </w:r>
          </w:p>
        </w:tc>
      </w:tr>
      <w:tr w:rsidR="00DB694A" w:rsidRPr="00D7526A" w14:paraId="7D97F689" w14:textId="77777777" w:rsidTr="00A75486">
        <w:trPr>
          <w:cantSplit/>
        </w:trPr>
        <w:tc>
          <w:tcPr>
            <w:tcW w:w="1711" w:type="dxa"/>
            <w:shd w:val="clear" w:color="auto" w:fill="auto"/>
          </w:tcPr>
          <w:p w14:paraId="5CE8D51B" w14:textId="3C241CC1" w:rsidR="00DB694A" w:rsidRPr="00D7526A" w:rsidDel="00DB694A" w:rsidRDefault="00DB694A" w:rsidP="001F1B6F">
            <w:pPr>
              <w:spacing w:after="160" w:line="259" w:lineRule="auto"/>
              <w:ind w:left="0" w:firstLine="0"/>
            </w:pPr>
            <w:r w:rsidRPr="00D7526A">
              <w:t>Final Report</w:t>
            </w:r>
          </w:p>
        </w:tc>
        <w:tc>
          <w:tcPr>
            <w:tcW w:w="3149" w:type="dxa"/>
            <w:shd w:val="clear" w:color="auto" w:fill="auto"/>
          </w:tcPr>
          <w:p w14:paraId="20615522" w14:textId="77777777" w:rsidR="00DB694A" w:rsidRPr="00D7526A" w:rsidRDefault="00DB694A" w:rsidP="00DB694A">
            <w:pPr>
              <w:numPr>
                <w:ilvl w:val="0"/>
                <w:numId w:val="39"/>
              </w:numPr>
              <w:spacing w:after="0" w:line="240" w:lineRule="auto"/>
              <w:ind w:left="282"/>
            </w:pPr>
            <w:r w:rsidRPr="00D7526A">
              <w:t>Budget Revisions (BR)</w:t>
            </w:r>
          </w:p>
          <w:p w14:paraId="6B4467D7" w14:textId="510BC421" w:rsidR="00DB694A" w:rsidRPr="00D7526A" w:rsidRDefault="00DB694A" w:rsidP="00DB694A">
            <w:pPr>
              <w:numPr>
                <w:ilvl w:val="0"/>
                <w:numId w:val="39"/>
              </w:numPr>
              <w:spacing w:after="0" w:line="240" w:lineRule="auto"/>
              <w:ind w:left="282"/>
            </w:pPr>
            <w:r w:rsidRPr="00D7526A">
              <w:t>Expenditures (E)</w:t>
            </w:r>
          </w:p>
        </w:tc>
        <w:tc>
          <w:tcPr>
            <w:tcW w:w="2700" w:type="dxa"/>
            <w:shd w:val="clear" w:color="auto" w:fill="auto"/>
          </w:tcPr>
          <w:p w14:paraId="3A5086B0" w14:textId="703D7471" w:rsidR="00DB694A" w:rsidRPr="00D7526A" w:rsidDel="00B8408E" w:rsidRDefault="00DB694A">
            <w:pPr>
              <w:spacing w:after="160" w:line="259" w:lineRule="auto"/>
              <w:ind w:left="0" w:firstLine="0"/>
            </w:pPr>
            <w:r w:rsidRPr="00D7526A">
              <w:t>July 1, 2023, to September 30, 2023</w:t>
            </w:r>
          </w:p>
        </w:tc>
        <w:tc>
          <w:tcPr>
            <w:tcW w:w="2970" w:type="dxa"/>
            <w:shd w:val="clear" w:color="auto" w:fill="auto"/>
          </w:tcPr>
          <w:p w14:paraId="3E4BD0D9" w14:textId="5BCC3FB5" w:rsidR="00DB694A" w:rsidRPr="00D7526A" w:rsidDel="00DB694A" w:rsidRDefault="00DB694A">
            <w:pPr>
              <w:spacing w:after="160" w:line="259" w:lineRule="auto"/>
              <w:ind w:left="0" w:firstLine="0"/>
            </w:pPr>
            <w:r w:rsidRPr="00D7526A">
              <w:t>October 15, 2023 (BR)</w:t>
            </w:r>
            <w:r w:rsidRPr="00D7526A">
              <w:br/>
              <w:t>October 31, 2023 (E)</w:t>
            </w:r>
          </w:p>
        </w:tc>
      </w:tr>
    </w:tbl>
    <w:p w14:paraId="32E48C25" w14:textId="28E99AA1" w:rsidR="00FD66DC" w:rsidRPr="00D7526A" w:rsidRDefault="00FD66DC" w:rsidP="00626B15">
      <w:pPr>
        <w:spacing w:before="240" w:line="240" w:lineRule="auto"/>
        <w:ind w:left="0" w:firstLine="0"/>
        <w:rPr>
          <w:rFonts w:eastAsiaTheme="minorHAnsi"/>
          <w:color w:val="auto"/>
          <w:szCs w:val="24"/>
        </w:rPr>
      </w:pPr>
      <w:r w:rsidRPr="00D7526A">
        <w:t xml:space="preserve">COE expenditures will be submitted for each required report. </w:t>
      </w:r>
      <w:r w:rsidRPr="00D7526A">
        <w:rPr>
          <w:rFonts w:eastAsiaTheme="minorHAnsi"/>
          <w:color w:val="auto"/>
          <w:szCs w:val="24"/>
        </w:rPr>
        <w:t xml:space="preserve">When expenditure amounts claimed for object codes are in excess of 10 percent of the last approved budget, a project budget revision request is required to be submitted. Budget revision requests require CDE approval and are due no later than </w:t>
      </w:r>
      <w:r w:rsidR="004B20B2">
        <w:rPr>
          <w:rFonts w:eastAsiaTheme="minorHAnsi"/>
          <w:color w:val="auto"/>
          <w:szCs w:val="24"/>
        </w:rPr>
        <w:t>15</w:t>
      </w:r>
      <w:r w:rsidR="004B20B2" w:rsidRPr="00D7526A">
        <w:rPr>
          <w:rFonts w:eastAsiaTheme="minorHAnsi"/>
          <w:color w:val="auto"/>
          <w:szCs w:val="24"/>
        </w:rPr>
        <w:t xml:space="preserve"> </w:t>
      </w:r>
      <w:r w:rsidRPr="00D7526A">
        <w:rPr>
          <w:rFonts w:eastAsiaTheme="minorHAnsi"/>
          <w:color w:val="auto"/>
          <w:szCs w:val="24"/>
        </w:rPr>
        <w:t xml:space="preserve">business days prior to the expenditure reporting due date. Budget revision requests must be submitted using the Grant Management and Reporting Tool (GMART) at </w:t>
      </w:r>
      <w:hyperlink r:id="rId19" w:tooltip="Grant Management and Reporting Tool" w:history="1">
        <w:r w:rsidRPr="00D7526A">
          <w:rPr>
            <w:rFonts w:eastAsiaTheme="minorHAnsi"/>
            <w:color w:val="0563C1"/>
            <w:szCs w:val="24"/>
            <w:u w:val="single"/>
          </w:rPr>
          <w:t>https://www3.cde.ca.gov/gmart/gmartlogon.aspx</w:t>
        </w:r>
      </w:hyperlink>
      <w:r w:rsidRPr="00D7526A">
        <w:rPr>
          <w:rFonts w:eastAsiaTheme="minorHAnsi"/>
          <w:color w:val="auto"/>
          <w:szCs w:val="24"/>
        </w:rPr>
        <w:t>.</w:t>
      </w:r>
    </w:p>
    <w:p w14:paraId="4B700A77" w14:textId="0F10DCD2" w:rsidR="00DB694A" w:rsidRPr="00D7526A" w:rsidRDefault="00DB694A" w:rsidP="00626B15">
      <w:pPr>
        <w:spacing w:before="240" w:line="240" w:lineRule="auto"/>
        <w:ind w:left="0" w:firstLine="0"/>
        <w:rPr>
          <w:rFonts w:eastAsiaTheme="minorHAnsi"/>
          <w:color w:val="auto"/>
          <w:szCs w:val="24"/>
        </w:rPr>
      </w:pPr>
      <w:r w:rsidRPr="00D7526A">
        <w:rPr>
          <w:rFonts w:eastAsiaTheme="minorHAnsi"/>
          <w:color w:val="auto"/>
          <w:szCs w:val="24"/>
        </w:rPr>
        <w:lastRenderedPageBreak/>
        <w:t xml:space="preserve">Given the work authorized under this application that the COE will </w:t>
      </w:r>
      <w:r w:rsidR="007D209D" w:rsidRPr="00D7526A">
        <w:rPr>
          <w:rFonts w:eastAsiaTheme="minorHAnsi"/>
          <w:color w:val="auto"/>
          <w:szCs w:val="24"/>
        </w:rPr>
        <w:t>perform</w:t>
      </w:r>
      <w:r w:rsidR="006A6DC9" w:rsidRPr="00D7526A">
        <w:rPr>
          <w:rFonts w:eastAsiaTheme="minorHAnsi"/>
          <w:color w:val="auto"/>
          <w:szCs w:val="24"/>
        </w:rPr>
        <w:t xml:space="preserve"> and the timeline of that work</w:t>
      </w:r>
      <w:r w:rsidRPr="00D7526A">
        <w:rPr>
          <w:rFonts w:eastAsiaTheme="minorHAnsi"/>
          <w:color w:val="auto"/>
          <w:szCs w:val="24"/>
        </w:rPr>
        <w:t xml:space="preserve">, the COE may </w:t>
      </w:r>
      <w:r w:rsidR="006A6DC9" w:rsidRPr="00D7526A">
        <w:rPr>
          <w:rFonts w:eastAsiaTheme="minorHAnsi"/>
          <w:color w:val="auto"/>
          <w:szCs w:val="24"/>
        </w:rPr>
        <w:t>find that it has expended all funds prior to the final performance period</w:t>
      </w:r>
      <w:r w:rsidRPr="00D7526A">
        <w:rPr>
          <w:rFonts w:eastAsiaTheme="minorHAnsi"/>
          <w:color w:val="auto"/>
          <w:szCs w:val="24"/>
        </w:rPr>
        <w:t xml:space="preserve"> noted in the table </w:t>
      </w:r>
      <w:r w:rsidR="006A6DC9" w:rsidRPr="00D7526A">
        <w:rPr>
          <w:rFonts w:eastAsiaTheme="minorHAnsi"/>
          <w:color w:val="auto"/>
          <w:szCs w:val="24"/>
        </w:rPr>
        <w:t>above</w:t>
      </w:r>
      <w:r w:rsidRPr="00D7526A">
        <w:rPr>
          <w:rFonts w:eastAsiaTheme="minorHAnsi"/>
          <w:color w:val="auto"/>
          <w:szCs w:val="24"/>
        </w:rPr>
        <w:t>.</w:t>
      </w:r>
      <w:r w:rsidR="006A6DC9" w:rsidRPr="00D7526A">
        <w:rPr>
          <w:rFonts w:eastAsiaTheme="minorHAnsi"/>
          <w:color w:val="auto"/>
          <w:szCs w:val="24"/>
        </w:rPr>
        <w:t xml:space="preserve"> In this case, the COE should contact the School Improvement and Support Office</w:t>
      </w:r>
      <w:r w:rsidR="008401CC">
        <w:rPr>
          <w:rFonts w:eastAsiaTheme="minorHAnsi"/>
          <w:color w:val="auto"/>
          <w:szCs w:val="24"/>
        </w:rPr>
        <w:t xml:space="preserve"> by phone at </w:t>
      </w:r>
      <w:r w:rsidR="003E0260">
        <w:rPr>
          <w:rFonts w:eastAsiaTheme="minorHAnsi"/>
          <w:color w:val="auto"/>
          <w:szCs w:val="24"/>
        </w:rPr>
        <w:t xml:space="preserve">916-319-0833 </w:t>
      </w:r>
      <w:r w:rsidR="006A6DC9" w:rsidRPr="00D7526A">
        <w:rPr>
          <w:rFonts w:eastAsiaTheme="minorHAnsi"/>
          <w:color w:val="auto"/>
          <w:szCs w:val="24"/>
        </w:rPr>
        <w:t xml:space="preserve">as soon as possible to discuss final reporting requirements. </w:t>
      </w:r>
    </w:p>
    <w:p w14:paraId="1A6A9EE8" w14:textId="22EA0D29" w:rsidR="00E11F11" w:rsidRPr="00D7526A" w:rsidRDefault="00FD66DC" w:rsidP="008C1558">
      <w:pPr>
        <w:spacing w:before="240" w:line="259" w:lineRule="auto"/>
        <w:ind w:left="0" w:firstLine="0"/>
      </w:pPr>
      <w:r w:rsidRPr="00D7526A">
        <w:t>The CDE will provide additional guidance on</w:t>
      </w:r>
      <w:r w:rsidR="002924E5" w:rsidRPr="00D7526A">
        <w:t xml:space="preserve"> the reporting requirements by s</w:t>
      </w:r>
      <w:r w:rsidRPr="00D7526A">
        <w:t>pring 202</w:t>
      </w:r>
      <w:r w:rsidR="002347AB" w:rsidRPr="00D7526A">
        <w:t>2</w:t>
      </w:r>
      <w:r w:rsidRPr="00D7526A">
        <w:t>. If the CDE does not receive the required reports, funding may be delayed or the CDE may bill the COE to recover funds already allocated.</w:t>
      </w:r>
    </w:p>
    <w:p w14:paraId="7F6C7C40" w14:textId="250DFD6A" w:rsidR="00B02E0F" w:rsidRPr="00975F0E" w:rsidRDefault="00FD56FD" w:rsidP="008F09D4">
      <w:pPr>
        <w:pStyle w:val="Heading3"/>
      </w:pPr>
      <w:r w:rsidRPr="00D7526A">
        <w:t>Apportionments</w:t>
      </w:r>
    </w:p>
    <w:p w14:paraId="6C4655CB" w14:textId="20ECB434" w:rsidR="00937722" w:rsidRPr="00D7526A" w:rsidRDefault="00FD66DC" w:rsidP="00937722">
      <w:pPr>
        <w:spacing w:before="240" w:line="240" w:lineRule="auto"/>
      </w:pPr>
      <w:r w:rsidRPr="00D7526A">
        <w:t xml:space="preserve">The first </w:t>
      </w:r>
      <w:r w:rsidR="00B954FF" w:rsidRPr="00D7526A">
        <w:t>FY 2021</w:t>
      </w:r>
      <w:r w:rsidRPr="00D7526A">
        <w:t xml:space="preserve"> ESSA, Section 1003 </w:t>
      </w:r>
      <w:r w:rsidR="00B954FF" w:rsidRPr="00D7526A">
        <w:t>apportionment is 50</w:t>
      </w:r>
      <w:r w:rsidRPr="00D7526A">
        <w:t xml:space="preserve"> percent of the total COE allocation and</w:t>
      </w:r>
      <w:r w:rsidR="00B954FF" w:rsidRPr="00D7526A">
        <w:t xml:space="preserve"> is based on an approved 2021</w:t>
      </w:r>
      <w:r w:rsidRPr="00D7526A">
        <w:t>‒</w:t>
      </w:r>
      <w:r w:rsidR="00B954FF" w:rsidRPr="00D7526A">
        <w:t>22</w:t>
      </w:r>
      <w:r w:rsidR="004D3ECA">
        <w:t xml:space="preserve"> ESSA </w:t>
      </w:r>
      <w:r w:rsidR="00384FFF" w:rsidRPr="00D7526A">
        <w:t>CSI</w:t>
      </w:r>
      <w:r w:rsidR="004D3ECA">
        <w:t xml:space="preserve"> COE</w:t>
      </w:r>
      <w:r w:rsidRPr="00D7526A">
        <w:t xml:space="preserve"> </w:t>
      </w:r>
      <w:r w:rsidR="00B954FF" w:rsidRPr="00D7526A">
        <w:t xml:space="preserve">Plan Approval </w:t>
      </w:r>
      <w:r w:rsidRPr="00D7526A">
        <w:t xml:space="preserve">Application for Funding. </w:t>
      </w:r>
      <w:r w:rsidR="006A6DC9" w:rsidRPr="00D7526A">
        <w:t>S</w:t>
      </w:r>
      <w:r w:rsidR="008D51BE" w:rsidRPr="00D7526A">
        <w:t>ubsequent</w:t>
      </w:r>
      <w:r w:rsidR="00D81C50" w:rsidRPr="00D7526A">
        <w:t xml:space="preserve"> apportionment</w:t>
      </w:r>
      <w:r w:rsidR="008D51BE" w:rsidRPr="00D7526A">
        <w:t>s</w:t>
      </w:r>
      <w:r w:rsidR="00D81C50" w:rsidRPr="00D7526A">
        <w:t xml:space="preserve"> will be based on clai</w:t>
      </w:r>
      <w:r w:rsidRPr="00D7526A">
        <w:t xml:space="preserve">med expenditures less </w:t>
      </w:r>
      <w:r w:rsidR="006A6DC9" w:rsidRPr="00D7526A">
        <w:t>prior</w:t>
      </w:r>
      <w:r w:rsidR="00D81C50" w:rsidRPr="00D7526A">
        <w:t xml:space="preserve"> </w:t>
      </w:r>
      <w:r w:rsidR="006A6DC9" w:rsidRPr="00D7526A">
        <w:t xml:space="preserve">cumulative </w:t>
      </w:r>
      <w:r w:rsidR="00D81C50" w:rsidRPr="00D7526A">
        <w:t>apportionment</w:t>
      </w:r>
      <w:r w:rsidR="006A6DC9" w:rsidRPr="00D7526A">
        <w:t>s</w:t>
      </w:r>
      <w:r w:rsidR="00937722" w:rsidRPr="00D7526A">
        <w:t>.</w:t>
      </w:r>
    </w:p>
    <w:p w14:paraId="7797E1DB" w14:textId="371533A0" w:rsidR="00FD66DC" w:rsidRPr="00D7526A" w:rsidRDefault="00FD66DC" w:rsidP="00937722">
      <w:pPr>
        <w:spacing w:before="240" w:line="240" w:lineRule="auto"/>
      </w:pPr>
      <w:r w:rsidRPr="00D7526A">
        <w:t xml:space="preserve">The acceptance and approval of reported expenditures do not preclude the CDE in any way from conducting program monitoring or </w:t>
      </w:r>
      <w:r w:rsidR="00C71A86">
        <w:t>a</w:t>
      </w:r>
      <w:r w:rsidRPr="00D7526A">
        <w:t>udits.</w:t>
      </w:r>
    </w:p>
    <w:p w14:paraId="5CA57AA5" w14:textId="30DD55EB" w:rsidR="00002CED" w:rsidRPr="00D7526A" w:rsidRDefault="00002CED" w:rsidP="00002CED">
      <w:pPr>
        <w:spacing w:before="240" w:line="247" w:lineRule="auto"/>
      </w:pPr>
      <w:r w:rsidRPr="00D7526A">
        <w:t xml:space="preserve">The CDE will process </w:t>
      </w:r>
      <w:r w:rsidR="006A6DC9" w:rsidRPr="00D7526A">
        <w:t xml:space="preserve">apportionments </w:t>
      </w:r>
      <w:r w:rsidRPr="00D7526A">
        <w:t>after the final date of each reporting period</w:t>
      </w:r>
      <w:r w:rsidR="006A6DC9" w:rsidRPr="00D7526A">
        <w:t xml:space="preserve">. The </w:t>
      </w:r>
      <w:r w:rsidRPr="00D7526A">
        <w:t xml:space="preserve">COE can expect to receive </w:t>
      </w:r>
      <w:r w:rsidR="006A6DC9" w:rsidRPr="00D7526A">
        <w:t xml:space="preserve">apportionments approximately </w:t>
      </w:r>
      <w:r w:rsidRPr="00D7526A">
        <w:t>two months after the reporting period closes.</w:t>
      </w:r>
    </w:p>
    <w:p w14:paraId="69442263" w14:textId="28E47EDA" w:rsidR="0015259F" w:rsidRPr="00D7526A" w:rsidRDefault="00C729C9" w:rsidP="008F09D4">
      <w:pPr>
        <w:pStyle w:val="Heading3"/>
      </w:pPr>
      <w:r w:rsidRPr="00D7526A">
        <w:t>Application</w:t>
      </w:r>
      <w:r w:rsidR="00E83AC7" w:rsidRPr="00D7526A">
        <w:t xml:space="preserve"> and Funding</w:t>
      </w:r>
      <w:r w:rsidR="002E4899" w:rsidRPr="00D7526A">
        <w:t xml:space="preserve"> </w:t>
      </w:r>
      <w:r w:rsidR="0096696D" w:rsidRPr="00D7526A">
        <w:t xml:space="preserve">Results </w:t>
      </w:r>
      <w:r w:rsidR="002E4899" w:rsidRPr="00D7526A">
        <w:t>Timeline</w:t>
      </w:r>
    </w:p>
    <w:tbl>
      <w:tblPr>
        <w:tblStyle w:val="TableGrid1"/>
        <w:tblW w:w="5000" w:type="pct"/>
        <w:tblInd w:w="0" w:type="dxa"/>
        <w:tblCellMar>
          <w:top w:w="53" w:type="dxa"/>
          <w:left w:w="107" w:type="dxa"/>
          <w:right w:w="115" w:type="dxa"/>
        </w:tblCellMar>
        <w:tblLook w:val="04A0" w:firstRow="1" w:lastRow="0" w:firstColumn="1" w:lastColumn="0" w:noHBand="0" w:noVBand="1"/>
        <w:tblDescription w:val="Application and Funding Results Timeline including the application activity and due date."/>
      </w:tblPr>
      <w:tblGrid>
        <w:gridCol w:w="5389"/>
        <w:gridCol w:w="3687"/>
      </w:tblGrid>
      <w:tr w:rsidR="009E5C2C" w:rsidRPr="00D7526A" w14:paraId="4DFA80F0" w14:textId="77777777" w:rsidTr="00DB4C84">
        <w:trPr>
          <w:cantSplit/>
          <w:trHeight w:val="614"/>
          <w:tblHeader/>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DADB"/>
            <w:vAlign w:val="center"/>
          </w:tcPr>
          <w:p w14:paraId="130F0709" w14:textId="77777777" w:rsidR="009E5C2C" w:rsidRPr="00D7526A" w:rsidRDefault="009E5C2C" w:rsidP="00DB4C84">
            <w:pPr>
              <w:spacing w:after="0" w:line="259" w:lineRule="auto"/>
              <w:ind w:left="6" w:firstLine="0"/>
              <w:jc w:val="center"/>
            </w:pPr>
            <w:r w:rsidRPr="00D7526A">
              <w:rPr>
                <w:b/>
              </w:rPr>
              <w:t xml:space="preserve">Activity </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DADB"/>
            <w:vAlign w:val="center"/>
          </w:tcPr>
          <w:p w14:paraId="428D9E30" w14:textId="77777777" w:rsidR="009E5C2C" w:rsidRPr="00D7526A" w:rsidRDefault="009E5C2C" w:rsidP="00DB4C84">
            <w:pPr>
              <w:spacing w:after="0" w:line="259" w:lineRule="auto"/>
              <w:ind w:left="9" w:firstLine="0"/>
              <w:jc w:val="center"/>
            </w:pPr>
            <w:r w:rsidRPr="00D7526A">
              <w:rPr>
                <w:b/>
              </w:rPr>
              <w:t xml:space="preserve">Due Date </w:t>
            </w:r>
          </w:p>
        </w:tc>
      </w:tr>
      <w:tr w:rsidR="009E5C2C" w:rsidRPr="00D7526A" w14:paraId="6763645D" w14:textId="77777777" w:rsidTr="00DB4C84">
        <w:trPr>
          <w:cantSplit/>
          <w:trHeight w:val="61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314770" w14:textId="77777777" w:rsidR="009E5C2C" w:rsidRPr="00D7526A" w:rsidRDefault="009E5C2C" w:rsidP="00DB4C84">
            <w:pPr>
              <w:spacing w:after="0" w:line="259" w:lineRule="auto"/>
              <w:ind w:left="0" w:firstLine="0"/>
            </w:pPr>
            <w:r w:rsidRPr="00D7526A">
              <w:t>Funding Profile Posted to the CDE Web Pag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8E5BC4" w14:textId="3AA6CF5E" w:rsidR="009E5C2C" w:rsidRPr="00D7526A" w:rsidRDefault="009E5C2C" w:rsidP="00DB4C84">
            <w:pPr>
              <w:spacing w:after="0" w:line="259" w:lineRule="auto"/>
              <w:ind w:left="1" w:firstLine="0"/>
            </w:pPr>
            <w:r w:rsidRPr="00D7526A">
              <w:t xml:space="preserve">December </w:t>
            </w:r>
            <w:r w:rsidRPr="000C48D4">
              <w:t>202</w:t>
            </w:r>
            <w:r w:rsidR="003F44A7" w:rsidRPr="000C48D4">
              <w:t>1</w:t>
            </w:r>
          </w:p>
        </w:tc>
      </w:tr>
      <w:tr w:rsidR="009E5C2C" w:rsidRPr="00D7526A" w14:paraId="2F25A889" w14:textId="77777777" w:rsidTr="00DB4C84">
        <w:trPr>
          <w:cantSplit/>
          <w:trHeight w:val="61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0E2EC8" w14:textId="02D4FE5D" w:rsidR="009E5C2C" w:rsidRPr="00D7526A" w:rsidRDefault="007E6406" w:rsidP="00A46DE4">
            <w:pPr>
              <w:spacing w:after="0" w:line="259" w:lineRule="auto"/>
              <w:ind w:left="0" w:firstLine="0"/>
            </w:pPr>
            <w:r w:rsidRPr="00D7526A">
              <w:rPr>
                <w:szCs w:val="24"/>
              </w:rPr>
              <w:t xml:space="preserve">The </w:t>
            </w:r>
            <w:r w:rsidR="00A46DE4" w:rsidRPr="00D7526A">
              <w:rPr>
                <w:rFonts w:eastAsia="Times New Roman"/>
                <w:szCs w:val="24"/>
                <w:lang w:val="en"/>
              </w:rPr>
              <w:t xml:space="preserve">2021–22 ESSA </w:t>
            </w:r>
            <w:r w:rsidR="00A46DE4" w:rsidRPr="00D7526A">
              <w:rPr>
                <w:rFonts w:eastAsia="Times New Roman"/>
                <w:color w:val="auto"/>
                <w:szCs w:val="24"/>
                <w:lang w:val="en"/>
              </w:rPr>
              <w:t>Assistance Status Spreadsheet</w:t>
            </w:r>
            <w:r w:rsidR="00A46DE4" w:rsidRPr="00D7526A">
              <w:rPr>
                <w:rStyle w:val="linknotation"/>
                <w:rFonts w:eastAsia="Times New Roman"/>
                <w:color w:val="auto"/>
                <w:szCs w:val="24"/>
                <w:lang w:val="en"/>
              </w:rPr>
              <w:t xml:space="preserve"> </w:t>
            </w:r>
            <w:r w:rsidR="001A4747" w:rsidRPr="00D7526A">
              <w:rPr>
                <w:szCs w:val="24"/>
              </w:rPr>
              <w:t xml:space="preserve">available </w:t>
            </w:r>
            <w:r w:rsidR="001A4747" w:rsidRPr="00D7526A">
              <w:rPr>
                <w:i/>
              </w:rPr>
              <w:t>(indicate</w:t>
            </w:r>
            <w:r w:rsidR="009E5C2C" w:rsidRPr="00D7526A">
              <w:rPr>
                <w:i/>
              </w:rPr>
              <w:t xml:space="preserve"> CSI high schools that exited CSI low-graduation status)</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25972F" w14:textId="77777777" w:rsidR="009E5C2C" w:rsidRPr="00D7526A" w:rsidRDefault="009E5C2C" w:rsidP="00DB4C84">
            <w:pPr>
              <w:spacing w:after="0" w:line="259" w:lineRule="auto"/>
              <w:ind w:left="0" w:firstLine="0"/>
            </w:pPr>
            <w:r w:rsidRPr="00D7526A">
              <w:t>Early 2022</w:t>
            </w:r>
          </w:p>
        </w:tc>
      </w:tr>
      <w:tr w:rsidR="009E5C2C" w:rsidRPr="00D7526A" w14:paraId="60B50BE8" w14:textId="77777777" w:rsidTr="00DB4C84">
        <w:trPr>
          <w:cantSplit/>
          <w:trHeight w:val="443"/>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BF6E07" w14:textId="12075D08" w:rsidR="009E5C2C" w:rsidRPr="00D7526A" w:rsidRDefault="009E5C2C" w:rsidP="00DB4C84">
            <w:pPr>
              <w:spacing w:after="0" w:line="259" w:lineRule="auto"/>
              <w:ind w:left="0" w:firstLine="0"/>
            </w:pPr>
            <w:r w:rsidRPr="00D7526A">
              <w:t xml:space="preserve">2021–22 ESSA CSI </w:t>
            </w:r>
            <w:r w:rsidR="004D3ECA">
              <w:t xml:space="preserve">COE </w:t>
            </w:r>
            <w:r w:rsidR="002C5AD4" w:rsidRPr="00D7526A">
              <w:t>Plan Approval</w:t>
            </w:r>
            <w:r w:rsidR="00AC706A" w:rsidRPr="00D7526A">
              <w:t xml:space="preserve"> </w:t>
            </w:r>
            <w:r w:rsidRPr="00D7526A">
              <w:t>Application for Funding Release Dat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ECEFB7" w14:textId="77777777" w:rsidR="009E5C2C" w:rsidRPr="00D7526A" w:rsidRDefault="009E5C2C" w:rsidP="00DB4C84">
            <w:pPr>
              <w:spacing w:after="0" w:line="259" w:lineRule="auto"/>
              <w:ind w:left="1" w:firstLine="0"/>
            </w:pPr>
            <w:r w:rsidRPr="00D7526A">
              <w:t>February 7, 2022</w:t>
            </w:r>
          </w:p>
        </w:tc>
      </w:tr>
      <w:tr w:rsidR="009E5C2C" w:rsidRPr="00D7526A" w14:paraId="1DB8B5E9" w14:textId="77777777" w:rsidTr="00DB4C84">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96A79D" w14:textId="3DD106F1" w:rsidR="009E5C2C" w:rsidRPr="00D7526A" w:rsidRDefault="009E5C2C" w:rsidP="00AC706A">
            <w:pPr>
              <w:spacing w:after="0" w:line="259" w:lineRule="auto"/>
              <w:ind w:left="0" w:firstLine="0"/>
            </w:pPr>
            <w:r w:rsidRPr="00D7526A">
              <w:t>2021–22</w:t>
            </w:r>
            <w:r w:rsidR="004D3ECA">
              <w:t xml:space="preserve"> ESSA</w:t>
            </w:r>
            <w:r w:rsidR="00AC706A" w:rsidRPr="00D7526A">
              <w:t xml:space="preserve"> </w:t>
            </w:r>
            <w:r w:rsidRPr="00D7526A">
              <w:t>CSI</w:t>
            </w:r>
            <w:r w:rsidR="004D3ECA">
              <w:t xml:space="preserve"> COE</w:t>
            </w:r>
            <w:r w:rsidRPr="00D7526A">
              <w:t xml:space="preserve"> </w:t>
            </w:r>
            <w:r w:rsidR="00AC706A" w:rsidRPr="00D7526A">
              <w:t xml:space="preserve">Plan Approval </w:t>
            </w:r>
            <w:r w:rsidRPr="00D7526A">
              <w:t>Application for Funding Webinar</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A8EDD4" w14:textId="787029EF" w:rsidR="009E5C2C" w:rsidRPr="00D7526A" w:rsidRDefault="00D40E38" w:rsidP="00DB4C84">
            <w:pPr>
              <w:spacing w:after="0" w:line="259" w:lineRule="auto"/>
              <w:ind w:left="1" w:firstLine="0"/>
            </w:pPr>
            <w:r w:rsidRPr="00D7526A">
              <w:t>February 10</w:t>
            </w:r>
            <w:r w:rsidR="009E5C2C" w:rsidRPr="00D7526A">
              <w:t xml:space="preserve">, 2022, at </w:t>
            </w:r>
            <w:r w:rsidRPr="00D7526A">
              <w:t>10 a</w:t>
            </w:r>
            <w:r w:rsidR="009E5C2C" w:rsidRPr="00D7526A">
              <w:t>.m.</w:t>
            </w:r>
          </w:p>
        </w:tc>
      </w:tr>
      <w:tr w:rsidR="009E5C2C" w:rsidRPr="00D7526A" w14:paraId="322CC59B" w14:textId="77777777" w:rsidTr="00DB4C84">
        <w:trPr>
          <w:cantSplit/>
          <w:trHeight w:val="44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276198" w14:textId="7E53067C" w:rsidR="009E5C2C" w:rsidRPr="00D7526A" w:rsidRDefault="009E5C2C" w:rsidP="00AC706A">
            <w:pPr>
              <w:spacing w:after="0" w:line="259" w:lineRule="auto"/>
              <w:ind w:left="0" w:firstLine="0"/>
            </w:pPr>
            <w:r w:rsidRPr="00D7526A">
              <w:t>2021–22 ESSA CSI</w:t>
            </w:r>
            <w:r w:rsidR="004D3ECA">
              <w:t xml:space="preserve"> COE</w:t>
            </w:r>
            <w:r w:rsidRPr="00D7526A">
              <w:t xml:space="preserve"> </w:t>
            </w:r>
            <w:r w:rsidR="00AC706A" w:rsidRPr="00D7526A">
              <w:t xml:space="preserve">Plan Approval </w:t>
            </w:r>
            <w:r w:rsidRPr="00D7526A">
              <w:t>Application for Funding Due to the CD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D7D5AA" w14:textId="77777777" w:rsidR="009E5C2C" w:rsidRPr="00D7526A" w:rsidRDefault="009E5C2C" w:rsidP="00DB4C84">
            <w:pPr>
              <w:spacing w:after="0" w:line="259" w:lineRule="auto"/>
              <w:ind w:left="1" w:firstLine="0"/>
            </w:pPr>
            <w:r w:rsidRPr="00D7526A">
              <w:t>February 28, 2022, by 4 p.m.</w:t>
            </w:r>
          </w:p>
        </w:tc>
      </w:tr>
      <w:tr w:rsidR="009E5C2C" w:rsidRPr="00D7526A" w14:paraId="30EA689E" w14:textId="77777777" w:rsidTr="00DB4C84">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A5A5E5" w14:textId="65BE56E6" w:rsidR="009E5C2C" w:rsidRPr="00D7526A" w:rsidRDefault="009E5C2C" w:rsidP="00DB4C84">
            <w:pPr>
              <w:spacing w:after="0" w:line="259" w:lineRule="auto"/>
              <w:ind w:left="0" w:firstLine="0"/>
            </w:pPr>
            <w:r w:rsidRPr="00D7526A">
              <w:t>2021–22 ESSA CSI</w:t>
            </w:r>
            <w:r w:rsidR="004D3ECA">
              <w:t xml:space="preserve"> COE</w:t>
            </w:r>
            <w:r w:rsidRPr="00D7526A">
              <w:t xml:space="preserve"> </w:t>
            </w:r>
            <w:r w:rsidR="00AC706A" w:rsidRPr="00D7526A">
              <w:t>Plan Approval Application for Funding r</w:t>
            </w:r>
            <w:r w:rsidRPr="00D7526A">
              <w:t>eview by CDE Staff</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DA332F" w14:textId="77777777" w:rsidR="009E5C2C" w:rsidRPr="00D7526A" w:rsidRDefault="009E5C2C" w:rsidP="00DB4C84">
            <w:pPr>
              <w:spacing w:after="0" w:line="259" w:lineRule="auto"/>
              <w:ind w:left="1" w:firstLine="0"/>
            </w:pPr>
            <w:r w:rsidRPr="00D7526A">
              <w:t>March 2022</w:t>
            </w:r>
          </w:p>
        </w:tc>
      </w:tr>
      <w:tr w:rsidR="009E5C2C" w:rsidRPr="00D7526A" w14:paraId="1FBC8A81" w14:textId="77777777" w:rsidTr="00DB4C84">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BC475F" w14:textId="77777777" w:rsidR="009E5C2C" w:rsidRPr="00D7526A" w:rsidRDefault="009E5C2C" w:rsidP="00DB4C84">
            <w:pPr>
              <w:spacing w:after="0" w:line="259" w:lineRule="auto"/>
              <w:ind w:left="0" w:firstLine="0"/>
            </w:pPr>
            <w:r w:rsidRPr="00D7526A">
              <w:t>Funding Results and Schedule of Apportionments Posted to the CDE Web Pag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7D05E40" w14:textId="2B3168C0" w:rsidR="009E5C2C" w:rsidRPr="00D7526A" w:rsidRDefault="00FB6CAA" w:rsidP="00B60069">
            <w:pPr>
              <w:ind w:left="0" w:firstLine="0"/>
            </w:pPr>
            <w:r w:rsidRPr="002E02EE">
              <w:rPr>
                <w:szCs w:val="24"/>
              </w:rPr>
              <w:t>April/</w:t>
            </w:r>
            <w:r w:rsidR="00D2568A" w:rsidRPr="002E02EE">
              <w:rPr>
                <w:szCs w:val="24"/>
              </w:rPr>
              <w:t>May</w:t>
            </w:r>
            <w:r w:rsidR="00B60069" w:rsidRPr="002E02EE">
              <w:rPr>
                <w:szCs w:val="24"/>
              </w:rPr>
              <w:t xml:space="preserve"> 2022</w:t>
            </w:r>
          </w:p>
        </w:tc>
      </w:tr>
    </w:tbl>
    <w:p w14:paraId="054AAFC4" w14:textId="2DA23728" w:rsidR="008301AE" w:rsidRPr="00D7526A" w:rsidRDefault="0031085F" w:rsidP="008F09D4">
      <w:pPr>
        <w:pStyle w:val="Heading3"/>
      </w:pPr>
      <w:r w:rsidRPr="00D7526A">
        <w:lastRenderedPageBreak/>
        <w:t>Technical Assistance</w:t>
      </w:r>
    </w:p>
    <w:p w14:paraId="3CAB2910" w14:textId="39DFADE7" w:rsidR="004B20B2" w:rsidRDefault="002E4899" w:rsidP="000B5632">
      <w:r w:rsidRPr="00D7526A">
        <w:t xml:space="preserve">The </w:t>
      </w:r>
      <w:r w:rsidR="00D6047A" w:rsidRPr="00D7526A">
        <w:t>CDE</w:t>
      </w:r>
      <w:r w:rsidRPr="00D7526A">
        <w:t xml:space="preserve"> will conduct a </w:t>
      </w:r>
      <w:r w:rsidR="00E80527" w:rsidRPr="00D7526A">
        <w:t xml:space="preserve">guidance </w:t>
      </w:r>
      <w:r w:rsidRPr="00D7526A">
        <w:t xml:space="preserve">webinar to </w:t>
      </w:r>
      <w:r w:rsidR="00E80527" w:rsidRPr="00D7526A">
        <w:t xml:space="preserve">support the </w:t>
      </w:r>
      <w:r w:rsidR="00060995" w:rsidRPr="00D7526A">
        <w:t>complet</w:t>
      </w:r>
      <w:r w:rsidR="00E80527" w:rsidRPr="00D7526A">
        <w:t>ion of</w:t>
      </w:r>
      <w:r w:rsidRPr="00D7526A">
        <w:t xml:space="preserve"> the </w:t>
      </w:r>
      <w:r w:rsidR="00E946FF" w:rsidRPr="00D7526A">
        <w:t>2021</w:t>
      </w:r>
      <w:r w:rsidR="00DC1AD0" w:rsidRPr="00D7526A">
        <w:t>–</w:t>
      </w:r>
      <w:r w:rsidR="00E946FF" w:rsidRPr="00D7526A">
        <w:t>22</w:t>
      </w:r>
      <w:r w:rsidR="00DC1AD0" w:rsidRPr="00D7526A">
        <w:t xml:space="preserve"> </w:t>
      </w:r>
      <w:r w:rsidR="007410C0" w:rsidRPr="00D7526A">
        <w:t>E</w:t>
      </w:r>
      <w:r w:rsidR="00CA101F" w:rsidRPr="00D7526A">
        <w:t>SSA CSI</w:t>
      </w:r>
      <w:r w:rsidR="004D3ECA">
        <w:t xml:space="preserve"> COE</w:t>
      </w:r>
      <w:r w:rsidR="00CA101F" w:rsidRPr="00D7526A">
        <w:t xml:space="preserve"> </w:t>
      </w:r>
      <w:r w:rsidR="009C32BA" w:rsidRPr="00D7526A">
        <w:t xml:space="preserve">Plan Approval </w:t>
      </w:r>
      <w:r w:rsidRPr="00D7526A">
        <w:t>Application for Funding</w:t>
      </w:r>
      <w:r w:rsidR="00D6047A" w:rsidRPr="00D7526A">
        <w:t xml:space="preserve">. </w:t>
      </w:r>
      <w:r w:rsidR="006A2D1D" w:rsidRPr="00D7526A">
        <w:t>The webinar will be conducted</w:t>
      </w:r>
      <w:r w:rsidR="00AD0EB6" w:rsidRPr="00D7526A">
        <w:t xml:space="preserve"> on </w:t>
      </w:r>
      <w:r w:rsidR="007E38C4" w:rsidRPr="00D7526A">
        <w:t>February 10, 2022, at 10 a</w:t>
      </w:r>
      <w:r w:rsidR="00AD0EB6" w:rsidRPr="00D7526A">
        <w:t>.m.</w:t>
      </w:r>
      <w:r w:rsidR="008E7319" w:rsidRPr="00D7526A">
        <w:t xml:space="preserve"> Communications regarding the webinar will be emailed to eligible COEs</w:t>
      </w:r>
      <w:r w:rsidR="00EA4003" w:rsidRPr="00D7526A">
        <w:t xml:space="preserve"> prior to the webinar</w:t>
      </w:r>
      <w:r w:rsidR="008E7319" w:rsidRPr="00D7526A">
        <w:t>.</w:t>
      </w:r>
    </w:p>
    <w:p w14:paraId="20FCF0BC" w14:textId="6194256D" w:rsidR="0015259F" w:rsidRPr="00975F0E" w:rsidRDefault="00567E66" w:rsidP="008F09D4">
      <w:pPr>
        <w:pStyle w:val="Heading3"/>
      </w:pPr>
      <w:r w:rsidRPr="00D7526A">
        <w:t>Application Process</w:t>
      </w:r>
    </w:p>
    <w:p w14:paraId="4F85826B" w14:textId="65BF69EA" w:rsidR="00731317" w:rsidRPr="00D7526A" w:rsidRDefault="00567E66" w:rsidP="0031085F">
      <w:r w:rsidRPr="00D7526A">
        <w:t xml:space="preserve">The </w:t>
      </w:r>
      <w:r w:rsidR="00416150" w:rsidRPr="00D7526A">
        <w:t>2021–22</w:t>
      </w:r>
      <w:r w:rsidR="004D3ECA">
        <w:t xml:space="preserve"> ESSA </w:t>
      </w:r>
      <w:r w:rsidR="00416150" w:rsidRPr="00D7526A">
        <w:t>CSI</w:t>
      </w:r>
      <w:r w:rsidR="004D3ECA">
        <w:t xml:space="preserve"> COE</w:t>
      </w:r>
      <w:r w:rsidR="00416150" w:rsidRPr="00D7526A">
        <w:t xml:space="preserve"> Plan Approval Application for Funding </w:t>
      </w:r>
      <w:r w:rsidR="00731317" w:rsidRPr="00D7526A">
        <w:t xml:space="preserve">is a </w:t>
      </w:r>
      <w:r w:rsidR="004B7354" w:rsidRPr="00D7526A">
        <w:t>web-based</w:t>
      </w:r>
      <w:r w:rsidR="00731317" w:rsidRPr="00D7526A">
        <w:t xml:space="preserve"> application </w:t>
      </w:r>
      <w:r w:rsidR="00824E51" w:rsidRPr="00D7526A">
        <w:t>that</w:t>
      </w:r>
      <w:r w:rsidR="00731317" w:rsidRPr="00D7526A">
        <w:t xml:space="preserve"> </w:t>
      </w:r>
      <w:r w:rsidR="009E566C" w:rsidRPr="00D7526A">
        <w:t xml:space="preserve">includes </w:t>
      </w:r>
      <w:r w:rsidR="002D0632" w:rsidRPr="00D7526A">
        <w:t>four</w:t>
      </w:r>
      <w:r w:rsidR="009E566C" w:rsidRPr="00D7526A">
        <w:t xml:space="preserve"> sections: (1) </w:t>
      </w:r>
      <w:r w:rsidR="0044593C" w:rsidRPr="00D7526A">
        <w:t xml:space="preserve">General </w:t>
      </w:r>
      <w:r w:rsidR="003173A8" w:rsidRPr="00D7526A">
        <w:t xml:space="preserve">Assurances, Certifications, Terms, and Conditions; (2) </w:t>
      </w:r>
      <w:r w:rsidR="00C90D66" w:rsidRPr="00D7526A">
        <w:t xml:space="preserve">COE </w:t>
      </w:r>
      <w:r w:rsidR="009E566C" w:rsidRPr="00D7526A">
        <w:t xml:space="preserve">Applicant Information; </w:t>
      </w:r>
      <w:r w:rsidR="001B356B" w:rsidRPr="00D7526A">
        <w:t xml:space="preserve">(3) Project Budget; </w:t>
      </w:r>
      <w:r w:rsidR="007719D2" w:rsidRPr="00D7526A">
        <w:t xml:space="preserve">and </w:t>
      </w:r>
      <w:r w:rsidR="001B356B" w:rsidRPr="00D7526A">
        <w:t>(4</w:t>
      </w:r>
      <w:r w:rsidR="007719D2" w:rsidRPr="00D7526A">
        <w:t xml:space="preserve">) </w:t>
      </w:r>
      <w:r w:rsidR="00330447" w:rsidRPr="00D7526A">
        <w:t>Signatures</w:t>
      </w:r>
      <w:r w:rsidR="001429E6" w:rsidRPr="00D7526A">
        <w:t xml:space="preserve"> and Submission</w:t>
      </w:r>
      <w:r w:rsidR="00731317" w:rsidRPr="00D7526A">
        <w:t>.</w:t>
      </w:r>
    </w:p>
    <w:p w14:paraId="63B5D45C" w14:textId="28416E67" w:rsidR="005411C5" w:rsidRPr="00D7526A" w:rsidRDefault="7EFC25C1" w:rsidP="008747E7">
      <w:r w:rsidRPr="00D7526A">
        <w:t xml:space="preserve">In order to receive </w:t>
      </w:r>
      <w:r w:rsidR="4C3AB817" w:rsidRPr="00D7526A">
        <w:t>FY 202</w:t>
      </w:r>
      <w:r w:rsidR="0040604F" w:rsidRPr="00D7526A">
        <w:t>1</w:t>
      </w:r>
      <w:r w:rsidR="4C3AB817" w:rsidRPr="00D7526A">
        <w:t xml:space="preserve"> </w:t>
      </w:r>
      <w:r w:rsidR="60F56ED4" w:rsidRPr="00D7526A">
        <w:t xml:space="preserve">ESSA, Section 1003 </w:t>
      </w:r>
      <w:r w:rsidR="5C747C1C" w:rsidRPr="00D7526A">
        <w:t>funding</w:t>
      </w:r>
      <w:r w:rsidR="003C0018" w:rsidRPr="00D7526A">
        <w:t xml:space="preserve"> for the </w:t>
      </w:r>
      <w:r w:rsidR="00416150" w:rsidRPr="00D7526A">
        <w:rPr>
          <w:rFonts w:ascii="Helvetica" w:eastAsia="Times New Roman" w:hAnsi="Helvetica" w:cs="Helvetica"/>
          <w:szCs w:val="24"/>
        </w:rPr>
        <w:t>purpose</w:t>
      </w:r>
      <w:r w:rsidR="002D0632" w:rsidRPr="00D7526A">
        <w:rPr>
          <w:rFonts w:ascii="Helvetica" w:eastAsia="Times New Roman" w:hAnsi="Helvetica" w:cs="Helvetica"/>
          <w:szCs w:val="24"/>
        </w:rPr>
        <w:t>s</w:t>
      </w:r>
      <w:r w:rsidR="00416150" w:rsidRPr="00D7526A">
        <w:rPr>
          <w:rFonts w:ascii="Helvetica" w:eastAsia="Times New Roman" w:hAnsi="Helvetica" w:cs="Helvetica"/>
          <w:szCs w:val="24"/>
        </w:rPr>
        <w:t xml:space="preserve"> of review and approva</w:t>
      </w:r>
      <w:r w:rsidR="00421D04" w:rsidRPr="00D7526A">
        <w:rPr>
          <w:rFonts w:ascii="Helvetica" w:eastAsia="Times New Roman" w:hAnsi="Helvetica" w:cs="Helvetica"/>
          <w:szCs w:val="24"/>
        </w:rPr>
        <w:t xml:space="preserve">l of </w:t>
      </w:r>
      <w:r w:rsidR="00D700B3" w:rsidRPr="00D7526A">
        <w:t xml:space="preserve">2022–23 </w:t>
      </w:r>
      <w:r w:rsidR="00421D04" w:rsidRPr="00D7526A">
        <w:rPr>
          <w:rFonts w:ascii="Helvetica" w:eastAsia="Times New Roman" w:hAnsi="Helvetica" w:cs="Helvetica"/>
          <w:szCs w:val="24"/>
        </w:rPr>
        <w:t>CSI plans through the CSI p</w:t>
      </w:r>
      <w:r w:rsidR="00416150" w:rsidRPr="00D7526A">
        <w:rPr>
          <w:rFonts w:ascii="Helvetica" w:eastAsia="Times New Roman" w:hAnsi="Helvetica" w:cs="Helvetica"/>
          <w:szCs w:val="24"/>
        </w:rPr>
        <w:t xml:space="preserve">rompts in the </w:t>
      </w:r>
      <w:r w:rsidR="00D700B3" w:rsidRPr="00D7526A">
        <w:t xml:space="preserve">2022–23 </w:t>
      </w:r>
      <w:r w:rsidR="00416150" w:rsidRPr="00D7526A">
        <w:rPr>
          <w:rFonts w:ascii="Helvetica" w:eastAsia="Times New Roman" w:hAnsi="Helvetica" w:cs="Helvetica"/>
          <w:szCs w:val="24"/>
        </w:rPr>
        <w:t>LEA LCAP</w:t>
      </w:r>
      <w:r w:rsidRPr="00D7526A">
        <w:t xml:space="preserve">, </w:t>
      </w:r>
      <w:r w:rsidR="60F56ED4" w:rsidRPr="00D7526A">
        <w:t>each</w:t>
      </w:r>
      <w:r w:rsidR="5604565E" w:rsidRPr="00D7526A">
        <w:t xml:space="preserve"> eligible </w:t>
      </w:r>
      <w:r w:rsidR="660C993C" w:rsidRPr="00D7526A">
        <w:t>COE</w:t>
      </w:r>
      <w:r w:rsidR="5604565E" w:rsidRPr="00D7526A">
        <w:t xml:space="preserve"> must complete and submit the </w:t>
      </w:r>
      <w:r w:rsidR="0040604F" w:rsidRPr="00D7526A">
        <w:t>2021</w:t>
      </w:r>
      <w:r w:rsidR="0BAC029E" w:rsidRPr="00D7526A">
        <w:t>–</w:t>
      </w:r>
      <w:r w:rsidR="0040604F" w:rsidRPr="00D7526A">
        <w:t>22</w:t>
      </w:r>
      <w:r w:rsidR="0BAC029E" w:rsidRPr="00D7526A">
        <w:t xml:space="preserve"> </w:t>
      </w:r>
      <w:r w:rsidR="13C115D6" w:rsidRPr="00D7526A">
        <w:t>E</w:t>
      </w:r>
      <w:r w:rsidR="2796FCF0" w:rsidRPr="00D7526A">
        <w:t>SSA CSI</w:t>
      </w:r>
      <w:r w:rsidR="004D3ECA">
        <w:t xml:space="preserve"> COE</w:t>
      </w:r>
      <w:r w:rsidR="2796FCF0" w:rsidRPr="00D7526A">
        <w:t xml:space="preserve"> </w:t>
      </w:r>
      <w:r w:rsidR="009042DD" w:rsidRPr="00D7526A">
        <w:t>Plan Approval</w:t>
      </w:r>
      <w:r w:rsidR="13C115D6" w:rsidRPr="00D7526A">
        <w:t xml:space="preserve"> </w:t>
      </w:r>
      <w:r w:rsidR="5BD37B3A" w:rsidRPr="00D7526A">
        <w:t>Application for Funding</w:t>
      </w:r>
      <w:r w:rsidR="3D2B1E4D" w:rsidRPr="00D7526A">
        <w:t xml:space="preserve"> to the CDE</w:t>
      </w:r>
      <w:r w:rsidR="5604565E" w:rsidRPr="00D7526A">
        <w:t xml:space="preserve"> by the date specified in the </w:t>
      </w:r>
      <w:r w:rsidR="2CFFD6C7" w:rsidRPr="00D7526A">
        <w:t xml:space="preserve">Application and Funding </w:t>
      </w:r>
      <w:r w:rsidR="660C993C" w:rsidRPr="00D7526A">
        <w:t xml:space="preserve">Results </w:t>
      </w:r>
      <w:r w:rsidR="2CFFD6C7" w:rsidRPr="00D7526A">
        <w:t>T</w:t>
      </w:r>
      <w:r w:rsidR="5604565E" w:rsidRPr="00D7526A">
        <w:t xml:space="preserve">imeline. </w:t>
      </w:r>
      <w:r w:rsidR="28329F78" w:rsidRPr="00D7526A">
        <w:t xml:space="preserve">The </w:t>
      </w:r>
      <w:r w:rsidR="660C993C" w:rsidRPr="00D7526A">
        <w:t>COE</w:t>
      </w:r>
      <w:r w:rsidR="28329F78" w:rsidRPr="00D7526A">
        <w:t xml:space="preserve"> will receive email confirmation </w:t>
      </w:r>
      <w:r w:rsidR="7419C61B" w:rsidRPr="00D7526A">
        <w:t>upon submission</w:t>
      </w:r>
      <w:r w:rsidR="1F476554" w:rsidRPr="00D7526A">
        <w:t>.</w:t>
      </w:r>
      <w:r w:rsidR="012235FE" w:rsidRPr="00D7526A">
        <w:t xml:space="preserve"> </w:t>
      </w:r>
      <w:r w:rsidR="5604565E" w:rsidRPr="00D7526A">
        <w:t xml:space="preserve">The CDE will review each </w:t>
      </w:r>
      <w:r w:rsidR="660C993C" w:rsidRPr="00D7526A">
        <w:t>COE</w:t>
      </w:r>
      <w:r w:rsidR="5604565E" w:rsidRPr="00D7526A">
        <w:t xml:space="preserve"> application. </w:t>
      </w:r>
      <w:r w:rsidRPr="00D7526A">
        <w:rPr>
          <w:b/>
          <w:bCs/>
        </w:rPr>
        <w:br w:type="page"/>
      </w:r>
    </w:p>
    <w:p w14:paraId="3D71EDFA" w14:textId="0B9F855A" w:rsidR="00983079" w:rsidRPr="00C24F3E" w:rsidRDefault="001855D4" w:rsidP="00C24F3E">
      <w:pPr>
        <w:jc w:val="center"/>
        <w:rPr>
          <w:b/>
          <w:sz w:val="32"/>
          <w:szCs w:val="32"/>
        </w:rPr>
      </w:pPr>
      <w:r w:rsidRPr="00C24F3E">
        <w:rPr>
          <w:b/>
          <w:sz w:val="32"/>
          <w:szCs w:val="32"/>
        </w:rPr>
        <w:lastRenderedPageBreak/>
        <w:t>2021–22 Every Student Succeeds Act</w:t>
      </w:r>
      <w:r w:rsidRPr="00C24F3E">
        <w:rPr>
          <w:b/>
          <w:sz w:val="32"/>
          <w:szCs w:val="32"/>
        </w:rPr>
        <w:br/>
        <w:t xml:space="preserve"> Comprehensive Support and Improvement </w:t>
      </w:r>
      <w:r w:rsidR="004B20B2" w:rsidRPr="00C24F3E">
        <w:rPr>
          <w:b/>
          <w:sz w:val="32"/>
          <w:szCs w:val="32"/>
        </w:rPr>
        <w:br/>
      </w:r>
      <w:r w:rsidRPr="00C24F3E">
        <w:rPr>
          <w:b/>
          <w:sz w:val="32"/>
          <w:szCs w:val="32"/>
        </w:rPr>
        <w:t>County Office of Education Plan Approval</w:t>
      </w:r>
      <w:r w:rsidRPr="00C24F3E">
        <w:rPr>
          <w:b/>
          <w:sz w:val="32"/>
          <w:szCs w:val="32"/>
        </w:rPr>
        <w:br/>
        <w:t>Application for Funding</w:t>
      </w:r>
    </w:p>
    <w:p w14:paraId="1D7C4F15" w14:textId="1A6C0A42" w:rsidR="001C48E2" w:rsidRPr="00D7526A" w:rsidRDefault="0062325E" w:rsidP="00C24F3E">
      <w:pPr>
        <w:pStyle w:val="Heading2"/>
      </w:pPr>
      <w:r w:rsidRPr="00D7526A">
        <w:t xml:space="preserve">Section 1: </w:t>
      </w:r>
      <w:r w:rsidR="00F97C2B" w:rsidRPr="00D7526A">
        <w:t xml:space="preserve">General </w:t>
      </w:r>
      <w:r w:rsidR="00330447" w:rsidRPr="00D7526A">
        <w:t>Assurances, Certifications,</w:t>
      </w:r>
      <w:r w:rsidR="0031085F" w:rsidRPr="00D7526A">
        <w:t xml:space="preserve"> </w:t>
      </w:r>
      <w:r w:rsidR="00AC2FFC" w:rsidRPr="00D7526A">
        <w:t>Terms</w:t>
      </w:r>
      <w:r w:rsidR="00330447" w:rsidRPr="00D7526A">
        <w:t xml:space="preserve"> an</w:t>
      </w:r>
      <w:r w:rsidR="00784A83" w:rsidRPr="00D7526A">
        <w:t xml:space="preserve">d </w:t>
      </w:r>
      <w:r w:rsidR="00330447" w:rsidRPr="00D7526A">
        <w:t>Conditions</w:t>
      </w:r>
    </w:p>
    <w:p w14:paraId="0CE0219F" w14:textId="0B43B986" w:rsidR="00330447" w:rsidRPr="00D7526A" w:rsidRDefault="003A3C60" w:rsidP="0061513A">
      <w:pPr>
        <w:spacing w:after="0" w:line="240" w:lineRule="auto"/>
        <w:ind w:left="0" w:firstLine="0"/>
        <w:rPr>
          <w:color w:val="auto"/>
        </w:rPr>
      </w:pPr>
      <w:r w:rsidRPr="00D7526A">
        <w:rPr>
          <w:color w:val="auto"/>
        </w:rPr>
        <w:t>General assurances, certifications, terms, and c</w:t>
      </w:r>
      <w:r w:rsidR="00330447" w:rsidRPr="00D7526A">
        <w:rPr>
          <w:color w:val="auto"/>
        </w:rPr>
        <w:t xml:space="preserve">onditions </w:t>
      </w:r>
      <w:r w:rsidR="00CA027C" w:rsidRPr="00D7526A">
        <w:rPr>
          <w:color w:val="auto"/>
        </w:rPr>
        <w:t>are</w:t>
      </w:r>
      <w:r w:rsidR="00330447" w:rsidRPr="00D7526A">
        <w:rPr>
          <w:color w:val="auto"/>
        </w:rPr>
        <w:t xml:space="preserve"> requirements of applicants and sub-</w:t>
      </w:r>
      <w:r w:rsidR="005E7A6B" w:rsidRPr="00D7526A">
        <w:rPr>
          <w:color w:val="auto"/>
        </w:rPr>
        <w:t>recipients</w:t>
      </w:r>
      <w:r w:rsidR="00330447" w:rsidRPr="00D7526A">
        <w:rPr>
          <w:color w:val="auto"/>
        </w:rPr>
        <w:t xml:space="preserve"> as a condition of receiving funds. The signed </w:t>
      </w:r>
      <w:r w:rsidR="00386409" w:rsidRPr="00D7526A">
        <w:rPr>
          <w:color w:val="auto"/>
        </w:rPr>
        <w:t>application</w:t>
      </w:r>
      <w:r w:rsidR="00330447" w:rsidRPr="00D7526A">
        <w:rPr>
          <w:color w:val="auto"/>
        </w:rPr>
        <w:t xml:space="preserve"> submitted to the </w:t>
      </w:r>
      <w:r w:rsidR="00DB43FE" w:rsidRPr="00D7526A">
        <w:rPr>
          <w:color w:val="auto"/>
        </w:rPr>
        <w:t>California Department of Education (</w:t>
      </w:r>
      <w:r w:rsidR="00AB48E4" w:rsidRPr="00D7526A">
        <w:rPr>
          <w:color w:val="auto"/>
        </w:rPr>
        <w:t>C</w:t>
      </w:r>
      <w:r w:rsidR="00330447" w:rsidRPr="00D7526A">
        <w:rPr>
          <w:color w:val="auto"/>
        </w:rPr>
        <w:t>DE</w:t>
      </w:r>
      <w:r w:rsidR="00DB43FE" w:rsidRPr="00D7526A">
        <w:rPr>
          <w:color w:val="auto"/>
        </w:rPr>
        <w:t>)</w:t>
      </w:r>
      <w:r w:rsidR="00A82431" w:rsidRPr="00D7526A">
        <w:rPr>
          <w:color w:val="auto"/>
        </w:rPr>
        <w:t xml:space="preserve"> </w:t>
      </w:r>
      <w:r w:rsidR="009E75AB" w:rsidRPr="00D7526A">
        <w:rPr>
          <w:color w:val="auto"/>
        </w:rPr>
        <w:t>is</w:t>
      </w:r>
      <w:r w:rsidR="00A82431" w:rsidRPr="00D7526A">
        <w:rPr>
          <w:color w:val="auto"/>
        </w:rPr>
        <w:t xml:space="preserve"> a</w:t>
      </w:r>
      <w:r w:rsidR="00330447" w:rsidRPr="00D7526A">
        <w:rPr>
          <w:color w:val="auto"/>
        </w:rPr>
        <w:t xml:space="preserve"> commitment to comply with the </w:t>
      </w:r>
      <w:r w:rsidR="003E6C1E" w:rsidRPr="00D7526A">
        <w:rPr>
          <w:color w:val="auto"/>
        </w:rPr>
        <w:t xml:space="preserve">general </w:t>
      </w:r>
      <w:r w:rsidR="00330447" w:rsidRPr="00D7526A">
        <w:rPr>
          <w:color w:val="auto"/>
        </w:rPr>
        <w:t>assurances, certifications, terms, and condit</w:t>
      </w:r>
      <w:r w:rsidR="0031085F" w:rsidRPr="00D7526A">
        <w:rPr>
          <w:color w:val="auto"/>
        </w:rPr>
        <w:t xml:space="preserve">ions associated with the </w:t>
      </w:r>
      <w:r w:rsidR="00FF43CA" w:rsidRPr="00D7526A">
        <w:rPr>
          <w:color w:val="auto"/>
        </w:rPr>
        <w:t>subgrant</w:t>
      </w:r>
      <w:r w:rsidR="0031085F" w:rsidRPr="00D7526A">
        <w:rPr>
          <w:color w:val="auto"/>
        </w:rPr>
        <w:t>.</w:t>
      </w:r>
    </w:p>
    <w:p w14:paraId="149F8226" w14:textId="33A6CE1D" w:rsidR="00330447" w:rsidRPr="00D7526A" w:rsidRDefault="00F97C2B" w:rsidP="008F09D4">
      <w:pPr>
        <w:pStyle w:val="Heading3"/>
      </w:pPr>
      <w:r w:rsidRPr="00D7526A">
        <w:t xml:space="preserve">General </w:t>
      </w:r>
      <w:r w:rsidR="0031085F" w:rsidRPr="00D7526A">
        <w:t>Assurances and Certifications</w:t>
      </w:r>
    </w:p>
    <w:p w14:paraId="04C093EE" w14:textId="02A10F17" w:rsidR="00911362" w:rsidRPr="00D7526A" w:rsidRDefault="003E6C1E" w:rsidP="00330447">
      <w:pPr>
        <w:rPr>
          <w:rFonts w:ascii="Segoe UI" w:hAnsi="Segoe UI" w:cs="Segoe UI"/>
          <w:sz w:val="18"/>
          <w:szCs w:val="18"/>
          <w:shd w:val="clear" w:color="auto" w:fill="FFFFFF"/>
        </w:rPr>
      </w:pPr>
      <w:r w:rsidRPr="00D7526A">
        <w:rPr>
          <w:color w:val="auto"/>
        </w:rPr>
        <w:t xml:space="preserve">The </w:t>
      </w:r>
      <w:r w:rsidR="003A3C60" w:rsidRPr="00D7526A">
        <w:rPr>
          <w:color w:val="auto"/>
        </w:rPr>
        <w:t>general a</w:t>
      </w:r>
      <w:r w:rsidR="005503D5" w:rsidRPr="00D7526A">
        <w:rPr>
          <w:color w:val="auto"/>
        </w:rPr>
        <w:t>s</w:t>
      </w:r>
      <w:r w:rsidR="00330447" w:rsidRPr="00D7526A">
        <w:rPr>
          <w:color w:val="auto"/>
        </w:rPr>
        <w:t>surances and</w:t>
      </w:r>
      <w:r w:rsidR="003A3C60" w:rsidRPr="00D7526A">
        <w:rPr>
          <w:color w:val="auto"/>
        </w:rPr>
        <w:t xml:space="preserve"> c</w:t>
      </w:r>
      <w:r w:rsidR="00330447" w:rsidRPr="00D7526A">
        <w:rPr>
          <w:color w:val="auto"/>
        </w:rPr>
        <w:t>ertifications are avai</w:t>
      </w:r>
      <w:r w:rsidR="005503D5" w:rsidRPr="00D7526A">
        <w:rPr>
          <w:color w:val="auto"/>
        </w:rPr>
        <w:t>lable on the CDE Funding Forms w</w:t>
      </w:r>
      <w:r w:rsidR="00330447" w:rsidRPr="00D7526A">
        <w:rPr>
          <w:color w:val="auto"/>
        </w:rPr>
        <w:t>eb page at</w:t>
      </w:r>
      <w:r w:rsidR="00C80D4F" w:rsidRPr="00D7526A">
        <w:rPr>
          <w:color w:val="auto"/>
          <w:szCs w:val="24"/>
        </w:rPr>
        <w:t xml:space="preserve"> </w:t>
      </w:r>
      <w:hyperlink r:id="rId20" w:tooltip="General Assurances" w:history="1">
        <w:r w:rsidR="00911362" w:rsidRPr="00D7526A">
          <w:rPr>
            <w:rStyle w:val="Hyperlink"/>
            <w:szCs w:val="24"/>
            <w:shd w:val="clear" w:color="auto" w:fill="FFFFFF"/>
          </w:rPr>
          <w:t>https://www.cde.ca.gov/fg/fo/fm/generalassurances2020.asp</w:t>
        </w:r>
      </w:hyperlink>
      <w:r w:rsidR="003A5B0A" w:rsidRPr="00D7526A">
        <w:rPr>
          <w:rStyle w:val="Hyperlink"/>
          <w:color w:val="auto"/>
          <w:szCs w:val="24"/>
          <w:u w:val="none"/>
          <w:shd w:val="clear" w:color="auto" w:fill="FFFFFF"/>
        </w:rPr>
        <w:t>.</w:t>
      </w:r>
    </w:p>
    <w:p w14:paraId="1F0992AC" w14:textId="490A005C" w:rsidR="00330447" w:rsidRPr="00D7526A" w:rsidRDefault="00A84EB7" w:rsidP="00330447">
      <w:pPr>
        <w:rPr>
          <w:color w:val="auto"/>
        </w:rPr>
      </w:pPr>
      <w:r w:rsidRPr="00D7526A">
        <w:rPr>
          <w:b/>
          <w:color w:val="auto"/>
        </w:rPr>
        <w:t>Note</w:t>
      </w:r>
      <w:r w:rsidRPr="00D7526A">
        <w:rPr>
          <w:color w:val="auto"/>
        </w:rPr>
        <w:t xml:space="preserve">: </w:t>
      </w:r>
      <w:r w:rsidR="00C80D4F" w:rsidRPr="00D7526A">
        <w:rPr>
          <w:color w:val="auto"/>
        </w:rPr>
        <w:t>Applicants do not need to</w:t>
      </w:r>
      <w:r w:rsidR="003A3C60" w:rsidRPr="00D7526A">
        <w:rPr>
          <w:color w:val="auto"/>
        </w:rPr>
        <w:t xml:space="preserve"> sign and return the general assurances and c</w:t>
      </w:r>
      <w:r w:rsidR="00C80D4F" w:rsidRPr="00D7526A">
        <w:rPr>
          <w:color w:val="auto"/>
        </w:rPr>
        <w:t xml:space="preserve">ertifications with the </w:t>
      </w:r>
      <w:r w:rsidR="00E52299" w:rsidRPr="00D7526A">
        <w:rPr>
          <w:color w:val="auto"/>
        </w:rPr>
        <w:t>funding</w:t>
      </w:r>
      <w:r w:rsidR="00C80D4F" w:rsidRPr="00D7526A">
        <w:rPr>
          <w:color w:val="auto"/>
        </w:rPr>
        <w:t xml:space="preserve"> application. Instead, applicants must download</w:t>
      </w:r>
      <w:r w:rsidR="003A3C60" w:rsidRPr="00D7526A">
        <w:rPr>
          <w:color w:val="auto"/>
        </w:rPr>
        <w:t xml:space="preserve"> the general assurances and c</w:t>
      </w:r>
      <w:r w:rsidR="00C80D4F" w:rsidRPr="00D7526A">
        <w:rPr>
          <w:color w:val="auto"/>
        </w:rPr>
        <w:t>ertifications to keep them on file and available for compliance reviews, complaint investigations, or audits.</w:t>
      </w:r>
    </w:p>
    <w:p w14:paraId="344B652A" w14:textId="7D51C28D" w:rsidR="00330447" w:rsidRPr="00D7526A" w:rsidRDefault="0031085F" w:rsidP="008F09D4">
      <w:pPr>
        <w:pStyle w:val="Heading3"/>
      </w:pPr>
      <w:r w:rsidRPr="00D7526A">
        <w:t>Terms and Conditions</w:t>
      </w:r>
      <w:r w:rsidR="00E52299" w:rsidRPr="00D7526A">
        <w:t xml:space="preserve"> </w:t>
      </w:r>
    </w:p>
    <w:p w14:paraId="59B57034" w14:textId="77DFE4B6" w:rsidR="00F766C3" w:rsidRPr="00D7526A" w:rsidRDefault="0035251A" w:rsidP="00330447">
      <w:r w:rsidRPr="00D7526A">
        <w:t xml:space="preserve">The </w:t>
      </w:r>
      <w:r w:rsidR="0040604F" w:rsidRPr="00D7526A">
        <w:t>2021</w:t>
      </w:r>
      <w:r w:rsidR="003E6C1E" w:rsidRPr="00D7526A">
        <w:t>–</w:t>
      </w:r>
      <w:r w:rsidR="0040604F" w:rsidRPr="00D7526A">
        <w:t>22</w:t>
      </w:r>
      <w:r w:rsidR="003E6C1E" w:rsidRPr="00D7526A">
        <w:t xml:space="preserve"> Every Student Succeeds Act </w:t>
      </w:r>
      <w:r w:rsidR="000347E3" w:rsidRPr="00D7526A">
        <w:t>(ESSA)</w:t>
      </w:r>
      <w:r w:rsidR="00E52299" w:rsidRPr="00D7526A">
        <w:t xml:space="preserve"> </w:t>
      </w:r>
      <w:r w:rsidR="00F26B4A" w:rsidRPr="00D7526A">
        <w:t xml:space="preserve">Comprehensive Support and Improvement </w:t>
      </w:r>
      <w:r w:rsidR="000347E3" w:rsidRPr="00D7526A">
        <w:t xml:space="preserve">(CSI) </w:t>
      </w:r>
      <w:r w:rsidR="00DC0731" w:rsidRPr="00D7526A">
        <w:t>County Office of Education (</w:t>
      </w:r>
      <w:r w:rsidR="003428DF" w:rsidRPr="00D7526A">
        <w:t>COE) Plan</w:t>
      </w:r>
      <w:r w:rsidR="00E52299" w:rsidRPr="00D7526A">
        <w:t xml:space="preserve"> Approval </w:t>
      </w:r>
      <w:r w:rsidR="003E6C1E" w:rsidRPr="00D7526A">
        <w:t xml:space="preserve">Application for Funding </w:t>
      </w:r>
      <w:r w:rsidRPr="00D7526A">
        <w:t>must be electronically signed by the authorized</w:t>
      </w:r>
      <w:r w:rsidR="00653412" w:rsidRPr="00D7526A">
        <w:t xml:space="preserve"> </w:t>
      </w:r>
      <w:r w:rsidR="00C3759A" w:rsidRPr="00D7526A">
        <w:t xml:space="preserve">designee </w:t>
      </w:r>
      <w:r w:rsidRPr="00D7526A">
        <w:t xml:space="preserve">of the </w:t>
      </w:r>
      <w:r w:rsidR="005E7A6B" w:rsidRPr="00D7526A">
        <w:t>COE</w:t>
      </w:r>
      <w:r w:rsidRPr="00D7526A">
        <w:t xml:space="preserve"> and submitted to the CDE using the </w:t>
      </w:r>
      <w:r w:rsidR="004B7354" w:rsidRPr="00D7526A">
        <w:t>web-based</w:t>
      </w:r>
      <w:r w:rsidRPr="00D7526A">
        <w:t xml:space="preserve"> application.</w:t>
      </w:r>
    </w:p>
    <w:p w14:paraId="3B75F516" w14:textId="01CB7A6E" w:rsidR="00330447" w:rsidRPr="00D7526A" w:rsidRDefault="00330447" w:rsidP="00330447">
      <w:r w:rsidRPr="00D7526A">
        <w:t xml:space="preserve">All funds must be encumbered, expended, and legally obligated within the dates designated and </w:t>
      </w:r>
      <w:r w:rsidR="00C80D4F" w:rsidRPr="00D7526A">
        <w:t xml:space="preserve">must not exceed </w:t>
      </w:r>
      <w:r w:rsidRPr="00D7526A">
        <w:t>the maximum amount indicated in the Apportionment Letter.</w:t>
      </w:r>
    </w:p>
    <w:p w14:paraId="1FBC9CBF" w14:textId="7C131B24" w:rsidR="00A84EB7" w:rsidRPr="00D7526A" w:rsidRDefault="00A84EB7" w:rsidP="00330447">
      <w:r w:rsidRPr="00D7526A">
        <w:t>On behalf of the applicant a</w:t>
      </w:r>
      <w:r w:rsidR="0050504D" w:rsidRPr="00D7526A">
        <w:t>g</w:t>
      </w:r>
      <w:r w:rsidRPr="00D7526A">
        <w:t>ency, the Authorized Signature or Designee and all co-applications (if applicable) hereby agree to and certify the following:</w:t>
      </w:r>
    </w:p>
    <w:p w14:paraId="5863D459" w14:textId="75D0BB84" w:rsidR="00E52299" w:rsidRPr="00D7526A" w:rsidRDefault="002B3A2B" w:rsidP="00937722">
      <w:pPr>
        <w:pStyle w:val="ListParagraph"/>
        <w:numPr>
          <w:ilvl w:val="0"/>
          <w:numId w:val="45"/>
        </w:numPr>
        <w:spacing w:line="240" w:lineRule="auto"/>
        <w:contextualSpacing w:val="0"/>
        <w:rPr>
          <w:rFonts w:ascii="Helvetica" w:eastAsia="Times New Roman" w:hAnsi="Helvetica" w:cs="Helvetica"/>
          <w:szCs w:val="24"/>
        </w:rPr>
      </w:pPr>
      <w:r w:rsidRPr="00D7526A">
        <w:t>The COE agrees that f</w:t>
      </w:r>
      <w:r w:rsidR="0B9AAA2B" w:rsidRPr="00D7526A">
        <w:t xml:space="preserve">iscal year </w:t>
      </w:r>
      <w:r w:rsidR="1840A9F8" w:rsidRPr="00D7526A">
        <w:t>202</w:t>
      </w:r>
      <w:r w:rsidR="0040604F" w:rsidRPr="00D7526A">
        <w:t>1</w:t>
      </w:r>
      <w:r w:rsidR="1840A9F8" w:rsidRPr="00D7526A">
        <w:t xml:space="preserve"> </w:t>
      </w:r>
      <w:r w:rsidR="07BD7A60" w:rsidRPr="00D7526A">
        <w:t>E</w:t>
      </w:r>
      <w:r w:rsidR="4ED06A40" w:rsidRPr="00D7526A">
        <w:t>SSA</w:t>
      </w:r>
      <w:r w:rsidR="00A84EB7" w:rsidRPr="00D7526A">
        <w:t>, Section 1003 funds</w:t>
      </w:r>
      <w:r w:rsidR="07BD7A60" w:rsidRPr="00D7526A">
        <w:t xml:space="preserve"> </w:t>
      </w:r>
      <w:r w:rsidRPr="00D7526A">
        <w:t xml:space="preserve">allotted under this application </w:t>
      </w:r>
      <w:r w:rsidR="00A84EB7" w:rsidRPr="00D7526A">
        <w:t>shall</w:t>
      </w:r>
      <w:r w:rsidR="005003A4" w:rsidRPr="00D7526A">
        <w:t xml:space="preserve"> be used only </w:t>
      </w:r>
      <w:r w:rsidR="00416150" w:rsidRPr="00D7526A">
        <w:t xml:space="preserve">for </w:t>
      </w:r>
      <w:r w:rsidR="00A84EB7" w:rsidRPr="00D7526A">
        <w:t xml:space="preserve">costs associated with </w:t>
      </w:r>
      <w:r w:rsidR="008E43E9" w:rsidRPr="00D7526A">
        <w:t xml:space="preserve">2022–23 </w:t>
      </w:r>
      <w:r w:rsidR="00997BF7" w:rsidRPr="00D7526A">
        <w:t xml:space="preserve">CSI plan approval through </w:t>
      </w:r>
      <w:r w:rsidR="00416150" w:rsidRPr="00D7526A">
        <w:t>the</w:t>
      </w:r>
      <w:r w:rsidR="005003A4" w:rsidRPr="00D7526A">
        <w:t xml:space="preserve"> </w:t>
      </w:r>
      <w:r w:rsidR="00421D04" w:rsidRPr="00D7526A">
        <w:rPr>
          <w:rFonts w:ascii="Helvetica" w:eastAsia="Times New Roman" w:hAnsi="Helvetica" w:cs="Helvetica"/>
          <w:szCs w:val="24"/>
        </w:rPr>
        <w:t>review and approval of the CSI p</w:t>
      </w:r>
      <w:r w:rsidR="00416150" w:rsidRPr="00D7526A">
        <w:rPr>
          <w:rFonts w:ascii="Helvetica" w:eastAsia="Times New Roman" w:hAnsi="Helvetica" w:cs="Helvetica"/>
          <w:szCs w:val="24"/>
        </w:rPr>
        <w:t xml:space="preserve">rompts in the </w:t>
      </w:r>
      <w:r w:rsidR="008E43E9" w:rsidRPr="00D7526A">
        <w:t xml:space="preserve">2022–23 </w:t>
      </w:r>
      <w:r w:rsidR="00A06A76" w:rsidRPr="00D7526A">
        <w:rPr>
          <w:rFonts w:ascii="Helvetica" w:eastAsia="Times New Roman" w:hAnsi="Helvetica" w:cs="Helvetica"/>
          <w:szCs w:val="24"/>
        </w:rPr>
        <w:t>local educational agency (</w:t>
      </w:r>
      <w:r w:rsidR="00416150" w:rsidRPr="00D7526A">
        <w:rPr>
          <w:rFonts w:ascii="Helvetica" w:eastAsia="Times New Roman" w:hAnsi="Helvetica" w:cs="Helvetica"/>
          <w:szCs w:val="24"/>
        </w:rPr>
        <w:t>LEA</w:t>
      </w:r>
      <w:r w:rsidR="00A06A76" w:rsidRPr="00D7526A">
        <w:rPr>
          <w:rFonts w:ascii="Helvetica" w:eastAsia="Times New Roman" w:hAnsi="Helvetica" w:cs="Helvetica"/>
          <w:szCs w:val="24"/>
        </w:rPr>
        <w:t>)</w:t>
      </w:r>
      <w:r w:rsidR="00416150" w:rsidRPr="00D7526A">
        <w:rPr>
          <w:rFonts w:ascii="Helvetica" w:eastAsia="Times New Roman" w:hAnsi="Helvetica" w:cs="Helvetica"/>
          <w:szCs w:val="24"/>
        </w:rPr>
        <w:t xml:space="preserve"> </w:t>
      </w:r>
      <w:r w:rsidR="00093594" w:rsidRPr="00D7526A">
        <w:rPr>
          <w:rFonts w:ascii="Helvetica" w:eastAsia="Times New Roman" w:hAnsi="Helvetica" w:cs="Helvetica"/>
          <w:szCs w:val="24"/>
        </w:rPr>
        <w:t>Local C</w:t>
      </w:r>
      <w:r w:rsidR="00A06A76" w:rsidRPr="00D7526A">
        <w:rPr>
          <w:rFonts w:ascii="Helvetica" w:eastAsia="Times New Roman" w:hAnsi="Helvetica" w:cs="Helvetica"/>
          <w:szCs w:val="24"/>
        </w:rPr>
        <w:t xml:space="preserve">ontrol and </w:t>
      </w:r>
      <w:r w:rsidR="00093594" w:rsidRPr="00D7526A">
        <w:rPr>
          <w:rFonts w:ascii="Helvetica" w:eastAsia="Times New Roman" w:hAnsi="Helvetica" w:cs="Helvetica"/>
          <w:szCs w:val="24"/>
        </w:rPr>
        <w:t>Accountability P</w:t>
      </w:r>
      <w:r w:rsidR="00A06A76" w:rsidRPr="00D7526A">
        <w:rPr>
          <w:rFonts w:ascii="Helvetica" w:eastAsia="Times New Roman" w:hAnsi="Helvetica" w:cs="Helvetica"/>
          <w:szCs w:val="24"/>
        </w:rPr>
        <w:t>lan</w:t>
      </w:r>
      <w:r w:rsidR="00093594" w:rsidRPr="00D7526A">
        <w:rPr>
          <w:rFonts w:ascii="Helvetica" w:eastAsia="Times New Roman" w:hAnsi="Helvetica" w:cs="Helvetica"/>
          <w:szCs w:val="24"/>
        </w:rPr>
        <w:t xml:space="preserve"> (LCAP)</w:t>
      </w:r>
      <w:r w:rsidR="00A06A76" w:rsidRPr="00D7526A">
        <w:rPr>
          <w:rFonts w:ascii="Helvetica" w:eastAsia="Times New Roman" w:hAnsi="Helvetica" w:cs="Helvetica"/>
          <w:szCs w:val="24"/>
        </w:rPr>
        <w:t>.</w:t>
      </w:r>
    </w:p>
    <w:p w14:paraId="651A57F2" w14:textId="7624924B" w:rsidR="00A84EB7" w:rsidRPr="00D7526A" w:rsidRDefault="00A076ED" w:rsidP="00937722">
      <w:pPr>
        <w:pStyle w:val="ListParagraph"/>
        <w:numPr>
          <w:ilvl w:val="0"/>
          <w:numId w:val="45"/>
        </w:numPr>
        <w:spacing w:line="240" w:lineRule="auto"/>
        <w:contextualSpacing w:val="0"/>
      </w:pPr>
      <w:r w:rsidRPr="00D7526A">
        <w:t>The</w:t>
      </w:r>
      <w:r w:rsidR="00E52299" w:rsidRPr="00D7526A">
        <w:t xml:space="preserve"> COE </w:t>
      </w:r>
      <w:r w:rsidR="00A84EB7" w:rsidRPr="00D7526A">
        <w:t>will</w:t>
      </w:r>
      <w:r w:rsidR="00E52299" w:rsidRPr="00D7526A">
        <w:t xml:space="preserve"> </w:t>
      </w:r>
      <w:r w:rsidRPr="00D7526A">
        <w:t xml:space="preserve">submit a </w:t>
      </w:r>
      <w:r w:rsidR="00421D04" w:rsidRPr="00D7526A">
        <w:t>list of LEAs with approved CSI p</w:t>
      </w:r>
      <w:r w:rsidRPr="00D7526A">
        <w:t xml:space="preserve">rompts, including the dates of approval, to the </w:t>
      </w:r>
      <w:r w:rsidR="00C21EA0" w:rsidRPr="00D7526A">
        <w:t>CDE</w:t>
      </w:r>
      <w:r w:rsidR="003A2FAC" w:rsidRPr="00D7526A">
        <w:t xml:space="preserve"> at such time, in such form, and including such information as the CDE may require.</w:t>
      </w:r>
    </w:p>
    <w:p w14:paraId="00C45F06" w14:textId="3B620C0E" w:rsidR="0071143D" w:rsidRPr="00D7526A" w:rsidRDefault="00577AF5" w:rsidP="00937722">
      <w:pPr>
        <w:pStyle w:val="ListParagraph"/>
        <w:numPr>
          <w:ilvl w:val="0"/>
          <w:numId w:val="45"/>
        </w:numPr>
        <w:spacing w:line="240" w:lineRule="auto"/>
        <w:contextualSpacing w:val="0"/>
      </w:pPr>
      <w:r w:rsidRPr="00D7526A">
        <w:lastRenderedPageBreak/>
        <w:t>The COE will not increase its allotment under this application with ESSA, Section 1003 funds received</w:t>
      </w:r>
      <w:r w:rsidR="004835A2" w:rsidRPr="00D7526A">
        <w:t xml:space="preserve"> by the COE</w:t>
      </w:r>
      <w:r w:rsidRPr="00D7526A">
        <w:t xml:space="preserve"> for the purposes of supporting</w:t>
      </w:r>
      <w:r w:rsidR="008E43E9" w:rsidRPr="00D7526A">
        <w:t xml:space="preserve"> 2022–23</w:t>
      </w:r>
      <w:r w:rsidRPr="00D7526A">
        <w:t xml:space="preserve"> CSI plan development and impl</w:t>
      </w:r>
      <w:r w:rsidR="00B46FD4" w:rsidRPr="00D7526A">
        <w:t>ementation activities for LEAs.</w:t>
      </w:r>
    </w:p>
    <w:p w14:paraId="3BFDFA65" w14:textId="2A757CB3" w:rsidR="00937722" w:rsidRPr="00D7526A" w:rsidRDefault="0071143D" w:rsidP="00937722">
      <w:pPr>
        <w:pStyle w:val="ListParagraph"/>
        <w:numPr>
          <w:ilvl w:val="0"/>
          <w:numId w:val="45"/>
        </w:numPr>
        <w:spacing w:line="240" w:lineRule="auto"/>
        <w:contextualSpacing w:val="0"/>
        <w:rPr>
          <w:rFonts w:ascii="Helvetica" w:eastAsia="Times New Roman" w:hAnsi="Helvetica" w:cs="Helvetica"/>
          <w:szCs w:val="24"/>
        </w:rPr>
      </w:pPr>
      <w:r w:rsidRPr="00D7526A">
        <w:t xml:space="preserve">Regardless of whether or not the COE elects to accept funding authorized under this application, the COE agrees to </w:t>
      </w:r>
      <w:r w:rsidRPr="00D7526A">
        <w:rPr>
          <w:rFonts w:ascii="Helvetica" w:eastAsia="Times New Roman" w:hAnsi="Helvetica" w:cs="Helvetica"/>
          <w:szCs w:val="24"/>
        </w:rPr>
        <w:t xml:space="preserve">review and approve </w:t>
      </w:r>
      <w:r w:rsidR="008E43E9" w:rsidRPr="00D7526A">
        <w:t xml:space="preserve">2022–23 </w:t>
      </w:r>
      <w:r w:rsidRPr="00D7526A">
        <w:rPr>
          <w:rFonts w:ascii="Helvetica" w:eastAsia="Times New Roman" w:hAnsi="Helvetica" w:cs="Helvetica"/>
          <w:szCs w:val="24"/>
        </w:rPr>
        <w:t>CSI plans through the CSI prompts in</w:t>
      </w:r>
      <w:r w:rsidR="008E43E9" w:rsidRPr="00D7526A">
        <w:rPr>
          <w:rFonts w:ascii="Helvetica" w:eastAsia="Times New Roman" w:hAnsi="Helvetica" w:cs="Helvetica"/>
          <w:szCs w:val="24"/>
        </w:rPr>
        <w:t xml:space="preserve"> the</w:t>
      </w:r>
      <w:r w:rsidRPr="00D7526A">
        <w:rPr>
          <w:rFonts w:ascii="Helvetica" w:eastAsia="Times New Roman" w:hAnsi="Helvetica" w:cs="Helvetica"/>
          <w:szCs w:val="24"/>
        </w:rPr>
        <w:t xml:space="preserve"> </w:t>
      </w:r>
      <w:r w:rsidR="008E43E9" w:rsidRPr="00D7526A">
        <w:t xml:space="preserve">2022–23 </w:t>
      </w:r>
      <w:r w:rsidRPr="00D7526A">
        <w:rPr>
          <w:rFonts w:ascii="Helvetica" w:eastAsia="Times New Roman" w:hAnsi="Helvetica" w:cs="Helvetica"/>
          <w:szCs w:val="24"/>
        </w:rPr>
        <w:t>LEA LCAP</w:t>
      </w:r>
      <w:r w:rsidR="006A6DC9" w:rsidRPr="00D7526A">
        <w:rPr>
          <w:rFonts w:ascii="Helvetica" w:eastAsia="Times New Roman" w:hAnsi="Helvetica" w:cs="Helvetica"/>
          <w:szCs w:val="24"/>
        </w:rPr>
        <w:t xml:space="preserve"> for those LEAs in its county with schools </w:t>
      </w:r>
      <w:r w:rsidR="00874715" w:rsidRPr="000C48D4">
        <w:rPr>
          <w:rFonts w:ascii="Helvetica" w:eastAsia="Times New Roman" w:hAnsi="Helvetica" w:cs="Helvetica"/>
          <w:szCs w:val="24"/>
        </w:rPr>
        <w:t xml:space="preserve">eligible </w:t>
      </w:r>
      <w:r w:rsidR="006A6DC9" w:rsidRPr="000C48D4">
        <w:rPr>
          <w:rFonts w:ascii="Helvetica" w:eastAsia="Times New Roman" w:hAnsi="Helvetica" w:cs="Helvetica"/>
          <w:szCs w:val="24"/>
        </w:rPr>
        <w:t>for CSI</w:t>
      </w:r>
      <w:r w:rsidRPr="00D7526A">
        <w:rPr>
          <w:rFonts w:ascii="Helvetica" w:eastAsia="Times New Roman" w:hAnsi="Helvetica" w:cs="Helvetica"/>
          <w:szCs w:val="24"/>
        </w:rPr>
        <w:t>.</w:t>
      </w:r>
    </w:p>
    <w:p w14:paraId="7D29A3F8" w14:textId="77777777" w:rsidR="00937722" w:rsidRPr="00D7526A" w:rsidRDefault="00937722">
      <w:pPr>
        <w:spacing w:after="160" w:line="259" w:lineRule="auto"/>
        <w:ind w:left="0" w:firstLine="0"/>
        <w:rPr>
          <w:rFonts w:ascii="Helvetica" w:eastAsia="Times New Roman" w:hAnsi="Helvetica" w:cs="Helvetica"/>
          <w:szCs w:val="24"/>
        </w:rPr>
      </w:pPr>
      <w:r w:rsidRPr="00D7526A">
        <w:rPr>
          <w:rFonts w:ascii="Helvetica" w:eastAsia="Times New Roman" w:hAnsi="Helvetica" w:cs="Helvetica"/>
          <w:szCs w:val="24"/>
        </w:rPr>
        <w:br w:type="page"/>
      </w:r>
    </w:p>
    <w:p w14:paraId="2D979C34" w14:textId="3A810637" w:rsidR="007D4960" w:rsidRPr="00C24F3E" w:rsidRDefault="00007822" w:rsidP="00C24F3E">
      <w:pPr>
        <w:jc w:val="center"/>
        <w:rPr>
          <w:b/>
          <w:sz w:val="32"/>
          <w:szCs w:val="32"/>
        </w:rPr>
      </w:pPr>
      <w:r w:rsidRPr="00C24F3E">
        <w:rPr>
          <w:b/>
          <w:sz w:val="32"/>
          <w:szCs w:val="32"/>
        </w:rPr>
        <w:lastRenderedPageBreak/>
        <w:t>2021–22 Every Student Succeeds Act</w:t>
      </w:r>
      <w:r w:rsidRPr="00C24F3E">
        <w:rPr>
          <w:b/>
          <w:sz w:val="32"/>
          <w:szCs w:val="32"/>
        </w:rPr>
        <w:br/>
        <w:t xml:space="preserve"> Comprehensive Support and Improvement </w:t>
      </w:r>
      <w:r w:rsidR="00532531" w:rsidRPr="00C24F3E">
        <w:rPr>
          <w:b/>
          <w:sz w:val="32"/>
          <w:szCs w:val="32"/>
        </w:rPr>
        <w:br/>
      </w:r>
      <w:r w:rsidRPr="00C24F3E">
        <w:rPr>
          <w:b/>
          <w:sz w:val="32"/>
          <w:szCs w:val="32"/>
        </w:rPr>
        <w:t>County Office of Education Plan Approval</w:t>
      </w:r>
      <w:r w:rsidRPr="00C24F3E">
        <w:rPr>
          <w:b/>
          <w:sz w:val="32"/>
          <w:szCs w:val="32"/>
        </w:rPr>
        <w:br/>
        <w:t>Application for Funding</w:t>
      </w:r>
    </w:p>
    <w:p w14:paraId="50B1F792" w14:textId="21269716" w:rsidR="00091E87" w:rsidRPr="00D7526A" w:rsidRDefault="002F16B6" w:rsidP="00C24F3E">
      <w:pPr>
        <w:pStyle w:val="Heading2"/>
      </w:pPr>
      <w:r w:rsidRPr="00D7526A">
        <w:t xml:space="preserve">Section 2: </w:t>
      </w:r>
      <w:r w:rsidR="005C0AC3" w:rsidRPr="00D7526A">
        <w:t>County Office of Education</w:t>
      </w:r>
      <w:r w:rsidRPr="00D7526A">
        <w:t xml:space="preserve"> Applicant Information</w:t>
      </w:r>
    </w:p>
    <w:p w14:paraId="162B16C3" w14:textId="5BB72607" w:rsidR="00F744D8" w:rsidRPr="00D7526A" w:rsidRDefault="00F744D8" w:rsidP="00926C12">
      <w:pPr>
        <w:spacing w:before="480" w:after="0"/>
        <w:jc w:val="center"/>
      </w:pPr>
      <w:r w:rsidRPr="00D7526A">
        <w:t>XYZ County</w:t>
      </w:r>
    </w:p>
    <w:p w14:paraId="563F76A3" w14:textId="0525A172" w:rsidR="00F744D8" w:rsidRPr="00D7526A" w:rsidRDefault="00297FB1">
      <w:pPr>
        <w:spacing w:after="0"/>
        <w:jc w:val="center"/>
      </w:pPr>
      <w:r w:rsidRPr="00D7526A">
        <w:t xml:space="preserve">Preliminary </w:t>
      </w:r>
      <w:r w:rsidR="00D10A00">
        <w:t>Fiscal Year (FY)</w:t>
      </w:r>
      <w:r w:rsidR="002B15E3" w:rsidRPr="00D7526A">
        <w:t xml:space="preserve"> 2020</w:t>
      </w:r>
      <w:r w:rsidR="009F25D0" w:rsidRPr="00D7526A">
        <w:t xml:space="preserve"> </w:t>
      </w:r>
      <w:r w:rsidR="00F6545B" w:rsidRPr="00D7526A">
        <w:t>Allocation</w:t>
      </w:r>
      <w:r w:rsidR="009F25D0" w:rsidRPr="00D7526A">
        <w:t xml:space="preserve"> Amount</w:t>
      </w:r>
      <w:r w:rsidR="00F744D8" w:rsidRPr="00D7526A">
        <w:t>: $$$</w:t>
      </w:r>
    </w:p>
    <w:p w14:paraId="131DF783" w14:textId="1724C8B3" w:rsidR="00F744D8" w:rsidRPr="00D7526A" w:rsidRDefault="00F744D8">
      <w:pPr>
        <w:spacing w:after="0"/>
        <w:jc w:val="center"/>
      </w:pPr>
      <w:r w:rsidRPr="00D7526A">
        <w:t>County/District Code 00 00000</w:t>
      </w:r>
    </w:p>
    <w:p w14:paraId="2FD4F0C0" w14:textId="71C49830" w:rsidR="00F744D8" w:rsidRPr="00D7526A" w:rsidRDefault="004573AE" w:rsidP="00926C12">
      <w:pPr>
        <w:spacing w:after="480"/>
        <w:jc w:val="center"/>
      </w:pPr>
      <w:r w:rsidRPr="004573AE">
        <w:t>National Center for Educational Statistics</w:t>
      </w:r>
      <w:r>
        <w:rPr>
          <w:rFonts w:ascii="Helvetica" w:hAnsi="Helvetica" w:cs="Helvetica"/>
          <w:shd w:val="clear" w:color="auto" w:fill="FFFFFF"/>
        </w:rPr>
        <w:t xml:space="preserve"> (</w:t>
      </w:r>
      <w:r w:rsidR="00C22B57" w:rsidRPr="00D7526A">
        <w:t>NCES</w:t>
      </w:r>
      <w:r>
        <w:t>)</w:t>
      </w:r>
      <w:r w:rsidR="00C22B57" w:rsidRPr="00D7526A">
        <w:t>: XXXXXXX DUNS: XXXXXXXX</w:t>
      </w:r>
    </w:p>
    <w:p w14:paraId="098DCB4F" w14:textId="2191A953" w:rsidR="0051741E" w:rsidRPr="00D7526A" w:rsidRDefault="0051741E" w:rsidP="001E1EB3">
      <w:pPr>
        <w:spacing w:line="240" w:lineRule="auto"/>
      </w:pPr>
      <w:r w:rsidRPr="00D7526A">
        <w:t>The C</w:t>
      </w:r>
      <w:r w:rsidR="00DC1563" w:rsidRPr="00D7526A">
        <w:t>alifornia Department of Education (C</w:t>
      </w:r>
      <w:r w:rsidRPr="00D7526A">
        <w:t>DE</w:t>
      </w:r>
      <w:r w:rsidR="00DC1563" w:rsidRPr="00D7526A">
        <w:t>)</w:t>
      </w:r>
      <w:r w:rsidRPr="00D7526A">
        <w:t xml:space="preserve"> will prepopulate </w:t>
      </w:r>
      <w:r w:rsidR="00AE0D86" w:rsidRPr="00D7526A">
        <w:t xml:space="preserve">the above </w:t>
      </w:r>
      <w:r w:rsidR="00DC1563" w:rsidRPr="00D7526A">
        <w:t xml:space="preserve">information from </w:t>
      </w:r>
      <w:r w:rsidRPr="00D7526A">
        <w:t xml:space="preserve">the </w:t>
      </w:r>
      <w:r w:rsidR="00DC1563" w:rsidRPr="00D7526A">
        <w:t>county office of education (</w:t>
      </w:r>
      <w:r w:rsidRPr="00D7526A">
        <w:t>COE</w:t>
      </w:r>
      <w:r w:rsidR="00DC1563" w:rsidRPr="00D7526A">
        <w:t>)</w:t>
      </w:r>
      <w:r w:rsidRPr="00D7526A">
        <w:t xml:space="preserve"> </w:t>
      </w:r>
      <w:r w:rsidR="00AE0D86" w:rsidRPr="00D7526A">
        <w:t>into the Grant Manag</w:t>
      </w:r>
      <w:r w:rsidR="00BA404A">
        <w:t>ement and Reporting Tool</w:t>
      </w:r>
      <w:r w:rsidRPr="00D7526A">
        <w:t>. In order to proceed, the COE will be required to confirm the accuracy of this information. If the information is correct, the COE will be allowed to enter the contact information required below. If the prepopulated information is incorrect, the COE will be instructed to contact the School Improvement and Support Office for assistance at 916-319-0833.</w:t>
      </w:r>
    </w:p>
    <w:p w14:paraId="094E90A3" w14:textId="7C58D3B7" w:rsidR="00936984" w:rsidRPr="00D7526A" w:rsidRDefault="0051741E" w:rsidP="0051741E">
      <w:r w:rsidRPr="00D7526A">
        <w:t xml:space="preserve">Applicant Information can be verified on the California School Directory web page at </w:t>
      </w:r>
      <w:hyperlink r:id="rId21" w:tooltip="California School Directory" w:history="1">
        <w:r w:rsidR="00936984" w:rsidRPr="00D7526A">
          <w:rPr>
            <w:rStyle w:val="Hyperlink"/>
          </w:rPr>
          <w:t>https://www.cde.ca.gov/schooldirectory/</w:t>
        </w:r>
      </w:hyperlink>
      <w:r w:rsidRPr="00D7526A">
        <w:t>.</w:t>
      </w:r>
    </w:p>
    <w:p w14:paraId="3D4DE245" w14:textId="04C355D7" w:rsidR="0051741E" w:rsidRPr="00D7526A" w:rsidRDefault="00BA404A" w:rsidP="4F770B68">
      <w:r>
        <w:t>The Preliminary FY</w:t>
      </w:r>
      <w:r w:rsidR="2BBE8AA3" w:rsidRPr="00D7526A">
        <w:t xml:space="preserve"> </w:t>
      </w:r>
      <w:r w:rsidR="0040604F" w:rsidRPr="00D7526A">
        <w:t>2021</w:t>
      </w:r>
      <w:r w:rsidR="2BBE8AA3" w:rsidRPr="00D7526A">
        <w:t xml:space="preserve"> </w:t>
      </w:r>
      <w:r w:rsidR="06A57DC9" w:rsidRPr="00D7526A">
        <w:t>Allocation Amount for the COE can be verified</w:t>
      </w:r>
      <w:r w:rsidR="2BBE8AA3" w:rsidRPr="00D7526A">
        <w:t xml:space="preserve"> </w:t>
      </w:r>
      <w:r>
        <w:t>on the CDE Comprehensive Support and Improvement</w:t>
      </w:r>
      <w:r w:rsidR="0E1180D7" w:rsidRPr="00D7526A">
        <w:t xml:space="preserve"> COE Fiscal Information web page at</w:t>
      </w:r>
      <w:r w:rsidR="2BBE8AA3" w:rsidRPr="00D7526A">
        <w:t xml:space="preserve"> </w:t>
      </w:r>
      <w:hyperlink r:id="rId22" w:tooltip="Comprehensive Support and Improvement County Office of Education Funding Results">
        <w:r w:rsidR="536DC89A" w:rsidRPr="00D7526A">
          <w:rPr>
            <w:rStyle w:val="Hyperlink"/>
          </w:rPr>
          <w:t>https://www.cde.ca.gov/fg/fo/r16/csicoefundingresults.asp</w:t>
        </w:r>
      </w:hyperlink>
      <w:r w:rsidR="2BBE8AA3" w:rsidRPr="00D7526A">
        <w:t>.</w:t>
      </w:r>
    </w:p>
    <w:p w14:paraId="6FEE3459" w14:textId="252B02D1" w:rsidR="0051741E" w:rsidRPr="00D7526A" w:rsidRDefault="0051741E" w:rsidP="0051741E">
      <w:r w:rsidRPr="00D7526A">
        <w:t xml:space="preserve">COEs can verify their </w:t>
      </w:r>
      <w:r w:rsidR="00BD2549">
        <w:t>Data Universal Numbering System (</w:t>
      </w:r>
      <w:r w:rsidRPr="00D7526A">
        <w:t>DUNS</w:t>
      </w:r>
      <w:r w:rsidR="00BD2549">
        <w:t>)</w:t>
      </w:r>
      <w:r w:rsidRPr="00D7526A">
        <w:t xml:space="preserve"> number through the Online Public Update for Schools web page located at </w:t>
      </w:r>
      <w:hyperlink r:id="rId23" w:tooltip="Online Public Update for Schools" w:history="1">
        <w:r w:rsidR="00A36A6A" w:rsidRPr="00D7526A">
          <w:rPr>
            <w:color w:val="0563C1" w:themeColor="hyperlink"/>
            <w:u w:val="single"/>
          </w:rPr>
          <w:t>https://www3.cde.ca.gov/opuscds/default.aspx</w:t>
        </w:r>
      </w:hyperlink>
      <w:r w:rsidRPr="00D7526A">
        <w:t>.</w:t>
      </w:r>
    </w:p>
    <w:p w14:paraId="205B3EE2" w14:textId="5B558556" w:rsidR="0051741E" w:rsidRPr="00D7526A" w:rsidRDefault="0051741E" w:rsidP="0051741E">
      <w:r w:rsidRPr="00D7526A">
        <w:t>COEs will provide the following contact information for the Primary, Secondary</w:t>
      </w:r>
      <w:r w:rsidR="008533AD" w:rsidRPr="00D7526A">
        <w:t xml:space="preserve">, and </w:t>
      </w:r>
      <w:r w:rsidRPr="00D7526A">
        <w:t>Fiscal Coordinator</w:t>
      </w:r>
      <w:r w:rsidR="008533AD" w:rsidRPr="00D7526A">
        <w:t>s</w:t>
      </w:r>
      <w:r w:rsidRPr="00D7526A">
        <w:t>. If the COE only has a Primary Grant Coordinator, please duplicate that information for the Secondary Grant Coordinator.</w:t>
      </w:r>
    </w:p>
    <w:p w14:paraId="67882403" w14:textId="77777777" w:rsidR="0051741E" w:rsidRPr="00D7526A" w:rsidRDefault="0051741E" w:rsidP="0051741E">
      <w:pPr>
        <w:pStyle w:val="ListParagraph"/>
        <w:numPr>
          <w:ilvl w:val="0"/>
          <w:numId w:val="40"/>
        </w:numPr>
        <w:spacing w:after="0"/>
        <w:jc w:val="both"/>
      </w:pPr>
      <w:r w:rsidRPr="00D7526A">
        <w:t>First and Last Name</w:t>
      </w:r>
    </w:p>
    <w:p w14:paraId="6CDA84F8" w14:textId="77777777" w:rsidR="0051741E" w:rsidRPr="00D7526A" w:rsidRDefault="0051741E" w:rsidP="0051741E">
      <w:pPr>
        <w:pStyle w:val="ListParagraph"/>
        <w:numPr>
          <w:ilvl w:val="0"/>
          <w:numId w:val="40"/>
        </w:numPr>
        <w:spacing w:after="0"/>
        <w:jc w:val="both"/>
      </w:pPr>
      <w:r w:rsidRPr="00D7526A">
        <w:t>Title</w:t>
      </w:r>
    </w:p>
    <w:p w14:paraId="162BFDEE" w14:textId="77777777" w:rsidR="0051741E" w:rsidRPr="00D7526A" w:rsidRDefault="0051741E" w:rsidP="0051741E">
      <w:pPr>
        <w:pStyle w:val="ListParagraph"/>
        <w:numPr>
          <w:ilvl w:val="0"/>
          <w:numId w:val="40"/>
        </w:numPr>
        <w:spacing w:after="0"/>
        <w:jc w:val="both"/>
      </w:pPr>
      <w:r w:rsidRPr="00D7526A">
        <w:t>Phone</w:t>
      </w:r>
    </w:p>
    <w:p w14:paraId="30B9533A" w14:textId="77777777" w:rsidR="0051741E" w:rsidRPr="00D7526A" w:rsidRDefault="0051741E" w:rsidP="0051741E">
      <w:pPr>
        <w:pStyle w:val="ListParagraph"/>
        <w:numPr>
          <w:ilvl w:val="0"/>
          <w:numId w:val="40"/>
        </w:numPr>
        <w:spacing w:after="0"/>
        <w:jc w:val="both"/>
      </w:pPr>
      <w:r w:rsidRPr="00D7526A">
        <w:t>Extension</w:t>
      </w:r>
    </w:p>
    <w:p w14:paraId="50BAA1A6" w14:textId="77777777" w:rsidR="0051741E" w:rsidRPr="00D7526A" w:rsidRDefault="0051741E" w:rsidP="0051741E">
      <w:pPr>
        <w:pStyle w:val="ListParagraph"/>
        <w:numPr>
          <w:ilvl w:val="0"/>
          <w:numId w:val="40"/>
        </w:numPr>
        <w:spacing w:after="0"/>
        <w:jc w:val="both"/>
      </w:pPr>
      <w:r w:rsidRPr="00D7526A">
        <w:t>Email</w:t>
      </w:r>
    </w:p>
    <w:p w14:paraId="22D84562" w14:textId="77777777" w:rsidR="0051741E" w:rsidRPr="00D7526A" w:rsidRDefault="0051741E" w:rsidP="0051741E">
      <w:pPr>
        <w:pStyle w:val="ListParagraph"/>
        <w:numPr>
          <w:ilvl w:val="0"/>
          <w:numId w:val="40"/>
        </w:numPr>
        <w:spacing w:after="0"/>
        <w:jc w:val="both"/>
      </w:pPr>
      <w:r w:rsidRPr="00D7526A">
        <w:t>Fax</w:t>
      </w:r>
    </w:p>
    <w:p w14:paraId="12962484" w14:textId="10FC1B62" w:rsidR="001E5203" w:rsidRPr="00D7526A" w:rsidRDefault="00BE2C8A" w:rsidP="00D16CE3">
      <w:pPr>
        <w:spacing w:after="160" w:line="259" w:lineRule="auto"/>
        <w:ind w:left="0" w:firstLine="0"/>
        <w:rPr>
          <w:rFonts w:eastAsiaTheme="majorEastAsia" w:cstheme="majorBidi"/>
          <w:b/>
          <w:sz w:val="28"/>
          <w:szCs w:val="28"/>
        </w:rPr>
      </w:pPr>
      <w:r w:rsidRPr="00D7526A">
        <w:br w:type="page"/>
      </w:r>
    </w:p>
    <w:p w14:paraId="07FF3C53" w14:textId="7B016FC8" w:rsidR="004835A2" w:rsidRPr="00C24F3E" w:rsidRDefault="00007822" w:rsidP="00C24F3E">
      <w:pPr>
        <w:jc w:val="center"/>
        <w:rPr>
          <w:b/>
          <w:sz w:val="32"/>
          <w:szCs w:val="32"/>
        </w:rPr>
      </w:pPr>
      <w:r w:rsidRPr="00C24F3E">
        <w:rPr>
          <w:b/>
          <w:sz w:val="32"/>
          <w:szCs w:val="32"/>
        </w:rPr>
        <w:lastRenderedPageBreak/>
        <w:t>2021–22 Every Student Succeeds Act</w:t>
      </w:r>
      <w:r w:rsidRPr="00C24F3E">
        <w:rPr>
          <w:b/>
          <w:sz w:val="32"/>
          <w:szCs w:val="32"/>
        </w:rPr>
        <w:br/>
        <w:t xml:space="preserve"> Comprehensive Support and Improvement</w:t>
      </w:r>
      <w:r w:rsidR="00532531" w:rsidRPr="00C24F3E">
        <w:rPr>
          <w:b/>
          <w:sz w:val="32"/>
          <w:szCs w:val="32"/>
        </w:rPr>
        <w:br/>
      </w:r>
      <w:r w:rsidRPr="00C24F3E">
        <w:rPr>
          <w:b/>
          <w:sz w:val="32"/>
          <w:szCs w:val="32"/>
        </w:rPr>
        <w:t>County Office of Education Plan Approval</w:t>
      </w:r>
      <w:r w:rsidRPr="00C24F3E">
        <w:rPr>
          <w:b/>
          <w:sz w:val="32"/>
          <w:szCs w:val="32"/>
        </w:rPr>
        <w:br/>
        <w:t>Application for Funding</w:t>
      </w:r>
    </w:p>
    <w:p w14:paraId="60DF0C80" w14:textId="2567FA1B" w:rsidR="004835A2" w:rsidRPr="00D7526A" w:rsidRDefault="004835A2" w:rsidP="006C20EF">
      <w:pPr>
        <w:pStyle w:val="Heading3"/>
      </w:pPr>
      <w:r w:rsidRPr="00D7526A">
        <w:t>Section 3: Project Budget</w:t>
      </w:r>
    </w:p>
    <w:p w14:paraId="4EA46D94" w14:textId="77777777" w:rsidR="00706200" w:rsidRPr="00D7526A" w:rsidRDefault="00706200" w:rsidP="008F09D4">
      <w:pPr>
        <w:pStyle w:val="Heading3"/>
      </w:pPr>
      <w:r w:rsidRPr="00D7526A">
        <w:t xml:space="preserve">Instructions for Completing the 2021–22 Proposed Project Budget </w:t>
      </w:r>
    </w:p>
    <w:p w14:paraId="150CA9C0" w14:textId="1FF00286" w:rsidR="00706200" w:rsidRPr="00D7526A" w:rsidRDefault="00706200" w:rsidP="001E1EB3">
      <w:pPr>
        <w:spacing w:line="259" w:lineRule="auto"/>
        <w:ind w:left="0" w:firstLine="0"/>
      </w:pPr>
      <w:r w:rsidRPr="00D7526A">
        <w:t>A proposed project budget is required as part of this application. The fiscal year (FY) 2021 subgrant funds must support the requirements of the subgrant. All e</w:t>
      </w:r>
      <w:r w:rsidRPr="00D7526A">
        <w:rPr>
          <w:color w:val="auto"/>
        </w:rPr>
        <w:t xml:space="preserve">xpenditures must be allowable activities and costs as outlined in the </w:t>
      </w:r>
      <w:r w:rsidRPr="00D7526A">
        <w:t>2021–22 Ev</w:t>
      </w:r>
      <w:r w:rsidR="0072613D">
        <w:t xml:space="preserve">ery Student Succeeds Act </w:t>
      </w:r>
      <w:r w:rsidRPr="00D7526A">
        <w:t>Comprehensiv</w:t>
      </w:r>
      <w:r w:rsidR="0072613D">
        <w:t xml:space="preserve">e Support and Improvement </w:t>
      </w:r>
      <w:r w:rsidRPr="00D7526A">
        <w:t xml:space="preserve">County Office of Education (COE) </w:t>
      </w:r>
      <w:r w:rsidR="00D30AD4" w:rsidRPr="00D7526A">
        <w:t xml:space="preserve">Plan Approval </w:t>
      </w:r>
      <w:r w:rsidRPr="00D7526A">
        <w:t>Application for Funding. The 2021–22 Proposed Project Budget must be approved by the California Department of Education (CDE).</w:t>
      </w:r>
    </w:p>
    <w:p w14:paraId="17848C3D" w14:textId="012A3C6D" w:rsidR="00706200" w:rsidRPr="00D7526A" w:rsidRDefault="00706200" w:rsidP="001E1EB3">
      <w:pPr>
        <w:spacing w:line="259" w:lineRule="auto"/>
        <w:ind w:left="0" w:firstLine="0"/>
        <w:rPr>
          <w:sz w:val="32"/>
          <w:szCs w:val="32"/>
        </w:rPr>
      </w:pPr>
      <w:r w:rsidRPr="00D7526A">
        <w:rPr>
          <w:b/>
          <w:bCs/>
        </w:rPr>
        <w:t>Note:</w:t>
      </w:r>
      <w:r w:rsidRPr="00D7526A">
        <w:t xml:space="preserve"> Final COE allocations will be determined by the first reporting period. At that time, the COE will be required to revise its 2021–22 Project Budget according to the final funding results.</w:t>
      </w:r>
    </w:p>
    <w:p w14:paraId="75C86D41" w14:textId="77777777" w:rsidR="00706200" w:rsidRPr="00D7526A" w:rsidRDefault="00706200" w:rsidP="001E1EB3">
      <w:pPr>
        <w:ind w:left="0" w:firstLine="0"/>
      </w:pPr>
      <w:r w:rsidRPr="00D7526A">
        <w:rPr>
          <w:b/>
          <w:bCs/>
        </w:rPr>
        <w:t>Grantee Name and Preliminary FY 2021 Allocation Amount:</w:t>
      </w:r>
      <w:r w:rsidRPr="00D7526A">
        <w:t xml:space="preserve"> The name of the COE and preliminary FY 2021 allocation amount is prepopulated for your convenience.</w:t>
      </w:r>
    </w:p>
    <w:p w14:paraId="25145B17" w14:textId="0B816627" w:rsidR="00706200" w:rsidRPr="00D7526A" w:rsidRDefault="00706200" w:rsidP="00706200">
      <w:pPr>
        <w:ind w:left="0" w:firstLine="0"/>
      </w:pPr>
      <w:r w:rsidRPr="00D7526A">
        <w:rPr>
          <w:b/>
          <w:bCs/>
        </w:rPr>
        <w:t>Object Code:</w:t>
      </w:r>
      <w:r w:rsidRPr="00D7526A">
        <w:t xml:space="preserve"> Section 41010 of the Education Code requires local educational agencies to follow the definitions, instructions, and procedures in the California School Accounting Manual (CSAM). The CSAM Object Codes and Definitions can be found on the CDE CSAM web page located at </w:t>
      </w:r>
      <w:hyperlink r:id="rId24" w:tooltip="California School Accounting Manual">
        <w:r w:rsidRPr="00D7526A">
          <w:rPr>
            <w:color w:val="0563C1" w:themeColor="hyperlink"/>
            <w:u w:val="single"/>
          </w:rPr>
          <w:t>https://www.cde.ca.gov/fg/ac/sa/documents/csam2019complete.pdf</w:t>
        </w:r>
      </w:hyperlink>
      <w:r w:rsidRPr="00D7526A">
        <w:t xml:space="preserve"> on pages 330-2 through 330-13.</w:t>
      </w:r>
    </w:p>
    <w:p w14:paraId="18F73A3B" w14:textId="77777777" w:rsidR="00706200" w:rsidRPr="00D7526A" w:rsidRDefault="00706200" w:rsidP="00706200">
      <w:pPr>
        <w:ind w:left="0" w:firstLine="0"/>
      </w:pPr>
      <w:r w:rsidRPr="00D7526A">
        <w:rPr>
          <w:b/>
        </w:rPr>
        <w:t>Amount</w:t>
      </w:r>
      <w:r w:rsidRPr="00D7526A">
        <w:t>: Enter the total amount budgeted for each Object Code. Do not leave any fields blank. Enter $0.00 if the COE does not have a budgeted amount in an Object Code. All proposed costs must directly align to and fully support the allowable use of funds described in this application.</w:t>
      </w:r>
    </w:p>
    <w:p w14:paraId="5F8197BD" w14:textId="6B33C33B" w:rsidR="00706200" w:rsidRPr="00D7526A" w:rsidRDefault="00706200" w:rsidP="00706200">
      <w:r w:rsidRPr="00D7526A">
        <w:rPr>
          <w:b/>
          <w:bCs/>
        </w:rPr>
        <w:t>Expenditure Justification</w:t>
      </w:r>
      <w:r w:rsidRPr="00D7526A">
        <w:t>: Provide an expenditure justification for all proposed expenditures within the following Object Codes. The justifications should directly align to the allowable use of funds described in this application and include how the costs are necessary and reasonable to execute the subgrant requirements:</w:t>
      </w:r>
    </w:p>
    <w:p w14:paraId="09A7113E" w14:textId="77777777" w:rsidR="00706200" w:rsidRPr="00D7526A" w:rsidRDefault="00706200" w:rsidP="00706200">
      <w:pPr>
        <w:numPr>
          <w:ilvl w:val="0"/>
          <w:numId w:val="33"/>
        </w:numPr>
        <w:ind w:left="720"/>
      </w:pPr>
      <w:r w:rsidRPr="00D7526A">
        <w:t>1000s—List the Certificated Personnel title(s), Full Time Equivalent (FTE), and amount funded</w:t>
      </w:r>
    </w:p>
    <w:p w14:paraId="694D3A5B" w14:textId="77777777" w:rsidR="00706200" w:rsidRPr="00D7526A" w:rsidRDefault="00706200" w:rsidP="00706200">
      <w:pPr>
        <w:numPr>
          <w:ilvl w:val="0"/>
          <w:numId w:val="33"/>
        </w:numPr>
        <w:ind w:left="720"/>
      </w:pPr>
      <w:r w:rsidRPr="00D7526A">
        <w:t>2000s—List the Classified Personnel title(s), FTE, and amount funded</w:t>
      </w:r>
    </w:p>
    <w:p w14:paraId="52C4B629" w14:textId="77777777" w:rsidR="00706200" w:rsidRPr="00D7526A" w:rsidRDefault="00706200" w:rsidP="00706200">
      <w:pPr>
        <w:numPr>
          <w:ilvl w:val="0"/>
          <w:numId w:val="33"/>
        </w:numPr>
        <w:ind w:left="720"/>
        <w:outlineLvl w:val="1"/>
      </w:pPr>
      <w:r w:rsidRPr="00D7526A">
        <w:lastRenderedPageBreak/>
        <w:t>3000s—List the title(s) of Certificated and/or Classified Personnel receiving benefits</w:t>
      </w:r>
    </w:p>
    <w:p w14:paraId="5F8D1B75" w14:textId="77777777" w:rsidR="00706200" w:rsidRPr="00D7526A" w:rsidRDefault="00706200" w:rsidP="00706200">
      <w:pPr>
        <w:numPr>
          <w:ilvl w:val="0"/>
          <w:numId w:val="33"/>
        </w:numPr>
        <w:ind w:left="720"/>
      </w:pPr>
      <w:r w:rsidRPr="00D7526A">
        <w:t>4000s—List Books and Supplies</w:t>
      </w:r>
    </w:p>
    <w:p w14:paraId="43634C2B" w14:textId="77777777" w:rsidR="00706200" w:rsidRPr="00D7526A" w:rsidRDefault="00706200" w:rsidP="00706200">
      <w:pPr>
        <w:numPr>
          <w:ilvl w:val="0"/>
          <w:numId w:val="33"/>
        </w:numPr>
        <w:ind w:left="720"/>
      </w:pPr>
      <w:r w:rsidRPr="00D7526A">
        <w:t>5000s—List Services and Other Operating Expenditures</w:t>
      </w:r>
    </w:p>
    <w:p w14:paraId="536DE057" w14:textId="31E5A5D4" w:rsidR="00706200" w:rsidRPr="00D7526A" w:rsidRDefault="00706200" w:rsidP="00706200">
      <w:pPr>
        <w:ind w:left="0" w:firstLine="0"/>
      </w:pPr>
      <w:r w:rsidRPr="00D7526A">
        <w:rPr>
          <w:b/>
          <w:bCs/>
        </w:rPr>
        <w:t>Indirect Cost Rate</w:t>
      </w:r>
      <w:r w:rsidRPr="00D7526A">
        <w:t xml:space="preserve">: For the 2021–22 indirect cost rates, use the CDE’s approved indirect cost rates found on the CDE Indirect Cost Rates web page at </w:t>
      </w:r>
      <w:hyperlink r:id="rId25" w:tooltip="Indirect Cost Rates" w:history="1">
        <w:r w:rsidRPr="00D7526A">
          <w:rPr>
            <w:color w:val="0563C1" w:themeColor="hyperlink"/>
            <w:u w:val="single"/>
          </w:rPr>
          <w:t>https://www.cde.ca.gov/fg/ac/ic/</w:t>
        </w:r>
      </w:hyperlink>
      <w:r w:rsidRPr="00D7526A">
        <w:t>.</w:t>
      </w:r>
    </w:p>
    <w:p w14:paraId="394457D3" w14:textId="77777777" w:rsidR="00706200" w:rsidRPr="00D7526A" w:rsidRDefault="00706200" w:rsidP="00706200">
      <w:pPr>
        <w:ind w:left="0" w:firstLine="0"/>
      </w:pPr>
      <w:r w:rsidRPr="00D7526A">
        <w:rPr>
          <w:b/>
        </w:rPr>
        <w:t>Sub-agreements over $25,000</w:t>
      </w:r>
      <w:r w:rsidRPr="00D7526A">
        <w:t>: Indirect cost guidelines allow that up to $25,000 of each individual sub-agreement may be coded to Object Code 5800, Professional/Consulting Services and Operating Expenditures, with the remainder charged to Object Code 5100—Sub-agreements over $25,000.</w:t>
      </w:r>
    </w:p>
    <w:p w14:paraId="0DEA1AEA" w14:textId="77777777" w:rsidR="00706200" w:rsidRPr="00D7526A" w:rsidRDefault="00706200" w:rsidP="00706200">
      <w:pPr>
        <w:spacing w:line="259" w:lineRule="auto"/>
        <w:ind w:left="0" w:firstLine="0"/>
      </w:pPr>
      <w:r w:rsidRPr="00D7526A">
        <w:rPr>
          <w:b/>
          <w:bCs/>
        </w:rPr>
        <w:t>Total Budget Amount</w:t>
      </w:r>
      <w:r w:rsidRPr="00D7526A">
        <w:t>: The Total Budget Amount must match the FY 2021 Preliminary Allocation Amount.</w:t>
      </w:r>
    </w:p>
    <w:tbl>
      <w:tblPr>
        <w:tblStyle w:val="TableGrid0"/>
        <w:tblW w:w="9090" w:type="dxa"/>
        <w:jc w:val="center"/>
        <w:tblLook w:val="04A0" w:firstRow="1" w:lastRow="0" w:firstColumn="1" w:lastColumn="0" w:noHBand="0" w:noVBand="1"/>
        <w:tblDescription w:val="County Office of Education and Total County Office of Education Allocation."/>
      </w:tblPr>
      <w:tblGrid>
        <w:gridCol w:w="5135"/>
        <w:gridCol w:w="3955"/>
      </w:tblGrid>
      <w:tr w:rsidR="00706200" w:rsidRPr="00D7526A" w14:paraId="3A571123" w14:textId="77777777" w:rsidTr="00DB4C84">
        <w:trPr>
          <w:cantSplit/>
          <w:tblHeader/>
          <w:jc w:val="center"/>
        </w:trPr>
        <w:tc>
          <w:tcPr>
            <w:tcW w:w="5135" w:type="dxa"/>
            <w:shd w:val="clear" w:color="auto" w:fill="1F4E79" w:themeFill="accent1" w:themeFillShade="80"/>
            <w:vAlign w:val="center"/>
          </w:tcPr>
          <w:p w14:paraId="69172DA4" w14:textId="77777777" w:rsidR="00706200" w:rsidRPr="00D7526A" w:rsidRDefault="00706200" w:rsidP="00706200">
            <w:pPr>
              <w:spacing w:after="0"/>
              <w:ind w:left="0" w:firstLine="0"/>
              <w:jc w:val="center"/>
              <w:rPr>
                <w:b/>
                <w:color w:val="FFFFFF" w:themeColor="background1"/>
              </w:rPr>
            </w:pPr>
            <w:r w:rsidRPr="00D7526A">
              <w:rPr>
                <w:b/>
                <w:color w:val="FFFFFF" w:themeColor="background1"/>
              </w:rPr>
              <w:t xml:space="preserve">County Office of Education </w:t>
            </w:r>
          </w:p>
        </w:tc>
        <w:tc>
          <w:tcPr>
            <w:tcW w:w="3955" w:type="dxa"/>
            <w:shd w:val="clear" w:color="auto" w:fill="1F4E79" w:themeFill="accent1" w:themeFillShade="80"/>
            <w:vAlign w:val="center"/>
          </w:tcPr>
          <w:p w14:paraId="393ED3FB" w14:textId="77777777" w:rsidR="00706200" w:rsidRPr="00D7526A" w:rsidRDefault="00706200" w:rsidP="00706200">
            <w:pPr>
              <w:spacing w:after="0"/>
              <w:ind w:left="0" w:firstLine="0"/>
              <w:jc w:val="center"/>
              <w:rPr>
                <w:b/>
                <w:color w:val="FFFFFF" w:themeColor="background1"/>
              </w:rPr>
            </w:pPr>
            <w:r w:rsidRPr="00D7526A">
              <w:rPr>
                <w:b/>
                <w:color w:val="FFFFFF" w:themeColor="background1"/>
              </w:rPr>
              <w:t xml:space="preserve">FY 2021 Preliminary Allocation Amount </w:t>
            </w:r>
          </w:p>
        </w:tc>
      </w:tr>
      <w:tr w:rsidR="00706200" w:rsidRPr="00D7526A" w14:paraId="59019ED7" w14:textId="77777777" w:rsidTr="00DB4C84">
        <w:trPr>
          <w:cantSplit/>
          <w:trHeight w:val="167"/>
          <w:jc w:val="center"/>
        </w:trPr>
        <w:tc>
          <w:tcPr>
            <w:tcW w:w="5135" w:type="dxa"/>
            <w:shd w:val="clear" w:color="auto" w:fill="auto"/>
            <w:vAlign w:val="center"/>
          </w:tcPr>
          <w:p w14:paraId="39393419" w14:textId="77777777" w:rsidR="00706200" w:rsidRPr="00D7526A" w:rsidRDefault="00706200" w:rsidP="00706200">
            <w:pPr>
              <w:spacing w:after="0"/>
              <w:ind w:left="0" w:firstLine="0"/>
              <w:jc w:val="center"/>
              <w:rPr>
                <w:szCs w:val="24"/>
              </w:rPr>
            </w:pPr>
            <w:r w:rsidRPr="00D7526A">
              <w:rPr>
                <w:szCs w:val="24"/>
              </w:rPr>
              <w:t>[COE name]</w:t>
            </w:r>
          </w:p>
        </w:tc>
        <w:tc>
          <w:tcPr>
            <w:tcW w:w="3955" w:type="dxa"/>
            <w:shd w:val="clear" w:color="auto" w:fill="auto"/>
            <w:vAlign w:val="center"/>
          </w:tcPr>
          <w:p w14:paraId="62906864" w14:textId="77777777" w:rsidR="00706200" w:rsidRPr="00D7526A" w:rsidRDefault="00706200" w:rsidP="00706200">
            <w:pPr>
              <w:spacing w:after="0"/>
              <w:ind w:left="0" w:firstLine="0"/>
              <w:jc w:val="center"/>
              <w:rPr>
                <w:szCs w:val="24"/>
              </w:rPr>
            </w:pPr>
            <w:r w:rsidRPr="00D7526A">
              <w:rPr>
                <w:szCs w:val="24"/>
              </w:rPr>
              <w:t>[$0.00]</w:t>
            </w:r>
          </w:p>
        </w:tc>
      </w:tr>
    </w:tbl>
    <w:p w14:paraId="2E378821" w14:textId="77777777" w:rsidR="00706200" w:rsidRPr="00D7526A" w:rsidRDefault="00706200" w:rsidP="00706200">
      <w:pPr>
        <w:spacing w:after="0" w:line="259" w:lineRule="auto"/>
        <w:ind w:left="0" w:firstLine="0"/>
      </w:pPr>
    </w:p>
    <w:tbl>
      <w:tblPr>
        <w:tblStyle w:val="TableGrid10"/>
        <w:tblW w:w="9175" w:type="dxa"/>
        <w:tblLook w:val="04A0" w:firstRow="1" w:lastRow="0" w:firstColumn="1" w:lastColumn="0" w:noHBand="0" w:noVBand="1"/>
        <w:tblDescription w:val="Expenditure reporting table including Object Code, Expenditure Amount, and Expenditure Description."/>
      </w:tblPr>
      <w:tblGrid>
        <w:gridCol w:w="4225"/>
        <w:gridCol w:w="1123"/>
        <w:gridCol w:w="3827"/>
      </w:tblGrid>
      <w:tr w:rsidR="00706200" w:rsidRPr="00D7526A" w14:paraId="6BD550F8" w14:textId="77777777" w:rsidTr="00DB4C84">
        <w:trPr>
          <w:cantSplit/>
          <w:trHeight w:val="419"/>
          <w:tblHeader/>
        </w:trPr>
        <w:tc>
          <w:tcPr>
            <w:tcW w:w="4225" w:type="dxa"/>
            <w:shd w:val="clear" w:color="auto" w:fill="1F4E79" w:themeFill="accent1" w:themeFillShade="80"/>
            <w:vAlign w:val="center"/>
          </w:tcPr>
          <w:p w14:paraId="236E34A7" w14:textId="77777777" w:rsidR="00706200" w:rsidRPr="00D7526A" w:rsidRDefault="00706200" w:rsidP="00706200">
            <w:pPr>
              <w:spacing w:after="0" w:line="259" w:lineRule="auto"/>
              <w:ind w:left="0" w:firstLine="0"/>
              <w:jc w:val="center"/>
              <w:rPr>
                <w:b/>
                <w:color w:val="FFFFFF" w:themeColor="background1"/>
              </w:rPr>
            </w:pPr>
            <w:r w:rsidRPr="00D7526A">
              <w:rPr>
                <w:b/>
                <w:color w:val="FFFFFF" w:themeColor="background1"/>
              </w:rPr>
              <w:t>Object Code</w:t>
            </w:r>
          </w:p>
        </w:tc>
        <w:tc>
          <w:tcPr>
            <w:tcW w:w="1123" w:type="dxa"/>
            <w:shd w:val="clear" w:color="auto" w:fill="1F4E79" w:themeFill="accent1" w:themeFillShade="80"/>
            <w:vAlign w:val="center"/>
          </w:tcPr>
          <w:p w14:paraId="55E6BC44" w14:textId="77777777" w:rsidR="00706200" w:rsidRPr="00D7526A" w:rsidRDefault="00706200" w:rsidP="00706200">
            <w:pPr>
              <w:spacing w:after="0" w:line="259" w:lineRule="auto"/>
              <w:ind w:left="0" w:firstLine="0"/>
              <w:jc w:val="center"/>
              <w:rPr>
                <w:b/>
                <w:color w:val="FFFFFF" w:themeColor="background1"/>
              </w:rPr>
            </w:pPr>
            <w:r w:rsidRPr="00D7526A">
              <w:rPr>
                <w:b/>
                <w:color w:val="FFFFFF" w:themeColor="background1"/>
              </w:rPr>
              <w:t>Amount</w:t>
            </w:r>
          </w:p>
        </w:tc>
        <w:tc>
          <w:tcPr>
            <w:tcW w:w="3827" w:type="dxa"/>
            <w:shd w:val="clear" w:color="auto" w:fill="1F4E79" w:themeFill="accent1" w:themeFillShade="80"/>
            <w:vAlign w:val="center"/>
          </w:tcPr>
          <w:p w14:paraId="0FD14F21" w14:textId="77777777" w:rsidR="00706200" w:rsidRPr="00D7526A" w:rsidRDefault="00706200" w:rsidP="00706200">
            <w:pPr>
              <w:spacing w:after="0" w:line="259" w:lineRule="auto"/>
              <w:ind w:left="0" w:firstLine="0"/>
              <w:jc w:val="center"/>
              <w:rPr>
                <w:b/>
                <w:color w:val="FFFFFF" w:themeColor="background1"/>
              </w:rPr>
            </w:pPr>
            <w:r w:rsidRPr="00D7526A">
              <w:rPr>
                <w:b/>
                <w:color w:val="FFFFFF" w:themeColor="background1"/>
              </w:rPr>
              <w:t xml:space="preserve"> Expenditure Description</w:t>
            </w:r>
          </w:p>
        </w:tc>
      </w:tr>
      <w:tr w:rsidR="00706200" w:rsidRPr="00D7526A" w14:paraId="3834FB9A" w14:textId="77777777" w:rsidTr="00DB4C84">
        <w:trPr>
          <w:cantSplit/>
        </w:trPr>
        <w:tc>
          <w:tcPr>
            <w:tcW w:w="4225" w:type="dxa"/>
            <w:vAlign w:val="center"/>
          </w:tcPr>
          <w:p w14:paraId="71902BD5" w14:textId="77777777" w:rsidR="00706200" w:rsidRPr="00D7526A" w:rsidRDefault="00706200" w:rsidP="00706200">
            <w:pPr>
              <w:spacing w:after="0" w:line="259" w:lineRule="auto"/>
              <w:ind w:left="0" w:firstLine="0"/>
              <w:rPr>
                <w:szCs w:val="24"/>
              </w:rPr>
            </w:pPr>
            <w:r w:rsidRPr="00D7526A">
              <w:rPr>
                <w:szCs w:val="24"/>
              </w:rPr>
              <w:t>1000–1999 Certificated Personnel Salaries</w:t>
            </w:r>
          </w:p>
        </w:tc>
        <w:tc>
          <w:tcPr>
            <w:tcW w:w="1123" w:type="dxa"/>
            <w:vAlign w:val="center"/>
          </w:tcPr>
          <w:p w14:paraId="42EE8064" w14:textId="77777777" w:rsidR="00706200" w:rsidRPr="00D7526A" w:rsidRDefault="00706200" w:rsidP="00706200">
            <w:pPr>
              <w:spacing w:after="0" w:line="240" w:lineRule="auto"/>
              <w:ind w:left="0" w:firstLine="0"/>
              <w:rPr>
                <w:sz w:val="20"/>
                <w:szCs w:val="20"/>
              </w:rPr>
            </w:pPr>
            <w:r w:rsidRPr="00D7526A">
              <w:rPr>
                <w:szCs w:val="24"/>
              </w:rPr>
              <w:t>[$0.00]</w:t>
            </w:r>
          </w:p>
        </w:tc>
        <w:tc>
          <w:tcPr>
            <w:tcW w:w="3827" w:type="dxa"/>
            <w:vAlign w:val="center"/>
          </w:tcPr>
          <w:p w14:paraId="52C05977" w14:textId="77777777" w:rsidR="00706200" w:rsidRPr="00D7526A" w:rsidRDefault="00706200" w:rsidP="00706200">
            <w:pPr>
              <w:spacing w:after="0" w:line="259" w:lineRule="auto"/>
              <w:ind w:left="0" w:hanging="18"/>
              <w:jc w:val="center"/>
              <w:rPr>
                <w:szCs w:val="24"/>
              </w:rPr>
            </w:pPr>
            <w:r w:rsidRPr="00D7526A">
              <w:rPr>
                <w:szCs w:val="24"/>
              </w:rPr>
              <w:t>[Justification narrative]</w:t>
            </w:r>
          </w:p>
        </w:tc>
      </w:tr>
      <w:tr w:rsidR="00706200" w:rsidRPr="00D7526A" w14:paraId="2680CEB3" w14:textId="77777777" w:rsidTr="00DB4C84">
        <w:trPr>
          <w:cantSplit/>
        </w:trPr>
        <w:tc>
          <w:tcPr>
            <w:tcW w:w="4225" w:type="dxa"/>
            <w:vAlign w:val="center"/>
          </w:tcPr>
          <w:p w14:paraId="63A526D3" w14:textId="77777777" w:rsidR="00706200" w:rsidRPr="00D7526A" w:rsidRDefault="00706200" w:rsidP="00706200">
            <w:pPr>
              <w:spacing w:after="0" w:line="259" w:lineRule="auto"/>
              <w:ind w:left="0" w:firstLine="0"/>
              <w:rPr>
                <w:szCs w:val="24"/>
              </w:rPr>
            </w:pPr>
            <w:r w:rsidRPr="00D7526A">
              <w:rPr>
                <w:szCs w:val="24"/>
              </w:rPr>
              <w:t>2000–2999 Classified Personnel Salaries</w:t>
            </w:r>
          </w:p>
        </w:tc>
        <w:tc>
          <w:tcPr>
            <w:tcW w:w="1123" w:type="dxa"/>
            <w:vAlign w:val="center"/>
          </w:tcPr>
          <w:p w14:paraId="51CF4B5C" w14:textId="77777777" w:rsidR="00706200" w:rsidRPr="00D7526A" w:rsidRDefault="00706200" w:rsidP="00706200">
            <w:pPr>
              <w:spacing w:after="0" w:line="259" w:lineRule="auto"/>
              <w:ind w:left="0" w:firstLine="0"/>
              <w:rPr>
                <w:sz w:val="20"/>
                <w:szCs w:val="20"/>
              </w:rPr>
            </w:pPr>
            <w:r w:rsidRPr="00D7526A">
              <w:rPr>
                <w:szCs w:val="24"/>
              </w:rPr>
              <w:t>[$0.00]</w:t>
            </w:r>
          </w:p>
        </w:tc>
        <w:tc>
          <w:tcPr>
            <w:tcW w:w="3827" w:type="dxa"/>
            <w:vAlign w:val="center"/>
          </w:tcPr>
          <w:p w14:paraId="188AF90B" w14:textId="77777777" w:rsidR="00706200" w:rsidRPr="00D7526A" w:rsidRDefault="00706200" w:rsidP="00706200">
            <w:pPr>
              <w:spacing w:after="0" w:line="259" w:lineRule="auto"/>
              <w:ind w:left="0" w:firstLine="0"/>
              <w:jc w:val="center"/>
              <w:rPr>
                <w:sz w:val="20"/>
                <w:szCs w:val="20"/>
              </w:rPr>
            </w:pPr>
            <w:r w:rsidRPr="00D7526A">
              <w:rPr>
                <w:szCs w:val="24"/>
              </w:rPr>
              <w:t>[Justification narrative]</w:t>
            </w:r>
          </w:p>
        </w:tc>
      </w:tr>
      <w:tr w:rsidR="00706200" w:rsidRPr="00D7526A" w14:paraId="5A121497" w14:textId="77777777" w:rsidTr="00DB4C84">
        <w:trPr>
          <w:cantSplit/>
          <w:trHeight w:val="599"/>
        </w:trPr>
        <w:tc>
          <w:tcPr>
            <w:tcW w:w="4225" w:type="dxa"/>
            <w:vAlign w:val="center"/>
          </w:tcPr>
          <w:p w14:paraId="3686693E" w14:textId="77777777" w:rsidR="00706200" w:rsidRPr="00D7526A" w:rsidRDefault="00706200" w:rsidP="00706200">
            <w:pPr>
              <w:spacing w:after="0" w:line="259" w:lineRule="auto"/>
              <w:ind w:left="0" w:firstLine="0"/>
              <w:rPr>
                <w:szCs w:val="24"/>
              </w:rPr>
            </w:pPr>
            <w:r w:rsidRPr="00D7526A">
              <w:rPr>
                <w:szCs w:val="24"/>
              </w:rPr>
              <w:t>3000–3999 Employee Benefits</w:t>
            </w:r>
          </w:p>
        </w:tc>
        <w:tc>
          <w:tcPr>
            <w:tcW w:w="1123" w:type="dxa"/>
            <w:vAlign w:val="center"/>
          </w:tcPr>
          <w:p w14:paraId="5D803C8C" w14:textId="77777777" w:rsidR="00706200" w:rsidRPr="00D7526A" w:rsidRDefault="00706200" w:rsidP="00706200">
            <w:pPr>
              <w:spacing w:after="0" w:line="259" w:lineRule="auto"/>
              <w:ind w:left="0" w:firstLine="0"/>
              <w:rPr>
                <w:sz w:val="20"/>
                <w:szCs w:val="20"/>
              </w:rPr>
            </w:pPr>
            <w:r w:rsidRPr="00D7526A">
              <w:rPr>
                <w:szCs w:val="24"/>
              </w:rPr>
              <w:t>[$0.00]</w:t>
            </w:r>
          </w:p>
        </w:tc>
        <w:tc>
          <w:tcPr>
            <w:tcW w:w="3827" w:type="dxa"/>
            <w:vAlign w:val="center"/>
          </w:tcPr>
          <w:p w14:paraId="1B9FBC93" w14:textId="77777777" w:rsidR="00706200" w:rsidRPr="00D7526A" w:rsidRDefault="00706200" w:rsidP="00706200">
            <w:pPr>
              <w:spacing w:after="0" w:line="259" w:lineRule="auto"/>
              <w:ind w:left="0" w:firstLine="0"/>
              <w:jc w:val="center"/>
              <w:rPr>
                <w:sz w:val="20"/>
                <w:szCs w:val="20"/>
              </w:rPr>
            </w:pPr>
            <w:r w:rsidRPr="00D7526A">
              <w:rPr>
                <w:szCs w:val="24"/>
              </w:rPr>
              <w:t>[Justification narrative]</w:t>
            </w:r>
          </w:p>
        </w:tc>
      </w:tr>
      <w:tr w:rsidR="00706200" w:rsidRPr="00D7526A" w14:paraId="0B6A7EEC" w14:textId="77777777" w:rsidTr="00DB4C84">
        <w:trPr>
          <w:cantSplit/>
          <w:trHeight w:val="590"/>
        </w:trPr>
        <w:tc>
          <w:tcPr>
            <w:tcW w:w="4225" w:type="dxa"/>
            <w:vAlign w:val="center"/>
          </w:tcPr>
          <w:p w14:paraId="02ACBFBF" w14:textId="77777777" w:rsidR="00706200" w:rsidRPr="00D7526A" w:rsidRDefault="00706200" w:rsidP="00706200">
            <w:pPr>
              <w:spacing w:after="0" w:line="259" w:lineRule="auto"/>
              <w:ind w:left="0" w:firstLine="0"/>
              <w:rPr>
                <w:szCs w:val="24"/>
              </w:rPr>
            </w:pPr>
            <w:r w:rsidRPr="00D7526A">
              <w:rPr>
                <w:szCs w:val="24"/>
              </w:rPr>
              <w:t>4000–4999 Books and Supplies</w:t>
            </w:r>
          </w:p>
        </w:tc>
        <w:tc>
          <w:tcPr>
            <w:tcW w:w="1123" w:type="dxa"/>
            <w:vAlign w:val="center"/>
          </w:tcPr>
          <w:p w14:paraId="3844C287" w14:textId="77777777" w:rsidR="00706200" w:rsidRPr="00D7526A" w:rsidRDefault="00706200" w:rsidP="00706200">
            <w:pPr>
              <w:spacing w:after="0" w:line="259" w:lineRule="auto"/>
              <w:ind w:left="0" w:firstLine="0"/>
              <w:rPr>
                <w:sz w:val="20"/>
                <w:szCs w:val="20"/>
              </w:rPr>
            </w:pPr>
            <w:r w:rsidRPr="00D7526A">
              <w:rPr>
                <w:szCs w:val="24"/>
              </w:rPr>
              <w:t>[$0.00]</w:t>
            </w:r>
          </w:p>
        </w:tc>
        <w:tc>
          <w:tcPr>
            <w:tcW w:w="3827" w:type="dxa"/>
            <w:vAlign w:val="center"/>
          </w:tcPr>
          <w:p w14:paraId="40E77B1B" w14:textId="77777777" w:rsidR="00706200" w:rsidRPr="00D7526A" w:rsidRDefault="00706200" w:rsidP="00706200">
            <w:pPr>
              <w:spacing w:after="0" w:line="259" w:lineRule="auto"/>
              <w:ind w:left="0" w:firstLine="0"/>
              <w:jc w:val="center"/>
              <w:rPr>
                <w:sz w:val="20"/>
                <w:szCs w:val="20"/>
              </w:rPr>
            </w:pPr>
            <w:r w:rsidRPr="00D7526A">
              <w:rPr>
                <w:szCs w:val="24"/>
              </w:rPr>
              <w:t>[Justification narrative]</w:t>
            </w:r>
          </w:p>
        </w:tc>
      </w:tr>
      <w:tr w:rsidR="00706200" w:rsidRPr="00D7526A" w14:paraId="49B27B36" w14:textId="77777777" w:rsidTr="00DB4C84">
        <w:trPr>
          <w:cantSplit/>
        </w:trPr>
        <w:tc>
          <w:tcPr>
            <w:tcW w:w="4225" w:type="dxa"/>
            <w:vAlign w:val="center"/>
          </w:tcPr>
          <w:p w14:paraId="0F93DB7C" w14:textId="77777777" w:rsidR="00706200" w:rsidRPr="00D7526A" w:rsidRDefault="00706200" w:rsidP="00706200">
            <w:pPr>
              <w:spacing w:after="0" w:line="259" w:lineRule="auto"/>
              <w:ind w:left="0" w:firstLine="0"/>
              <w:rPr>
                <w:szCs w:val="24"/>
              </w:rPr>
            </w:pPr>
            <w:r w:rsidRPr="00D7526A">
              <w:rPr>
                <w:szCs w:val="24"/>
              </w:rPr>
              <w:t>5000–5999 Services and Other Operating Expenditures</w:t>
            </w:r>
          </w:p>
        </w:tc>
        <w:tc>
          <w:tcPr>
            <w:tcW w:w="1123" w:type="dxa"/>
            <w:vAlign w:val="center"/>
          </w:tcPr>
          <w:p w14:paraId="3657DCEB" w14:textId="77777777" w:rsidR="00706200" w:rsidRPr="00D7526A" w:rsidRDefault="00706200" w:rsidP="00706200">
            <w:pPr>
              <w:spacing w:after="0" w:line="259" w:lineRule="auto"/>
              <w:ind w:left="0" w:firstLine="0"/>
              <w:rPr>
                <w:sz w:val="20"/>
                <w:szCs w:val="20"/>
              </w:rPr>
            </w:pPr>
            <w:r w:rsidRPr="00D7526A">
              <w:rPr>
                <w:szCs w:val="24"/>
              </w:rPr>
              <w:t>[$0.00]</w:t>
            </w:r>
          </w:p>
        </w:tc>
        <w:tc>
          <w:tcPr>
            <w:tcW w:w="3827" w:type="dxa"/>
            <w:vAlign w:val="center"/>
          </w:tcPr>
          <w:p w14:paraId="63C2F80A" w14:textId="77777777" w:rsidR="00706200" w:rsidRPr="00D7526A" w:rsidRDefault="00706200" w:rsidP="00706200">
            <w:pPr>
              <w:spacing w:after="0" w:line="259" w:lineRule="auto"/>
              <w:ind w:left="0" w:firstLine="0"/>
              <w:jc w:val="center"/>
              <w:rPr>
                <w:sz w:val="20"/>
                <w:szCs w:val="20"/>
              </w:rPr>
            </w:pPr>
            <w:r w:rsidRPr="00D7526A">
              <w:rPr>
                <w:szCs w:val="24"/>
              </w:rPr>
              <w:t>[Justification narrative]</w:t>
            </w:r>
          </w:p>
        </w:tc>
      </w:tr>
      <w:tr w:rsidR="00706200" w:rsidRPr="00D7526A" w14:paraId="37F7FF9A" w14:textId="77777777" w:rsidTr="00DB4C84">
        <w:trPr>
          <w:cantSplit/>
        </w:trPr>
        <w:tc>
          <w:tcPr>
            <w:tcW w:w="4225" w:type="dxa"/>
            <w:vAlign w:val="center"/>
          </w:tcPr>
          <w:p w14:paraId="5F2DAFD1" w14:textId="77777777" w:rsidR="00706200" w:rsidRPr="00D7526A" w:rsidRDefault="00706200" w:rsidP="00706200">
            <w:pPr>
              <w:spacing w:after="0" w:line="259" w:lineRule="auto"/>
              <w:ind w:left="0" w:firstLine="0"/>
              <w:rPr>
                <w:szCs w:val="24"/>
              </w:rPr>
            </w:pPr>
            <w:r w:rsidRPr="00D7526A">
              <w:rPr>
                <w:szCs w:val="24"/>
              </w:rPr>
              <w:t>7310 Indirect Cost (2019–20 Indirect Cost Rate)</w:t>
            </w:r>
          </w:p>
        </w:tc>
        <w:tc>
          <w:tcPr>
            <w:tcW w:w="1123" w:type="dxa"/>
            <w:vAlign w:val="center"/>
          </w:tcPr>
          <w:p w14:paraId="76BEBFA9" w14:textId="77777777" w:rsidR="00706200" w:rsidRPr="00D7526A" w:rsidRDefault="00706200" w:rsidP="00706200">
            <w:pPr>
              <w:spacing w:after="0" w:line="259" w:lineRule="auto"/>
              <w:ind w:left="0" w:firstLine="0"/>
              <w:rPr>
                <w:b/>
                <w:sz w:val="20"/>
                <w:szCs w:val="20"/>
              </w:rPr>
            </w:pPr>
            <w:r w:rsidRPr="00D7526A">
              <w:rPr>
                <w:szCs w:val="24"/>
              </w:rPr>
              <w:t>[$0.00]</w:t>
            </w:r>
          </w:p>
        </w:tc>
        <w:tc>
          <w:tcPr>
            <w:tcW w:w="3827" w:type="dxa"/>
            <w:vAlign w:val="center"/>
          </w:tcPr>
          <w:p w14:paraId="0ECBB554" w14:textId="77777777" w:rsidR="00706200" w:rsidRPr="00D7526A" w:rsidRDefault="00706200" w:rsidP="00F058A2">
            <w:pPr>
              <w:spacing w:after="0" w:line="259" w:lineRule="auto"/>
              <w:ind w:left="0" w:firstLine="0"/>
              <w:jc w:val="center"/>
              <w:rPr>
                <w:szCs w:val="24"/>
              </w:rPr>
            </w:pPr>
            <w:r w:rsidRPr="00D7526A">
              <w:rPr>
                <w:szCs w:val="24"/>
              </w:rPr>
              <w:t>n/a</w:t>
            </w:r>
          </w:p>
        </w:tc>
      </w:tr>
      <w:tr w:rsidR="00706200" w:rsidRPr="00D7526A" w14:paraId="5D8199FA" w14:textId="77777777" w:rsidTr="00DB4C84">
        <w:trPr>
          <w:cantSplit/>
          <w:trHeight w:val="545"/>
        </w:trPr>
        <w:tc>
          <w:tcPr>
            <w:tcW w:w="4225" w:type="dxa"/>
            <w:vAlign w:val="center"/>
          </w:tcPr>
          <w:p w14:paraId="4015979A" w14:textId="77777777" w:rsidR="00706200" w:rsidRPr="00D7526A" w:rsidRDefault="00706200" w:rsidP="00706200">
            <w:pPr>
              <w:spacing w:after="0" w:line="259" w:lineRule="auto"/>
              <w:ind w:left="0" w:firstLine="0"/>
              <w:rPr>
                <w:szCs w:val="24"/>
              </w:rPr>
            </w:pPr>
            <w:r w:rsidRPr="00D7526A">
              <w:rPr>
                <w:szCs w:val="24"/>
              </w:rPr>
              <w:t>5100 (Sub-agreements over $25,000)</w:t>
            </w:r>
          </w:p>
        </w:tc>
        <w:tc>
          <w:tcPr>
            <w:tcW w:w="1123" w:type="dxa"/>
            <w:vAlign w:val="center"/>
          </w:tcPr>
          <w:p w14:paraId="1765D4ED" w14:textId="77777777" w:rsidR="00706200" w:rsidRPr="00D7526A" w:rsidRDefault="00706200" w:rsidP="00706200">
            <w:pPr>
              <w:spacing w:after="0" w:line="240" w:lineRule="auto"/>
              <w:ind w:left="0" w:firstLine="0"/>
              <w:rPr>
                <w:sz w:val="20"/>
                <w:szCs w:val="20"/>
              </w:rPr>
            </w:pPr>
            <w:r w:rsidRPr="00D7526A">
              <w:rPr>
                <w:szCs w:val="24"/>
              </w:rPr>
              <w:t>[$0.00]</w:t>
            </w:r>
          </w:p>
        </w:tc>
        <w:tc>
          <w:tcPr>
            <w:tcW w:w="3827" w:type="dxa"/>
            <w:vAlign w:val="center"/>
          </w:tcPr>
          <w:p w14:paraId="38A643BE" w14:textId="77777777" w:rsidR="00706200" w:rsidRPr="00D7526A" w:rsidRDefault="00706200" w:rsidP="00F058A2">
            <w:pPr>
              <w:spacing w:after="0" w:line="259" w:lineRule="auto"/>
              <w:ind w:left="0" w:firstLine="0"/>
              <w:jc w:val="center"/>
              <w:rPr>
                <w:szCs w:val="24"/>
              </w:rPr>
            </w:pPr>
            <w:r w:rsidRPr="00D7526A">
              <w:rPr>
                <w:szCs w:val="24"/>
              </w:rPr>
              <w:t>[Justification narrative]</w:t>
            </w:r>
          </w:p>
        </w:tc>
      </w:tr>
      <w:tr w:rsidR="00706200" w:rsidRPr="00D7526A" w14:paraId="07758CE6" w14:textId="77777777" w:rsidTr="00DB4C84">
        <w:trPr>
          <w:cantSplit/>
          <w:trHeight w:val="392"/>
        </w:trPr>
        <w:tc>
          <w:tcPr>
            <w:tcW w:w="4225" w:type="dxa"/>
            <w:vAlign w:val="center"/>
          </w:tcPr>
          <w:p w14:paraId="4FFCF060" w14:textId="77777777" w:rsidR="00706200" w:rsidRPr="00D7526A" w:rsidRDefault="00706200" w:rsidP="00706200">
            <w:pPr>
              <w:spacing w:after="0" w:line="240" w:lineRule="auto"/>
              <w:ind w:left="0" w:firstLine="0"/>
              <w:rPr>
                <w:b/>
                <w:szCs w:val="24"/>
              </w:rPr>
            </w:pPr>
            <w:r w:rsidRPr="00D7526A">
              <w:rPr>
                <w:b/>
                <w:szCs w:val="24"/>
              </w:rPr>
              <w:t>Total Budget Amount</w:t>
            </w:r>
          </w:p>
        </w:tc>
        <w:tc>
          <w:tcPr>
            <w:tcW w:w="1123" w:type="dxa"/>
            <w:vAlign w:val="center"/>
          </w:tcPr>
          <w:p w14:paraId="359E6393" w14:textId="77777777" w:rsidR="00706200" w:rsidRPr="00D7526A" w:rsidRDefault="00706200" w:rsidP="00706200">
            <w:pPr>
              <w:spacing w:after="0" w:line="240" w:lineRule="auto"/>
              <w:ind w:left="0" w:firstLine="0"/>
              <w:rPr>
                <w:b/>
                <w:sz w:val="20"/>
                <w:szCs w:val="20"/>
              </w:rPr>
            </w:pPr>
            <w:r w:rsidRPr="00D7526A">
              <w:rPr>
                <w:szCs w:val="24"/>
              </w:rPr>
              <w:t>[$0.00]</w:t>
            </w:r>
          </w:p>
        </w:tc>
        <w:tc>
          <w:tcPr>
            <w:tcW w:w="3827" w:type="dxa"/>
            <w:vAlign w:val="center"/>
          </w:tcPr>
          <w:p w14:paraId="185EC9EF" w14:textId="77777777" w:rsidR="00706200" w:rsidRPr="00D7526A" w:rsidRDefault="00706200" w:rsidP="00F058A2">
            <w:pPr>
              <w:spacing w:after="0" w:line="259" w:lineRule="auto"/>
              <w:ind w:left="0" w:firstLine="0"/>
              <w:jc w:val="center"/>
              <w:rPr>
                <w:szCs w:val="24"/>
              </w:rPr>
            </w:pPr>
            <w:r w:rsidRPr="00D7526A">
              <w:rPr>
                <w:szCs w:val="24"/>
              </w:rPr>
              <w:t>n/a</w:t>
            </w:r>
          </w:p>
        </w:tc>
      </w:tr>
    </w:tbl>
    <w:p w14:paraId="3015FF63" w14:textId="51FADE72" w:rsidR="004835A2" w:rsidRPr="00D7526A" w:rsidRDefault="00706200" w:rsidP="001F0307">
      <w:pPr>
        <w:jc w:val="center"/>
        <w:rPr>
          <w:b/>
          <w:sz w:val="32"/>
        </w:rPr>
      </w:pPr>
      <w:r w:rsidRPr="00D7526A">
        <w:rPr>
          <w:b/>
          <w:sz w:val="32"/>
        </w:rPr>
        <w:br w:type="page"/>
      </w:r>
    </w:p>
    <w:p w14:paraId="39EEF342" w14:textId="22893301" w:rsidR="003A3C60" w:rsidRPr="00C24F3E" w:rsidRDefault="00051FC9" w:rsidP="00C24F3E">
      <w:pPr>
        <w:jc w:val="center"/>
        <w:rPr>
          <w:b/>
          <w:sz w:val="32"/>
          <w:szCs w:val="32"/>
        </w:rPr>
      </w:pPr>
      <w:r w:rsidRPr="00C24F3E">
        <w:rPr>
          <w:b/>
          <w:sz w:val="32"/>
          <w:szCs w:val="32"/>
        </w:rPr>
        <w:lastRenderedPageBreak/>
        <w:t>2021–22 Every Student Succeeds Act</w:t>
      </w:r>
      <w:r w:rsidRPr="00C24F3E">
        <w:rPr>
          <w:b/>
          <w:sz w:val="32"/>
          <w:szCs w:val="32"/>
        </w:rPr>
        <w:br/>
        <w:t xml:space="preserve"> Comprehensive Support and Improvement</w:t>
      </w:r>
      <w:r w:rsidR="000A3476" w:rsidRPr="00C24F3E">
        <w:rPr>
          <w:b/>
          <w:sz w:val="32"/>
          <w:szCs w:val="32"/>
        </w:rPr>
        <w:br/>
      </w:r>
      <w:r w:rsidRPr="00C24F3E">
        <w:rPr>
          <w:b/>
          <w:sz w:val="32"/>
          <w:szCs w:val="32"/>
        </w:rPr>
        <w:t>County Office of Education Plan Approval</w:t>
      </w:r>
      <w:r w:rsidRPr="00C24F3E">
        <w:rPr>
          <w:b/>
          <w:sz w:val="32"/>
          <w:szCs w:val="32"/>
        </w:rPr>
        <w:br/>
        <w:t>Application for Funding</w:t>
      </w:r>
    </w:p>
    <w:p w14:paraId="4311588B" w14:textId="2007A8AF" w:rsidR="00901C6D" w:rsidRPr="00D7526A" w:rsidRDefault="0070236F" w:rsidP="00C24F3E">
      <w:pPr>
        <w:pStyle w:val="Heading2"/>
      </w:pPr>
      <w:r w:rsidRPr="00D7526A">
        <w:t>Section</w:t>
      </w:r>
      <w:r w:rsidR="00850EA1" w:rsidRPr="00D7526A">
        <w:t xml:space="preserve"> </w:t>
      </w:r>
      <w:r w:rsidR="004835A2" w:rsidRPr="00D7526A">
        <w:t>4</w:t>
      </w:r>
      <w:r w:rsidR="00362C4D" w:rsidRPr="00D7526A">
        <w:t xml:space="preserve">: </w:t>
      </w:r>
      <w:r w:rsidR="004D7ECC" w:rsidRPr="00D7526A">
        <w:t>Signatures</w:t>
      </w:r>
      <w:r w:rsidR="00E068BC" w:rsidRPr="00D7526A">
        <w:t xml:space="preserve"> </w:t>
      </w:r>
    </w:p>
    <w:p w14:paraId="0F98D20C" w14:textId="7B892D1E" w:rsidR="00B26503" w:rsidRPr="00D7526A" w:rsidRDefault="00B26503" w:rsidP="008F09D4">
      <w:pPr>
        <w:pStyle w:val="Heading3"/>
      </w:pPr>
      <w:r w:rsidRPr="00D7526A">
        <w:t>ASSURANCE</w:t>
      </w:r>
      <w:r w:rsidR="00BC28A1" w:rsidRPr="00D7526A">
        <w:t>S</w:t>
      </w:r>
      <w:r w:rsidRPr="00D7526A">
        <w:t>/CERTIFICATIONS</w:t>
      </w:r>
      <w:r w:rsidR="00F06571" w:rsidRPr="00D7526A">
        <w:t>/TERMS/CONDITIONS</w:t>
      </w:r>
    </w:p>
    <w:p w14:paraId="6EEA2CA4" w14:textId="28BF8FA2" w:rsidR="009F73B6" w:rsidRPr="00D7526A" w:rsidRDefault="009F73B6" w:rsidP="009F73B6">
      <w:pPr>
        <w:rPr>
          <w:b/>
        </w:rPr>
      </w:pPr>
      <w:r w:rsidRPr="00D7526A">
        <w:rPr>
          <w:b/>
        </w:rPr>
        <w:t>The following statements must be acknowledged:</w:t>
      </w:r>
    </w:p>
    <w:p w14:paraId="725CCA34" w14:textId="559D9D5A" w:rsidR="004D7ECC" w:rsidRPr="00D7526A" w:rsidRDefault="004D7ECC" w:rsidP="001E1EB3">
      <w:pPr>
        <w:pStyle w:val="ListParagraph"/>
        <w:numPr>
          <w:ilvl w:val="0"/>
          <w:numId w:val="41"/>
        </w:numPr>
        <w:spacing w:line="240" w:lineRule="auto"/>
        <w:contextualSpacing w:val="0"/>
      </w:pPr>
      <w:r w:rsidRPr="00D7526A">
        <w:t xml:space="preserve">As the duly authorized </w:t>
      </w:r>
      <w:r w:rsidR="00285821" w:rsidRPr="00D7526A">
        <w:t>designee</w:t>
      </w:r>
      <w:r w:rsidRPr="00D7526A">
        <w:t xml:space="preserve"> of the applicant, I have read all assurances, certifications, terms, and co</w:t>
      </w:r>
      <w:r w:rsidR="001C283A" w:rsidRPr="00D7526A">
        <w:t>nditions associated with the 202</w:t>
      </w:r>
      <w:r w:rsidR="0040604F" w:rsidRPr="00D7526A">
        <w:t>1</w:t>
      </w:r>
      <w:r w:rsidRPr="00D7526A">
        <w:t>–</w:t>
      </w:r>
      <w:r w:rsidR="0040604F" w:rsidRPr="00D7526A">
        <w:t>22</w:t>
      </w:r>
      <w:r w:rsidRPr="00D7526A">
        <w:t xml:space="preserve"> </w:t>
      </w:r>
      <w:r w:rsidR="00147187" w:rsidRPr="00D7526A">
        <w:t>Every Student Succeeds Act</w:t>
      </w:r>
      <w:r w:rsidR="00987064" w:rsidRPr="00D7526A">
        <w:t xml:space="preserve"> </w:t>
      </w:r>
      <w:r w:rsidR="007E54E4" w:rsidRPr="00D7526A">
        <w:t>Comprehensive Support and Improvement</w:t>
      </w:r>
      <w:r w:rsidR="00284D3A" w:rsidRPr="00D7526A">
        <w:t xml:space="preserve"> </w:t>
      </w:r>
      <w:r w:rsidR="003B52CD" w:rsidRPr="00D7526A">
        <w:t xml:space="preserve">County Office of Education </w:t>
      </w:r>
      <w:r w:rsidR="0072613D">
        <w:t xml:space="preserve">(COE) </w:t>
      </w:r>
      <w:r w:rsidR="00A076ED" w:rsidRPr="00D7526A">
        <w:t>Plan Approval</w:t>
      </w:r>
      <w:r w:rsidR="007E54E4" w:rsidRPr="00D7526A">
        <w:t xml:space="preserve"> </w:t>
      </w:r>
      <w:r w:rsidRPr="00D7526A">
        <w:t>Application for Fundin</w:t>
      </w:r>
      <w:r w:rsidR="00E043CF" w:rsidRPr="00D7526A">
        <w:t>g</w:t>
      </w:r>
      <w:r w:rsidRPr="00D7526A">
        <w:t xml:space="preserve"> and I agree to comply with all requirements as a condition of funding.</w:t>
      </w:r>
    </w:p>
    <w:p w14:paraId="3392CC5A" w14:textId="38650980" w:rsidR="004D7ECC" w:rsidRPr="00D7526A" w:rsidRDefault="004D7ECC" w:rsidP="009F73B6">
      <w:pPr>
        <w:pStyle w:val="ListParagraph"/>
        <w:numPr>
          <w:ilvl w:val="0"/>
          <w:numId w:val="41"/>
        </w:numPr>
        <w:spacing w:before="100" w:beforeAutospacing="1" w:line="240" w:lineRule="auto"/>
      </w:pPr>
      <w:r w:rsidRPr="00D7526A">
        <w:rPr>
          <w:szCs w:val="24"/>
        </w:rPr>
        <w:t>I certify that all applicable state and federal rules and regulations will be observed and that to the best of my knowledge, the information contained in this application is correct and complete.</w:t>
      </w:r>
    </w:p>
    <w:p w14:paraId="4F1B9A6E" w14:textId="77777777" w:rsidR="004D7ECC" w:rsidRPr="00D7526A" w:rsidRDefault="004D7ECC" w:rsidP="008F09D4">
      <w:pPr>
        <w:pStyle w:val="Heading3"/>
      </w:pPr>
      <w:r w:rsidRPr="00D7526A">
        <w:t xml:space="preserve">SIGNATURE </w:t>
      </w:r>
    </w:p>
    <w:p w14:paraId="005F7705" w14:textId="2A7C70F7" w:rsidR="004D7ECC" w:rsidRPr="00D7526A" w:rsidRDefault="004D7ECC" w:rsidP="00926C12">
      <w:r w:rsidRPr="00D7526A">
        <w:t>By signing this</w:t>
      </w:r>
      <w:r w:rsidR="009F73B6" w:rsidRPr="00D7526A">
        <w:t xml:space="preserve"> application electronically, </w:t>
      </w:r>
      <w:r w:rsidRPr="00D7526A">
        <w:t>the County Office Superintendent or au</w:t>
      </w:r>
      <w:r w:rsidR="001C37EE" w:rsidRPr="00D7526A">
        <w:t>thorized designee, agree that their</w:t>
      </w:r>
      <w:r w:rsidRPr="00D7526A">
        <w:t xml:space="preserve"> electronic signature is the </w:t>
      </w:r>
      <w:r w:rsidR="001C37EE" w:rsidRPr="00D7526A">
        <w:t>legally binding equivalent to their</w:t>
      </w:r>
      <w:r w:rsidRPr="00D7526A">
        <w:t xml:space="preserve"> handwritten signature.</w:t>
      </w:r>
      <w:r w:rsidR="001C37EE" w:rsidRPr="00D7526A">
        <w:t xml:space="preserve"> The COE will provide the following information:</w:t>
      </w:r>
    </w:p>
    <w:p w14:paraId="5732B6B0" w14:textId="2AF471DC" w:rsidR="00C07D29" w:rsidRPr="00D7526A" w:rsidRDefault="00C07D29" w:rsidP="00C07D29">
      <w:pPr>
        <w:pStyle w:val="ListParagraph"/>
        <w:numPr>
          <w:ilvl w:val="0"/>
          <w:numId w:val="42"/>
        </w:numPr>
      </w:pPr>
      <w:r w:rsidRPr="00D7526A">
        <w:t>COE Name</w:t>
      </w:r>
    </w:p>
    <w:p w14:paraId="2D181D2A" w14:textId="77777777" w:rsidR="00C07D29" w:rsidRPr="00D7526A" w:rsidRDefault="00C07D29" w:rsidP="00C07D29">
      <w:pPr>
        <w:pStyle w:val="ListParagraph"/>
        <w:numPr>
          <w:ilvl w:val="0"/>
          <w:numId w:val="42"/>
        </w:numPr>
      </w:pPr>
      <w:r w:rsidRPr="00D7526A">
        <w:t>First and Last Name</w:t>
      </w:r>
    </w:p>
    <w:p w14:paraId="5BB88786" w14:textId="77777777" w:rsidR="00C07D29" w:rsidRPr="00D7526A" w:rsidRDefault="00EC3D27" w:rsidP="00C07D29">
      <w:pPr>
        <w:pStyle w:val="ListParagraph"/>
        <w:numPr>
          <w:ilvl w:val="0"/>
          <w:numId w:val="42"/>
        </w:numPr>
      </w:pPr>
      <w:r w:rsidRPr="00D7526A">
        <w:t>Title</w:t>
      </w:r>
    </w:p>
    <w:p w14:paraId="6217867A" w14:textId="77777777" w:rsidR="00C07D29" w:rsidRPr="00D7526A" w:rsidRDefault="00C07D29" w:rsidP="00C07D29">
      <w:pPr>
        <w:pStyle w:val="ListParagraph"/>
        <w:numPr>
          <w:ilvl w:val="0"/>
          <w:numId w:val="42"/>
        </w:numPr>
      </w:pPr>
      <w:r w:rsidRPr="00D7526A">
        <w:t>Date</w:t>
      </w:r>
    </w:p>
    <w:p w14:paraId="4D244B99" w14:textId="77777777" w:rsidR="00C07D29" w:rsidRPr="00D7526A" w:rsidRDefault="00C07D29" w:rsidP="00C07D29">
      <w:pPr>
        <w:pStyle w:val="ListParagraph"/>
        <w:numPr>
          <w:ilvl w:val="0"/>
          <w:numId w:val="42"/>
        </w:numPr>
      </w:pPr>
      <w:r w:rsidRPr="00D7526A">
        <w:rPr>
          <w:color w:val="auto"/>
        </w:rPr>
        <w:t>Email</w:t>
      </w:r>
    </w:p>
    <w:p w14:paraId="5EDF3100" w14:textId="04750CB8" w:rsidR="00EC3D27" w:rsidRPr="00D7526A" w:rsidRDefault="007F79E0" w:rsidP="00C07D29">
      <w:pPr>
        <w:pStyle w:val="ListParagraph"/>
        <w:numPr>
          <w:ilvl w:val="0"/>
          <w:numId w:val="42"/>
        </w:numPr>
      </w:pPr>
      <w:r w:rsidRPr="00D7526A">
        <w:t>Phone</w:t>
      </w:r>
      <w:r w:rsidR="00C07D29" w:rsidRPr="00D7526A">
        <w:t xml:space="preserve"> Number</w:t>
      </w:r>
    </w:p>
    <w:p w14:paraId="525F9296" w14:textId="77777777" w:rsidR="00DB1080" w:rsidRPr="00D7526A" w:rsidRDefault="00491E23" w:rsidP="00DB1080">
      <w:pPr>
        <w:spacing w:after="1440" w:line="240" w:lineRule="auto"/>
        <w:ind w:left="0" w:firstLine="0"/>
      </w:pPr>
      <w:r w:rsidRPr="00D7526A">
        <w:t xml:space="preserve">The </w:t>
      </w:r>
      <w:r w:rsidR="00594340" w:rsidRPr="00D7526A">
        <w:t>California Department of Education</w:t>
      </w:r>
      <w:r w:rsidR="00477B1F" w:rsidRPr="00D7526A">
        <w:t xml:space="preserve"> </w:t>
      </w:r>
      <w:r w:rsidRPr="00D7526A">
        <w:t>is not able to modify the application information after submission. Incomplete or late</w:t>
      </w:r>
      <w:r w:rsidR="00C07D29" w:rsidRPr="00D7526A">
        <w:t xml:space="preserve"> applications may </w:t>
      </w:r>
      <w:r w:rsidR="009944AE" w:rsidRPr="00D7526A">
        <w:t>delay funding.</w:t>
      </w:r>
    </w:p>
    <w:p w14:paraId="5F53D0C6" w14:textId="37876FA4" w:rsidR="00936984" w:rsidRPr="007428B8" w:rsidRDefault="00936984" w:rsidP="001E4592">
      <w:pPr>
        <w:spacing w:after="1920"/>
        <w:ind w:left="0" w:firstLine="0"/>
      </w:pPr>
      <w:r w:rsidRPr="00D7526A">
        <w:t>California Department</w:t>
      </w:r>
      <w:r w:rsidR="001C283A" w:rsidRPr="00D7526A">
        <w:t xml:space="preserve"> of Education</w:t>
      </w:r>
      <w:r w:rsidRPr="00D7526A">
        <w:br/>
      </w:r>
      <w:r w:rsidR="001C283A" w:rsidRPr="00D7526A">
        <w:t xml:space="preserve">January </w:t>
      </w:r>
      <w:r w:rsidR="0040604F" w:rsidRPr="00D7526A">
        <w:t>2022</w:t>
      </w:r>
    </w:p>
    <w:sectPr w:rsidR="00936984" w:rsidRPr="007428B8" w:rsidSect="0046239D">
      <w:footerReference w:type="even" r:id="rId26"/>
      <w:footerReference w:type="default" r:id="rId27"/>
      <w:headerReference w:type="first" r:id="rId28"/>
      <w:footerReference w:type="first" r:id="rId29"/>
      <w:type w:val="continuous"/>
      <w:pgSz w:w="12240" w:h="15840"/>
      <w:pgMar w:top="1008" w:right="1714" w:bottom="720" w:left="1440" w:header="720" w:footer="6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B1F299" w14:textId="77777777" w:rsidR="00382E73" w:rsidRDefault="00382E73">
      <w:pPr>
        <w:spacing w:after="0" w:line="240" w:lineRule="auto"/>
      </w:pPr>
      <w:r>
        <w:separator/>
      </w:r>
    </w:p>
  </w:endnote>
  <w:endnote w:type="continuationSeparator" w:id="0">
    <w:p w14:paraId="2340CB52" w14:textId="77777777" w:rsidR="00382E73" w:rsidRDefault="00382E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1FBCD" w14:textId="77777777" w:rsidR="0061513A" w:rsidRDefault="0061513A">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AE604" w14:textId="77777777" w:rsidR="00F27B95" w:rsidRPr="00F27B95" w:rsidRDefault="00F27B95" w:rsidP="003C6511">
    <w:pPr>
      <w:pStyle w:val="Footer"/>
      <w:rPr>
        <w:rFonts w:ascii="Arial" w:hAnsi="Arial" w:cs="Arial"/>
        <w:sz w:val="20"/>
        <w:szCs w:val="20"/>
      </w:rPr>
    </w:pPr>
    <w:r w:rsidRPr="00F27B95">
      <w:rPr>
        <w:rFonts w:ascii="Arial" w:hAnsi="Arial" w:cs="Arial"/>
        <w:sz w:val="20"/>
        <w:szCs w:val="20"/>
      </w:rPr>
      <w:t>California Department of Education – 2022</w:t>
    </w:r>
  </w:p>
  <w:p w14:paraId="1A46385B" w14:textId="35BCC436" w:rsidR="0061513A" w:rsidRPr="0046239D" w:rsidRDefault="004C0EBD">
    <w:pPr>
      <w:spacing w:after="160" w:line="259" w:lineRule="auto"/>
      <w:ind w:left="0" w:firstLine="0"/>
      <w:rPr>
        <w:sz w:val="20"/>
        <w:szCs w:val="20"/>
      </w:rPr>
    </w:pPr>
    <w:r w:rsidRPr="0046239D">
      <w:rPr>
        <w:rFonts w:eastAsiaTheme="minorEastAsia"/>
        <w:color w:val="auto"/>
        <w:sz w:val="20"/>
        <w:szCs w:val="20"/>
      </w:rPr>
      <w:t>NOTE: This document is for REFERENCE ONLY. Do not submit this document to the CDE.</w:t>
    </w:r>
    <w:r w:rsidR="00F27B95" w:rsidRPr="0046239D" w:rsidDel="00F27B95">
      <w:rPr>
        <w:rFonts w:eastAsiaTheme="minorEastAsia"/>
        <w:color w:val="auto"/>
        <w:sz w:val="20"/>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40FE25" w14:textId="35B67E41" w:rsidR="00C437D4" w:rsidRPr="00C437D4" w:rsidRDefault="00C437D4">
    <w:pPr>
      <w:pStyle w:val="Footer"/>
      <w:rPr>
        <w:rFonts w:ascii="Arial" w:hAnsi="Arial" w:cs="Arial"/>
        <w:sz w:val="20"/>
        <w:szCs w:val="20"/>
      </w:rPr>
    </w:pPr>
    <w:r w:rsidRPr="00C437D4">
      <w:rPr>
        <w:rFonts w:ascii="Arial" w:hAnsi="Arial" w:cs="Arial"/>
        <w:sz w:val="20"/>
        <w:szCs w:val="20"/>
      </w:rPr>
      <w:t>California Department of Education – 2022</w:t>
    </w:r>
  </w:p>
  <w:p w14:paraId="1870AD56" w14:textId="35165E6D" w:rsidR="00C437D4" w:rsidRPr="00C437D4" w:rsidRDefault="00C437D4">
    <w:pPr>
      <w:pStyle w:val="Footer"/>
      <w:rPr>
        <w:rFonts w:ascii="Arial" w:hAnsi="Arial" w:cs="Arial"/>
        <w:sz w:val="20"/>
        <w:szCs w:val="20"/>
      </w:rPr>
    </w:pPr>
    <w:r w:rsidRPr="00C437D4">
      <w:rPr>
        <w:rFonts w:ascii="Arial" w:hAnsi="Arial" w:cs="Arial"/>
        <w:sz w:val="20"/>
        <w:szCs w:val="20"/>
      </w:rPr>
      <w:t>NOTE: This document is for REFERENCE ONLY. Do not submit this document to the CDE.</w:t>
    </w:r>
  </w:p>
  <w:p w14:paraId="1D386C36" w14:textId="77777777" w:rsidR="0061513A" w:rsidRDefault="0061513A">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61F908" w14:textId="77777777" w:rsidR="00382E73" w:rsidRDefault="00382E73">
      <w:pPr>
        <w:spacing w:after="0" w:line="240" w:lineRule="auto"/>
      </w:pPr>
      <w:r>
        <w:separator/>
      </w:r>
    </w:p>
  </w:footnote>
  <w:footnote w:type="continuationSeparator" w:id="0">
    <w:p w14:paraId="1F435445" w14:textId="77777777" w:rsidR="00382E73" w:rsidRDefault="00382E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9"/>
      <w:gridCol w:w="3029"/>
      <w:gridCol w:w="3029"/>
    </w:tblGrid>
    <w:tr w:rsidR="4E0E81A3" w14:paraId="588FCD27" w14:textId="77777777" w:rsidTr="4E0E81A3">
      <w:tc>
        <w:tcPr>
          <w:tcW w:w="3029" w:type="dxa"/>
        </w:tcPr>
        <w:p w14:paraId="31D36D1B" w14:textId="082D8C64" w:rsidR="4E0E81A3" w:rsidRDefault="4E0E81A3" w:rsidP="4E0E81A3">
          <w:pPr>
            <w:pStyle w:val="Header"/>
            <w:ind w:left="-115"/>
          </w:pPr>
        </w:p>
      </w:tc>
      <w:tc>
        <w:tcPr>
          <w:tcW w:w="3029" w:type="dxa"/>
        </w:tcPr>
        <w:p w14:paraId="1BD1DA48" w14:textId="58468B0A" w:rsidR="4E0E81A3" w:rsidRDefault="4E0E81A3" w:rsidP="4E0E81A3">
          <w:pPr>
            <w:pStyle w:val="Header"/>
            <w:jc w:val="center"/>
          </w:pPr>
        </w:p>
      </w:tc>
      <w:tc>
        <w:tcPr>
          <w:tcW w:w="3029" w:type="dxa"/>
        </w:tcPr>
        <w:p w14:paraId="658DDF63" w14:textId="768E9080" w:rsidR="4E0E81A3" w:rsidRDefault="4E0E81A3" w:rsidP="4E0E81A3">
          <w:pPr>
            <w:pStyle w:val="Header"/>
            <w:ind w:right="-115"/>
            <w:jc w:val="right"/>
          </w:pPr>
        </w:p>
      </w:tc>
    </w:tr>
  </w:tbl>
  <w:p w14:paraId="62197F78" w14:textId="1ACF4962" w:rsidR="4E0E81A3" w:rsidRDefault="4E0E81A3" w:rsidP="4E0E81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C26AD"/>
    <w:multiLevelType w:val="hybridMultilevel"/>
    <w:tmpl w:val="D74C09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E84874"/>
    <w:multiLevelType w:val="hybridMultilevel"/>
    <w:tmpl w:val="181C66B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EFF104A"/>
    <w:multiLevelType w:val="hybridMultilevel"/>
    <w:tmpl w:val="2E3AF682"/>
    <w:lvl w:ilvl="0" w:tplc="79505F9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FA82AA">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974EEF2">
      <w:start w:val="1"/>
      <w:numFmt w:val="lowerRoman"/>
      <w:lvlText w:val="%3"/>
      <w:lvlJc w:val="left"/>
      <w:pPr>
        <w:ind w:left="20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5FC9F5A">
      <w:start w:val="1"/>
      <w:numFmt w:val="decimal"/>
      <w:lvlText w:val="%4"/>
      <w:lvlJc w:val="left"/>
      <w:pPr>
        <w:ind w:left="27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C529986">
      <w:start w:val="1"/>
      <w:numFmt w:val="lowerLetter"/>
      <w:lvlText w:val="%5"/>
      <w:lvlJc w:val="left"/>
      <w:pPr>
        <w:ind w:left="35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0D6DD1C">
      <w:start w:val="1"/>
      <w:numFmt w:val="lowerRoman"/>
      <w:lvlText w:val="%6"/>
      <w:lvlJc w:val="left"/>
      <w:pPr>
        <w:ind w:left="42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D2291D6">
      <w:start w:val="1"/>
      <w:numFmt w:val="decimal"/>
      <w:lvlText w:val="%7"/>
      <w:lvlJc w:val="left"/>
      <w:pPr>
        <w:ind w:left="49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D879C6">
      <w:start w:val="1"/>
      <w:numFmt w:val="lowerLetter"/>
      <w:lvlText w:val="%8"/>
      <w:lvlJc w:val="left"/>
      <w:pPr>
        <w:ind w:left="56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EFA49A6">
      <w:start w:val="1"/>
      <w:numFmt w:val="lowerRoman"/>
      <w:lvlText w:val="%9"/>
      <w:lvlJc w:val="left"/>
      <w:pPr>
        <w:ind w:left="63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15A6822"/>
    <w:multiLevelType w:val="hybridMultilevel"/>
    <w:tmpl w:val="40BCE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8782C"/>
    <w:multiLevelType w:val="hybridMultilevel"/>
    <w:tmpl w:val="96D863D8"/>
    <w:lvl w:ilvl="0" w:tplc="BF385CFC">
      <w:start w:val="1"/>
      <w:numFmt w:val="decimal"/>
      <w:lvlText w:val="%1."/>
      <w:lvlJc w:val="left"/>
      <w:pPr>
        <w:ind w:left="370" w:hanging="360"/>
      </w:pPr>
      <w:rPr>
        <w:rFonts w:eastAsia="Arial" w:hint="default"/>
        <w:color w:val="00000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5" w15:restartNumberingAfterBreak="0">
    <w:nsid w:val="144973D7"/>
    <w:multiLevelType w:val="hybridMultilevel"/>
    <w:tmpl w:val="AFD4D85A"/>
    <w:lvl w:ilvl="0" w:tplc="A4329304">
      <w:start w:val="1"/>
      <w:numFmt w:val="bullet"/>
      <w:lvlText w:val=""/>
      <w:lvlJc w:val="left"/>
      <w:pPr>
        <w:tabs>
          <w:tab w:val="num" w:pos="720"/>
        </w:tabs>
        <w:ind w:left="720" w:hanging="360"/>
      </w:pPr>
      <w:rPr>
        <w:rFonts w:ascii="Wingdings" w:hAnsi="Wingdings" w:hint="default"/>
      </w:rPr>
    </w:lvl>
    <w:lvl w:ilvl="1" w:tplc="7520C664" w:tentative="1">
      <w:start w:val="1"/>
      <w:numFmt w:val="bullet"/>
      <w:lvlText w:val=""/>
      <w:lvlJc w:val="left"/>
      <w:pPr>
        <w:tabs>
          <w:tab w:val="num" w:pos="1440"/>
        </w:tabs>
        <w:ind w:left="1440" w:hanging="360"/>
      </w:pPr>
      <w:rPr>
        <w:rFonts w:ascii="Wingdings" w:hAnsi="Wingdings" w:hint="default"/>
      </w:rPr>
    </w:lvl>
    <w:lvl w:ilvl="2" w:tplc="7DF49C2E" w:tentative="1">
      <w:start w:val="1"/>
      <w:numFmt w:val="bullet"/>
      <w:lvlText w:val=""/>
      <w:lvlJc w:val="left"/>
      <w:pPr>
        <w:tabs>
          <w:tab w:val="num" w:pos="2160"/>
        </w:tabs>
        <w:ind w:left="2160" w:hanging="360"/>
      </w:pPr>
      <w:rPr>
        <w:rFonts w:ascii="Wingdings" w:hAnsi="Wingdings" w:hint="default"/>
      </w:rPr>
    </w:lvl>
    <w:lvl w:ilvl="3" w:tplc="F9549AB6" w:tentative="1">
      <w:start w:val="1"/>
      <w:numFmt w:val="bullet"/>
      <w:lvlText w:val=""/>
      <w:lvlJc w:val="left"/>
      <w:pPr>
        <w:tabs>
          <w:tab w:val="num" w:pos="2880"/>
        </w:tabs>
        <w:ind w:left="2880" w:hanging="360"/>
      </w:pPr>
      <w:rPr>
        <w:rFonts w:ascii="Wingdings" w:hAnsi="Wingdings" w:hint="default"/>
      </w:rPr>
    </w:lvl>
    <w:lvl w:ilvl="4" w:tplc="DD4AEB70" w:tentative="1">
      <w:start w:val="1"/>
      <w:numFmt w:val="bullet"/>
      <w:lvlText w:val=""/>
      <w:lvlJc w:val="left"/>
      <w:pPr>
        <w:tabs>
          <w:tab w:val="num" w:pos="3600"/>
        </w:tabs>
        <w:ind w:left="3600" w:hanging="360"/>
      </w:pPr>
      <w:rPr>
        <w:rFonts w:ascii="Wingdings" w:hAnsi="Wingdings" w:hint="default"/>
      </w:rPr>
    </w:lvl>
    <w:lvl w:ilvl="5" w:tplc="A7D2C3B0" w:tentative="1">
      <w:start w:val="1"/>
      <w:numFmt w:val="bullet"/>
      <w:lvlText w:val=""/>
      <w:lvlJc w:val="left"/>
      <w:pPr>
        <w:tabs>
          <w:tab w:val="num" w:pos="4320"/>
        </w:tabs>
        <w:ind w:left="4320" w:hanging="360"/>
      </w:pPr>
      <w:rPr>
        <w:rFonts w:ascii="Wingdings" w:hAnsi="Wingdings" w:hint="default"/>
      </w:rPr>
    </w:lvl>
    <w:lvl w:ilvl="6" w:tplc="C8588DEC" w:tentative="1">
      <w:start w:val="1"/>
      <w:numFmt w:val="bullet"/>
      <w:lvlText w:val=""/>
      <w:lvlJc w:val="left"/>
      <w:pPr>
        <w:tabs>
          <w:tab w:val="num" w:pos="5040"/>
        </w:tabs>
        <w:ind w:left="5040" w:hanging="360"/>
      </w:pPr>
      <w:rPr>
        <w:rFonts w:ascii="Wingdings" w:hAnsi="Wingdings" w:hint="default"/>
      </w:rPr>
    </w:lvl>
    <w:lvl w:ilvl="7" w:tplc="FF0ABE00" w:tentative="1">
      <w:start w:val="1"/>
      <w:numFmt w:val="bullet"/>
      <w:lvlText w:val=""/>
      <w:lvlJc w:val="left"/>
      <w:pPr>
        <w:tabs>
          <w:tab w:val="num" w:pos="5760"/>
        </w:tabs>
        <w:ind w:left="5760" w:hanging="360"/>
      </w:pPr>
      <w:rPr>
        <w:rFonts w:ascii="Wingdings" w:hAnsi="Wingdings" w:hint="default"/>
      </w:rPr>
    </w:lvl>
    <w:lvl w:ilvl="8" w:tplc="AC6659F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99C1B93"/>
    <w:multiLevelType w:val="hybridMultilevel"/>
    <w:tmpl w:val="523638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DD76643"/>
    <w:multiLevelType w:val="hybridMultilevel"/>
    <w:tmpl w:val="B162B20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FCD28D4"/>
    <w:multiLevelType w:val="hybridMultilevel"/>
    <w:tmpl w:val="32626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01786B"/>
    <w:multiLevelType w:val="hybridMultilevel"/>
    <w:tmpl w:val="20549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D17FB"/>
    <w:multiLevelType w:val="hybridMultilevel"/>
    <w:tmpl w:val="3A66B3B0"/>
    <w:lvl w:ilvl="0" w:tplc="0C0A5BE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3A76D4">
      <w:start w:val="1"/>
      <w:numFmt w:val="lowerLetter"/>
      <w:lvlText w:val="%2"/>
      <w:lvlJc w:val="left"/>
      <w:pPr>
        <w:ind w:left="16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C1CE93C">
      <w:start w:val="1"/>
      <w:numFmt w:val="lowerRoman"/>
      <w:lvlText w:val="%3"/>
      <w:lvlJc w:val="left"/>
      <w:pPr>
        <w:ind w:left="2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2681496">
      <w:start w:val="1"/>
      <w:numFmt w:val="decimal"/>
      <w:lvlText w:val="%4"/>
      <w:lvlJc w:val="left"/>
      <w:pPr>
        <w:ind w:left="30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744874">
      <w:start w:val="1"/>
      <w:numFmt w:val="lowerLetter"/>
      <w:lvlText w:val="%5"/>
      <w:lvlJc w:val="left"/>
      <w:pPr>
        <w:ind w:left="38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2F203C8">
      <w:start w:val="1"/>
      <w:numFmt w:val="lowerRoman"/>
      <w:lvlText w:val="%6"/>
      <w:lvlJc w:val="left"/>
      <w:pPr>
        <w:ind w:left="45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D9EF724">
      <w:start w:val="1"/>
      <w:numFmt w:val="decimal"/>
      <w:lvlText w:val="%7"/>
      <w:lvlJc w:val="left"/>
      <w:pPr>
        <w:ind w:left="52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F5606B8">
      <w:start w:val="1"/>
      <w:numFmt w:val="lowerLetter"/>
      <w:lvlText w:val="%8"/>
      <w:lvlJc w:val="left"/>
      <w:pPr>
        <w:ind w:left="59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5583644">
      <w:start w:val="1"/>
      <w:numFmt w:val="lowerRoman"/>
      <w:lvlText w:val="%9"/>
      <w:lvlJc w:val="left"/>
      <w:pPr>
        <w:ind w:left="66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37869E0"/>
    <w:multiLevelType w:val="hybridMultilevel"/>
    <w:tmpl w:val="EC24B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244F6"/>
    <w:multiLevelType w:val="hybridMultilevel"/>
    <w:tmpl w:val="955A2E02"/>
    <w:lvl w:ilvl="0" w:tplc="0409000F">
      <w:start w:val="1"/>
      <w:numFmt w:val="decimal"/>
      <w:lvlText w:val="%1."/>
      <w:lvlJc w:val="left"/>
      <w:pPr>
        <w:ind w:left="1358" w:hanging="360"/>
      </w:pPr>
      <w:rPr>
        <w:rFonts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3" w15:restartNumberingAfterBreak="0">
    <w:nsid w:val="32036ADB"/>
    <w:multiLevelType w:val="hybridMultilevel"/>
    <w:tmpl w:val="DB54C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7417B8"/>
    <w:multiLevelType w:val="hybridMultilevel"/>
    <w:tmpl w:val="21842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6E277C"/>
    <w:multiLevelType w:val="hybridMultilevel"/>
    <w:tmpl w:val="833AB2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36117368"/>
    <w:multiLevelType w:val="hybridMultilevel"/>
    <w:tmpl w:val="4C362830"/>
    <w:lvl w:ilvl="0" w:tplc="04090001">
      <w:start w:val="1"/>
      <w:numFmt w:val="bullet"/>
      <w:lvlText w:val=""/>
      <w:lvlJc w:val="left"/>
      <w:pPr>
        <w:ind w:left="1358" w:hanging="360"/>
      </w:pPr>
      <w:rPr>
        <w:rFonts w:ascii="Symbol" w:hAnsi="Symbol"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7" w15:restartNumberingAfterBreak="0">
    <w:nsid w:val="384C6B0A"/>
    <w:multiLevelType w:val="hybridMultilevel"/>
    <w:tmpl w:val="412A3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2749B6"/>
    <w:multiLevelType w:val="hybridMultilevel"/>
    <w:tmpl w:val="12384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975A90"/>
    <w:multiLevelType w:val="hybridMultilevel"/>
    <w:tmpl w:val="D5884F70"/>
    <w:lvl w:ilvl="0" w:tplc="72CEC74A">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B966A08">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72E58D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6AA73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322CA30">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A807CD2">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1BA71E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2CA0E32">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10467B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3FAB4D98"/>
    <w:multiLevelType w:val="hybridMultilevel"/>
    <w:tmpl w:val="B2BA1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B0242A"/>
    <w:multiLevelType w:val="hybridMultilevel"/>
    <w:tmpl w:val="1938E62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2BB38E0"/>
    <w:multiLevelType w:val="hybridMultilevel"/>
    <w:tmpl w:val="5B70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0D5862"/>
    <w:multiLevelType w:val="hybridMultilevel"/>
    <w:tmpl w:val="C204A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A35210"/>
    <w:multiLevelType w:val="hybridMultilevel"/>
    <w:tmpl w:val="E5D6CC5E"/>
    <w:lvl w:ilvl="0" w:tplc="04090003">
      <w:start w:val="1"/>
      <w:numFmt w:val="bullet"/>
      <w:lvlText w:val="o"/>
      <w:lvlJc w:val="left"/>
      <w:pPr>
        <w:ind w:left="-1112" w:hanging="360"/>
      </w:pPr>
      <w:rPr>
        <w:rFonts w:ascii="Courier New" w:hAnsi="Courier New" w:cs="Courier New" w:hint="default"/>
      </w:rPr>
    </w:lvl>
    <w:lvl w:ilvl="1" w:tplc="04090003">
      <w:start w:val="1"/>
      <w:numFmt w:val="bullet"/>
      <w:lvlText w:val="o"/>
      <w:lvlJc w:val="left"/>
      <w:pPr>
        <w:ind w:left="-392" w:hanging="360"/>
      </w:pPr>
      <w:rPr>
        <w:rFonts w:ascii="Courier New" w:hAnsi="Courier New" w:cs="Courier New" w:hint="default"/>
      </w:rPr>
    </w:lvl>
    <w:lvl w:ilvl="2" w:tplc="04090005" w:tentative="1">
      <w:start w:val="1"/>
      <w:numFmt w:val="bullet"/>
      <w:lvlText w:val=""/>
      <w:lvlJc w:val="left"/>
      <w:pPr>
        <w:ind w:left="328" w:hanging="360"/>
      </w:pPr>
      <w:rPr>
        <w:rFonts w:ascii="Wingdings" w:hAnsi="Wingdings" w:hint="default"/>
      </w:rPr>
    </w:lvl>
    <w:lvl w:ilvl="3" w:tplc="04090001" w:tentative="1">
      <w:start w:val="1"/>
      <w:numFmt w:val="bullet"/>
      <w:lvlText w:val=""/>
      <w:lvlJc w:val="left"/>
      <w:pPr>
        <w:ind w:left="1048" w:hanging="360"/>
      </w:pPr>
      <w:rPr>
        <w:rFonts w:ascii="Symbol" w:hAnsi="Symbol" w:hint="default"/>
      </w:rPr>
    </w:lvl>
    <w:lvl w:ilvl="4" w:tplc="04090003" w:tentative="1">
      <w:start w:val="1"/>
      <w:numFmt w:val="bullet"/>
      <w:lvlText w:val="o"/>
      <w:lvlJc w:val="left"/>
      <w:pPr>
        <w:ind w:left="1768" w:hanging="360"/>
      </w:pPr>
      <w:rPr>
        <w:rFonts w:ascii="Courier New" w:hAnsi="Courier New" w:cs="Courier New" w:hint="default"/>
      </w:rPr>
    </w:lvl>
    <w:lvl w:ilvl="5" w:tplc="04090005" w:tentative="1">
      <w:start w:val="1"/>
      <w:numFmt w:val="bullet"/>
      <w:lvlText w:val=""/>
      <w:lvlJc w:val="left"/>
      <w:pPr>
        <w:ind w:left="2488" w:hanging="360"/>
      </w:pPr>
      <w:rPr>
        <w:rFonts w:ascii="Wingdings" w:hAnsi="Wingdings" w:hint="default"/>
      </w:rPr>
    </w:lvl>
    <w:lvl w:ilvl="6" w:tplc="04090001" w:tentative="1">
      <w:start w:val="1"/>
      <w:numFmt w:val="bullet"/>
      <w:lvlText w:val=""/>
      <w:lvlJc w:val="left"/>
      <w:pPr>
        <w:ind w:left="3208" w:hanging="360"/>
      </w:pPr>
      <w:rPr>
        <w:rFonts w:ascii="Symbol" w:hAnsi="Symbol" w:hint="default"/>
      </w:rPr>
    </w:lvl>
    <w:lvl w:ilvl="7" w:tplc="04090003" w:tentative="1">
      <w:start w:val="1"/>
      <w:numFmt w:val="bullet"/>
      <w:lvlText w:val="o"/>
      <w:lvlJc w:val="left"/>
      <w:pPr>
        <w:ind w:left="3928" w:hanging="360"/>
      </w:pPr>
      <w:rPr>
        <w:rFonts w:ascii="Courier New" w:hAnsi="Courier New" w:cs="Courier New" w:hint="default"/>
      </w:rPr>
    </w:lvl>
    <w:lvl w:ilvl="8" w:tplc="04090005" w:tentative="1">
      <w:start w:val="1"/>
      <w:numFmt w:val="bullet"/>
      <w:lvlText w:val=""/>
      <w:lvlJc w:val="left"/>
      <w:pPr>
        <w:ind w:left="4648" w:hanging="360"/>
      </w:pPr>
      <w:rPr>
        <w:rFonts w:ascii="Wingdings" w:hAnsi="Wingdings" w:hint="default"/>
      </w:rPr>
    </w:lvl>
  </w:abstractNum>
  <w:abstractNum w:abstractNumId="25" w15:restartNumberingAfterBreak="0">
    <w:nsid w:val="48ED6EDA"/>
    <w:multiLevelType w:val="hybridMultilevel"/>
    <w:tmpl w:val="5C72EB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320525"/>
    <w:multiLevelType w:val="hybridMultilevel"/>
    <w:tmpl w:val="12406E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FE6568"/>
    <w:multiLevelType w:val="hybridMultilevel"/>
    <w:tmpl w:val="4544B5B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F967FB1"/>
    <w:multiLevelType w:val="hybridMultilevel"/>
    <w:tmpl w:val="021AF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864CA9"/>
    <w:multiLevelType w:val="hybridMultilevel"/>
    <w:tmpl w:val="81CCD4F0"/>
    <w:lvl w:ilvl="0" w:tplc="484260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2A54FF5"/>
    <w:multiLevelType w:val="hybridMultilevel"/>
    <w:tmpl w:val="5F1073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53401383"/>
    <w:multiLevelType w:val="hybridMultilevel"/>
    <w:tmpl w:val="89AAB5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7F51310"/>
    <w:multiLevelType w:val="hybridMultilevel"/>
    <w:tmpl w:val="2E549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D7723E"/>
    <w:multiLevelType w:val="hybridMultilevel"/>
    <w:tmpl w:val="0F1024DE"/>
    <w:lvl w:ilvl="0" w:tplc="0E260D06">
      <w:start w:val="1"/>
      <w:numFmt w:val="decimal"/>
      <w:lvlText w:val="%1."/>
      <w:lvlJc w:val="left"/>
      <w:pPr>
        <w:tabs>
          <w:tab w:val="num" w:pos="720"/>
        </w:tabs>
        <w:ind w:left="720" w:hanging="360"/>
      </w:pPr>
    </w:lvl>
    <w:lvl w:ilvl="1" w:tplc="F190E18C">
      <w:start w:val="1"/>
      <w:numFmt w:val="bullet"/>
      <w:lvlText w:val="o"/>
      <w:lvlJc w:val="left"/>
      <w:pPr>
        <w:tabs>
          <w:tab w:val="num" w:pos="1440"/>
        </w:tabs>
        <w:ind w:left="1440" w:hanging="360"/>
      </w:pPr>
      <w:rPr>
        <w:rFonts w:ascii="Courier New" w:hAnsi="Courier New" w:hint="default"/>
        <w:sz w:val="20"/>
      </w:rPr>
    </w:lvl>
    <w:lvl w:ilvl="2" w:tplc="465EEE18" w:tentative="1">
      <w:start w:val="1"/>
      <w:numFmt w:val="decimal"/>
      <w:lvlText w:val="%3."/>
      <w:lvlJc w:val="left"/>
      <w:pPr>
        <w:tabs>
          <w:tab w:val="num" w:pos="2160"/>
        </w:tabs>
        <w:ind w:left="2160" w:hanging="360"/>
      </w:pPr>
    </w:lvl>
    <w:lvl w:ilvl="3" w:tplc="BE52E000" w:tentative="1">
      <w:start w:val="1"/>
      <w:numFmt w:val="decimal"/>
      <w:lvlText w:val="%4."/>
      <w:lvlJc w:val="left"/>
      <w:pPr>
        <w:tabs>
          <w:tab w:val="num" w:pos="2880"/>
        </w:tabs>
        <w:ind w:left="2880" w:hanging="360"/>
      </w:pPr>
    </w:lvl>
    <w:lvl w:ilvl="4" w:tplc="0BA40906" w:tentative="1">
      <w:start w:val="1"/>
      <w:numFmt w:val="decimal"/>
      <w:lvlText w:val="%5."/>
      <w:lvlJc w:val="left"/>
      <w:pPr>
        <w:tabs>
          <w:tab w:val="num" w:pos="3600"/>
        </w:tabs>
        <w:ind w:left="3600" w:hanging="360"/>
      </w:pPr>
    </w:lvl>
    <w:lvl w:ilvl="5" w:tplc="965253FC" w:tentative="1">
      <w:start w:val="1"/>
      <w:numFmt w:val="decimal"/>
      <w:lvlText w:val="%6."/>
      <w:lvlJc w:val="left"/>
      <w:pPr>
        <w:tabs>
          <w:tab w:val="num" w:pos="4320"/>
        </w:tabs>
        <w:ind w:left="4320" w:hanging="360"/>
      </w:pPr>
    </w:lvl>
    <w:lvl w:ilvl="6" w:tplc="48740CE2" w:tentative="1">
      <w:start w:val="1"/>
      <w:numFmt w:val="decimal"/>
      <w:lvlText w:val="%7."/>
      <w:lvlJc w:val="left"/>
      <w:pPr>
        <w:tabs>
          <w:tab w:val="num" w:pos="5040"/>
        </w:tabs>
        <w:ind w:left="5040" w:hanging="360"/>
      </w:pPr>
    </w:lvl>
    <w:lvl w:ilvl="7" w:tplc="8892A960" w:tentative="1">
      <w:start w:val="1"/>
      <w:numFmt w:val="decimal"/>
      <w:lvlText w:val="%8."/>
      <w:lvlJc w:val="left"/>
      <w:pPr>
        <w:tabs>
          <w:tab w:val="num" w:pos="5760"/>
        </w:tabs>
        <w:ind w:left="5760" w:hanging="360"/>
      </w:pPr>
    </w:lvl>
    <w:lvl w:ilvl="8" w:tplc="6A048762" w:tentative="1">
      <w:start w:val="1"/>
      <w:numFmt w:val="decimal"/>
      <w:lvlText w:val="%9."/>
      <w:lvlJc w:val="left"/>
      <w:pPr>
        <w:tabs>
          <w:tab w:val="num" w:pos="6480"/>
        </w:tabs>
        <w:ind w:left="6480" w:hanging="360"/>
      </w:pPr>
    </w:lvl>
  </w:abstractNum>
  <w:abstractNum w:abstractNumId="34" w15:restartNumberingAfterBreak="0">
    <w:nsid w:val="59BA0B78"/>
    <w:multiLevelType w:val="hybridMultilevel"/>
    <w:tmpl w:val="764830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A54BF0"/>
    <w:multiLevelType w:val="hybridMultilevel"/>
    <w:tmpl w:val="DADE2810"/>
    <w:lvl w:ilvl="0" w:tplc="AA96C7F2">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6" w15:restartNumberingAfterBreak="0">
    <w:nsid w:val="60B41CDE"/>
    <w:multiLevelType w:val="hybridMultilevel"/>
    <w:tmpl w:val="3DAC763C"/>
    <w:lvl w:ilvl="0" w:tplc="04090001">
      <w:start w:val="1"/>
      <w:numFmt w:val="bullet"/>
      <w:lvlText w:val=""/>
      <w:lvlJc w:val="left"/>
      <w:pPr>
        <w:ind w:left="1454" w:hanging="360"/>
      </w:pPr>
      <w:rPr>
        <w:rFonts w:ascii="Symbol" w:hAnsi="Symbol" w:hint="default"/>
      </w:rPr>
    </w:lvl>
    <w:lvl w:ilvl="1" w:tplc="04090003" w:tentative="1">
      <w:start w:val="1"/>
      <w:numFmt w:val="bullet"/>
      <w:lvlText w:val="o"/>
      <w:lvlJc w:val="left"/>
      <w:pPr>
        <w:ind w:left="2174" w:hanging="360"/>
      </w:pPr>
      <w:rPr>
        <w:rFonts w:ascii="Courier New" w:hAnsi="Courier New" w:cs="Courier New" w:hint="default"/>
      </w:rPr>
    </w:lvl>
    <w:lvl w:ilvl="2" w:tplc="04090005" w:tentative="1">
      <w:start w:val="1"/>
      <w:numFmt w:val="bullet"/>
      <w:lvlText w:val=""/>
      <w:lvlJc w:val="left"/>
      <w:pPr>
        <w:ind w:left="2894" w:hanging="360"/>
      </w:pPr>
      <w:rPr>
        <w:rFonts w:ascii="Wingdings" w:hAnsi="Wingdings" w:hint="default"/>
      </w:rPr>
    </w:lvl>
    <w:lvl w:ilvl="3" w:tplc="04090001" w:tentative="1">
      <w:start w:val="1"/>
      <w:numFmt w:val="bullet"/>
      <w:lvlText w:val=""/>
      <w:lvlJc w:val="left"/>
      <w:pPr>
        <w:ind w:left="3614" w:hanging="360"/>
      </w:pPr>
      <w:rPr>
        <w:rFonts w:ascii="Symbol" w:hAnsi="Symbol" w:hint="default"/>
      </w:rPr>
    </w:lvl>
    <w:lvl w:ilvl="4" w:tplc="04090003" w:tentative="1">
      <w:start w:val="1"/>
      <w:numFmt w:val="bullet"/>
      <w:lvlText w:val="o"/>
      <w:lvlJc w:val="left"/>
      <w:pPr>
        <w:ind w:left="4334" w:hanging="360"/>
      </w:pPr>
      <w:rPr>
        <w:rFonts w:ascii="Courier New" w:hAnsi="Courier New" w:cs="Courier New" w:hint="default"/>
      </w:rPr>
    </w:lvl>
    <w:lvl w:ilvl="5" w:tplc="04090005" w:tentative="1">
      <w:start w:val="1"/>
      <w:numFmt w:val="bullet"/>
      <w:lvlText w:val=""/>
      <w:lvlJc w:val="left"/>
      <w:pPr>
        <w:ind w:left="5054" w:hanging="360"/>
      </w:pPr>
      <w:rPr>
        <w:rFonts w:ascii="Wingdings" w:hAnsi="Wingdings" w:hint="default"/>
      </w:rPr>
    </w:lvl>
    <w:lvl w:ilvl="6" w:tplc="04090001" w:tentative="1">
      <w:start w:val="1"/>
      <w:numFmt w:val="bullet"/>
      <w:lvlText w:val=""/>
      <w:lvlJc w:val="left"/>
      <w:pPr>
        <w:ind w:left="5774" w:hanging="360"/>
      </w:pPr>
      <w:rPr>
        <w:rFonts w:ascii="Symbol" w:hAnsi="Symbol" w:hint="default"/>
      </w:rPr>
    </w:lvl>
    <w:lvl w:ilvl="7" w:tplc="04090003" w:tentative="1">
      <w:start w:val="1"/>
      <w:numFmt w:val="bullet"/>
      <w:lvlText w:val="o"/>
      <w:lvlJc w:val="left"/>
      <w:pPr>
        <w:ind w:left="6494" w:hanging="360"/>
      </w:pPr>
      <w:rPr>
        <w:rFonts w:ascii="Courier New" w:hAnsi="Courier New" w:cs="Courier New" w:hint="default"/>
      </w:rPr>
    </w:lvl>
    <w:lvl w:ilvl="8" w:tplc="04090005" w:tentative="1">
      <w:start w:val="1"/>
      <w:numFmt w:val="bullet"/>
      <w:lvlText w:val=""/>
      <w:lvlJc w:val="left"/>
      <w:pPr>
        <w:ind w:left="7214" w:hanging="360"/>
      </w:pPr>
      <w:rPr>
        <w:rFonts w:ascii="Wingdings" w:hAnsi="Wingdings" w:hint="default"/>
      </w:rPr>
    </w:lvl>
  </w:abstractNum>
  <w:abstractNum w:abstractNumId="37" w15:restartNumberingAfterBreak="0">
    <w:nsid w:val="63435025"/>
    <w:multiLevelType w:val="hybridMultilevel"/>
    <w:tmpl w:val="A316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63B6074C"/>
    <w:multiLevelType w:val="hybridMultilevel"/>
    <w:tmpl w:val="290653CA"/>
    <w:lvl w:ilvl="0" w:tplc="E9EA7D70">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80011F"/>
    <w:multiLevelType w:val="hybridMultilevel"/>
    <w:tmpl w:val="44D02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E319CA"/>
    <w:multiLevelType w:val="hybridMultilevel"/>
    <w:tmpl w:val="0E88C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1D15AC"/>
    <w:multiLevelType w:val="hybridMultilevel"/>
    <w:tmpl w:val="3D82F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2F728D"/>
    <w:multiLevelType w:val="hybridMultilevel"/>
    <w:tmpl w:val="BC081E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3A30730"/>
    <w:multiLevelType w:val="hybridMultilevel"/>
    <w:tmpl w:val="FA764D12"/>
    <w:lvl w:ilvl="0" w:tplc="01D24250">
      <w:start w:val="1"/>
      <w:numFmt w:val="bullet"/>
      <w:lvlText w:val=""/>
      <w:lvlJc w:val="left"/>
      <w:pPr>
        <w:tabs>
          <w:tab w:val="num" w:pos="720"/>
        </w:tabs>
        <w:ind w:left="720" w:hanging="360"/>
      </w:pPr>
      <w:rPr>
        <w:rFonts w:ascii="Wingdings" w:hAnsi="Wingdings" w:hint="default"/>
      </w:rPr>
    </w:lvl>
    <w:lvl w:ilvl="1" w:tplc="53B84620">
      <w:start w:val="1"/>
      <w:numFmt w:val="bullet"/>
      <w:lvlText w:val=""/>
      <w:lvlJc w:val="left"/>
      <w:pPr>
        <w:tabs>
          <w:tab w:val="num" w:pos="1440"/>
        </w:tabs>
        <w:ind w:left="1440" w:hanging="360"/>
      </w:pPr>
      <w:rPr>
        <w:rFonts w:ascii="Wingdings" w:hAnsi="Wingdings" w:hint="default"/>
      </w:rPr>
    </w:lvl>
    <w:lvl w:ilvl="2" w:tplc="CA6ADECA" w:tentative="1">
      <w:start w:val="1"/>
      <w:numFmt w:val="bullet"/>
      <w:lvlText w:val=""/>
      <w:lvlJc w:val="left"/>
      <w:pPr>
        <w:tabs>
          <w:tab w:val="num" w:pos="2160"/>
        </w:tabs>
        <w:ind w:left="2160" w:hanging="360"/>
      </w:pPr>
      <w:rPr>
        <w:rFonts w:ascii="Wingdings" w:hAnsi="Wingdings" w:hint="default"/>
      </w:rPr>
    </w:lvl>
    <w:lvl w:ilvl="3" w:tplc="736C6754" w:tentative="1">
      <w:start w:val="1"/>
      <w:numFmt w:val="bullet"/>
      <w:lvlText w:val=""/>
      <w:lvlJc w:val="left"/>
      <w:pPr>
        <w:tabs>
          <w:tab w:val="num" w:pos="2880"/>
        </w:tabs>
        <w:ind w:left="2880" w:hanging="360"/>
      </w:pPr>
      <w:rPr>
        <w:rFonts w:ascii="Wingdings" w:hAnsi="Wingdings" w:hint="default"/>
      </w:rPr>
    </w:lvl>
    <w:lvl w:ilvl="4" w:tplc="7E562E76" w:tentative="1">
      <w:start w:val="1"/>
      <w:numFmt w:val="bullet"/>
      <w:lvlText w:val=""/>
      <w:lvlJc w:val="left"/>
      <w:pPr>
        <w:tabs>
          <w:tab w:val="num" w:pos="3600"/>
        </w:tabs>
        <w:ind w:left="3600" w:hanging="360"/>
      </w:pPr>
      <w:rPr>
        <w:rFonts w:ascii="Wingdings" w:hAnsi="Wingdings" w:hint="default"/>
      </w:rPr>
    </w:lvl>
    <w:lvl w:ilvl="5" w:tplc="D4623006" w:tentative="1">
      <w:start w:val="1"/>
      <w:numFmt w:val="bullet"/>
      <w:lvlText w:val=""/>
      <w:lvlJc w:val="left"/>
      <w:pPr>
        <w:tabs>
          <w:tab w:val="num" w:pos="4320"/>
        </w:tabs>
        <w:ind w:left="4320" w:hanging="360"/>
      </w:pPr>
      <w:rPr>
        <w:rFonts w:ascii="Wingdings" w:hAnsi="Wingdings" w:hint="default"/>
      </w:rPr>
    </w:lvl>
    <w:lvl w:ilvl="6" w:tplc="DE145542" w:tentative="1">
      <w:start w:val="1"/>
      <w:numFmt w:val="bullet"/>
      <w:lvlText w:val=""/>
      <w:lvlJc w:val="left"/>
      <w:pPr>
        <w:tabs>
          <w:tab w:val="num" w:pos="5040"/>
        </w:tabs>
        <w:ind w:left="5040" w:hanging="360"/>
      </w:pPr>
      <w:rPr>
        <w:rFonts w:ascii="Wingdings" w:hAnsi="Wingdings" w:hint="default"/>
      </w:rPr>
    </w:lvl>
    <w:lvl w:ilvl="7" w:tplc="3A5C34DC" w:tentative="1">
      <w:start w:val="1"/>
      <w:numFmt w:val="bullet"/>
      <w:lvlText w:val=""/>
      <w:lvlJc w:val="left"/>
      <w:pPr>
        <w:tabs>
          <w:tab w:val="num" w:pos="5760"/>
        </w:tabs>
        <w:ind w:left="5760" w:hanging="360"/>
      </w:pPr>
      <w:rPr>
        <w:rFonts w:ascii="Wingdings" w:hAnsi="Wingdings" w:hint="default"/>
      </w:rPr>
    </w:lvl>
    <w:lvl w:ilvl="8" w:tplc="5F3016AA"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6DD4D73"/>
    <w:multiLevelType w:val="hybridMultilevel"/>
    <w:tmpl w:val="75769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6A657D"/>
    <w:multiLevelType w:val="hybridMultilevel"/>
    <w:tmpl w:val="A8206408"/>
    <w:lvl w:ilvl="0" w:tplc="E9B8C166">
      <w:start w:val="5"/>
      <w:numFmt w:val="upperRoman"/>
      <w:lvlText w:val="%1."/>
      <w:lvlJc w:val="right"/>
      <w:pPr>
        <w:ind w:left="135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2271C1"/>
    <w:multiLevelType w:val="hybridMultilevel"/>
    <w:tmpl w:val="6F406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376D14"/>
    <w:multiLevelType w:val="hybridMultilevel"/>
    <w:tmpl w:val="E1425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E7D5A7F"/>
    <w:multiLevelType w:val="hybridMultilevel"/>
    <w:tmpl w:val="502E5968"/>
    <w:lvl w:ilvl="0" w:tplc="E2E62B52">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7540479">
    <w:abstractNumId w:val="10"/>
  </w:num>
  <w:num w:numId="2" w16cid:durableId="548499776">
    <w:abstractNumId w:val="2"/>
  </w:num>
  <w:num w:numId="3" w16cid:durableId="1863206277">
    <w:abstractNumId w:val="22"/>
  </w:num>
  <w:num w:numId="4" w16cid:durableId="1754858522">
    <w:abstractNumId w:val="1"/>
  </w:num>
  <w:num w:numId="5" w16cid:durableId="1927378267">
    <w:abstractNumId w:val="18"/>
  </w:num>
  <w:num w:numId="6" w16cid:durableId="1649556016">
    <w:abstractNumId w:val="24"/>
  </w:num>
  <w:num w:numId="7" w16cid:durableId="329992915">
    <w:abstractNumId w:val="35"/>
  </w:num>
  <w:num w:numId="8" w16cid:durableId="2002466223">
    <w:abstractNumId w:val="48"/>
  </w:num>
  <w:num w:numId="9" w16cid:durableId="647592021">
    <w:abstractNumId w:val="26"/>
  </w:num>
  <w:num w:numId="10" w16cid:durableId="578559335">
    <w:abstractNumId w:val="27"/>
  </w:num>
  <w:num w:numId="11" w16cid:durableId="1744448512">
    <w:abstractNumId w:val="7"/>
  </w:num>
  <w:num w:numId="12" w16cid:durableId="1953786227">
    <w:abstractNumId w:val="31"/>
  </w:num>
  <w:num w:numId="13" w16cid:durableId="219441934">
    <w:abstractNumId w:val="42"/>
  </w:num>
  <w:num w:numId="14" w16cid:durableId="341981474">
    <w:abstractNumId w:val="45"/>
  </w:num>
  <w:num w:numId="15" w16cid:durableId="1975133261">
    <w:abstractNumId w:val="16"/>
  </w:num>
  <w:num w:numId="16" w16cid:durableId="1753232181">
    <w:abstractNumId w:val="12"/>
  </w:num>
  <w:num w:numId="17" w16cid:durableId="1694919847">
    <w:abstractNumId w:val="47"/>
  </w:num>
  <w:num w:numId="18" w16cid:durableId="1288271225">
    <w:abstractNumId w:val="30"/>
  </w:num>
  <w:num w:numId="19" w16cid:durableId="1949774439">
    <w:abstractNumId w:val="29"/>
  </w:num>
  <w:num w:numId="20" w16cid:durableId="348262929">
    <w:abstractNumId w:val="21"/>
  </w:num>
  <w:num w:numId="21" w16cid:durableId="241180458">
    <w:abstractNumId w:val="25"/>
  </w:num>
  <w:num w:numId="22" w16cid:durableId="496768377">
    <w:abstractNumId w:val="13"/>
  </w:num>
  <w:num w:numId="23" w16cid:durableId="1160193061">
    <w:abstractNumId w:val="23"/>
  </w:num>
  <w:num w:numId="24" w16cid:durableId="1801075667">
    <w:abstractNumId w:val="11"/>
  </w:num>
  <w:num w:numId="25" w16cid:durableId="213666010">
    <w:abstractNumId w:val="20"/>
  </w:num>
  <w:num w:numId="26" w16cid:durableId="913661557">
    <w:abstractNumId w:val="39"/>
  </w:num>
  <w:num w:numId="27" w16cid:durableId="22460643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81624778">
    <w:abstractNumId w:val="4"/>
  </w:num>
  <w:num w:numId="29" w16cid:durableId="1358502754">
    <w:abstractNumId w:val="46"/>
  </w:num>
  <w:num w:numId="30" w16cid:durableId="732462163">
    <w:abstractNumId w:val="34"/>
  </w:num>
  <w:num w:numId="31" w16cid:durableId="785200680">
    <w:abstractNumId w:val="19"/>
  </w:num>
  <w:num w:numId="32" w16cid:durableId="898788422">
    <w:abstractNumId w:val="15"/>
  </w:num>
  <w:num w:numId="33" w16cid:durableId="251087634">
    <w:abstractNumId w:val="6"/>
  </w:num>
  <w:num w:numId="34" w16cid:durableId="1273972696">
    <w:abstractNumId w:val="36"/>
  </w:num>
  <w:num w:numId="35" w16cid:durableId="932481">
    <w:abstractNumId w:val="33"/>
  </w:num>
  <w:num w:numId="36" w16cid:durableId="1009411275">
    <w:abstractNumId w:val="17"/>
  </w:num>
  <w:num w:numId="37" w16cid:durableId="1725328437">
    <w:abstractNumId w:val="3"/>
  </w:num>
  <w:num w:numId="38" w16cid:durableId="1130365095">
    <w:abstractNumId w:val="14"/>
  </w:num>
  <w:num w:numId="39" w16cid:durableId="1477720349">
    <w:abstractNumId w:val="8"/>
  </w:num>
  <w:num w:numId="40" w16cid:durableId="9459099">
    <w:abstractNumId w:val="41"/>
  </w:num>
  <w:num w:numId="41" w16cid:durableId="1579288178">
    <w:abstractNumId w:val="32"/>
  </w:num>
  <w:num w:numId="42" w16cid:durableId="131482731">
    <w:abstractNumId w:val="28"/>
  </w:num>
  <w:num w:numId="43" w16cid:durableId="42992596">
    <w:abstractNumId w:val="44"/>
  </w:num>
  <w:num w:numId="44" w16cid:durableId="799494885">
    <w:abstractNumId w:val="9"/>
  </w:num>
  <w:num w:numId="45" w16cid:durableId="553542658">
    <w:abstractNumId w:val="0"/>
  </w:num>
  <w:num w:numId="46" w16cid:durableId="1664318068">
    <w:abstractNumId w:val="38"/>
  </w:num>
  <w:num w:numId="47" w16cid:durableId="2070766464">
    <w:abstractNumId w:val="5"/>
  </w:num>
  <w:num w:numId="48" w16cid:durableId="181630098">
    <w:abstractNumId w:val="43"/>
  </w:num>
  <w:num w:numId="49" w16cid:durableId="1566259180">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0s7SwMDY3MjQyNTRX0lEKTi0uzszPAykwqgUAb62LGiwAAAA="/>
  </w:docVars>
  <w:rsids>
    <w:rsidRoot w:val="006C7DFF"/>
    <w:rsid w:val="00001885"/>
    <w:rsid w:val="0000246E"/>
    <w:rsid w:val="00002CED"/>
    <w:rsid w:val="00003F0E"/>
    <w:rsid w:val="00005043"/>
    <w:rsid w:val="00005458"/>
    <w:rsid w:val="0000640F"/>
    <w:rsid w:val="00006741"/>
    <w:rsid w:val="00006BCF"/>
    <w:rsid w:val="00007822"/>
    <w:rsid w:val="0001032F"/>
    <w:rsid w:val="00010A02"/>
    <w:rsid w:val="00010D17"/>
    <w:rsid w:val="0001161D"/>
    <w:rsid w:val="000118C6"/>
    <w:rsid w:val="0001223F"/>
    <w:rsid w:val="0001248F"/>
    <w:rsid w:val="00012A37"/>
    <w:rsid w:val="00020A39"/>
    <w:rsid w:val="0002159D"/>
    <w:rsid w:val="00021D05"/>
    <w:rsid w:val="0002273B"/>
    <w:rsid w:val="00022C00"/>
    <w:rsid w:val="0002314F"/>
    <w:rsid w:val="0002340F"/>
    <w:rsid w:val="00024E6A"/>
    <w:rsid w:val="000259BA"/>
    <w:rsid w:val="00026231"/>
    <w:rsid w:val="000265FB"/>
    <w:rsid w:val="00026C64"/>
    <w:rsid w:val="00030123"/>
    <w:rsid w:val="000310D1"/>
    <w:rsid w:val="0003209C"/>
    <w:rsid w:val="0003254B"/>
    <w:rsid w:val="00032967"/>
    <w:rsid w:val="00032FD1"/>
    <w:rsid w:val="000335A5"/>
    <w:rsid w:val="000342D8"/>
    <w:rsid w:val="000347E3"/>
    <w:rsid w:val="00035E00"/>
    <w:rsid w:val="000362B5"/>
    <w:rsid w:val="000376FA"/>
    <w:rsid w:val="00037898"/>
    <w:rsid w:val="0004272F"/>
    <w:rsid w:val="00042CB7"/>
    <w:rsid w:val="00042DCC"/>
    <w:rsid w:val="00045493"/>
    <w:rsid w:val="0004572F"/>
    <w:rsid w:val="00045853"/>
    <w:rsid w:val="0004606C"/>
    <w:rsid w:val="00046320"/>
    <w:rsid w:val="000505DB"/>
    <w:rsid w:val="00051FC9"/>
    <w:rsid w:val="00053476"/>
    <w:rsid w:val="00053CE2"/>
    <w:rsid w:val="00060995"/>
    <w:rsid w:val="00060C27"/>
    <w:rsid w:val="00060F52"/>
    <w:rsid w:val="0006167D"/>
    <w:rsid w:val="00063614"/>
    <w:rsid w:val="00063DA4"/>
    <w:rsid w:val="00064226"/>
    <w:rsid w:val="00064F18"/>
    <w:rsid w:val="000654A5"/>
    <w:rsid w:val="00065696"/>
    <w:rsid w:val="000659D2"/>
    <w:rsid w:val="00067EB6"/>
    <w:rsid w:val="00071F70"/>
    <w:rsid w:val="00072323"/>
    <w:rsid w:val="00074F0D"/>
    <w:rsid w:val="00076C2A"/>
    <w:rsid w:val="00076D22"/>
    <w:rsid w:val="000806FE"/>
    <w:rsid w:val="0008137B"/>
    <w:rsid w:val="00081A29"/>
    <w:rsid w:val="00082733"/>
    <w:rsid w:val="00082F48"/>
    <w:rsid w:val="00083492"/>
    <w:rsid w:val="00083AF6"/>
    <w:rsid w:val="000850B8"/>
    <w:rsid w:val="00086F89"/>
    <w:rsid w:val="00087404"/>
    <w:rsid w:val="000876A7"/>
    <w:rsid w:val="00087AC3"/>
    <w:rsid w:val="00087B1D"/>
    <w:rsid w:val="0009018F"/>
    <w:rsid w:val="00091A2F"/>
    <w:rsid w:val="00091E87"/>
    <w:rsid w:val="00091FDA"/>
    <w:rsid w:val="0009313F"/>
    <w:rsid w:val="00093594"/>
    <w:rsid w:val="00095046"/>
    <w:rsid w:val="00095A47"/>
    <w:rsid w:val="000969CE"/>
    <w:rsid w:val="000975A6"/>
    <w:rsid w:val="000A196A"/>
    <w:rsid w:val="000A240D"/>
    <w:rsid w:val="000A3476"/>
    <w:rsid w:val="000A35F8"/>
    <w:rsid w:val="000A416F"/>
    <w:rsid w:val="000B0325"/>
    <w:rsid w:val="000B1347"/>
    <w:rsid w:val="000B1956"/>
    <w:rsid w:val="000B21B0"/>
    <w:rsid w:val="000B2894"/>
    <w:rsid w:val="000B3C20"/>
    <w:rsid w:val="000B3C34"/>
    <w:rsid w:val="000B4424"/>
    <w:rsid w:val="000B4BBC"/>
    <w:rsid w:val="000B5632"/>
    <w:rsid w:val="000B60D3"/>
    <w:rsid w:val="000B6EE9"/>
    <w:rsid w:val="000B6F77"/>
    <w:rsid w:val="000B7B94"/>
    <w:rsid w:val="000C1F5F"/>
    <w:rsid w:val="000C284E"/>
    <w:rsid w:val="000C3E27"/>
    <w:rsid w:val="000C48D4"/>
    <w:rsid w:val="000C4B10"/>
    <w:rsid w:val="000C577D"/>
    <w:rsid w:val="000C5E14"/>
    <w:rsid w:val="000C7DAD"/>
    <w:rsid w:val="000D2A93"/>
    <w:rsid w:val="000D3E8B"/>
    <w:rsid w:val="000D6281"/>
    <w:rsid w:val="000D6A20"/>
    <w:rsid w:val="000D6CC2"/>
    <w:rsid w:val="000D766F"/>
    <w:rsid w:val="000D7A6A"/>
    <w:rsid w:val="000D7FFA"/>
    <w:rsid w:val="000E13AC"/>
    <w:rsid w:val="000E1F74"/>
    <w:rsid w:val="000E2648"/>
    <w:rsid w:val="000E2D7F"/>
    <w:rsid w:val="000E2FCB"/>
    <w:rsid w:val="000E3939"/>
    <w:rsid w:val="000E3EE6"/>
    <w:rsid w:val="000E5169"/>
    <w:rsid w:val="000E6705"/>
    <w:rsid w:val="000F1BA9"/>
    <w:rsid w:val="000F2386"/>
    <w:rsid w:val="000F2BB1"/>
    <w:rsid w:val="000F34FC"/>
    <w:rsid w:val="000F37DD"/>
    <w:rsid w:val="000F4C21"/>
    <w:rsid w:val="000F51B3"/>
    <w:rsid w:val="000F6342"/>
    <w:rsid w:val="00100B10"/>
    <w:rsid w:val="00101303"/>
    <w:rsid w:val="00101455"/>
    <w:rsid w:val="0010173B"/>
    <w:rsid w:val="00102798"/>
    <w:rsid w:val="001036B8"/>
    <w:rsid w:val="001054D8"/>
    <w:rsid w:val="001061B7"/>
    <w:rsid w:val="0010721E"/>
    <w:rsid w:val="00107678"/>
    <w:rsid w:val="00107A3D"/>
    <w:rsid w:val="001105B7"/>
    <w:rsid w:val="00110EE2"/>
    <w:rsid w:val="001119BF"/>
    <w:rsid w:val="00111C5E"/>
    <w:rsid w:val="00111EAD"/>
    <w:rsid w:val="0011290E"/>
    <w:rsid w:val="00113720"/>
    <w:rsid w:val="00116B3A"/>
    <w:rsid w:val="00116F69"/>
    <w:rsid w:val="001203B4"/>
    <w:rsid w:val="001203CC"/>
    <w:rsid w:val="00120E00"/>
    <w:rsid w:val="0012297F"/>
    <w:rsid w:val="00123CDC"/>
    <w:rsid w:val="00124B36"/>
    <w:rsid w:val="0012577A"/>
    <w:rsid w:val="00125AA4"/>
    <w:rsid w:val="00132906"/>
    <w:rsid w:val="00132D54"/>
    <w:rsid w:val="0013312E"/>
    <w:rsid w:val="00133506"/>
    <w:rsid w:val="00133B14"/>
    <w:rsid w:val="0013582E"/>
    <w:rsid w:val="00135B17"/>
    <w:rsid w:val="0013644A"/>
    <w:rsid w:val="00136E19"/>
    <w:rsid w:val="00136E65"/>
    <w:rsid w:val="00137D54"/>
    <w:rsid w:val="00137F9B"/>
    <w:rsid w:val="00137FD4"/>
    <w:rsid w:val="00141593"/>
    <w:rsid w:val="001418FD"/>
    <w:rsid w:val="00141CAD"/>
    <w:rsid w:val="001422AC"/>
    <w:rsid w:val="001429E6"/>
    <w:rsid w:val="00142DD1"/>
    <w:rsid w:val="00143085"/>
    <w:rsid w:val="00143C66"/>
    <w:rsid w:val="001459D9"/>
    <w:rsid w:val="0014689E"/>
    <w:rsid w:val="00146DB3"/>
    <w:rsid w:val="00146FBE"/>
    <w:rsid w:val="00147045"/>
    <w:rsid w:val="00147187"/>
    <w:rsid w:val="00147971"/>
    <w:rsid w:val="00150349"/>
    <w:rsid w:val="00150912"/>
    <w:rsid w:val="00150CC5"/>
    <w:rsid w:val="001513DA"/>
    <w:rsid w:val="00151BF6"/>
    <w:rsid w:val="00151C1C"/>
    <w:rsid w:val="0015259F"/>
    <w:rsid w:val="0015261C"/>
    <w:rsid w:val="00152B30"/>
    <w:rsid w:val="0015367E"/>
    <w:rsid w:val="00154161"/>
    <w:rsid w:val="00154724"/>
    <w:rsid w:val="00155D1B"/>
    <w:rsid w:val="0015735B"/>
    <w:rsid w:val="0016045F"/>
    <w:rsid w:val="00160831"/>
    <w:rsid w:val="0016109B"/>
    <w:rsid w:val="00166287"/>
    <w:rsid w:val="00167927"/>
    <w:rsid w:val="00171137"/>
    <w:rsid w:val="00171E05"/>
    <w:rsid w:val="001724FA"/>
    <w:rsid w:val="00172CF6"/>
    <w:rsid w:val="00173492"/>
    <w:rsid w:val="0017355A"/>
    <w:rsid w:val="001737CB"/>
    <w:rsid w:val="0017450A"/>
    <w:rsid w:val="00175BD1"/>
    <w:rsid w:val="0017624C"/>
    <w:rsid w:val="00176C28"/>
    <w:rsid w:val="0017702A"/>
    <w:rsid w:val="00177F8C"/>
    <w:rsid w:val="00180DFE"/>
    <w:rsid w:val="00181A29"/>
    <w:rsid w:val="00182971"/>
    <w:rsid w:val="00182C0B"/>
    <w:rsid w:val="00183BDA"/>
    <w:rsid w:val="001855D4"/>
    <w:rsid w:val="00185A2E"/>
    <w:rsid w:val="001904CD"/>
    <w:rsid w:val="00192A08"/>
    <w:rsid w:val="00194754"/>
    <w:rsid w:val="001A0CA5"/>
    <w:rsid w:val="001A0EBC"/>
    <w:rsid w:val="001A1BB9"/>
    <w:rsid w:val="001A2643"/>
    <w:rsid w:val="001A3ADE"/>
    <w:rsid w:val="001A3DD7"/>
    <w:rsid w:val="001A42DF"/>
    <w:rsid w:val="001A45A9"/>
    <w:rsid w:val="001A4747"/>
    <w:rsid w:val="001A65D7"/>
    <w:rsid w:val="001B356B"/>
    <w:rsid w:val="001B52C8"/>
    <w:rsid w:val="001B5E41"/>
    <w:rsid w:val="001B61F6"/>
    <w:rsid w:val="001B6E4F"/>
    <w:rsid w:val="001C1254"/>
    <w:rsid w:val="001C1277"/>
    <w:rsid w:val="001C283A"/>
    <w:rsid w:val="001C33C0"/>
    <w:rsid w:val="001C35F0"/>
    <w:rsid w:val="001C37EE"/>
    <w:rsid w:val="001C3AB8"/>
    <w:rsid w:val="001C3EC4"/>
    <w:rsid w:val="001C48E2"/>
    <w:rsid w:val="001D3267"/>
    <w:rsid w:val="001D3DCD"/>
    <w:rsid w:val="001D5F0C"/>
    <w:rsid w:val="001D6BD5"/>
    <w:rsid w:val="001D6C0B"/>
    <w:rsid w:val="001D6C82"/>
    <w:rsid w:val="001D7544"/>
    <w:rsid w:val="001D795D"/>
    <w:rsid w:val="001D7FFD"/>
    <w:rsid w:val="001E0548"/>
    <w:rsid w:val="001E1EB3"/>
    <w:rsid w:val="001E3B2B"/>
    <w:rsid w:val="001E4592"/>
    <w:rsid w:val="001E5176"/>
    <w:rsid w:val="001E5203"/>
    <w:rsid w:val="001E647D"/>
    <w:rsid w:val="001E6A77"/>
    <w:rsid w:val="001E6AF4"/>
    <w:rsid w:val="001E7330"/>
    <w:rsid w:val="001E7C44"/>
    <w:rsid w:val="001E7DFA"/>
    <w:rsid w:val="001F0307"/>
    <w:rsid w:val="001F04A9"/>
    <w:rsid w:val="001F0E6E"/>
    <w:rsid w:val="001F1A63"/>
    <w:rsid w:val="001F279D"/>
    <w:rsid w:val="001F466B"/>
    <w:rsid w:val="001F5E4E"/>
    <w:rsid w:val="001F69F2"/>
    <w:rsid w:val="001F6D49"/>
    <w:rsid w:val="001F72CE"/>
    <w:rsid w:val="002006F9"/>
    <w:rsid w:val="00200F24"/>
    <w:rsid w:val="00201A6C"/>
    <w:rsid w:val="0020598D"/>
    <w:rsid w:val="0020612A"/>
    <w:rsid w:val="0020681C"/>
    <w:rsid w:val="00210704"/>
    <w:rsid w:val="00210B0F"/>
    <w:rsid w:val="00212DC6"/>
    <w:rsid w:val="002135B5"/>
    <w:rsid w:val="0021420B"/>
    <w:rsid w:val="00214FEB"/>
    <w:rsid w:val="0021584A"/>
    <w:rsid w:val="002161AE"/>
    <w:rsid w:val="00216DBC"/>
    <w:rsid w:val="00220F11"/>
    <w:rsid w:val="002211C8"/>
    <w:rsid w:val="00221533"/>
    <w:rsid w:val="00221AD8"/>
    <w:rsid w:val="002225D2"/>
    <w:rsid w:val="00223AF0"/>
    <w:rsid w:val="002244C6"/>
    <w:rsid w:val="00224C2C"/>
    <w:rsid w:val="0022598B"/>
    <w:rsid w:val="00226ACF"/>
    <w:rsid w:val="00226ED6"/>
    <w:rsid w:val="0022739D"/>
    <w:rsid w:val="00227F8A"/>
    <w:rsid w:val="0023299D"/>
    <w:rsid w:val="0023390D"/>
    <w:rsid w:val="00233D8E"/>
    <w:rsid w:val="002346BB"/>
    <w:rsid w:val="002347AB"/>
    <w:rsid w:val="002415F7"/>
    <w:rsid w:val="002417FF"/>
    <w:rsid w:val="00242C86"/>
    <w:rsid w:val="0024343F"/>
    <w:rsid w:val="00244B75"/>
    <w:rsid w:val="0024558D"/>
    <w:rsid w:val="002458F8"/>
    <w:rsid w:val="002469D2"/>
    <w:rsid w:val="00250FB1"/>
    <w:rsid w:val="00251681"/>
    <w:rsid w:val="00251A52"/>
    <w:rsid w:val="002521B1"/>
    <w:rsid w:val="00253E3A"/>
    <w:rsid w:val="00253E85"/>
    <w:rsid w:val="00254EF5"/>
    <w:rsid w:val="0025556B"/>
    <w:rsid w:val="002567CE"/>
    <w:rsid w:val="002568F6"/>
    <w:rsid w:val="0025741B"/>
    <w:rsid w:val="00257E9C"/>
    <w:rsid w:val="00260F62"/>
    <w:rsid w:val="00261264"/>
    <w:rsid w:val="00261A71"/>
    <w:rsid w:val="002625A8"/>
    <w:rsid w:val="00263945"/>
    <w:rsid w:val="00263CB9"/>
    <w:rsid w:val="002648BE"/>
    <w:rsid w:val="0026580B"/>
    <w:rsid w:val="00265A10"/>
    <w:rsid w:val="00266360"/>
    <w:rsid w:val="00271610"/>
    <w:rsid w:val="0027319F"/>
    <w:rsid w:val="002736CD"/>
    <w:rsid w:val="0027431A"/>
    <w:rsid w:val="00276CB4"/>
    <w:rsid w:val="00280EB9"/>
    <w:rsid w:val="00281669"/>
    <w:rsid w:val="0028199F"/>
    <w:rsid w:val="00283FD9"/>
    <w:rsid w:val="002845A9"/>
    <w:rsid w:val="00284D3A"/>
    <w:rsid w:val="00285821"/>
    <w:rsid w:val="002860FE"/>
    <w:rsid w:val="0028744C"/>
    <w:rsid w:val="00287D54"/>
    <w:rsid w:val="00290F9B"/>
    <w:rsid w:val="0029129E"/>
    <w:rsid w:val="002919C7"/>
    <w:rsid w:val="002924E5"/>
    <w:rsid w:val="00293702"/>
    <w:rsid w:val="00293B95"/>
    <w:rsid w:val="002940BB"/>
    <w:rsid w:val="00297FB1"/>
    <w:rsid w:val="002A0954"/>
    <w:rsid w:val="002A1407"/>
    <w:rsid w:val="002A238F"/>
    <w:rsid w:val="002A2437"/>
    <w:rsid w:val="002A3325"/>
    <w:rsid w:val="002A3A26"/>
    <w:rsid w:val="002A4CA4"/>
    <w:rsid w:val="002A4E1D"/>
    <w:rsid w:val="002A6A8B"/>
    <w:rsid w:val="002A706F"/>
    <w:rsid w:val="002B00CE"/>
    <w:rsid w:val="002B0169"/>
    <w:rsid w:val="002B15E3"/>
    <w:rsid w:val="002B1D2D"/>
    <w:rsid w:val="002B293A"/>
    <w:rsid w:val="002B3687"/>
    <w:rsid w:val="002B3A2B"/>
    <w:rsid w:val="002B43E6"/>
    <w:rsid w:val="002B4420"/>
    <w:rsid w:val="002B46CD"/>
    <w:rsid w:val="002B6C66"/>
    <w:rsid w:val="002B740F"/>
    <w:rsid w:val="002B7500"/>
    <w:rsid w:val="002C0895"/>
    <w:rsid w:val="002C0B58"/>
    <w:rsid w:val="002C10CD"/>
    <w:rsid w:val="002C4649"/>
    <w:rsid w:val="002C5480"/>
    <w:rsid w:val="002C5AD4"/>
    <w:rsid w:val="002C5FA9"/>
    <w:rsid w:val="002C65F0"/>
    <w:rsid w:val="002C6895"/>
    <w:rsid w:val="002C70FE"/>
    <w:rsid w:val="002C7FFE"/>
    <w:rsid w:val="002D0632"/>
    <w:rsid w:val="002D15EA"/>
    <w:rsid w:val="002D1D59"/>
    <w:rsid w:val="002D20EC"/>
    <w:rsid w:val="002D230E"/>
    <w:rsid w:val="002D246B"/>
    <w:rsid w:val="002D2EAF"/>
    <w:rsid w:val="002D337C"/>
    <w:rsid w:val="002D455E"/>
    <w:rsid w:val="002D5A5E"/>
    <w:rsid w:val="002D5B24"/>
    <w:rsid w:val="002D7934"/>
    <w:rsid w:val="002D7FBE"/>
    <w:rsid w:val="002E0083"/>
    <w:rsid w:val="002E01C1"/>
    <w:rsid w:val="002E02EE"/>
    <w:rsid w:val="002E1B88"/>
    <w:rsid w:val="002E1E78"/>
    <w:rsid w:val="002E4899"/>
    <w:rsid w:val="002E4A88"/>
    <w:rsid w:val="002E4B23"/>
    <w:rsid w:val="002E4C40"/>
    <w:rsid w:val="002E4CB5"/>
    <w:rsid w:val="002F16B6"/>
    <w:rsid w:val="002F25F1"/>
    <w:rsid w:val="002F36D2"/>
    <w:rsid w:val="002F5D58"/>
    <w:rsid w:val="00301667"/>
    <w:rsid w:val="003017D3"/>
    <w:rsid w:val="0030231B"/>
    <w:rsid w:val="00303B66"/>
    <w:rsid w:val="00306AFC"/>
    <w:rsid w:val="00306E62"/>
    <w:rsid w:val="0031085F"/>
    <w:rsid w:val="00311F81"/>
    <w:rsid w:val="0031294C"/>
    <w:rsid w:val="00312B04"/>
    <w:rsid w:val="00313D3A"/>
    <w:rsid w:val="0031415F"/>
    <w:rsid w:val="003158B5"/>
    <w:rsid w:val="003173A8"/>
    <w:rsid w:val="00317C7B"/>
    <w:rsid w:val="00317E4C"/>
    <w:rsid w:val="00317F55"/>
    <w:rsid w:val="00321E1A"/>
    <w:rsid w:val="00322886"/>
    <w:rsid w:val="003229BB"/>
    <w:rsid w:val="0032330D"/>
    <w:rsid w:val="003234E2"/>
    <w:rsid w:val="00323D97"/>
    <w:rsid w:val="00327374"/>
    <w:rsid w:val="00330447"/>
    <w:rsid w:val="003313A6"/>
    <w:rsid w:val="0033143A"/>
    <w:rsid w:val="003315F4"/>
    <w:rsid w:val="00331A52"/>
    <w:rsid w:val="00332C65"/>
    <w:rsid w:val="00333004"/>
    <w:rsid w:val="003333C0"/>
    <w:rsid w:val="003353C3"/>
    <w:rsid w:val="00335B24"/>
    <w:rsid w:val="00340DB0"/>
    <w:rsid w:val="00340EA9"/>
    <w:rsid w:val="003412E9"/>
    <w:rsid w:val="00341630"/>
    <w:rsid w:val="003428DF"/>
    <w:rsid w:val="00342B96"/>
    <w:rsid w:val="00342CBB"/>
    <w:rsid w:val="003456E7"/>
    <w:rsid w:val="003468F3"/>
    <w:rsid w:val="0034740F"/>
    <w:rsid w:val="00347CF3"/>
    <w:rsid w:val="003501A2"/>
    <w:rsid w:val="00351966"/>
    <w:rsid w:val="00351B39"/>
    <w:rsid w:val="00352444"/>
    <w:rsid w:val="0035251A"/>
    <w:rsid w:val="003527ED"/>
    <w:rsid w:val="00353578"/>
    <w:rsid w:val="003546D4"/>
    <w:rsid w:val="003557C6"/>
    <w:rsid w:val="00355A8C"/>
    <w:rsid w:val="00355D49"/>
    <w:rsid w:val="0035725F"/>
    <w:rsid w:val="003574C5"/>
    <w:rsid w:val="00360A0F"/>
    <w:rsid w:val="0036140D"/>
    <w:rsid w:val="00362A04"/>
    <w:rsid w:val="00362C4D"/>
    <w:rsid w:val="0036306F"/>
    <w:rsid w:val="00363A96"/>
    <w:rsid w:val="00363FB2"/>
    <w:rsid w:val="00364C50"/>
    <w:rsid w:val="00364F91"/>
    <w:rsid w:val="003679AA"/>
    <w:rsid w:val="00367B10"/>
    <w:rsid w:val="003718C4"/>
    <w:rsid w:val="00373B17"/>
    <w:rsid w:val="00373ED1"/>
    <w:rsid w:val="0037532C"/>
    <w:rsid w:val="00375DEB"/>
    <w:rsid w:val="00376496"/>
    <w:rsid w:val="003772DB"/>
    <w:rsid w:val="0038094D"/>
    <w:rsid w:val="00382108"/>
    <w:rsid w:val="0038267B"/>
    <w:rsid w:val="00382709"/>
    <w:rsid w:val="00382797"/>
    <w:rsid w:val="00382E73"/>
    <w:rsid w:val="003835C0"/>
    <w:rsid w:val="00384FFF"/>
    <w:rsid w:val="00386409"/>
    <w:rsid w:val="00386501"/>
    <w:rsid w:val="00386C31"/>
    <w:rsid w:val="003914DA"/>
    <w:rsid w:val="00392059"/>
    <w:rsid w:val="003923B6"/>
    <w:rsid w:val="0039441D"/>
    <w:rsid w:val="003945A8"/>
    <w:rsid w:val="003948A9"/>
    <w:rsid w:val="0039527E"/>
    <w:rsid w:val="00396511"/>
    <w:rsid w:val="003970C3"/>
    <w:rsid w:val="003A0C93"/>
    <w:rsid w:val="003A1177"/>
    <w:rsid w:val="003A12C4"/>
    <w:rsid w:val="003A2FAC"/>
    <w:rsid w:val="003A3C60"/>
    <w:rsid w:val="003A5323"/>
    <w:rsid w:val="003A5B0A"/>
    <w:rsid w:val="003B02A8"/>
    <w:rsid w:val="003B02AC"/>
    <w:rsid w:val="003B03F1"/>
    <w:rsid w:val="003B19E7"/>
    <w:rsid w:val="003B2986"/>
    <w:rsid w:val="003B393A"/>
    <w:rsid w:val="003B52CD"/>
    <w:rsid w:val="003B65BA"/>
    <w:rsid w:val="003B6725"/>
    <w:rsid w:val="003B7B31"/>
    <w:rsid w:val="003B7E3E"/>
    <w:rsid w:val="003C0018"/>
    <w:rsid w:val="003C284A"/>
    <w:rsid w:val="003C2F80"/>
    <w:rsid w:val="003C39AB"/>
    <w:rsid w:val="003C4383"/>
    <w:rsid w:val="003C4D92"/>
    <w:rsid w:val="003C6511"/>
    <w:rsid w:val="003C6EA6"/>
    <w:rsid w:val="003D0CF6"/>
    <w:rsid w:val="003D1AE9"/>
    <w:rsid w:val="003D1FE0"/>
    <w:rsid w:val="003D27D7"/>
    <w:rsid w:val="003D295A"/>
    <w:rsid w:val="003D2FDF"/>
    <w:rsid w:val="003D3207"/>
    <w:rsid w:val="003D4167"/>
    <w:rsid w:val="003D6C52"/>
    <w:rsid w:val="003D6D60"/>
    <w:rsid w:val="003E0260"/>
    <w:rsid w:val="003E080C"/>
    <w:rsid w:val="003E1705"/>
    <w:rsid w:val="003E18AD"/>
    <w:rsid w:val="003E283F"/>
    <w:rsid w:val="003E3193"/>
    <w:rsid w:val="003E4785"/>
    <w:rsid w:val="003E6109"/>
    <w:rsid w:val="003E6C1E"/>
    <w:rsid w:val="003E7FAA"/>
    <w:rsid w:val="003F29F1"/>
    <w:rsid w:val="003F2A7D"/>
    <w:rsid w:val="003F2C62"/>
    <w:rsid w:val="003F317C"/>
    <w:rsid w:val="003F44A7"/>
    <w:rsid w:val="003F5197"/>
    <w:rsid w:val="003F56C2"/>
    <w:rsid w:val="003F65A2"/>
    <w:rsid w:val="003F65E2"/>
    <w:rsid w:val="003F7AB4"/>
    <w:rsid w:val="00400AA1"/>
    <w:rsid w:val="00400E20"/>
    <w:rsid w:val="00402DF8"/>
    <w:rsid w:val="00405678"/>
    <w:rsid w:val="0040604F"/>
    <w:rsid w:val="0040750B"/>
    <w:rsid w:val="00407715"/>
    <w:rsid w:val="00410F10"/>
    <w:rsid w:val="0041225E"/>
    <w:rsid w:val="004137D5"/>
    <w:rsid w:val="004138A4"/>
    <w:rsid w:val="00413F2F"/>
    <w:rsid w:val="004142CD"/>
    <w:rsid w:val="0041487E"/>
    <w:rsid w:val="00416150"/>
    <w:rsid w:val="004216BA"/>
    <w:rsid w:val="00421D04"/>
    <w:rsid w:val="00422305"/>
    <w:rsid w:val="0042273A"/>
    <w:rsid w:val="004233F3"/>
    <w:rsid w:val="00425941"/>
    <w:rsid w:val="00425EA9"/>
    <w:rsid w:val="00426280"/>
    <w:rsid w:val="0042707D"/>
    <w:rsid w:val="0043461A"/>
    <w:rsid w:val="004362FA"/>
    <w:rsid w:val="00436D4B"/>
    <w:rsid w:val="00437190"/>
    <w:rsid w:val="00440865"/>
    <w:rsid w:val="0044231F"/>
    <w:rsid w:val="0044237C"/>
    <w:rsid w:val="004424CC"/>
    <w:rsid w:val="004430E8"/>
    <w:rsid w:val="00443220"/>
    <w:rsid w:val="0044401D"/>
    <w:rsid w:val="00444BD5"/>
    <w:rsid w:val="00445764"/>
    <w:rsid w:val="0044593C"/>
    <w:rsid w:val="0045126A"/>
    <w:rsid w:val="004518B7"/>
    <w:rsid w:val="00451CC8"/>
    <w:rsid w:val="004521C1"/>
    <w:rsid w:val="00453564"/>
    <w:rsid w:val="004537CA"/>
    <w:rsid w:val="00453AF3"/>
    <w:rsid w:val="004573AE"/>
    <w:rsid w:val="00457C1F"/>
    <w:rsid w:val="00457E3C"/>
    <w:rsid w:val="00457ECC"/>
    <w:rsid w:val="00462332"/>
    <w:rsid w:val="0046239D"/>
    <w:rsid w:val="00462628"/>
    <w:rsid w:val="00462D46"/>
    <w:rsid w:val="00462E23"/>
    <w:rsid w:val="004649D2"/>
    <w:rsid w:val="00466434"/>
    <w:rsid w:val="00466A10"/>
    <w:rsid w:val="00466A6C"/>
    <w:rsid w:val="00466B0E"/>
    <w:rsid w:val="00467F9A"/>
    <w:rsid w:val="00470F74"/>
    <w:rsid w:val="004711DF"/>
    <w:rsid w:val="00472DD8"/>
    <w:rsid w:val="00472E95"/>
    <w:rsid w:val="004737B7"/>
    <w:rsid w:val="00474B67"/>
    <w:rsid w:val="004768A4"/>
    <w:rsid w:val="00477618"/>
    <w:rsid w:val="00477B1F"/>
    <w:rsid w:val="0048162C"/>
    <w:rsid w:val="004827CA"/>
    <w:rsid w:val="00482AB4"/>
    <w:rsid w:val="004835A2"/>
    <w:rsid w:val="0048443B"/>
    <w:rsid w:val="00485CA5"/>
    <w:rsid w:val="0048646C"/>
    <w:rsid w:val="00486DBB"/>
    <w:rsid w:val="00487B85"/>
    <w:rsid w:val="004919F4"/>
    <w:rsid w:val="00491E23"/>
    <w:rsid w:val="00491F45"/>
    <w:rsid w:val="004924AF"/>
    <w:rsid w:val="004924CE"/>
    <w:rsid w:val="004927F0"/>
    <w:rsid w:val="00494F83"/>
    <w:rsid w:val="00495242"/>
    <w:rsid w:val="004952B0"/>
    <w:rsid w:val="00495C49"/>
    <w:rsid w:val="00496AA7"/>
    <w:rsid w:val="00496E74"/>
    <w:rsid w:val="00497D53"/>
    <w:rsid w:val="004A0291"/>
    <w:rsid w:val="004A175A"/>
    <w:rsid w:val="004A22EB"/>
    <w:rsid w:val="004A2644"/>
    <w:rsid w:val="004A3EE8"/>
    <w:rsid w:val="004A4150"/>
    <w:rsid w:val="004A4E7B"/>
    <w:rsid w:val="004A610B"/>
    <w:rsid w:val="004B20B2"/>
    <w:rsid w:val="004B2A28"/>
    <w:rsid w:val="004B2EAC"/>
    <w:rsid w:val="004B3462"/>
    <w:rsid w:val="004B3EAE"/>
    <w:rsid w:val="004B4EE1"/>
    <w:rsid w:val="004B7354"/>
    <w:rsid w:val="004C0316"/>
    <w:rsid w:val="004C0C20"/>
    <w:rsid w:val="004C0EBD"/>
    <w:rsid w:val="004C2415"/>
    <w:rsid w:val="004C2430"/>
    <w:rsid w:val="004C2856"/>
    <w:rsid w:val="004C3735"/>
    <w:rsid w:val="004C582A"/>
    <w:rsid w:val="004C6363"/>
    <w:rsid w:val="004C6581"/>
    <w:rsid w:val="004C7156"/>
    <w:rsid w:val="004D28A2"/>
    <w:rsid w:val="004D32C1"/>
    <w:rsid w:val="004D3504"/>
    <w:rsid w:val="004D3639"/>
    <w:rsid w:val="004D3A6A"/>
    <w:rsid w:val="004D3ECA"/>
    <w:rsid w:val="004D4217"/>
    <w:rsid w:val="004D4272"/>
    <w:rsid w:val="004D44B0"/>
    <w:rsid w:val="004D64C6"/>
    <w:rsid w:val="004D7ECC"/>
    <w:rsid w:val="004E1375"/>
    <w:rsid w:val="004E2761"/>
    <w:rsid w:val="004E3503"/>
    <w:rsid w:val="004E3AD3"/>
    <w:rsid w:val="004E49F5"/>
    <w:rsid w:val="004E5C1D"/>
    <w:rsid w:val="004F039D"/>
    <w:rsid w:val="004F29C2"/>
    <w:rsid w:val="004F5DB2"/>
    <w:rsid w:val="004F67FB"/>
    <w:rsid w:val="004F71EE"/>
    <w:rsid w:val="004F76CB"/>
    <w:rsid w:val="004F7953"/>
    <w:rsid w:val="005003A4"/>
    <w:rsid w:val="00500C9C"/>
    <w:rsid w:val="00501C14"/>
    <w:rsid w:val="00502684"/>
    <w:rsid w:val="005030C5"/>
    <w:rsid w:val="00503A59"/>
    <w:rsid w:val="00504A00"/>
    <w:rsid w:val="0050504D"/>
    <w:rsid w:val="00505426"/>
    <w:rsid w:val="00506969"/>
    <w:rsid w:val="00506CF5"/>
    <w:rsid w:val="005070AB"/>
    <w:rsid w:val="005070EB"/>
    <w:rsid w:val="0051018B"/>
    <w:rsid w:val="005101FA"/>
    <w:rsid w:val="00510DD1"/>
    <w:rsid w:val="00510E00"/>
    <w:rsid w:val="00511296"/>
    <w:rsid w:val="0051392F"/>
    <w:rsid w:val="00515FBF"/>
    <w:rsid w:val="00516E81"/>
    <w:rsid w:val="0051741E"/>
    <w:rsid w:val="00517609"/>
    <w:rsid w:val="00517C2E"/>
    <w:rsid w:val="005205AD"/>
    <w:rsid w:val="005206BA"/>
    <w:rsid w:val="0052154F"/>
    <w:rsid w:val="00521676"/>
    <w:rsid w:val="00521679"/>
    <w:rsid w:val="0052211A"/>
    <w:rsid w:val="00522211"/>
    <w:rsid w:val="005223AE"/>
    <w:rsid w:val="00522615"/>
    <w:rsid w:val="00523DE0"/>
    <w:rsid w:val="00525B9B"/>
    <w:rsid w:val="00527D7D"/>
    <w:rsid w:val="005321B1"/>
    <w:rsid w:val="00532531"/>
    <w:rsid w:val="0053293E"/>
    <w:rsid w:val="005345C7"/>
    <w:rsid w:val="0053471F"/>
    <w:rsid w:val="0053534C"/>
    <w:rsid w:val="00535F16"/>
    <w:rsid w:val="005363F4"/>
    <w:rsid w:val="00540E74"/>
    <w:rsid w:val="005411C5"/>
    <w:rsid w:val="005419D8"/>
    <w:rsid w:val="00542B14"/>
    <w:rsid w:val="00542FA4"/>
    <w:rsid w:val="00543B39"/>
    <w:rsid w:val="00544315"/>
    <w:rsid w:val="00544458"/>
    <w:rsid w:val="005452E9"/>
    <w:rsid w:val="0054533A"/>
    <w:rsid w:val="005455D5"/>
    <w:rsid w:val="00547155"/>
    <w:rsid w:val="00547B19"/>
    <w:rsid w:val="005503D5"/>
    <w:rsid w:val="00551252"/>
    <w:rsid w:val="00552B47"/>
    <w:rsid w:val="00555A01"/>
    <w:rsid w:val="00556AAE"/>
    <w:rsid w:val="005572DE"/>
    <w:rsid w:val="00563B36"/>
    <w:rsid w:val="005658A4"/>
    <w:rsid w:val="00565936"/>
    <w:rsid w:val="00566992"/>
    <w:rsid w:val="00566BCA"/>
    <w:rsid w:val="005674BE"/>
    <w:rsid w:val="00567E66"/>
    <w:rsid w:val="005706C0"/>
    <w:rsid w:val="00571E25"/>
    <w:rsid w:val="00572FD4"/>
    <w:rsid w:val="005732E2"/>
    <w:rsid w:val="00573EC2"/>
    <w:rsid w:val="00574252"/>
    <w:rsid w:val="00575640"/>
    <w:rsid w:val="005759B9"/>
    <w:rsid w:val="00575A3B"/>
    <w:rsid w:val="00577AF5"/>
    <w:rsid w:val="00577E41"/>
    <w:rsid w:val="00577F3F"/>
    <w:rsid w:val="005814DF"/>
    <w:rsid w:val="00581B6B"/>
    <w:rsid w:val="00582BB4"/>
    <w:rsid w:val="00585DFC"/>
    <w:rsid w:val="00587BDF"/>
    <w:rsid w:val="00587F30"/>
    <w:rsid w:val="005902F2"/>
    <w:rsid w:val="0059044A"/>
    <w:rsid w:val="005923AC"/>
    <w:rsid w:val="00592485"/>
    <w:rsid w:val="005937B5"/>
    <w:rsid w:val="00594340"/>
    <w:rsid w:val="005957CD"/>
    <w:rsid w:val="00596CAF"/>
    <w:rsid w:val="00597030"/>
    <w:rsid w:val="005972E2"/>
    <w:rsid w:val="005A0AB4"/>
    <w:rsid w:val="005A0B46"/>
    <w:rsid w:val="005A28EA"/>
    <w:rsid w:val="005A2D5C"/>
    <w:rsid w:val="005A35CA"/>
    <w:rsid w:val="005A41C7"/>
    <w:rsid w:val="005B06B2"/>
    <w:rsid w:val="005B282B"/>
    <w:rsid w:val="005B29B4"/>
    <w:rsid w:val="005B3DFD"/>
    <w:rsid w:val="005B411D"/>
    <w:rsid w:val="005B468C"/>
    <w:rsid w:val="005B46EE"/>
    <w:rsid w:val="005B5633"/>
    <w:rsid w:val="005B58DE"/>
    <w:rsid w:val="005B604A"/>
    <w:rsid w:val="005B6762"/>
    <w:rsid w:val="005B6FE1"/>
    <w:rsid w:val="005B72AB"/>
    <w:rsid w:val="005C0AC3"/>
    <w:rsid w:val="005C1684"/>
    <w:rsid w:val="005C1B22"/>
    <w:rsid w:val="005C2134"/>
    <w:rsid w:val="005C3106"/>
    <w:rsid w:val="005C3F6E"/>
    <w:rsid w:val="005C644C"/>
    <w:rsid w:val="005D06AC"/>
    <w:rsid w:val="005D23B0"/>
    <w:rsid w:val="005D37A6"/>
    <w:rsid w:val="005D4124"/>
    <w:rsid w:val="005D5183"/>
    <w:rsid w:val="005D563B"/>
    <w:rsid w:val="005D5902"/>
    <w:rsid w:val="005D7680"/>
    <w:rsid w:val="005D7DF5"/>
    <w:rsid w:val="005E42B6"/>
    <w:rsid w:val="005E7A6B"/>
    <w:rsid w:val="005F0035"/>
    <w:rsid w:val="005F26E0"/>
    <w:rsid w:val="005F344C"/>
    <w:rsid w:val="005F5FB6"/>
    <w:rsid w:val="005F76AE"/>
    <w:rsid w:val="00600915"/>
    <w:rsid w:val="006018AF"/>
    <w:rsid w:val="0060223A"/>
    <w:rsid w:val="006035A0"/>
    <w:rsid w:val="00603D5A"/>
    <w:rsid w:val="00605921"/>
    <w:rsid w:val="00612739"/>
    <w:rsid w:val="00612CBE"/>
    <w:rsid w:val="00613751"/>
    <w:rsid w:val="00614AC4"/>
    <w:rsid w:val="0061513A"/>
    <w:rsid w:val="00615C78"/>
    <w:rsid w:val="00616493"/>
    <w:rsid w:val="00620A73"/>
    <w:rsid w:val="00621674"/>
    <w:rsid w:val="00621B7A"/>
    <w:rsid w:val="006224FC"/>
    <w:rsid w:val="00622F21"/>
    <w:rsid w:val="0062325E"/>
    <w:rsid w:val="0062333A"/>
    <w:rsid w:val="00623411"/>
    <w:rsid w:val="00623B62"/>
    <w:rsid w:val="00626B15"/>
    <w:rsid w:val="00626E97"/>
    <w:rsid w:val="00627BB4"/>
    <w:rsid w:val="00627EC9"/>
    <w:rsid w:val="00630199"/>
    <w:rsid w:val="00630366"/>
    <w:rsid w:val="00630A83"/>
    <w:rsid w:val="006324EA"/>
    <w:rsid w:val="006325CF"/>
    <w:rsid w:val="00632DCD"/>
    <w:rsid w:val="00633461"/>
    <w:rsid w:val="00633F2D"/>
    <w:rsid w:val="00635B13"/>
    <w:rsid w:val="00635B81"/>
    <w:rsid w:val="00635D44"/>
    <w:rsid w:val="0063663B"/>
    <w:rsid w:val="00637532"/>
    <w:rsid w:val="006428B2"/>
    <w:rsid w:val="00642A1A"/>
    <w:rsid w:val="00643605"/>
    <w:rsid w:val="00644480"/>
    <w:rsid w:val="00647A0D"/>
    <w:rsid w:val="006501A9"/>
    <w:rsid w:val="00651105"/>
    <w:rsid w:val="0065205D"/>
    <w:rsid w:val="00652F6C"/>
    <w:rsid w:val="00653412"/>
    <w:rsid w:val="0065643E"/>
    <w:rsid w:val="0065692F"/>
    <w:rsid w:val="0066059F"/>
    <w:rsid w:val="00661AA5"/>
    <w:rsid w:val="00662967"/>
    <w:rsid w:val="0066379A"/>
    <w:rsid w:val="00663AFA"/>
    <w:rsid w:val="00664A21"/>
    <w:rsid w:val="00664CF7"/>
    <w:rsid w:val="00665B2F"/>
    <w:rsid w:val="00666BCA"/>
    <w:rsid w:val="00666DB3"/>
    <w:rsid w:val="0066772C"/>
    <w:rsid w:val="00670909"/>
    <w:rsid w:val="00670CF1"/>
    <w:rsid w:val="00671C37"/>
    <w:rsid w:val="00672183"/>
    <w:rsid w:val="006744AB"/>
    <w:rsid w:val="006746B0"/>
    <w:rsid w:val="00674E84"/>
    <w:rsid w:val="00677CFC"/>
    <w:rsid w:val="0068083B"/>
    <w:rsid w:val="00680C9D"/>
    <w:rsid w:val="00682055"/>
    <w:rsid w:val="00682180"/>
    <w:rsid w:val="00682228"/>
    <w:rsid w:val="00683CAE"/>
    <w:rsid w:val="006840EC"/>
    <w:rsid w:val="00684211"/>
    <w:rsid w:val="00684E37"/>
    <w:rsid w:val="00685E19"/>
    <w:rsid w:val="0068680A"/>
    <w:rsid w:val="0068773D"/>
    <w:rsid w:val="006922AE"/>
    <w:rsid w:val="00693C91"/>
    <w:rsid w:val="00694787"/>
    <w:rsid w:val="00696C5F"/>
    <w:rsid w:val="006A0CB0"/>
    <w:rsid w:val="006A2D1D"/>
    <w:rsid w:val="006A6DC9"/>
    <w:rsid w:val="006A73E7"/>
    <w:rsid w:val="006A79CE"/>
    <w:rsid w:val="006B00A6"/>
    <w:rsid w:val="006B0978"/>
    <w:rsid w:val="006B3415"/>
    <w:rsid w:val="006B3B77"/>
    <w:rsid w:val="006B6737"/>
    <w:rsid w:val="006B6F66"/>
    <w:rsid w:val="006B7899"/>
    <w:rsid w:val="006C0B00"/>
    <w:rsid w:val="006C1BDF"/>
    <w:rsid w:val="006C1FE3"/>
    <w:rsid w:val="006C20EF"/>
    <w:rsid w:val="006C2B14"/>
    <w:rsid w:val="006C3EFE"/>
    <w:rsid w:val="006C535A"/>
    <w:rsid w:val="006C6C39"/>
    <w:rsid w:val="006C7DFF"/>
    <w:rsid w:val="006D0161"/>
    <w:rsid w:val="006D3F6E"/>
    <w:rsid w:val="006D6B66"/>
    <w:rsid w:val="006E26CE"/>
    <w:rsid w:val="006E41E7"/>
    <w:rsid w:val="006E45EB"/>
    <w:rsid w:val="006E4CDF"/>
    <w:rsid w:val="006E4F66"/>
    <w:rsid w:val="006E526C"/>
    <w:rsid w:val="006E6002"/>
    <w:rsid w:val="006E6B70"/>
    <w:rsid w:val="006E70DE"/>
    <w:rsid w:val="006E7AEC"/>
    <w:rsid w:val="006E7CB7"/>
    <w:rsid w:val="006F0EBB"/>
    <w:rsid w:val="006F28F9"/>
    <w:rsid w:val="006F3341"/>
    <w:rsid w:val="006F4BC9"/>
    <w:rsid w:val="006F5B25"/>
    <w:rsid w:val="006F7103"/>
    <w:rsid w:val="006F7AFD"/>
    <w:rsid w:val="006F7CF8"/>
    <w:rsid w:val="007001A3"/>
    <w:rsid w:val="007011D4"/>
    <w:rsid w:val="0070160A"/>
    <w:rsid w:val="0070236F"/>
    <w:rsid w:val="007025D0"/>
    <w:rsid w:val="00702FC9"/>
    <w:rsid w:val="007034F0"/>
    <w:rsid w:val="00703593"/>
    <w:rsid w:val="00704DE4"/>
    <w:rsid w:val="0070512B"/>
    <w:rsid w:val="0070583B"/>
    <w:rsid w:val="00706200"/>
    <w:rsid w:val="007068DB"/>
    <w:rsid w:val="00707EF1"/>
    <w:rsid w:val="00710550"/>
    <w:rsid w:val="0071143D"/>
    <w:rsid w:val="007132E7"/>
    <w:rsid w:val="00713F72"/>
    <w:rsid w:val="00714DCE"/>
    <w:rsid w:val="00716C86"/>
    <w:rsid w:val="007178B9"/>
    <w:rsid w:val="00717F41"/>
    <w:rsid w:val="00720703"/>
    <w:rsid w:val="0072121C"/>
    <w:rsid w:val="00723817"/>
    <w:rsid w:val="007239D5"/>
    <w:rsid w:val="00724379"/>
    <w:rsid w:val="007248F9"/>
    <w:rsid w:val="0072613D"/>
    <w:rsid w:val="0072638A"/>
    <w:rsid w:val="0072643E"/>
    <w:rsid w:val="00730419"/>
    <w:rsid w:val="00731317"/>
    <w:rsid w:val="007315C6"/>
    <w:rsid w:val="00732449"/>
    <w:rsid w:val="007338F5"/>
    <w:rsid w:val="00733CE0"/>
    <w:rsid w:val="0073474A"/>
    <w:rsid w:val="007377E3"/>
    <w:rsid w:val="0073783F"/>
    <w:rsid w:val="007410C0"/>
    <w:rsid w:val="007428B8"/>
    <w:rsid w:val="0074290A"/>
    <w:rsid w:val="00742E7E"/>
    <w:rsid w:val="00743048"/>
    <w:rsid w:val="0074389C"/>
    <w:rsid w:val="00744553"/>
    <w:rsid w:val="007452B6"/>
    <w:rsid w:val="00745321"/>
    <w:rsid w:val="00746581"/>
    <w:rsid w:val="00746914"/>
    <w:rsid w:val="007502E3"/>
    <w:rsid w:val="00751722"/>
    <w:rsid w:val="00751F76"/>
    <w:rsid w:val="00752E61"/>
    <w:rsid w:val="007531AC"/>
    <w:rsid w:val="00753CBF"/>
    <w:rsid w:val="00753DCD"/>
    <w:rsid w:val="00754CFB"/>
    <w:rsid w:val="007568A3"/>
    <w:rsid w:val="00756B3E"/>
    <w:rsid w:val="00757DB9"/>
    <w:rsid w:val="00760223"/>
    <w:rsid w:val="00762140"/>
    <w:rsid w:val="007629EC"/>
    <w:rsid w:val="00762C92"/>
    <w:rsid w:val="0077030A"/>
    <w:rsid w:val="00770DD0"/>
    <w:rsid w:val="00770FA0"/>
    <w:rsid w:val="00771833"/>
    <w:rsid w:val="007719D2"/>
    <w:rsid w:val="00772CCB"/>
    <w:rsid w:val="00773DCD"/>
    <w:rsid w:val="0077446E"/>
    <w:rsid w:val="00774702"/>
    <w:rsid w:val="007751D2"/>
    <w:rsid w:val="00775809"/>
    <w:rsid w:val="00776F1B"/>
    <w:rsid w:val="00777CAF"/>
    <w:rsid w:val="00780C73"/>
    <w:rsid w:val="00781FBF"/>
    <w:rsid w:val="0078368B"/>
    <w:rsid w:val="00783D27"/>
    <w:rsid w:val="00784A83"/>
    <w:rsid w:val="00785040"/>
    <w:rsid w:val="00785756"/>
    <w:rsid w:val="007867C2"/>
    <w:rsid w:val="00786DF0"/>
    <w:rsid w:val="007879B6"/>
    <w:rsid w:val="00790A4B"/>
    <w:rsid w:val="00790AA4"/>
    <w:rsid w:val="00790B7C"/>
    <w:rsid w:val="00791E1E"/>
    <w:rsid w:val="00792558"/>
    <w:rsid w:val="007937E2"/>
    <w:rsid w:val="00794A66"/>
    <w:rsid w:val="00794E79"/>
    <w:rsid w:val="00797022"/>
    <w:rsid w:val="007A0213"/>
    <w:rsid w:val="007A04BB"/>
    <w:rsid w:val="007A27F8"/>
    <w:rsid w:val="007A4183"/>
    <w:rsid w:val="007A4A23"/>
    <w:rsid w:val="007A534A"/>
    <w:rsid w:val="007A584D"/>
    <w:rsid w:val="007A7081"/>
    <w:rsid w:val="007A7278"/>
    <w:rsid w:val="007B11C0"/>
    <w:rsid w:val="007B23F2"/>
    <w:rsid w:val="007B244F"/>
    <w:rsid w:val="007B565E"/>
    <w:rsid w:val="007B607E"/>
    <w:rsid w:val="007B7F46"/>
    <w:rsid w:val="007C115F"/>
    <w:rsid w:val="007C1FDB"/>
    <w:rsid w:val="007C2092"/>
    <w:rsid w:val="007C2DB5"/>
    <w:rsid w:val="007C31AE"/>
    <w:rsid w:val="007C3E93"/>
    <w:rsid w:val="007C43C8"/>
    <w:rsid w:val="007C5D26"/>
    <w:rsid w:val="007C5F26"/>
    <w:rsid w:val="007C7943"/>
    <w:rsid w:val="007C7B1A"/>
    <w:rsid w:val="007D1B4C"/>
    <w:rsid w:val="007D209D"/>
    <w:rsid w:val="007D2257"/>
    <w:rsid w:val="007D2CAA"/>
    <w:rsid w:val="007D4960"/>
    <w:rsid w:val="007D5520"/>
    <w:rsid w:val="007D5FA1"/>
    <w:rsid w:val="007D7D84"/>
    <w:rsid w:val="007D7F3F"/>
    <w:rsid w:val="007E02E5"/>
    <w:rsid w:val="007E0DAE"/>
    <w:rsid w:val="007E2945"/>
    <w:rsid w:val="007E31DC"/>
    <w:rsid w:val="007E38C4"/>
    <w:rsid w:val="007E4461"/>
    <w:rsid w:val="007E450F"/>
    <w:rsid w:val="007E5231"/>
    <w:rsid w:val="007E536F"/>
    <w:rsid w:val="007E54E4"/>
    <w:rsid w:val="007E5724"/>
    <w:rsid w:val="007E63D0"/>
    <w:rsid w:val="007E6406"/>
    <w:rsid w:val="007E6E9B"/>
    <w:rsid w:val="007E7F18"/>
    <w:rsid w:val="007F00D2"/>
    <w:rsid w:val="007F0D01"/>
    <w:rsid w:val="007F37C3"/>
    <w:rsid w:val="007F3815"/>
    <w:rsid w:val="007F3D73"/>
    <w:rsid w:val="007F468A"/>
    <w:rsid w:val="007F7935"/>
    <w:rsid w:val="007F79E0"/>
    <w:rsid w:val="007F7CDA"/>
    <w:rsid w:val="008001EA"/>
    <w:rsid w:val="00800616"/>
    <w:rsid w:val="008014E1"/>
    <w:rsid w:val="008016F8"/>
    <w:rsid w:val="00802509"/>
    <w:rsid w:val="00805CEB"/>
    <w:rsid w:val="00807998"/>
    <w:rsid w:val="00807A4B"/>
    <w:rsid w:val="00807E23"/>
    <w:rsid w:val="008120A7"/>
    <w:rsid w:val="0081416A"/>
    <w:rsid w:val="00815540"/>
    <w:rsid w:val="008176C9"/>
    <w:rsid w:val="00821095"/>
    <w:rsid w:val="00821626"/>
    <w:rsid w:val="008218CC"/>
    <w:rsid w:val="008218CD"/>
    <w:rsid w:val="0082351A"/>
    <w:rsid w:val="0082499E"/>
    <w:rsid w:val="00824E51"/>
    <w:rsid w:val="008260DC"/>
    <w:rsid w:val="008267C8"/>
    <w:rsid w:val="008301AE"/>
    <w:rsid w:val="0083155A"/>
    <w:rsid w:val="0083156F"/>
    <w:rsid w:val="00831C7E"/>
    <w:rsid w:val="00831DBE"/>
    <w:rsid w:val="00832830"/>
    <w:rsid w:val="00833ED7"/>
    <w:rsid w:val="00835553"/>
    <w:rsid w:val="00836F8F"/>
    <w:rsid w:val="0083702C"/>
    <w:rsid w:val="0083719D"/>
    <w:rsid w:val="00837BEF"/>
    <w:rsid w:val="008401CC"/>
    <w:rsid w:val="00840300"/>
    <w:rsid w:val="0084098C"/>
    <w:rsid w:val="00843A4A"/>
    <w:rsid w:val="00844930"/>
    <w:rsid w:val="008459B7"/>
    <w:rsid w:val="008465CD"/>
    <w:rsid w:val="00846CC1"/>
    <w:rsid w:val="00850EA1"/>
    <w:rsid w:val="00851496"/>
    <w:rsid w:val="00851D83"/>
    <w:rsid w:val="008527F4"/>
    <w:rsid w:val="008533AD"/>
    <w:rsid w:val="00853C4A"/>
    <w:rsid w:val="00854323"/>
    <w:rsid w:val="00855192"/>
    <w:rsid w:val="00856D9B"/>
    <w:rsid w:val="008577CB"/>
    <w:rsid w:val="00857F69"/>
    <w:rsid w:val="00861735"/>
    <w:rsid w:val="008634C2"/>
    <w:rsid w:val="008635EC"/>
    <w:rsid w:val="00863A60"/>
    <w:rsid w:val="00863DDD"/>
    <w:rsid w:val="00866FF4"/>
    <w:rsid w:val="00867226"/>
    <w:rsid w:val="00867240"/>
    <w:rsid w:val="0087091E"/>
    <w:rsid w:val="0087119C"/>
    <w:rsid w:val="00871535"/>
    <w:rsid w:val="0087199E"/>
    <w:rsid w:val="00871A72"/>
    <w:rsid w:val="00872505"/>
    <w:rsid w:val="00872B55"/>
    <w:rsid w:val="00874715"/>
    <w:rsid w:val="008747E7"/>
    <w:rsid w:val="00875901"/>
    <w:rsid w:val="00876A56"/>
    <w:rsid w:val="00876BF7"/>
    <w:rsid w:val="00877B46"/>
    <w:rsid w:val="00880D98"/>
    <w:rsid w:val="008817A5"/>
    <w:rsid w:val="00882D72"/>
    <w:rsid w:val="008833CA"/>
    <w:rsid w:val="008837CC"/>
    <w:rsid w:val="008851FE"/>
    <w:rsid w:val="008858FD"/>
    <w:rsid w:val="00885A83"/>
    <w:rsid w:val="00886ACA"/>
    <w:rsid w:val="0088782F"/>
    <w:rsid w:val="008904B3"/>
    <w:rsid w:val="00890F33"/>
    <w:rsid w:val="0089186E"/>
    <w:rsid w:val="008924F4"/>
    <w:rsid w:val="00892B4C"/>
    <w:rsid w:val="00892DD6"/>
    <w:rsid w:val="00893452"/>
    <w:rsid w:val="00894322"/>
    <w:rsid w:val="00894C1B"/>
    <w:rsid w:val="00895F24"/>
    <w:rsid w:val="00896184"/>
    <w:rsid w:val="00896ECC"/>
    <w:rsid w:val="008A0ADA"/>
    <w:rsid w:val="008A1DB8"/>
    <w:rsid w:val="008A2FB9"/>
    <w:rsid w:val="008A330A"/>
    <w:rsid w:val="008A7E1A"/>
    <w:rsid w:val="008B0AF9"/>
    <w:rsid w:val="008B1D68"/>
    <w:rsid w:val="008B2AAF"/>
    <w:rsid w:val="008B35D2"/>
    <w:rsid w:val="008B38B4"/>
    <w:rsid w:val="008B444F"/>
    <w:rsid w:val="008B730B"/>
    <w:rsid w:val="008B7B56"/>
    <w:rsid w:val="008C090E"/>
    <w:rsid w:val="008C1558"/>
    <w:rsid w:val="008C2A60"/>
    <w:rsid w:val="008C471F"/>
    <w:rsid w:val="008C56FB"/>
    <w:rsid w:val="008C627C"/>
    <w:rsid w:val="008D13FE"/>
    <w:rsid w:val="008D2A2E"/>
    <w:rsid w:val="008D35AD"/>
    <w:rsid w:val="008D3930"/>
    <w:rsid w:val="008D3FE7"/>
    <w:rsid w:val="008D4049"/>
    <w:rsid w:val="008D44C2"/>
    <w:rsid w:val="008D4A4C"/>
    <w:rsid w:val="008D4B4C"/>
    <w:rsid w:val="008D51BE"/>
    <w:rsid w:val="008D6CE3"/>
    <w:rsid w:val="008E127A"/>
    <w:rsid w:val="008E1871"/>
    <w:rsid w:val="008E2426"/>
    <w:rsid w:val="008E433E"/>
    <w:rsid w:val="008E43E9"/>
    <w:rsid w:val="008E4F17"/>
    <w:rsid w:val="008E557D"/>
    <w:rsid w:val="008E596F"/>
    <w:rsid w:val="008E5ADF"/>
    <w:rsid w:val="008E6E51"/>
    <w:rsid w:val="008E7319"/>
    <w:rsid w:val="008F09D4"/>
    <w:rsid w:val="008F17A2"/>
    <w:rsid w:val="008F2070"/>
    <w:rsid w:val="008F2B25"/>
    <w:rsid w:val="008F2BD3"/>
    <w:rsid w:val="008F33D9"/>
    <w:rsid w:val="008F371B"/>
    <w:rsid w:val="008F41AA"/>
    <w:rsid w:val="008F46F1"/>
    <w:rsid w:val="008F4D87"/>
    <w:rsid w:val="008F5CF2"/>
    <w:rsid w:val="00900ABF"/>
    <w:rsid w:val="00901C6D"/>
    <w:rsid w:val="00901F08"/>
    <w:rsid w:val="009021BA"/>
    <w:rsid w:val="00903C3A"/>
    <w:rsid w:val="00903CE8"/>
    <w:rsid w:val="0090423C"/>
    <w:rsid w:val="009042DD"/>
    <w:rsid w:val="0090439C"/>
    <w:rsid w:val="009055A9"/>
    <w:rsid w:val="009063A5"/>
    <w:rsid w:val="009066A2"/>
    <w:rsid w:val="00906C3D"/>
    <w:rsid w:val="009070BA"/>
    <w:rsid w:val="00907D43"/>
    <w:rsid w:val="00910DD3"/>
    <w:rsid w:val="00911362"/>
    <w:rsid w:val="009120FC"/>
    <w:rsid w:val="00913A2E"/>
    <w:rsid w:val="00914130"/>
    <w:rsid w:val="00914CC5"/>
    <w:rsid w:val="00914F8E"/>
    <w:rsid w:val="009150D3"/>
    <w:rsid w:val="00916935"/>
    <w:rsid w:val="0091711E"/>
    <w:rsid w:val="00917494"/>
    <w:rsid w:val="00917720"/>
    <w:rsid w:val="00917860"/>
    <w:rsid w:val="00917F01"/>
    <w:rsid w:val="009203C9"/>
    <w:rsid w:val="00921C58"/>
    <w:rsid w:val="00923190"/>
    <w:rsid w:val="00923589"/>
    <w:rsid w:val="0092388D"/>
    <w:rsid w:val="009246D0"/>
    <w:rsid w:val="00925B9A"/>
    <w:rsid w:val="0092605B"/>
    <w:rsid w:val="00926674"/>
    <w:rsid w:val="00926C12"/>
    <w:rsid w:val="00927E61"/>
    <w:rsid w:val="00930528"/>
    <w:rsid w:val="0093273D"/>
    <w:rsid w:val="00933BA0"/>
    <w:rsid w:val="00934D5B"/>
    <w:rsid w:val="00936984"/>
    <w:rsid w:val="00937399"/>
    <w:rsid w:val="00937722"/>
    <w:rsid w:val="009379E2"/>
    <w:rsid w:val="00940F3B"/>
    <w:rsid w:val="00940FD7"/>
    <w:rsid w:val="00941C0A"/>
    <w:rsid w:val="00941CB2"/>
    <w:rsid w:val="0094349A"/>
    <w:rsid w:val="00943E4F"/>
    <w:rsid w:val="00944473"/>
    <w:rsid w:val="00944A19"/>
    <w:rsid w:val="0094512C"/>
    <w:rsid w:val="0094595F"/>
    <w:rsid w:val="009459A0"/>
    <w:rsid w:val="00945EFA"/>
    <w:rsid w:val="00946614"/>
    <w:rsid w:val="009501CA"/>
    <w:rsid w:val="00950BAD"/>
    <w:rsid w:val="00951190"/>
    <w:rsid w:val="00952D43"/>
    <w:rsid w:val="00952D90"/>
    <w:rsid w:val="00953AF5"/>
    <w:rsid w:val="00954BD2"/>
    <w:rsid w:val="00956039"/>
    <w:rsid w:val="00956712"/>
    <w:rsid w:val="00956FDC"/>
    <w:rsid w:val="00957763"/>
    <w:rsid w:val="00957A2B"/>
    <w:rsid w:val="00961773"/>
    <w:rsid w:val="00961F28"/>
    <w:rsid w:val="00962F99"/>
    <w:rsid w:val="00963327"/>
    <w:rsid w:val="009634D9"/>
    <w:rsid w:val="00963937"/>
    <w:rsid w:val="009642CE"/>
    <w:rsid w:val="0096696D"/>
    <w:rsid w:val="00967188"/>
    <w:rsid w:val="00967644"/>
    <w:rsid w:val="00967AD1"/>
    <w:rsid w:val="00967F1F"/>
    <w:rsid w:val="0097086F"/>
    <w:rsid w:val="009708D2"/>
    <w:rsid w:val="0097142B"/>
    <w:rsid w:val="0097222C"/>
    <w:rsid w:val="00972B23"/>
    <w:rsid w:val="00972F63"/>
    <w:rsid w:val="00974AFE"/>
    <w:rsid w:val="00975A62"/>
    <w:rsid w:val="00975F0E"/>
    <w:rsid w:val="0098125C"/>
    <w:rsid w:val="009813C6"/>
    <w:rsid w:val="00983079"/>
    <w:rsid w:val="00983C4A"/>
    <w:rsid w:val="00987064"/>
    <w:rsid w:val="009872B0"/>
    <w:rsid w:val="00991744"/>
    <w:rsid w:val="00991FB8"/>
    <w:rsid w:val="00993638"/>
    <w:rsid w:val="00993F94"/>
    <w:rsid w:val="009944AE"/>
    <w:rsid w:val="00994D77"/>
    <w:rsid w:val="00996055"/>
    <w:rsid w:val="00997B82"/>
    <w:rsid w:val="00997BF7"/>
    <w:rsid w:val="0099852C"/>
    <w:rsid w:val="009A275F"/>
    <w:rsid w:val="009A3095"/>
    <w:rsid w:val="009A38A9"/>
    <w:rsid w:val="009A41EB"/>
    <w:rsid w:val="009A524A"/>
    <w:rsid w:val="009A6BE0"/>
    <w:rsid w:val="009A6DA5"/>
    <w:rsid w:val="009A74ED"/>
    <w:rsid w:val="009A78ED"/>
    <w:rsid w:val="009A7BAC"/>
    <w:rsid w:val="009A7E15"/>
    <w:rsid w:val="009B23CA"/>
    <w:rsid w:val="009B3BDC"/>
    <w:rsid w:val="009B3EDA"/>
    <w:rsid w:val="009B41DD"/>
    <w:rsid w:val="009B45A6"/>
    <w:rsid w:val="009B52A3"/>
    <w:rsid w:val="009B549A"/>
    <w:rsid w:val="009B6598"/>
    <w:rsid w:val="009C0522"/>
    <w:rsid w:val="009C0C24"/>
    <w:rsid w:val="009C148A"/>
    <w:rsid w:val="009C1D38"/>
    <w:rsid w:val="009C2F23"/>
    <w:rsid w:val="009C32BA"/>
    <w:rsid w:val="009C3FE7"/>
    <w:rsid w:val="009C7D70"/>
    <w:rsid w:val="009C7F06"/>
    <w:rsid w:val="009D07B0"/>
    <w:rsid w:val="009D0E0A"/>
    <w:rsid w:val="009D17B8"/>
    <w:rsid w:val="009D241D"/>
    <w:rsid w:val="009D2669"/>
    <w:rsid w:val="009D29D9"/>
    <w:rsid w:val="009D5810"/>
    <w:rsid w:val="009D623A"/>
    <w:rsid w:val="009D7C54"/>
    <w:rsid w:val="009E177E"/>
    <w:rsid w:val="009E32D5"/>
    <w:rsid w:val="009E5278"/>
    <w:rsid w:val="009E52D6"/>
    <w:rsid w:val="009E566C"/>
    <w:rsid w:val="009E5C2C"/>
    <w:rsid w:val="009E6787"/>
    <w:rsid w:val="009E75AB"/>
    <w:rsid w:val="009E7917"/>
    <w:rsid w:val="009F03AE"/>
    <w:rsid w:val="009F0EF0"/>
    <w:rsid w:val="009F2305"/>
    <w:rsid w:val="009F230B"/>
    <w:rsid w:val="009F25D0"/>
    <w:rsid w:val="009F295C"/>
    <w:rsid w:val="009F5302"/>
    <w:rsid w:val="009F6B2C"/>
    <w:rsid w:val="009F73B6"/>
    <w:rsid w:val="009F7CA3"/>
    <w:rsid w:val="00A00809"/>
    <w:rsid w:val="00A014B8"/>
    <w:rsid w:val="00A029B4"/>
    <w:rsid w:val="00A02F9F"/>
    <w:rsid w:val="00A034A4"/>
    <w:rsid w:val="00A04043"/>
    <w:rsid w:val="00A04DFA"/>
    <w:rsid w:val="00A05889"/>
    <w:rsid w:val="00A05FF2"/>
    <w:rsid w:val="00A062E1"/>
    <w:rsid w:val="00A06A76"/>
    <w:rsid w:val="00A06D67"/>
    <w:rsid w:val="00A076ED"/>
    <w:rsid w:val="00A11C9C"/>
    <w:rsid w:val="00A12284"/>
    <w:rsid w:val="00A12405"/>
    <w:rsid w:val="00A12BFD"/>
    <w:rsid w:val="00A134BF"/>
    <w:rsid w:val="00A13F36"/>
    <w:rsid w:val="00A14EB5"/>
    <w:rsid w:val="00A16585"/>
    <w:rsid w:val="00A213C4"/>
    <w:rsid w:val="00A214A0"/>
    <w:rsid w:val="00A21ECD"/>
    <w:rsid w:val="00A232DC"/>
    <w:rsid w:val="00A23D15"/>
    <w:rsid w:val="00A245CB"/>
    <w:rsid w:val="00A25F81"/>
    <w:rsid w:val="00A272A0"/>
    <w:rsid w:val="00A27E0B"/>
    <w:rsid w:val="00A3052A"/>
    <w:rsid w:val="00A30A1D"/>
    <w:rsid w:val="00A31052"/>
    <w:rsid w:val="00A310CF"/>
    <w:rsid w:val="00A31D3D"/>
    <w:rsid w:val="00A31EA7"/>
    <w:rsid w:val="00A320FF"/>
    <w:rsid w:val="00A32496"/>
    <w:rsid w:val="00A32B16"/>
    <w:rsid w:val="00A3464D"/>
    <w:rsid w:val="00A35E39"/>
    <w:rsid w:val="00A3693E"/>
    <w:rsid w:val="00A36A6A"/>
    <w:rsid w:val="00A37A29"/>
    <w:rsid w:val="00A40101"/>
    <w:rsid w:val="00A410F4"/>
    <w:rsid w:val="00A4309E"/>
    <w:rsid w:val="00A44540"/>
    <w:rsid w:val="00A44DD9"/>
    <w:rsid w:val="00A46183"/>
    <w:rsid w:val="00A46DE4"/>
    <w:rsid w:val="00A47165"/>
    <w:rsid w:val="00A47E49"/>
    <w:rsid w:val="00A5079E"/>
    <w:rsid w:val="00A50999"/>
    <w:rsid w:val="00A509CF"/>
    <w:rsid w:val="00A51625"/>
    <w:rsid w:val="00A527D5"/>
    <w:rsid w:val="00A53C44"/>
    <w:rsid w:val="00A53F9C"/>
    <w:rsid w:val="00A54C81"/>
    <w:rsid w:val="00A54E10"/>
    <w:rsid w:val="00A57010"/>
    <w:rsid w:val="00A57DC2"/>
    <w:rsid w:val="00A613F8"/>
    <w:rsid w:val="00A61C6C"/>
    <w:rsid w:val="00A61DF4"/>
    <w:rsid w:val="00A61F50"/>
    <w:rsid w:val="00A62601"/>
    <w:rsid w:val="00A63D0E"/>
    <w:rsid w:val="00A64101"/>
    <w:rsid w:val="00A645AE"/>
    <w:rsid w:val="00A6534D"/>
    <w:rsid w:val="00A66B1A"/>
    <w:rsid w:val="00A67818"/>
    <w:rsid w:val="00A70F0F"/>
    <w:rsid w:val="00A7274E"/>
    <w:rsid w:val="00A72B74"/>
    <w:rsid w:val="00A73340"/>
    <w:rsid w:val="00A73963"/>
    <w:rsid w:val="00A74D6B"/>
    <w:rsid w:val="00A753D2"/>
    <w:rsid w:val="00A75486"/>
    <w:rsid w:val="00A75C74"/>
    <w:rsid w:val="00A774A2"/>
    <w:rsid w:val="00A81349"/>
    <w:rsid w:val="00A815C1"/>
    <w:rsid w:val="00A82431"/>
    <w:rsid w:val="00A82CD4"/>
    <w:rsid w:val="00A83382"/>
    <w:rsid w:val="00A83A97"/>
    <w:rsid w:val="00A83FA3"/>
    <w:rsid w:val="00A849DA"/>
    <w:rsid w:val="00A84EB7"/>
    <w:rsid w:val="00A864CE"/>
    <w:rsid w:val="00A86868"/>
    <w:rsid w:val="00A87599"/>
    <w:rsid w:val="00A87858"/>
    <w:rsid w:val="00A91024"/>
    <w:rsid w:val="00A91618"/>
    <w:rsid w:val="00A9306F"/>
    <w:rsid w:val="00A943D0"/>
    <w:rsid w:val="00A94976"/>
    <w:rsid w:val="00A95B87"/>
    <w:rsid w:val="00A960BB"/>
    <w:rsid w:val="00A972F9"/>
    <w:rsid w:val="00A9796F"/>
    <w:rsid w:val="00AA0ABB"/>
    <w:rsid w:val="00AA18C1"/>
    <w:rsid w:val="00AA20C1"/>
    <w:rsid w:val="00AA3CED"/>
    <w:rsid w:val="00AA4BA5"/>
    <w:rsid w:val="00AA59F6"/>
    <w:rsid w:val="00AA5E53"/>
    <w:rsid w:val="00AA6946"/>
    <w:rsid w:val="00AA78C6"/>
    <w:rsid w:val="00AB1FE2"/>
    <w:rsid w:val="00AB2629"/>
    <w:rsid w:val="00AB32BF"/>
    <w:rsid w:val="00AB48E4"/>
    <w:rsid w:val="00AB4938"/>
    <w:rsid w:val="00AB52AD"/>
    <w:rsid w:val="00AB585F"/>
    <w:rsid w:val="00AB5927"/>
    <w:rsid w:val="00AB76FB"/>
    <w:rsid w:val="00AB776E"/>
    <w:rsid w:val="00AB7EE3"/>
    <w:rsid w:val="00AC09AA"/>
    <w:rsid w:val="00AC1879"/>
    <w:rsid w:val="00AC2533"/>
    <w:rsid w:val="00AC26F2"/>
    <w:rsid w:val="00AC2FFC"/>
    <w:rsid w:val="00AC3856"/>
    <w:rsid w:val="00AC4AE0"/>
    <w:rsid w:val="00AC4C08"/>
    <w:rsid w:val="00AC55AA"/>
    <w:rsid w:val="00AC67B8"/>
    <w:rsid w:val="00AC6AEE"/>
    <w:rsid w:val="00AC706A"/>
    <w:rsid w:val="00AC738E"/>
    <w:rsid w:val="00AD0EB6"/>
    <w:rsid w:val="00AD1C5B"/>
    <w:rsid w:val="00AD2316"/>
    <w:rsid w:val="00AD231A"/>
    <w:rsid w:val="00AD5007"/>
    <w:rsid w:val="00AD5B86"/>
    <w:rsid w:val="00AD5F40"/>
    <w:rsid w:val="00AD6AC7"/>
    <w:rsid w:val="00AE06A2"/>
    <w:rsid w:val="00AE0D86"/>
    <w:rsid w:val="00AE3F1A"/>
    <w:rsid w:val="00AE4236"/>
    <w:rsid w:val="00AE4C97"/>
    <w:rsid w:val="00AE5289"/>
    <w:rsid w:val="00AE55ED"/>
    <w:rsid w:val="00AE597B"/>
    <w:rsid w:val="00AE688A"/>
    <w:rsid w:val="00AE75C1"/>
    <w:rsid w:val="00AE77C5"/>
    <w:rsid w:val="00AF133A"/>
    <w:rsid w:val="00AF15B4"/>
    <w:rsid w:val="00AF2BA8"/>
    <w:rsid w:val="00AF34DE"/>
    <w:rsid w:val="00AF4013"/>
    <w:rsid w:val="00AF50EE"/>
    <w:rsid w:val="00AF5BDD"/>
    <w:rsid w:val="00AF5EFE"/>
    <w:rsid w:val="00AF60F5"/>
    <w:rsid w:val="00B00FF9"/>
    <w:rsid w:val="00B022D0"/>
    <w:rsid w:val="00B02E0F"/>
    <w:rsid w:val="00B0326F"/>
    <w:rsid w:val="00B041A2"/>
    <w:rsid w:val="00B05035"/>
    <w:rsid w:val="00B07511"/>
    <w:rsid w:val="00B07F60"/>
    <w:rsid w:val="00B125C2"/>
    <w:rsid w:val="00B14013"/>
    <w:rsid w:val="00B14327"/>
    <w:rsid w:val="00B14C07"/>
    <w:rsid w:val="00B156BB"/>
    <w:rsid w:val="00B1723A"/>
    <w:rsid w:val="00B2116D"/>
    <w:rsid w:val="00B225C8"/>
    <w:rsid w:val="00B22B0F"/>
    <w:rsid w:val="00B23FC6"/>
    <w:rsid w:val="00B24336"/>
    <w:rsid w:val="00B246C6"/>
    <w:rsid w:val="00B24A9C"/>
    <w:rsid w:val="00B24FE7"/>
    <w:rsid w:val="00B25E6A"/>
    <w:rsid w:val="00B26503"/>
    <w:rsid w:val="00B32A62"/>
    <w:rsid w:val="00B3450A"/>
    <w:rsid w:val="00B35C68"/>
    <w:rsid w:val="00B3650F"/>
    <w:rsid w:val="00B36E30"/>
    <w:rsid w:val="00B40566"/>
    <w:rsid w:val="00B41EA7"/>
    <w:rsid w:val="00B41F45"/>
    <w:rsid w:val="00B422D8"/>
    <w:rsid w:val="00B426AC"/>
    <w:rsid w:val="00B429BF"/>
    <w:rsid w:val="00B42CA2"/>
    <w:rsid w:val="00B43578"/>
    <w:rsid w:val="00B45C19"/>
    <w:rsid w:val="00B46FD4"/>
    <w:rsid w:val="00B475CC"/>
    <w:rsid w:val="00B479E3"/>
    <w:rsid w:val="00B47A19"/>
    <w:rsid w:val="00B47F74"/>
    <w:rsid w:val="00B5069F"/>
    <w:rsid w:val="00B51124"/>
    <w:rsid w:val="00B5163D"/>
    <w:rsid w:val="00B520C1"/>
    <w:rsid w:val="00B52747"/>
    <w:rsid w:val="00B55248"/>
    <w:rsid w:val="00B57640"/>
    <w:rsid w:val="00B57910"/>
    <w:rsid w:val="00B60000"/>
    <w:rsid w:val="00B60047"/>
    <w:rsid w:val="00B60069"/>
    <w:rsid w:val="00B60956"/>
    <w:rsid w:val="00B6177D"/>
    <w:rsid w:val="00B63DD5"/>
    <w:rsid w:val="00B65F18"/>
    <w:rsid w:val="00B66883"/>
    <w:rsid w:val="00B70B5F"/>
    <w:rsid w:val="00B72553"/>
    <w:rsid w:val="00B73361"/>
    <w:rsid w:val="00B7355F"/>
    <w:rsid w:val="00B73E97"/>
    <w:rsid w:val="00B749A8"/>
    <w:rsid w:val="00B75208"/>
    <w:rsid w:val="00B764D3"/>
    <w:rsid w:val="00B7681C"/>
    <w:rsid w:val="00B77241"/>
    <w:rsid w:val="00B7763F"/>
    <w:rsid w:val="00B812E8"/>
    <w:rsid w:val="00B82073"/>
    <w:rsid w:val="00B8408E"/>
    <w:rsid w:val="00B851D7"/>
    <w:rsid w:val="00B85B0B"/>
    <w:rsid w:val="00B85FA9"/>
    <w:rsid w:val="00B86186"/>
    <w:rsid w:val="00B87B80"/>
    <w:rsid w:val="00B90952"/>
    <w:rsid w:val="00B91051"/>
    <w:rsid w:val="00B9471F"/>
    <w:rsid w:val="00B94894"/>
    <w:rsid w:val="00B94D8E"/>
    <w:rsid w:val="00B954FF"/>
    <w:rsid w:val="00B95E4E"/>
    <w:rsid w:val="00B9629D"/>
    <w:rsid w:val="00BA19BC"/>
    <w:rsid w:val="00BA19E7"/>
    <w:rsid w:val="00BA1A57"/>
    <w:rsid w:val="00BA2A7D"/>
    <w:rsid w:val="00BA3496"/>
    <w:rsid w:val="00BA3BED"/>
    <w:rsid w:val="00BA404A"/>
    <w:rsid w:val="00BA4A4F"/>
    <w:rsid w:val="00BA4C68"/>
    <w:rsid w:val="00BA656B"/>
    <w:rsid w:val="00BB13E5"/>
    <w:rsid w:val="00BB27A5"/>
    <w:rsid w:val="00BB4BCE"/>
    <w:rsid w:val="00BB5099"/>
    <w:rsid w:val="00BB70A5"/>
    <w:rsid w:val="00BB79B3"/>
    <w:rsid w:val="00BC0529"/>
    <w:rsid w:val="00BC0F10"/>
    <w:rsid w:val="00BC1B85"/>
    <w:rsid w:val="00BC1FB5"/>
    <w:rsid w:val="00BC28A1"/>
    <w:rsid w:val="00BC61DB"/>
    <w:rsid w:val="00BC629E"/>
    <w:rsid w:val="00BC75A4"/>
    <w:rsid w:val="00BC78B2"/>
    <w:rsid w:val="00BD0485"/>
    <w:rsid w:val="00BD2549"/>
    <w:rsid w:val="00BD4C81"/>
    <w:rsid w:val="00BD5933"/>
    <w:rsid w:val="00BD5B72"/>
    <w:rsid w:val="00BD66A9"/>
    <w:rsid w:val="00BD7A98"/>
    <w:rsid w:val="00BE1518"/>
    <w:rsid w:val="00BE2A75"/>
    <w:rsid w:val="00BE2C8A"/>
    <w:rsid w:val="00BE57ED"/>
    <w:rsid w:val="00BE70B0"/>
    <w:rsid w:val="00BF087C"/>
    <w:rsid w:val="00BF21D7"/>
    <w:rsid w:val="00BF5821"/>
    <w:rsid w:val="00BF5D6D"/>
    <w:rsid w:val="00BF73AB"/>
    <w:rsid w:val="00BF7532"/>
    <w:rsid w:val="00BF7922"/>
    <w:rsid w:val="00C0000E"/>
    <w:rsid w:val="00C01907"/>
    <w:rsid w:val="00C01BD7"/>
    <w:rsid w:val="00C01FE7"/>
    <w:rsid w:val="00C03172"/>
    <w:rsid w:val="00C03818"/>
    <w:rsid w:val="00C03848"/>
    <w:rsid w:val="00C04355"/>
    <w:rsid w:val="00C05666"/>
    <w:rsid w:val="00C058ED"/>
    <w:rsid w:val="00C05EDF"/>
    <w:rsid w:val="00C06198"/>
    <w:rsid w:val="00C06C84"/>
    <w:rsid w:val="00C07D29"/>
    <w:rsid w:val="00C103D2"/>
    <w:rsid w:val="00C10C26"/>
    <w:rsid w:val="00C1311D"/>
    <w:rsid w:val="00C13928"/>
    <w:rsid w:val="00C1497D"/>
    <w:rsid w:val="00C15E3D"/>
    <w:rsid w:val="00C16204"/>
    <w:rsid w:val="00C169B2"/>
    <w:rsid w:val="00C21EA0"/>
    <w:rsid w:val="00C223C5"/>
    <w:rsid w:val="00C224E8"/>
    <w:rsid w:val="00C22B57"/>
    <w:rsid w:val="00C22D8A"/>
    <w:rsid w:val="00C24F3E"/>
    <w:rsid w:val="00C261AA"/>
    <w:rsid w:val="00C33A1A"/>
    <w:rsid w:val="00C35629"/>
    <w:rsid w:val="00C36074"/>
    <w:rsid w:val="00C361BF"/>
    <w:rsid w:val="00C365EE"/>
    <w:rsid w:val="00C3720F"/>
    <w:rsid w:val="00C3759A"/>
    <w:rsid w:val="00C37A5F"/>
    <w:rsid w:val="00C42A6F"/>
    <w:rsid w:val="00C42AC6"/>
    <w:rsid w:val="00C43021"/>
    <w:rsid w:val="00C437D4"/>
    <w:rsid w:val="00C449B6"/>
    <w:rsid w:val="00C44C6D"/>
    <w:rsid w:val="00C45331"/>
    <w:rsid w:val="00C479A0"/>
    <w:rsid w:val="00C50C8D"/>
    <w:rsid w:val="00C51E10"/>
    <w:rsid w:val="00C52123"/>
    <w:rsid w:val="00C52C70"/>
    <w:rsid w:val="00C5372F"/>
    <w:rsid w:val="00C53935"/>
    <w:rsid w:val="00C53D09"/>
    <w:rsid w:val="00C546A0"/>
    <w:rsid w:val="00C54979"/>
    <w:rsid w:val="00C559F7"/>
    <w:rsid w:val="00C567BD"/>
    <w:rsid w:val="00C57763"/>
    <w:rsid w:val="00C5796D"/>
    <w:rsid w:val="00C57C3F"/>
    <w:rsid w:val="00C61DDB"/>
    <w:rsid w:val="00C62642"/>
    <w:rsid w:val="00C6466F"/>
    <w:rsid w:val="00C65517"/>
    <w:rsid w:val="00C65856"/>
    <w:rsid w:val="00C665BB"/>
    <w:rsid w:val="00C67AA5"/>
    <w:rsid w:val="00C71A86"/>
    <w:rsid w:val="00C729C9"/>
    <w:rsid w:val="00C72A96"/>
    <w:rsid w:val="00C74350"/>
    <w:rsid w:val="00C7558F"/>
    <w:rsid w:val="00C760BA"/>
    <w:rsid w:val="00C76396"/>
    <w:rsid w:val="00C76614"/>
    <w:rsid w:val="00C770A5"/>
    <w:rsid w:val="00C7716E"/>
    <w:rsid w:val="00C77604"/>
    <w:rsid w:val="00C8004A"/>
    <w:rsid w:val="00C802B2"/>
    <w:rsid w:val="00C80D4F"/>
    <w:rsid w:val="00C822A2"/>
    <w:rsid w:val="00C845F5"/>
    <w:rsid w:val="00C84FC5"/>
    <w:rsid w:val="00C855FE"/>
    <w:rsid w:val="00C8663C"/>
    <w:rsid w:val="00C8719E"/>
    <w:rsid w:val="00C90170"/>
    <w:rsid w:val="00C90D66"/>
    <w:rsid w:val="00C92E52"/>
    <w:rsid w:val="00C94C6C"/>
    <w:rsid w:val="00C94D32"/>
    <w:rsid w:val="00C95257"/>
    <w:rsid w:val="00C95910"/>
    <w:rsid w:val="00C9605F"/>
    <w:rsid w:val="00C976D4"/>
    <w:rsid w:val="00CA027C"/>
    <w:rsid w:val="00CA0B6E"/>
    <w:rsid w:val="00CA101F"/>
    <w:rsid w:val="00CA1586"/>
    <w:rsid w:val="00CA15C8"/>
    <w:rsid w:val="00CA1852"/>
    <w:rsid w:val="00CA2BB6"/>
    <w:rsid w:val="00CA478D"/>
    <w:rsid w:val="00CA4C2E"/>
    <w:rsid w:val="00CA6512"/>
    <w:rsid w:val="00CA6979"/>
    <w:rsid w:val="00CA7A7F"/>
    <w:rsid w:val="00CB07ED"/>
    <w:rsid w:val="00CB0EFC"/>
    <w:rsid w:val="00CB16F6"/>
    <w:rsid w:val="00CB300E"/>
    <w:rsid w:val="00CB782E"/>
    <w:rsid w:val="00CC0BE0"/>
    <w:rsid w:val="00CC295F"/>
    <w:rsid w:val="00CC2EBF"/>
    <w:rsid w:val="00CC42A2"/>
    <w:rsid w:val="00CC42F8"/>
    <w:rsid w:val="00CC44D3"/>
    <w:rsid w:val="00CC44EC"/>
    <w:rsid w:val="00CC67DE"/>
    <w:rsid w:val="00CC7BD9"/>
    <w:rsid w:val="00CD0A2E"/>
    <w:rsid w:val="00CD37B4"/>
    <w:rsid w:val="00CD388A"/>
    <w:rsid w:val="00CD3A3D"/>
    <w:rsid w:val="00CD66F2"/>
    <w:rsid w:val="00CD6ECC"/>
    <w:rsid w:val="00CE3693"/>
    <w:rsid w:val="00CE3F8A"/>
    <w:rsid w:val="00CE79B2"/>
    <w:rsid w:val="00CF45D4"/>
    <w:rsid w:val="00CF5302"/>
    <w:rsid w:val="00CF5A24"/>
    <w:rsid w:val="00CF5C39"/>
    <w:rsid w:val="00CF5C68"/>
    <w:rsid w:val="00CF6B44"/>
    <w:rsid w:val="00CF6C2B"/>
    <w:rsid w:val="00CF7831"/>
    <w:rsid w:val="00D0147F"/>
    <w:rsid w:val="00D01630"/>
    <w:rsid w:val="00D01820"/>
    <w:rsid w:val="00D02673"/>
    <w:rsid w:val="00D02803"/>
    <w:rsid w:val="00D0308F"/>
    <w:rsid w:val="00D03A6A"/>
    <w:rsid w:val="00D04625"/>
    <w:rsid w:val="00D05914"/>
    <w:rsid w:val="00D06C29"/>
    <w:rsid w:val="00D06E0F"/>
    <w:rsid w:val="00D109D8"/>
    <w:rsid w:val="00D10A00"/>
    <w:rsid w:val="00D13606"/>
    <w:rsid w:val="00D13685"/>
    <w:rsid w:val="00D13E3A"/>
    <w:rsid w:val="00D14461"/>
    <w:rsid w:val="00D15DBA"/>
    <w:rsid w:val="00D163F5"/>
    <w:rsid w:val="00D16CE3"/>
    <w:rsid w:val="00D16E7E"/>
    <w:rsid w:val="00D16EE7"/>
    <w:rsid w:val="00D20965"/>
    <w:rsid w:val="00D21F38"/>
    <w:rsid w:val="00D232D4"/>
    <w:rsid w:val="00D25643"/>
    <w:rsid w:val="00D2568A"/>
    <w:rsid w:val="00D26195"/>
    <w:rsid w:val="00D269AD"/>
    <w:rsid w:val="00D30AD4"/>
    <w:rsid w:val="00D30BDE"/>
    <w:rsid w:val="00D30F2E"/>
    <w:rsid w:val="00D31102"/>
    <w:rsid w:val="00D348E7"/>
    <w:rsid w:val="00D353FD"/>
    <w:rsid w:val="00D35AC4"/>
    <w:rsid w:val="00D35F9A"/>
    <w:rsid w:val="00D36991"/>
    <w:rsid w:val="00D3713F"/>
    <w:rsid w:val="00D40963"/>
    <w:rsid w:val="00D4096F"/>
    <w:rsid w:val="00D40E38"/>
    <w:rsid w:val="00D4271C"/>
    <w:rsid w:val="00D42CC3"/>
    <w:rsid w:val="00D43463"/>
    <w:rsid w:val="00D4438E"/>
    <w:rsid w:val="00D44914"/>
    <w:rsid w:val="00D4658F"/>
    <w:rsid w:val="00D467F7"/>
    <w:rsid w:val="00D47DAB"/>
    <w:rsid w:val="00D51849"/>
    <w:rsid w:val="00D51BBD"/>
    <w:rsid w:val="00D51C55"/>
    <w:rsid w:val="00D52A6B"/>
    <w:rsid w:val="00D541B2"/>
    <w:rsid w:val="00D56C0A"/>
    <w:rsid w:val="00D579BA"/>
    <w:rsid w:val="00D57C87"/>
    <w:rsid w:val="00D6047A"/>
    <w:rsid w:val="00D60D97"/>
    <w:rsid w:val="00D60F30"/>
    <w:rsid w:val="00D625A2"/>
    <w:rsid w:val="00D629AE"/>
    <w:rsid w:val="00D63098"/>
    <w:rsid w:val="00D6317E"/>
    <w:rsid w:val="00D63DF4"/>
    <w:rsid w:val="00D6459C"/>
    <w:rsid w:val="00D64FB7"/>
    <w:rsid w:val="00D65FCF"/>
    <w:rsid w:val="00D66DAB"/>
    <w:rsid w:val="00D67D72"/>
    <w:rsid w:val="00D700B3"/>
    <w:rsid w:val="00D70291"/>
    <w:rsid w:val="00D71027"/>
    <w:rsid w:val="00D7526A"/>
    <w:rsid w:val="00D75411"/>
    <w:rsid w:val="00D75CD4"/>
    <w:rsid w:val="00D76451"/>
    <w:rsid w:val="00D7664A"/>
    <w:rsid w:val="00D76FBE"/>
    <w:rsid w:val="00D8126D"/>
    <w:rsid w:val="00D81659"/>
    <w:rsid w:val="00D81C50"/>
    <w:rsid w:val="00D81F33"/>
    <w:rsid w:val="00D82FFA"/>
    <w:rsid w:val="00D8305E"/>
    <w:rsid w:val="00D83687"/>
    <w:rsid w:val="00D85025"/>
    <w:rsid w:val="00D862EB"/>
    <w:rsid w:val="00D900E2"/>
    <w:rsid w:val="00D90B0F"/>
    <w:rsid w:val="00D90FBC"/>
    <w:rsid w:val="00D9122B"/>
    <w:rsid w:val="00D9203F"/>
    <w:rsid w:val="00D938AB"/>
    <w:rsid w:val="00D93A3C"/>
    <w:rsid w:val="00D94AE4"/>
    <w:rsid w:val="00D951AF"/>
    <w:rsid w:val="00D96012"/>
    <w:rsid w:val="00D96A06"/>
    <w:rsid w:val="00D97131"/>
    <w:rsid w:val="00D97620"/>
    <w:rsid w:val="00D97F9A"/>
    <w:rsid w:val="00DA1ED9"/>
    <w:rsid w:val="00DA28F4"/>
    <w:rsid w:val="00DA4588"/>
    <w:rsid w:val="00DA4DCD"/>
    <w:rsid w:val="00DA5D5F"/>
    <w:rsid w:val="00DA65C8"/>
    <w:rsid w:val="00DA7733"/>
    <w:rsid w:val="00DA7D25"/>
    <w:rsid w:val="00DB020B"/>
    <w:rsid w:val="00DB1080"/>
    <w:rsid w:val="00DB3B0D"/>
    <w:rsid w:val="00DB43FE"/>
    <w:rsid w:val="00DB694A"/>
    <w:rsid w:val="00DB6FDA"/>
    <w:rsid w:val="00DB7B7C"/>
    <w:rsid w:val="00DB7E5E"/>
    <w:rsid w:val="00DC0731"/>
    <w:rsid w:val="00DC1563"/>
    <w:rsid w:val="00DC17BB"/>
    <w:rsid w:val="00DC1AD0"/>
    <w:rsid w:val="00DC2EC8"/>
    <w:rsid w:val="00DC31A4"/>
    <w:rsid w:val="00DC35F5"/>
    <w:rsid w:val="00DC4581"/>
    <w:rsid w:val="00DC4CD0"/>
    <w:rsid w:val="00DC4E96"/>
    <w:rsid w:val="00DC5907"/>
    <w:rsid w:val="00DC7491"/>
    <w:rsid w:val="00DC76A8"/>
    <w:rsid w:val="00DC7DEB"/>
    <w:rsid w:val="00DD3845"/>
    <w:rsid w:val="00DD52D8"/>
    <w:rsid w:val="00DD7147"/>
    <w:rsid w:val="00DE177A"/>
    <w:rsid w:val="00DE1C81"/>
    <w:rsid w:val="00DE1DC6"/>
    <w:rsid w:val="00DE2061"/>
    <w:rsid w:val="00DE2AB6"/>
    <w:rsid w:val="00DE2E85"/>
    <w:rsid w:val="00DE341D"/>
    <w:rsid w:val="00DE688C"/>
    <w:rsid w:val="00DF2D27"/>
    <w:rsid w:val="00DF2DF8"/>
    <w:rsid w:val="00DF6394"/>
    <w:rsid w:val="00DF64BF"/>
    <w:rsid w:val="00DF6916"/>
    <w:rsid w:val="00DF6D62"/>
    <w:rsid w:val="00DF7863"/>
    <w:rsid w:val="00E009D1"/>
    <w:rsid w:val="00E01029"/>
    <w:rsid w:val="00E0381B"/>
    <w:rsid w:val="00E0394C"/>
    <w:rsid w:val="00E03DFC"/>
    <w:rsid w:val="00E043CF"/>
    <w:rsid w:val="00E0510E"/>
    <w:rsid w:val="00E057B6"/>
    <w:rsid w:val="00E060B0"/>
    <w:rsid w:val="00E066B1"/>
    <w:rsid w:val="00E068BC"/>
    <w:rsid w:val="00E07914"/>
    <w:rsid w:val="00E07F1D"/>
    <w:rsid w:val="00E11F11"/>
    <w:rsid w:val="00E1432C"/>
    <w:rsid w:val="00E1502F"/>
    <w:rsid w:val="00E1513C"/>
    <w:rsid w:val="00E152DC"/>
    <w:rsid w:val="00E15CF6"/>
    <w:rsid w:val="00E16F1B"/>
    <w:rsid w:val="00E17024"/>
    <w:rsid w:val="00E176CD"/>
    <w:rsid w:val="00E2017B"/>
    <w:rsid w:val="00E2652F"/>
    <w:rsid w:val="00E26868"/>
    <w:rsid w:val="00E30412"/>
    <w:rsid w:val="00E3159B"/>
    <w:rsid w:val="00E34544"/>
    <w:rsid w:val="00E347FC"/>
    <w:rsid w:val="00E3492D"/>
    <w:rsid w:val="00E34D7E"/>
    <w:rsid w:val="00E35CE2"/>
    <w:rsid w:val="00E37074"/>
    <w:rsid w:val="00E3727F"/>
    <w:rsid w:val="00E37984"/>
    <w:rsid w:val="00E41CA2"/>
    <w:rsid w:val="00E42201"/>
    <w:rsid w:val="00E422B0"/>
    <w:rsid w:val="00E426D3"/>
    <w:rsid w:val="00E432D6"/>
    <w:rsid w:val="00E445FC"/>
    <w:rsid w:val="00E44837"/>
    <w:rsid w:val="00E451C5"/>
    <w:rsid w:val="00E45239"/>
    <w:rsid w:val="00E50BB2"/>
    <w:rsid w:val="00E51A76"/>
    <w:rsid w:val="00E52299"/>
    <w:rsid w:val="00E5239B"/>
    <w:rsid w:val="00E54143"/>
    <w:rsid w:val="00E56357"/>
    <w:rsid w:val="00E56AFC"/>
    <w:rsid w:val="00E57704"/>
    <w:rsid w:val="00E60906"/>
    <w:rsid w:val="00E60938"/>
    <w:rsid w:val="00E60A22"/>
    <w:rsid w:val="00E60D21"/>
    <w:rsid w:val="00E6370A"/>
    <w:rsid w:val="00E63CFF"/>
    <w:rsid w:val="00E63FAE"/>
    <w:rsid w:val="00E6436E"/>
    <w:rsid w:val="00E65639"/>
    <w:rsid w:val="00E65BD4"/>
    <w:rsid w:val="00E67154"/>
    <w:rsid w:val="00E715A2"/>
    <w:rsid w:val="00E71AFD"/>
    <w:rsid w:val="00E71F0B"/>
    <w:rsid w:val="00E7218B"/>
    <w:rsid w:val="00E73317"/>
    <w:rsid w:val="00E73870"/>
    <w:rsid w:val="00E74283"/>
    <w:rsid w:val="00E74752"/>
    <w:rsid w:val="00E80527"/>
    <w:rsid w:val="00E80F76"/>
    <w:rsid w:val="00E82021"/>
    <w:rsid w:val="00E82DE5"/>
    <w:rsid w:val="00E8379B"/>
    <w:rsid w:val="00E83AC7"/>
    <w:rsid w:val="00E859FC"/>
    <w:rsid w:val="00E8797D"/>
    <w:rsid w:val="00E90442"/>
    <w:rsid w:val="00E90FC7"/>
    <w:rsid w:val="00E91BDD"/>
    <w:rsid w:val="00E91C4C"/>
    <w:rsid w:val="00E91CC2"/>
    <w:rsid w:val="00E91EF8"/>
    <w:rsid w:val="00E9330D"/>
    <w:rsid w:val="00E936A9"/>
    <w:rsid w:val="00E9437C"/>
    <w:rsid w:val="00E946FF"/>
    <w:rsid w:val="00EA0986"/>
    <w:rsid w:val="00EA0D5C"/>
    <w:rsid w:val="00EA0E4D"/>
    <w:rsid w:val="00EA3635"/>
    <w:rsid w:val="00EA3919"/>
    <w:rsid w:val="00EA3FD5"/>
    <w:rsid w:val="00EA4003"/>
    <w:rsid w:val="00EA4AAE"/>
    <w:rsid w:val="00EA4E24"/>
    <w:rsid w:val="00EA730B"/>
    <w:rsid w:val="00EB0BEF"/>
    <w:rsid w:val="00EB65A4"/>
    <w:rsid w:val="00EB742F"/>
    <w:rsid w:val="00EB7652"/>
    <w:rsid w:val="00EB7B7C"/>
    <w:rsid w:val="00EC3D27"/>
    <w:rsid w:val="00ED1187"/>
    <w:rsid w:val="00ED1DBB"/>
    <w:rsid w:val="00ED32B4"/>
    <w:rsid w:val="00ED3989"/>
    <w:rsid w:val="00ED4DCA"/>
    <w:rsid w:val="00EE074C"/>
    <w:rsid w:val="00EE0D4E"/>
    <w:rsid w:val="00EE3EF0"/>
    <w:rsid w:val="00EE47AF"/>
    <w:rsid w:val="00EE64C3"/>
    <w:rsid w:val="00EE7E68"/>
    <w:rsid w:val="00EE7F36"/>
    <w:rsid w:val="00EF109E"/>
    <w:rsid w:val="00EF12D3"/>
    <w:rsid w:val="00EF1367"/>
    <w:rsid w:val="00EF1ECD"/>
    <w:rsid w:val="00EF2D70"/>
    <w:rsid w:val="00EF34E5"/>
    <w:rsid w:val="00EF3E25"/>
    <w:rsid w:val="00EF45C1"/>
    <w:rsid w:val="00EF60CD"/>
    <w:rsid w:val="00EF7248"/>
    <w:rsid w:val="00F0004D"/>
    <w:rsid w:val="00F0009F"/>
    <w:rsid w:val="00F0070F"/>
    <w:rsid w:val="00F00D38"/>
    <w:rsid w:val="00F00E10"/>
    <w:rsid w:val="00F03500"/>
    <w:rsid w:val="00F0477D"/>
    <w:rsid w:val="00F058A2"/>
    <w:rsid w:val="00F06571"/>
    <w:rsid w:val="00F07178"/>
    <w:rsid w:val="00F10DE9"/>
    <w:rsid w:val="00F112B0"/>
    <w:rsid w:val="00F1158C"/>
    <w:rsid w:val="00F12995"/>
    <w:rsid w:val="00F132F9"/>
    <w:rsid w:val="00F138A9"/>
    <w:rsid w:val="00F13F9E"/>
    <w:rsid w:val="00F143F9"/>
    <w:rsid w:val="00F157CC"/>
    <w:rsid w:val="00F1696C"/>
    <w:rsid w:val="00F16F72"/>
    <w:rsid w:val="00F20BB1"/>
    <w:rsid w:val="00F220D7"/>
    <w:rsid w:val="00F22D22"/>
    <w:rsid w:val="00F244BC"/>
    <w:rsid w:val="00F24C40"/>
    <w:rsid w:val="00F2547D"/>
    <w:rsid w:val="00F263F0"/>
    <w:rsid w:val="00F26B4A"/>
    <w:rsid w:val="00F277BF"/>
    <w:rsid w:val="00F27B95"/>
    <w:rsid w:val="00F30610"/>
    <w:rsid w:val="00F30CBA"/>
    <w:rsid w:val="00F32B9E"/>
    <w:rsid w:val="00F33652"/>
    <w:rsid w:val="00F348C1"/>
    <w:rsid w:val="00F34A22"/>
    <w:rsid w:val="00F352F0"/>
    <w:rsid w:val="00F366A4"/>
    <w:rsid w:val="00F408BA"/>
    <w:rsid w:val="00F4168F"/>
    <w:rsid w:val="00F4194A"/>
    <w:rsid w:val="00F41B73"/>
    <w:rsid w:val="00F42E14"/>
    <w:rsid w:val="00F430A2"/>
    <w:rsid w:val="00F44DA4"/>
    <w:rsid w:val="00F45EFB"/>
    <w:rsid w:val="00F50190"/>
    <w:rsid w:val="00F52C52"/>
    <w:rsid w:val="00F53031"/>
    <w:rsid w:val="00F535AD"/>
    <w:rsid w:val="00F53D0A"/>
    <w:rsid w:val="00F540E4"/>
    <w:rsid w:val="00F546BE"/>
    <w:rsid w:val="00F55009"/>
    <w:rsid w:val="00F6003F"/>
    <w:rsid w:val="00F60801"/>
    <w:rsid w:val="00F6176C"/>
    <w:rsid w:val="00F64881"/>
    <w:rsid w:val="00F6491E"/>
    <w:rsid w:val="00F64B72"/>
    <w:rsid w:val="00F64F32"/>
    <w:rsid w:val="00F64F4E"/>
    <w:rsid w:val="00F6545B"/>
    <w:rsid w:val="00F66754"/>
    <w:rsid w:val="00F67DA5"/>
    <w:rsid w:val="00F71F81"/>
    <w:rsid w:val="00F7257F"/>
    <w:rsid w:val="00F740F6"/>
    <w:rsid w:val="00F744D8"/>
    <w:rsid w:val="00F758C6"/>
    <w:rsid w:val="00F76171"/>
    <w:rsid w:val="00F766C3"/>
    <w:rsid w:val="00F7725D"/>
    <w:rsid w:val="00F7789F"/>
    <w:rsid w:val="00F80AEC"/>
    <w:rsid w:val="00F81A84"/>
    <w:rsid w:val="00F8309F"/>
    <w:rsid w:val="00F83BF2"/>
    <w:rsid w:val="00F83F5F"/>
    <w:rsid w:val="00F840A7"/>
    <w:rsid w:val="00F8462C"/>
    <w:rsid w:val="00F87F9C"/>
    <w:rsid w:val="00F90574"/>
    <w:rsid w:val="00F910FB"/>
    <w:rsid w:val="00F934ED"/>
    <w:rsid w:val="00F943A4"/>
    <w:rsid w:val="00F9442E"/>
    <w:rsid w:val="00F95401"/>
    <w:rsid w:val="00F97AB6"/>
    <w:rsid w:val="00F97C2B"/>
    <w:rsid w:val="00F97C8A"/>
    <w:rsid w:val="00FA0325"/>
    <w:rsid w:val="00FA03A6"/>
    <w:rsid w:val="00FA0504"/>
    <w:rsid w:val="00FA30AE"/>
    <w:rsid w:val="00FA3565"/>
    <w:rsid w:val="00FA45A3"/>
    <w:rsid w:val="00FA7ED9"/>
    <w:rsid w:val="00FB00C6"/>
    <w:rsid w:val="00FB02A3"/>
    <w:rsid w:val="00FB31C0"/>
    <w:rsid w:val="00FB4FF0"/>
    <w:rsid w:val="00FB5136"/>
    <w:rsid w:val="00FB57C7"/>
    <w:rsid w:val="00FB6293"/>
    <w:rsid w:val="00FB6CAA"/>
    <w:rsid w:val="00FC0B41"/>
    <w:rsid w:val="00FC1C6F"/>
    <w:rsid w:val="00FC1EFF"/>
    <w:rsid w:val="00FC291F"/>
    <w:rsid w:val="00FC29AA"/>
    <w:rsid w:val="00FC482D"/>
    <w:rsid w:val="00FC70DF"/>
    <w:rsid w:val="00FD014D"/>
    <w:rsid w:val="00FD0475"/>
    <w:rsid w:val="00FD1259"/>
    <w:rsid w:val="00FD4EAB"/>
    <w:rsid w:val="00FD5519"/>
    <w:rsid w:val="00FD56FD"/>
    <w:rsid w:val="00FD65DB"/>
    <w:rsid w:val="00FD66DC"/>
    <w:rsid w:val="00FD6EB3"/>
    <w:rsid w:val="00FD73FA"/>
    <w:rsid w:val="00FE1534"/>
    <w:rsid w:val="00FE3007"/>
    <w:rsid w:val="00FE3041"/>
    <w:rsid w:val="00FE3726"/>
    <w:rsid w:val="00FE3899"/>
    <w:rsid w:val="00FE55C1"/>
    <w:rsid w:val="00FE7879"/>
    <w:rsid w:val="00FF0320"/>
    <w:rsid w:val="00FF05A6"/>
    <w:rsid w:val="00FF05AA"/>
    <w:rsid w:val="00FF1644"/>
    <w:rsid w:val="00FF1AD4"/>
    <w:rsid w:val="00FF43CA"/>
    <w:rsid w:val="00FF5AEE"/>
    <w:rsid w:val="00FF5E5D"/>
    <w:rsid w:val="012235FE"/>
    <w:rsid w:val="0139FDA1"/>
    <w:rsid w:val="016EC572"/>
    <w:rsid w:val="023C89AD"/>
    <w:rsid w:val="024834DE"/>
    <w:rsid w:val="029FAF56"/>
    <w:rsid w:val="02A9505A"/>
    <w:rsid w:val="033DC6E0"/>
    <w:rsid w:val="0380486E"/>
    <w:rsid w:val="03B53D0E"/>
    <w:rsid w:val="03D47645"/>
    <w:rsid w:val="03EEAD93"/>
    <w:rsid w:val="04508E1A"/>
    <w:rsid w:val="045204F8"/>
    <w:rsid w:val="048CE24C"/>
    <w:rsid w:val="04B695F1"/>
    <w:rsid w:val="04F6CAE5"/>
    <w:rsid w:val="0558B495"/>
    <w:rsid w:val="0598C70F"/>
    <w:rsid w:val="05AC93A1"/>
    <w:rsid w:val="05C80E1F"/>
    <w:rsid w:val="060CFDA5"/>
    <w:rsid w:val="0640A244"/>
    <w:rsid w:val="06456A8F"/>
    <w:rsid w:val="066017F5"/>
    <w:rsid w:val="06967E7B"/>
    <w:rsid w:val="06A5371B"/>
    <w:rsid w:val="06A57DC9"/>
    <w:rsid w:val="06BFD09D"/>
    <w:rsid w:val="0754A25E"/>
    <w:rsid w:val="07566E49"/>
    <w:rsid w:val="07B410A8"/>
    <w:rsid w:val="07BD7A60"/>
    <w:rsid w:val="07C21166"/>
    <w:rsid w:val="083A138A"/>
    <w:rsid w:val="0897EE69"/>
    <w:rsid w:val="08DA3BCA"/>
    <w:rsid w:val="08DACC6E"/>
    <w:rsid w:val="0959DFA9"/>
    <w:rsid w:val="0AA8D6E6"/>
    <w:rsid w:val="0ABD356D"/>
    <w:rsid w:val="0ADF33A9"/>
    <w:rsid w:val="0B7A3C39"/>
    <w:rsid w:val="0B9AAA2B"/>
    <w:rsid w:val="0BAC029E"/>
    <w:rsid w:val="0BD05F4A"/>
    <w:rsid w:val="0BF90E9A"/>
    <w:rsid w:val="0C22450D"/>
    <w:rsid w:val="0CD4B0C9"/>
    <w:rsid w:val="0D1590C7"/>
    <w:rsid w:val="0D73DB3F"/>
    <w:rsid w:val="0D985653"/>
    <w:rsid w:val="0DCCDDF3"/>
    <w:rsid w:val="0E1180D7"/>
    <w:rsid w:val="0E5624E3"/>
    <w:rsid w:val="0E940007"/>
    <w:rsid w:val="0EA32651"/>
    <w:rsid w:val="0EFB6995"/>
    <w:rsid w:val="0FD127AD"/>
    <w:rsid w:val="10F0CC10"/>
    <w:rsid w:val="11955295"/>
    <w:rsid w:val="11AF0AFB"/>
    <w:rsid w:val="129CAD23"/>
    <w:rsid w:val="13775499"/>
    <w:rsid w:val="1389C0E2"/>
    <w:rsid w:val="139A6AC5"/>
    <w:rsid w:val="13C115D6"/>
    <w:rsid w:val="13C372C5"/>
    <w:rsid w:val="14003446"/>
    <w:rsid w:val="1422ABE1"/>
    <w:rsid w:val="14267571"/>
    <w:rsid w:val="14580EC6"/>
    <w:rsid w:val="147A7FFB"/>
    <w:rsid w:val="148DA5F0"/>
    <w:rsid w:val="15484267"/>
    <w:rsid w:val="15AC2F87"/>
    <w:rsid w:val="1648D2F3"/>
    <w:rsid w:val="16511834"/>
    <w:rsid w:val="16F05201"/>
    <w:rsid w:val="17101FC2"/>
    <w:rsid w:val="17353A14"/>
    <w:rsid w:val="1770B121"/>
    <w:rsid w:val="1800FF81"/>
    <w:rsid w:val="1840A9F8"/>
    <w:rsid w:val="1890FBE2"/>
    <w:rsid w:val="18EA1758"/>
    <w:rsid w:val="19797B38"/>
    <w:rsid w:val="19B29908"/>
    <w:rsid w:val="1A10CBD6"/>
    <w:rsid w:val="1A28D8A3"/>
    <w:rsid w:val="1A8297B3"/>
    <w:rsid w:val="1A97DBEF"/>
    <w:rsid w:val="1AAD9815"/>
    <w:rsid w:val="1B6F25D7"/>
    <w:rsid w:val="1B92814C"/>
    <w:rsid w:val="1C50F0E0"/>
    <w:rsid w:val="1C95F54E"/>
    <w:rsid w:val="1CA0C457"/>
    <w:rsid w:val="1DC35D13"/>
    <w:rsid w:val="1E54C64C"/>
    <w:rsid w:val="1E750CFD"/>
    <w:rsid w:val="1E772C9E"/>
    <w:rsid w:val="1E787FDF"/>
    <w:rsid w:val="1F476554"/>
    <w:rsid w:val="1F5230FB"/>
    <w:rsid w:val="1F9EB5F2"/>
    <w:rsid w:val="206E6769"/>
    <w:rsid w:val="2098D0C6"/>
    <w:rsid w:val="21044C1D"/>
    <w:rsid w:val="21130236"/>
    <w:rsid w:val="2114325C"/>
    <w:rsid w:val="211E1C13"/>
    <w:rsid w:val="21246196"/>
    <w:rsid w:val="21FD1947"/>
    <w:rsid w:val="2251BA34"/>
    <w:rsid w:val="228CC53D"/>
    <w:rsid w:val="22C70CD7"/>
    <w:rsid w:val="22E7B344"/>
    <w:rsid w:val="23112035"/>
    <w:rsid w:val="2382256F"/>
    <w:rsid w:val="23B4A6D7"/>
    <w:rsid w:val="23C9222D"/>
    <w:rsid w:val="2425FBE3"/>
    <w:rsid w:val="2426CEB6"/>
    <w:rsid w:val="2431B536"/>
    <w:rsid w:val="244E1EB2"/>
    <w:rsid w:val="2468941C"/>
    <w:rsid w:val="246F762A"/>
    <w:rsid w:val="2502E3A4"/>
    <w:rsid w:val="257ACC37"/>
    <w:rsid w:val="25A519D6"/>
    <w:rsid w:val="26510930"/>
    <w:rsid w:val="26C13748"/>
    <w:rsid w:val="2745126B"/>
    <w:rsid w:val="274546D7"/>
    <w:rsid w:val="275C63AA"/>
    <w:rsid w:val="27738AC8"/>
    <w:rsid w:val="2796FCF0"/>
    <w:rsid w:val="28329F78"/>
    <w:rsid w:val="28378885"/>
    <w:rsid w:val="284AA34F"/>
    <w:rsid w:val="285072A6"/>
    <w:rsid w:val="285A2CE1"/>
    <w:rsid w:val="28969E8F"/>
    <w:rsid w:val="292AFD07"/>
    <w:rsid w:val="29414CB0"/>
    <w:rsid w:val="2A0FBA47"/>
    <w:rsid w:val="2A38A664"/>
    <w:rsid w:val="2A4F1C04"/>
    <w:rsid w:val="2AD7F5C4"/>
    <w:rsid w:val="2AD9E844"/>
    <w:rsid w:val="2B4C6528"/>
    <w:rsid w:val="2B587E91"/>
    <w:rsid w:val="2B740C26"/>
    <w:rsid w:val="2BB36405"/>
    <w:rsid w:val="2BBE8AA3"/>
    <w:rsid w:val="2CBDDCCF"/>
    <w:rsid w:val="2CFFD6C7"/>
    <w:rsid w:val="2D0F67A9"/>
    <w:rsid w:val="2D123FF9"/>
    <w:rsid w:val="2D1930B2"/>
    <w:rsid w:val="2D370DF0"/>
    <w:rsid w:val="2D6F6F8D"/>
    <w:rsid w:val="2DD60284"/>
    <w:rsid w:val="2E7241CC"/>
    <w:rsid w:val="2E934089"/>
    <w:rsid w:val="2E994632"/>
    <w:rsid w:val="2EB7EABF"/>
    <w:rsid w:val="2EBE4321"/>
    <w:rsid w:val="2F915479"/>
    <w:rsid w:val="2FF10518"/>
    <w:rsid w:val="30292A62"/>
    <w:rsid w:val="3035624F"/>
    <w:rsid w:val="3050D72E"/>
    <w:rsid w:val="3085CDA5"/>
    <w:rsid w:val="31261028"/>
    <w:rsid w:val="3133EEA2"/>
    <w:rsid w:val="317DC83F"/>
    <w:rsid w:val="31EA93E7"/>
    <w:rsid w:val="3421E83E"/>
    <w:rsid w:val="34688C7F"/>
    <w:rsid w:val="348B07CB"/>
    <w:rsid w:val="34A39652"/>
    <w:rsid w:val="35AA32EA"/>
    <w:rsid w:val="35C09BB5"/>
    <w:rsid w:val="35F18943"/>
    <w:rsid w:val="3609B29D"/>
    <w:rsid w:val="36D63B2C"/>
    <w:rsid w:val="36EE4F05"/>
    <w:rsid w:val="375BEB4F"/>
    <w:rsid w:val="379FE79B"/>
    <w:rsid w:val="38369178"/>
    <w:rsid w:val="38C6938C"/>
    <w:rsid w:val="38D8BB69"/>
    <w:rsid w:val="3917886F"/>
    <w:rsid w:val="391DA109"/>
    <w:rsid w:val="3926551C"/>
    <w:rsid w:val="3944672B"/>
    <w:rsid w:val="3975F84B"/>
    <w:rsid w:val="3A4915C1"/>
    <w:rsid w:val="3A8DCDD0"/>
    <w:rsid w:val="3AFE2EC8"/>
    <w:rsid w:val="3B61E2DB"/>
    <w:rsid w:val="3C448324"/>
    <w:rsid w:val="3CB495C0"/>
    <w:rsid w:val="3D2B1E4D"/>
    <w:rsid w:val="3D2B653D"/>
    <w:rsid w:val="3DA68717"/>
    <w:rsid w:val="3DBF0A94"/>
    <w:rsid w:val="3DE13A72"/>
    <w:rsid w:val="3E2EF3C3"/>
    <w:rsid w:val="3EDDBD4B"/>
    <w:rsid w:val="3F077C27"/>
    <w:rsid w:val="3F5A3482"/>
    <w:rsid w:val="3F66BE4E"/>
    <w:rsid w:val="40510835"/>
    <w:rsid w:val="40633CD6"/>
    <w:rsid w:val="409D19F8"/>
    <w:rsid w:val="41088001"/>
    <w:rsid w:val="410E76C4"/>
    <w:rsid w:val="4163A84C"/>
    <w:rsid w:val="418267E1"/>
    <w:rsid w:val="41E4D826"/>
    <w:rsid w:val="420FC44F"/>
    <w:rsid w:val="42190D21"/>
    <w:rsid w:val="425316BF"/>
    <w:rsid w:val="435F1928"/>
    <w:rsid w:val="43BC03BC"/>
    <w:rsid w:val="43CD8DD8"/>
    <w:rsid w:val="446C7F04"/>
    <w:rsid w:val="44D4CC1E"/>
    <w:rsid w:val="45DADCB4"/>
    <w:rsid w:val="461CC06F"/>
    <w:rsid w:val="464B9FB5"/>
    <w:rsid w:val="466A55CE"/>
    <w:rsid w:val="46CCEA13"/>
    <w:rsid w:val="46FE002B"/>
    <w:rsid w:val="47036B51"/>
    <w:rsid w:val="474748EE"/>
    <w:rsid w:val="47D024ED"/>
    <w:rsid w:val="47FE0242"/>
    <w:rsid w:val="480A1F55"/>
    <w:rsid w:val="4827E821"/>
    <w:rsid w:val="486DC2FA"/>
    <w:rsid w:val="4928D6FF"/>
    <w:rsid w:val="4936FB38"/>
    <w:rsid w:val="496E4BEC"/>
    <w:rsid w:val="49CAC578"/>
    <w:rsid w:val="4A896943"/>
    <w:rsid w:val="4B0F0536"/>
    <w:rsid w:val="4B1BA372"/>
    <w:rsid w:val="4B1E67F6"/>
    <w:rsid w:val="4BE0D10E"/>
    <w:rsid w:val="4BE143E9"/>
    <w:rsid w:val="4C3AB817"/>
    <w:rsid w:val="4D4D1D6C"/>
    <w:rsid w:val="4D5E582D"/>
    <w:rsid w:val="4E0E81A3"/>
    <w:rsid w:val="4E1AD0EB"/>
    <w:rsid w:val="4ED06A40"/>
    <w:rsid w:val="4EFEB17A"/>
    <w:rsid w:val="4F770B68"/>
    <w:rsid w:val="4FA3C8C7"/>
    <w:rsid w:val="4FCE4470"/>
    <w:rsid w:val="5015B7B7"/>
    <w:rsid w:val="506F7D4A"/>
    <w:rsid w:val="51D58C70"/>
    <w:rsid w:val="521B2627"/>
    <w:rsid w:val="522892C1"/>
    <w:rsid w:val="52330D86"/>
    <w:rsid w:val="52927E01"/>
    <w:rsid w:val="53473042"/>
    <w:rsid w:val="536DC89A"/>
    <w:rsid w:val="53CED340"/>
    <w:rsid w:val="53F91ABA"/>
    <w:rsid w:val="5432026D"/>
    <w:rsid w:val="54408D88"/>
    <w:rsid w:val="544C5CDF"/>
    <w:rsid w:val="549F6D6D"/>
    <w:rsid w:val="54B7481D"/>
    <w:rsid w:val="55936317"/>
    <w:rsid w:val="55D04170"/>
    <w:rsid w:val="5604565E"/>
    <w:rsid w:val="5632A7D5"/>
    <w:rsid w:val="56D64103"/>
    <w:rsid w:val="57445F0E"/>
    <w:rsid w:val="5744776D"/>
    <w:rsid w:val="577E22B8"/>
    <w:rsid w:val="57D2E44D"/>
    <w:rsid w:val="5862CA6D"/>
    <w:rsid w:val="587CB584"/>
    <w:rsid w:val="58D48FB8"/>
    <w:rsid w:val="590F6BA7"/>
    <w:rsid w:val="59112529"/>
    <w:rsid w:val="593D829D"/>
    <w:rsid w:val="5A3D19F9"/>
    <w:rsid w:val="5A9299DA"/>
    <w:rsid w:val="5AFDC5D5"/>
    <w:rsid w:val="5B38E33A"/>
    <w:rsid w:val="5BB2DE0C"/>
    <w:rsid w:val="5BD37B3A"/>
    <w:rsid w:val="5BEC3CEF"/>
    <w:rsid w:val="5C359978"/>
    <w:rsid w:val="5C3DAEAC"/>
    <w:rsid w:val="5C405FDA"/>
    <w:rsid w:val="5C747C1C"/>
    <w:rsid w:val="5C81FEF6"/>
    <w:rsid w:val="5CCB7F60"/>
    <w:rsid w:val="5CD00E66"/>
    <w:rsid w:val="5D3D76CF"/>
    <w:rsid w:val="5D61D41B"/>
    <w:rsid w:val="5D7BCC7D"/>
    <w:rsid w:val="5E2B9D55"/>
    <w:rsid w:val="5E4A16BE"/>
    <w:rsid w:val="5E8C4746"/>
    <w:rsid w:val="5E91BDDA"/>
    <w:rsid w:val="5E9C59F4"/>
    <w:rsid w:val="5EE60F32"/>
    <w:rsid w:val="5F173ADA"/>
    <w:rsid w:val="5F32E0DD"/>
    <w:rsid w:val="60987B42"/>
    <w:rsid w:val="60B393B9"/>
    <w:rsid w:val="60F56ED4"/>
    <w:rsid w:val="613A21C3"/>
    <w:rsid w:val="6169F2FC"/>
    <w:rsid w:val="617CEAF6"/>
    <w:rsid w:val="6256B617"/>
    <w:rsid w:val="627D9811"/>
    <w:rsid w:val="62E14988"/>
    <w:rsid w:val="64567275"/>
    <w:rsid w:val="649B9F2F"/>
    <w:rsid w:val="65166881"/>
    <w:rsid w:val="65423BF1"/>
    <w:rsid w:val="6544982D"/>
    <w:rsid w:val="65BB18A0"/>
    <w:rsid w:val="660C993C"/>
    <w:rsid w:val="66ACB243"/>
    <w:rsid w:val="6736929E"/>
    <w:rsid w:val="67CCDB17"/>
    <w:rsid w:val="6885C3F3"/>
    <w:rsid w:val="6898F034"/>
    <w:rsid w:val="6901CEF2"/>
    <w:rsid w:val="69168282"/>
    <w:rsid w:val="6921F73F"/>
    <w:rsid w:val="69902C91"/>
    <w:rsid w:val="6ABD2DC5"/>
    <w:rsid w:val="6ADA63F5"/>
    <w:rsid w:val="6B21C1E1"/>
    <w:rsid w:val="6B43E11C"/>
    <w:rsid w:val="6B692A8E"/>
    <w:rsid w:val="6BA2252C"/>
    <w:rsid w:val="6BC7A6EB"/>
    <w:rsid w:val="6C72E0B3"/>
    <w:rsid w:val="6CB1F364"/>
    <w:rsid w:val="6CED1B9E"/>
    <w:rsid w:val="6D3BE298"/>
    <w:rsid w:val="6DB0B3CF"/>
    <w:rsid w:val="6DEAE216"/>
    <w:rsid w:val="6E1B17A8"/>
    <w:rsid w:val="6EDF86EA"/>
    <w:rsid w:val="6FAAB47E"/>
    <w:rsid w:val="6FBDE612"/>
    <w:rsid w:val="7006A37A"/>
    <w:rsid w:val="7034DA5A"/>
    <w:rsid w:val="7043553E"/>
    <w:rsid w:val="70DE9C96"/>
    <w:rsid w:val="70E23800"/>
    <w:rsid w:val="7133E1D8"/>
    <w:rsid w:val="71A9BBE4"/>
    <w:rsid w:val="721E8F0A"/>
    <w:rsid w:val="73247485"/>
    <w:rsid w:val="739BABB7"/>
    <w:rsid w:val="73E78F01"/>
    <w:rsid w:val="7419C61B"/>
    <w:rsid w:val="75A9EF94"/>
    <w:rsid w:val="75AC3D68"/>
    <w:rsid w:val="75CE5FCA"/>
    <w:rsid w:val="75EC7916"/>
    <w:rsid w:val="76122679"/>
    <w:rsid w:val="7639ACAD"/>
    <w:rsid w:val="7688EC5B"/>
    <w:rsid w:val="76979022"/>
    <w:rsid w:val="76A41699"/>
    <w:rsid w:val="7706B17E"/>
    <w:rsid w:val="771BCFDD"/>
    <w:rsid w:val="773B0D99"/>
    <w:rsid w:val="77966D76"/>
    <w:rsid w:val="779D9D23"/>
    <w:rsid w:val="77D6D732"/>
    <w:rsid w:val="78013D8A"/>
    <w:rsid w:val="78014412"/>
    <w:rsid w:val="79C88B73"/>
    <w:rsid w:val="79E4B097"/>
    <w:rsid w:val="7AC140FC"/>
    <w:rsid w:val="7AD4A985"/>
    <w:rsid w:val="7BAD9C27"/>
    <w:rsid w:val="7BFFF157"/>
    <w:rsid w:val="7C6ECD1D"/>
    <w:rsid w:val="7CC84AE8"/>
    <w:rsid w:val="7D11487E"/>
    <w:rsid w:val="7D1BE80A"/>
    <w:rsid w:val="7DB2B9F1"/>
    <w:rsid w:val="7E26CFC5"/>
    <w:rsid w:val="7EBE4DEB"/>
    <w:rsid w:val="7ECBD919"/>
    <w:rsid w:val="7EFC25C1"/>
    <w:rsid w:val="7F3F8CBF"/>
    <w:rsid w:val="7FD80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DB918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3EC4"/>
    <w:pPr>
      <w:spacing w:after="240" w:line="250" w:lineRule="auto"/>
      <w:ind w:left="14" w:hanging="14"/>
    </w:pPr>
    <w:rPr>
      <w:rFonts w:ascii="Arial" w:eastAsia="Arial" w:hAnsi="Arial" w:cs="Arial"/>
      <w:color w:val="000000"/>
      <w:sz w:val="24"/>
    </w:rPr>
  </w:style>
  <w:style w:type="paragraph" w:styleId="Heading1">
    <w:name w:val="heading 1"/>
    <w:basedOn w:val="Normal"/>
    <w:next w:val="Normal"/>
    <w:link w:val="Heading1Char"/>
    <w:autoRedefine/>
    <w:uiPriority w:val="9"/>
    <w:qFormat/>
    <w:rsid w:val="007A4183"/>
    <w:pPr>
      <w:keepNext/>
      <w:keepLines/>
      <w:spacing w:after="0" w:line="240" w:lineRule="auto"/>
      <w:ind w:left="0" w:firstLine="0"/>
      <w:jc w:val="center"/>
      <w:outlineLvl w:val="0"/>
    </w:pPr>
    <w:rPr>
      <w:rFonts w:cstheme="majorBidi"/>
      <w:b/>
      <w:sz w:val="32"/>
      <w:szCs w:val="32"/>
    </w:rPr>
  </w:style>
  <w:style w:type="paragraph" w:styleId="Heading2">
    <w:name w:val="heading 2"/>
    <w:basedOn w:val="Normal"/>
    <w:next w:val="Normal"/>
    <w:link w:val="Heading2Char"/>
    <w:autoRedefine/>
    <w:uiPriority w:val="9"/>
    <w:unhideWhenUsed/>
    <w:qFormat/>
    <w:rsid w:val="006C20EF"/>
    <w:pPr>
      <w:keepNext/>
      <w:keepLines/>
      <w:spacing w:before="360" w:line="240" w:lineRule="auto"/>
      <w:ind w:left="0" w:firstLine="0"/>
      <w:jc w:val="center"/>
      <w:outlineLvl w:val="1"/>
    </w:pPr>
    <w:rPr>
      <w:rFonts w:eastAsiaTheme="majorEastAsia" w:cstheme="majorBidi"/>
      <w:b/>
      <w:sz w:val="32"/>
      <w:szCs w:val="32"/>
    </w:rPr>
  </w:style>
  <w:style w:type="paragraph" w:styleId="Heading3">
    <w:name w:val="heading 3"/>
    <w:basedOn w:val="Normal"/>
    <w:next w:val="Normal"/>
    <w:link w:val="Heading3Char"/>
    <w:autoRedefine/>
    <w:uiPriority w:val="9"/>
    <w:unhideWhenUsed/>
    <w:qFormat/>
    <w:rsid w:val="008F09D4"/>
    <w:pPr>
      <w:keepNext/>
      <w:keepLines/>
      <w:spacing w:before="480"/>
      <w:ind w:left="0" w:firstLine="0"/>
      <w:jc w:val="center"/>
      <w:outlineLvl w:val="2"/>
    </w:pPr>
    <w:rPr>
      <w:rFonts w:eastAsiaTheme="majorEastAsia" w:cstheme="majorBidi"/>
      <w:b/>
      <w:sz w:val="32"/>
      <w:szCs w:val="32"/>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4183"/>
    <w:rPr>
      <w:rFonts w:ascii="Arial" w:eastAsia="Arial" w:hAnsi="Arial" w:cstheme="majorBidi"/>
      <w:b/>
      <w:color w:val="000000"/>
      <w:sz w:val="32"/>
      <w:szCs w:val="32"/>
    </w:rPr>
  </w:style>
  <w:style w:type="character" w:customStyle="1" w:styleId="Heading2Char">
    <w:name w:val="Heading 2 Char"/>
    <w:basedOn w:val="DefaultParagraphFont"/>
    <w:link w:val="Heading2"/>
    <w:uiPriority w:val="9"/>
    <w:rsid w:val="006C20EF"/>
    <w:rPr>
      <w:rFonts w:ascii="Arial" w:eastAsiaTheme="majorEastAsia" w:hAnsi="Arial" w:cstheme="majorBidi"/>
      <w:b/>
      <w:color w:val="000000"/>
      <w:sz w:val="32"/>
      <w:szCs w:val="32"/>
    </w:rPr>
  </w:style>
  <w:style w:type="character" w:customStyle="1" w:styleId="Heading3Char">
    <w:name w:val="Heading 3 Char"/>
    <w:basedOn w:val="DefaultParagraphFont"/>
    <w:link w:val="Heading3"/>
    <w:uiPriority w:val="9"/>
    <w:rsid w:val="008F09D4"/>
    <w:rPr>
      <w:rFonts w:ascii="Arial" w:eastAsiaTheme="majorEastAsia" w:hAnsi="Arial" w:cstheme="majorBidi"/>
      <w:b/>
      <w:color w:val="000000"/>
      <w:sz w:val="32"/>
      <w:szCs w:val="32"/>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ind w:left="10" w:hanging="1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table" w:customStyle="1" w:styleId="TableGrid1">
    <w:name w:val="Table Grid1"/>
    <w:rsid w:val="006C7DFF"/>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aliases w:val="list"/>
    <w:basedOn w:val="Normal"/>
    <w:link w:val="ListParagraphChar"/>
    <w:uiPriority w:val="34"/>
    <w:qFormat/>
    <w:rsid w:val="006C7DFF"/>
    <w:pPr>
      <w:ind w:left="720"/>
      <w:contextualSpacing/>
    </w:pPr>
  </w:style>
  <w:style w:type="table" w:customStyle="1" w:styleId="TableGrid0">
    <w:name w:val="Table Grid0"/>
    <w:basedOn w:val="TableNormal"/>
    <w:uiPriority w:val="39"/>
    <w:rsid w:val="006C7DF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C7DFF"/>
    <w:rPr>
      <w:color w:val="0563C1" w:themeColor="hyperlink"/>
      <w:u w:val="single"/>
    </w:rPr>
  </w:style>
  <w:style w:type="character" w:styleId="CommentReference">
    <w:name w:val="annotation reference"/>
    <w:basedOn w:val="DefaultParagraphFont"/>
    <w:uiPriority w:val="99"/>
    <w:semiHidden/>
    <w:unhideWhenUsed/>
    <w:rsid w:val="006C7DFF"/>
    <w:rPr>
      <w:sz w:val="16"/>
      <w:szCs w:val="16"/>
    </w:rPr>
  </w:style>
  <w:style w:type="paragraph" w:styleId="CommentText">
    <w:name w:val="annotation text"/>
    <w:basedOn w:val="Normal"/>
    <w:link w:val="CommentTextChar"/>
    <w:uiPriority w:val="99"/>
    <w:semiHidden/>
    <w:unhideWhenUsed/>
    <w:rsid w:val="006C7DFF"/>
    <w:pPr>
      <w:spacing w:after="0" w:line="240" w:lineRule="auto"/>
      <w:ind w:left="0" w:firstLine="0"/>
    </w:pPr>
    <w:rPr>
      <w:rFonts w:eastAsiaTheme="minorHAnsi" w:cstheme="minorBidi"/>
      <w:color w:val="auto"/>
      <w:sz w:val="20"/>
      <w:szCs w:val="20"/>
    </w:rPr>
  </w:style>
  <w:style w:type="character" w:customStyle="1" w:styleId="CommentTextChar">
    <w:name w:val="Comment Text Char"/>
    <w:basedOn w:val="DefaultParagraphFont"/>
    <w:link w:val="CommentText"/>
    <w:uiPriority w:val="99"/>
    <w:semiHidden/>
    <w:rsid w:val="006C7DFF"/>
    <w:rPr>
      <w:rFonts w:ascii="Arial" w:hAnsi="Arial"/>
      <w:sz w:val="20"/>
      <w:szCs w:val="20"/>
    </w:rPr>
  </w:style>
  <w:style w:type="paragraph" w:styleId="BalloonText">
    <w:name w:val="Balloon Text"/>
    <w:basedOn w:val="Normal"/>
    <w:link w:val="BalloonTextChar"/>
    <w:uiPriority w:val="99"/>
    <w:semiHidden/>
    <w:unhideWhenUsed/>
    <w:rsid w:val="006C7D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DFF"/>
    <w:rPr>
      <w:rFonts w:ascii="Segoe UI" w:eastAsia="Arial"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405678"/>
    <w:pPr>
      <w:spacing w:after="5"/>
      <w:ind w:left="10" w:hanging="10"/>
    </w:pPr>
    <w:rPr>
      <w:rFonts w:eastAsia="Arial" w:cs="Arial"/>
      <w:b/>
      <w:bCs/>
      <w:color w:val="000000"/>
    </w:rPr>
  </w:style>
  <w:style w:type="character" w:customStyle="1" w:styleId="CommentSubjectChar">
    <w:name w:val="Comment Subject Char"/>
    <w:basedOn w:val="CommentTextChar"/>
    <w:link w:val="CommentSubject"/>
    <w:uiPriority w:val="99"/>
    <w:semiHidden/>
    <w:rsid w:val="00405678"/>
    <w:rPr>
      <w:rFonts w:ascii="Arial" w:eastAsia="Arial" w:hAnsi="Arial" w:cs="Arial"/>
      <w:b/>
      <w:bCs/>
      <w:color w:val="000000"/>
      <w:sz w:val="20"/>
      <w:szCs w:val="20"/>
    </w:rPr>
  </w:style>
  <w:style w:type="paragraph" w:styleId="NormalWeb">
    <w:name w:val="Normal (Web)"/>
    <w:basedOn w:val="Normal"/>
    <w:uiPriority w:val="99"/>
    <w:semiHidden/>
    <w:unhideWhenUsed/>
    <w:rsid w:val="000975A6"/>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FollowedHyperlink">
    <w:name w:val="FollowedHyperlink"/>
    <w:basedOn w:val="DefaultParagraphFont"/>
    <w:uiPriority w:val="99"/>
    <w:semiHidden/>
    <w:unhideWhenUsed/>
    <w:rsid w:val="00317F55"/>
    <w:rPr>
      <w:color w:val="954F72" w:themeColor="followedHyperlink"/>
      <w:u w:val="single"/>
    </w:rPr>
  </w:style>
  <w:style w:type="paragraph" w:styleId="Header">
    <w:name w:val="header"/>
    <w:basedOn w:val="Normal"/>
    <w:link w:val="HeaderChar"/>
    <w:uiPriority w:val="99"/>
    <w:unhideWhenUsed/>
    <w:rsid w:val="00A57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010"/>
    <w:rPr>
      <w:rFonts w:ascii="Arial" w:eastAsia="Arial" w:hAnsi="Arial" w:cs="Arial"/>
      <w:color w:val="000000"/>
      <w:sz w:val="24"/>
    </w:rPr>
  </w:style>
  <w:style w:type="paragraph" w:styleId="Footer">
    <w:name w:val="footer"/>
    <w:basedOn w:val="Normal"/>
    <w:link w:val="FooterChar"/>
    <w:uiPriority w:val="99"/>
    <w:unhideWhenUsed/>
    <w:rsid w:val="00A57010"/>
    <w:pPr>
      <w:tabs>
        <w:tab w:val="center" w:pos="4680"/>
        <w:tab w:val="right" w:pos="9360"/>
      </w:tabs>
      <w:spacing w:after="0" w:line="240" w:lineRule="auto"/>
      <w:ind w:left="0" w:firstLine="0"/>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A57010"/>
    <w:rPr>
      <w:rFonts w:eastAsiaTheme="minorEastAsia" w:cs="Times New Roman"/>
    </w:rPr>
  </w:style>
  <w:style w:type="paragraph" w:styleId="Revision">
    <w:name w:val="Revision"/>
    <w:hidden/>
    <w:uiPriority w:val="99"/>
    <w:semiHidden/>
    <w:rsid w:val="00665B2F"/>
    <w:pPr>
      <w:spacing w:after="0" w:line="240" w:lineRule="auto"/>
    </w:pPr>
    <w:rPr>
      <w:rFonts w:ascii="Arial" w:eastAsia="Arial" w:hAnsi="Arial" w:cs="Arial"/>
      <w:color w:val="000000"/>
      <w:sz w:val="24"/>
    </w:rPr>
  </w:style>
  <w:style w:type="table" w:customStyle="1" w:styleId="TableGrid10">
    <w:name w:val="Table Grid10"/>
    <w:basedOn w:val="TableNormal"/>
    <w:next w:val="TableGrid0"/>
    <w:uiPriority w:val="39"/>
    <w:rsid w:val="00E3041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AD1C5B"/>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E56AF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06E62"/>
    <w:pPr>
      <w:autoSpaceDE w:val="0"/>
      <w:autoSpaceDN w:val="0"/>
      <w:adjustRightInd w:val="0"/>
      <w:spacing w:after="0" w:line="240" w:lineRule="auto"/>
    </w:pPr>
    <w:rPr>
      <w:rFonts w:ascii="Calibri" w:hAnsi="Calibri" w:cs="Calibri"/>
      <w:color w:val="000000"/>
      <w:sz w:val="24"/>
      <w:szCs w:val="24"/>
    </w:rPr>
  </w:style>
  <w:style w:type="table" w:customStyle="1" w:styleId="TableGrid4">
    <w:name w:val="Table Grid4"/>
    <w:basedOn w:val="TableNormal"/>
    <w:next w:val="TableGrid0"/>
    <w:uiPriority w:val="39"/>
    <w:rsid w:val="00306E6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0"/>
    <w:uiPriority w:val="39"/>
    <w:rsid w:val="00A774A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2521B1"/>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customStyle="1" w:styleId="normaltextrun">
    <w:name w:val="normaltextrun"/>
    <w:basedOn w:val="DefaultParagraphFont"/>
    <w:rsid w:val="002521B1"/>
  </w:style>
  <w:style w:type="character" w:customStyle="1" w:styleId="eop">
    <w:name w:val="eop"/>
    <w:basedOn w:val="DefaultParagraphFont"/>
    <w:rsid w:val="002521B1"/>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Char"/>
    <w:basedOn w:val="DefaultParagraphFont"/>
    <w:link w:val="ListParagraph"/>
    <w:uiPriority w:val="34"/>
    <w:locked/>
    <w:rsid w:val="00716C86"/>
    <w:rPr>
      <w:rFonts w:ascii="Arial" w:eastAsia="Arial" w:hAnsi="Arial" w:cs="Arial"/>
      <w:color w:val="000000"/>
      <w:sz w:val="24"/>
    </w:rPr>
  </w:style>
  <w:style w:type="character" w:customStyle="1" w:styleId="linknotation">
    <w:name w:val="linknotation"/>
    <w:basedOn w:val="DefaultParagraphFont"/>
    <w:rsid w:val="0045126A"/>
  </w:style>
  <w:style w:type="character" w:customStyle="1" w:styleId="UnresolvedMention1">
    <w:name w:val="Unresolved Mention1"/>
    <w:basedOn w:val="DefaultParagraphFont"/>
    <w:uiPriority w:val="99"/>
    <w:semiHidden/>
    <w:unhideWhenUsed/>
    <w:rsid w:val="00F058A2"/>
    <w:rPr>
      <w:color w:val="605E5C"/>
      <w:shd w:val="clear" w:color="auto" w:fill="E1DFDD"/>
    </w:rPr>
  </w:style>
  <w:style w:type="character" w:styleId="UnresolvedMention">
    <w:name w:val="Unresolved Mention"/>
    <w:basedOn w:val="DefaultParagraphFont"/>
    <w:uiPriority w:val="99"/>
    <w:semiHidden/>
    <w:unhideWhenUsed/>
    <w:rsid w:val="00A72B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122671">
      <w:bodyDiv w:val="1"/>
      <w:marLeft w:val="0"/>
      <w:marRight w:val="0"/>
      <w:marTop w:val="0"/>
      <w:marBottom w:val="0"/>
      <w:divBdr>
        <w:top w:val="none" w:sz="0" w:space="0" w:color="auto"/>
        <w:left w:val="none" w:sz="0" w:space="0" w:color="auto"/>
        <w:bottom w:val="none" w:sz="0" w:space="0" w:color="auto"/>
        <w:right w:val="none" w:sz="0" w:space="0" w:color="auto"/>
      </w:divBdr>
    </w:div>
    <w:div w:id="177812927">
      <w:bodyDiv w:val="1"/>
      <w:marLeft w:val="0"/>
      <w:marRight w:val="0"/>
      <w:marTop w:val="0"/>
      <w:marBottom w:val="0"/>
      <w:divBdr>
        <w:top w:val="none" w:sz="0" w:space="0" w:color="auto"/>
        <w:left w:val="none" w:sz="0" w:space="0" w:color="auto"/>
        <w:bottom w:val="none" w:sz="0" w:space="0" w:color="auto"/>
        <w:right w:val="none" w:sz="0" w:space="0" w:color="auto"/>
      </w:divBdr>
      <w:divsChild>
        <w:div w:id="215437071">
          <w:marLeft w:val="1440"/>
          <w:marRight w:val="0"/>
          <w:marTop w:val="0"/>
          <w:marBottom w:val="240"/>
          <w:divBdr>
            <w:top w:val="none" w:sz="0" w:space="0" w:color="auto"/>
            <w:left w:val="none" w:sz="0" w:space="0" w:color="auto"/>
            <w:bottom w:val="none" w:sz="0" w:space="0" w:color="auto"/>
            <w:right w:val="none" w:sz="0" w:space="0" w:color="auto"/>
          </w:divBdr>
        </w:div>
      </w:divsChild>
    </w:div>
    <w:div w:id="211432723">
      <w:bodyDiv w:val="1"/>
      <w:marLeft w:val="0"/>
      <w:marRight w:val="0"/>
      <w:marTop w:val="0"/>
      <w:marBottom w:val="0"/>
      <w:divBdr>
        <w:top w:val="none" w:sz="0" w:space="0" w:color="auto"/>
        <w:left w:val="none" w:sz="0" w:space="0" w:color="auto"/>
        <w:bottom w:val="none" w:sz="0" w:space="0" w:color="auto"/>
        <w:right w:val="none" w:sz="0" w:space="0" w:color="auto"/>
      </w:divBdr>
    </w:div>
    <w:div w:id="278530465">
      <w:bodyDiv w:val="1"/>
      <w:marLeft w:val="0"/>
      <w:marRight w:val="0"/>
      <w:marTop w:val="0"/>
      <w:marBottom w:val="0"/>
      <w:divBdr>
        <w:top w:val="none" w:sz="0" w:space="0" w:color="auto"/>
        <w:left w:val="none" w:sz="0" w:space="0" w:color="auto"/>
        <w:bottom w:val="none" w:sz="0" w:space="0" w:color="auto"/>
        <w:right w:val="none" w:sz="0" w:space="0" w:color="auto"/>
      </w:divBdr>
    </w:div>
    <w:div w:id="570697247">
      <w:bodyDiv w:val="1"/>
      <w:marLeft w:val="0"/>
      <w:marRight w:val="0"/>
      <w:marTop w:val="0"/>
      <w:marBottom w:val="0"/>
      <w:divBdr>
        <w:top w:val="none" w:sz="0" w:space="0" w:color="auto"/>
        <w:left w:val="none" w:sz="0" w:space="0" w:color="auto"/>
        <w:bottom w:val="none" w:sz="0" w:space="0" w:color="auto"/>
        <w:right w:val="none" w:sz="0" w:space="0" w:color="auto"/>
      </w:divBdr>
      <w:divsChild>
        <w:div w:id="2010907896">
          <w:marLeft w:val="720"/>
          <w:marRight w:val="0"/>
          <w:marTop w:val="0"/>
          <w:marBottom w:val="240"/>
          <w:divBdr>
            <w:top w:val="none" w:sz="0" w:space="0" w:color="auto"/>
            <w:left w:val="none" w:sz="0" w:space="0" w:color="auto"/>
            <w:bottom w:val="none" w:sz="0" w:space="0" w:color="auto"/>
            <w:right w:val="none" w:sz="0" w:space="0" w:color="auto"/>
          </w:divBdr>
        </w:div>
      </w:divsChild>
    </w:div>
    <w:div w:id="654333417">
      <w:bodyDiv w:val="1"/>
      <w:marLeft w:val="0"/>
      <w:marRight w:val="0"/>
      <w:marTop w:val="0"/>
      <w:marBottom w:val="0"/>
      <w:divBdr>
        <w:top w:val="none" w:sz="0" w:space="0" w:color="auto"/>
        <w:left w:val="none" w:sz="0" w:space="0" w:color="auto"/>
        <w:bottom w:val="none" w:sz="0" w:space="0" w:color="auto"/>
        <w:right w:val="none" w:sz="0" w:space="0" w:color="auto"/>
      </w:divBdr>
    </w:div>
    <w:div w:id="688793452">
      <w:bodyDiv w:val="1"/>
      <w:marLeft w:val="0"/>
      <w:marRight w:val="0"/>
      <w:marTop w:val="0"/>
      <w:marBottom w:val="0"/>
      <w:divBdr>
        <w:top w:val="none" w:sz="0" w:space="0" w:color="auto"/>
        <w:left w:val="none" w:sz="0" w:space="0" w:color="auto"/>
        <w:bottom w:val="none" w:sz="0" w:space="0" w:color="auto"/>
        <w:right w:val="none" w:sz="0" w:space="0" w:color="auto"/>
      </w:divBdr>
    </w:div>
    <w:div w:id="688876232">
      <w:bodyDiv w:val="1"/>
      <w:marLeft w:val="0"/>
      <w:marRight w:val="0"/>
      <w:marTop w:val="0"/>
      <w:marBottom w:val="0"/>
      <w:divBdr>
        <w:top w:val="none" w:sz="0" w:space="0" w:color="auto"/>
        <w:left w:val="none" w:sz="0" w:space="0" w:color="auto"/>
        <w:bottom w:val="none" w:sz="0" w:space="0" w:color="auto"/>
        <w:right w:val="none" w:sz="0" w:space="0" w:color="auto"/>
      </w:divBdr>
    </w:div>
    <w:div w:id="873810024">
      <w:bodyDiv w:val="1"/>
      <w:marLeft w:val="0"/>
      <w:marRight w:val="0"/>
      <w:marTop w:val="0"/>
      <w:marBottom w:val="0"/>
      <w:divBdr>
        <w:top w:val="none" w:sz="0" w:space="0" w:color="auto"/>
        <w:left w:val="none" w:sz="0" w:space="0" w:color="auto"/>
        <w:bottom w:val="none" w:sz="0" w:space="0" w:color="auto"/>
        <w:right w:val="none" w:sz="0" w:space="0" w:color="auto"/>
      </w:divBdr>
    </w:div>
    <w:div w:id="928580131">
      <w:bodyDiv w:val="1"/>
      <w:marLeft w:val="0"/>
      <w:marRight w:val="0"/>
      <w:marTop w:val="0"/>
      <w:marBottom w:val="0"/>
      <w:divBdr>
        <w:top w:val="none" w:sz="0" w:space="0" w:color="auto"/>
        <w:left w:val="none" w:sz="0" w:space="0" w:color="auto"/>
        <w:bottom w:val="none" w:sz="0" w:space="0" w:color="auto"/>
        <w:right w:val="none" w:sz="0" w:space="0" w:color="auto"/>
      </w:divBdr>
    </w:div>
    <w:div w:id="993990304">
      <w:bodyDiv w:val="1"/>
      <w:marLeft w:val="0"/>
      <w:marRight w:val="0"/>
      <w:marTop w:val="0"/>
      <w:marBottom w:val="0"/>
      <w:divBdr>
        <w:top w:val="none" w:sz="0" w:space="0" w:color="auto"/>
        <w:left w:val="none" w:sz="0" w:space="0" w:color="auto"/>
        <w:bottom w:val="none" w:sz="0" w:space="0" w:color="auto"/>
        <w:right w:val="none" w:sz="0" w:space="0" w:color="auto"/>
      </w:divBdr>
      <w:divsChild>
        <w:div w:id="1684626370">
          <w:marLeft w:val="0"/>
          <w:marRight w:val="0"/>
          <w:marTop w:val="0"/>
          <w:marBottom w:val="0"/>
          <w:divBdr>
            <w:top w:val="none" w:sz="0" w:space="0" w:color="auto"/>
            <w:left w:val="none" w:sz="0" w:space="0" w:color="auto"/>
            <w:bottom w:val="none" w:sz="0" w:space="0" w:color="auto"/>
            <w:right w:val="none" w:sz="0" w:space="0" w:color="auto"/>
          </w:divBdr>
          <w:divsChild>
            <w:div w:id="1956523114">
              <w:marLeft w:val="0"/>
              <w:marRight w:val="0"/>
              <w:marTop w:val="0"/>
              <w:marBottom w:val="0"/>
              <w:divBdr>
                <w:top w:val="none" w:sz="0" w:space="0" w:color="auto"/>
                <w:left w:val="none" w:sz="0" w:space="0" w:color="auto"/>
                <w:bottom w:val="none" w:sz="0" w:space="0" w:color="auto"/>
                <w:right w:val="none" w:sz="0" w:space="0" w:color="auto"/>
              </w:divBdr>
              <w:divsChild>
                <w:div w:id="1046757537">
                  <w:marLeft w:val="-225"/>
                  <w:marRight w:val="-225"/>
                  <w:marTop w:val="0"/>
                  <w:marBottom w:val="0"/>
                  <w:divBdr>
                    <w:top w:val="none" w:sz="0" w:space="0" w:color="auto"/>
                    <w:left w:val="none" w:sz="0" w:space="0" w:color="auto"/>
                    <w:bottom w:val="none" w:sz="0" w:space="0" w:color="auto"/>
                    <w:right w:val="none" w:sz="0" w:space="0" w:color="auto"/>
                  </w:divBdr>
                  <w:divsChild>
                    <w:div w:id="2004425875">
                      <w:marLeft w:val="0"/>
                      <w:marRight w:val="0"/>
                      <w:marTop w:val="0"/>
                      <w:marBottom w:val="0"/>
                      <w:divBdr>
                        <w:top w:val="none" w:sz="0" w:space="0" w:color="auto"/>
                        <w:left w:val="none" w:sz="0" w:space="0" w:color="auto"/>
                        <w:bottom w:val="none" w:sz="0" w:space="0" w:color="auto"/>
                        <w:right w:val="none" w:sz="0" w:space="0" w:color="auto"/>
                      </w:divBdr>
                      <w:divsChild>
                        <w:div w:id="2027098416">
                          <w:marLeft w:val="0"/>
                          <w:marRight w:val="0"/>
                          <w:marTop w:val="0"/>
                          <w:marBottom w:val="240"/>
                          <w:divBdr>
                            <w:top w:val="single" w:sz="36" w:space="0" w:color="3C3C00"/>
                            <w:left w:val="single" w:sz="6" w:space="0" w:color="3C3C00"/>
                            <w:bottom w:val="single" w:sz="6" w:space="0" w:color="3C3C00"/>
                            <w:right w:val="single" w:sz="6" w:space="0" w:color="3C3C00"/>
                          </w:divBdr>
                          <w:divsChild>
                            <w:div w:id="1602564142">
                              <w:marLeft w:val="0"/>
                              <w:marRight w:val="0"/>
                              <w:marTop w:val="0"/>
                              <w:marBottom w:val="0"/>
                              <w:divBdr>
                                <w:top w:val="none" w:sz="0" w:space="0" w:color="auto"/>
                                <w:left w:val="none" w:sz="0" w:space="0" w:color="auto"/>
                                <w:bottom w:val="none" w:sz="0" w:space="0" w:color="auto"/>
                                <w:right w:val="none" w:sz="0" w:space="0" w:color="auto"/>
                              </w:divBdr>
                              <w:divsChild>
                                <w:div w:id="1743062389">
                                  <w:marLeft w:val="0"/>
                                  <w:marRight w:val="0"/>
                                  <w:marTop w:val="0"/>
                                  <w:marBottom w:val="0"/>
                                  <w:divBdr>
                                    <w:top w:val="none" w:sz="0" w:space="0" w:color="auto"/>
                                    <w:left w:val="none" w:sz="0" w:space="0" w:color="auto"/>
                                    <w:bottom w:val="none" w:sz="0" w:space="0" w:color="auto"/>
                                    <w:right w:val="none" w:sz="0" w:space="0" w:color="auto"/>
                                  </w:divBdr>
                                  <w:divsChild>
                                    <w:div w:id="1801073613">
                                      <w:marLeft w:val="0"/>
                                      <w:marRight w:val="0"/>
                                      <w:marTop w:val="0"/>
                                      <w:marBottom w:val="0"/>
                                      <w:divBdr>
                                        <w:top w:val="none" w:sz="0" w:space="0" w:color="auto"/>
                                        <w:left w:val="none" w:sz="0" w:space="0" w:color="auto"/>
                                        <w:bottom w:val="none" w:sz="0" w:space="0" w:color="auto"/>
                                        <w:right w:val="none" w:sz="0" w:space="0" w:color="auto"/>
                                      </w:divBdr>
                                      <w:divsChild>
                                        <w:div w:id="1430196498">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4495027">
      <w:bodyDiv w:val="1"/>
      <w:marLeft w:val="0"/>
      <w:marRight w:val="0"/>
      <w:marTop w:val="0"/>
      <w:marBottom w:val="0"/>
      <w:divBdr>
        <w:top w:val="none" w:sz="0" w:space="0" w:color="auto"/>
        <w:left w:val="none" w:sz="0" w:space="0" w:color="auto"/>
        <w:bottom w:val="none" w:sz="0" w:space="0" w:color="auto"/>
        <w:right w:val="none" w:sz="0" w:space="0" w:color="auto"/>
      </w:divBdr>
    </w:div>
    <w:div w:id="1336959979">
      <w:bodyDiv w:val="1"/>
      <w:marLeft w:val="0"/>
      <w:marRight w:val="0"/>
      <w:marTop w:val="0"/>
      <w:marBottom w:val="0"/>
      <w:divBdr>
        <w:top w:val="none" w:sz="0" w:space="0" w:color="auto"/>
        <w:left w:val="none" w:sz="0" w:space="0" w:color="auto"/>
        <w:bottom w:val="none" w:sz="0" w:space="0" w:color="auto"/>
        <w:right w:val="none" w:sz="0" w:space="0" w:color="auto"/>
      </w:divBdr>
    </w:div>
    <w:div w:id="1464810521">
      <w:bodyDiv w:val="1"/>
      <w:marLeft w:val="0"/>
      <w:marRight w:val="0"/>
      <w:marTop w:val="0"/>
      <w:marBottom w:val="0"/>
      <w:divBdr>
        <w:top w:val="none" w:sz="0" w:space="0" w:color="auto"/>
        <w:left w:val="none" w:sz="0" w:space="0" w:color="auto"/>
        <w:bottom w:val="none" w:sz="0" w:space="0" w:color="auto"/>
        <w:right w:val="none" w:sz="0" w:space="0" w:color="auto"/>
      </w:divBdr>
    </w:div>
    <w:div w:id="1506818484">
      <w:bodyDiv w:val="1"/>
      <w:marLeft w:val="0"/>
      <w:marRight w:val="0"/>
      <w:marTop w:val="0"/>
      <w:marBottom w:val="0"/>
      <w:divBdr>
        <w:top w:val="none" w:sz="0" w:space="0" w:color="auto"/>
        <w:left w:val="none" w:sz="0" w:space="0" w:color="auto"/>
        <w:bottom w:val="none" w:sz="0" w:space="0" w:color="auto"/>
        <w:right w:val="none" w:sz="0" w:space="0" w:color="auto"/>
      </w:divBdr>
    </w:div>
    <w:div w:id="1631590352">
      <w:bodyDiv w:val="1"/>
      <w:marLeft w:val="0"/>
      <w:marRight w:val="0"/>
      <w:marTop w:val="0"/>
      <w:marBottom w:val="0"/>
      <w:divBdr>
        <w:top w:val="none" w:sz="0" w:space="0" w:color="auto"/>
        <w:left w:val="none" w:sz="0" w:space="0" w:color="auto"/>
        <w:bottom w:val="none" w:sz="0" w:space="0" w:color="auto"/>
        <w:right w:val="none" w:sz="0" w:space="0" w:color="auto"/>
      </w:divBdr>
    </w:div>
    <w:div w:id="1731877510">
      <w:bodyDiv w:val="1"/>
      <w:marLeft w:val="0"/>
      <w:marRight w:val="0"/>
      <w:marTop w:val="0"/>
      <w:marBottom w:val="0"/>
      <w:divBdr>
        <w:top w:val="none" w:sz="0" w:space="0" w:color="auto"/>
        <w:left w:val="none" w:sz="0" w:space="0" w:color="auto"/>
        <w:bottom w:val="none" w:sz="0" w:space="0" w:color="auto"/>
        <w:right w:val="none" w:sz="0" w:space="0" w:color="auto"/>
      </w:divBdr>
      <w:divsChild>
        <w:div w:id="862787075">
          <w:marLeft w:val="0"/>
          <w:marRight w:val="0"/>
          <w:marTop w:val="0"/>
          <w:marBottom w:val="0"/>
          <w:divBdr>
            <w:top w:val="none" w:sz="0" w:space="0" w:color="auto"/>
            <w:left w:val="none" w:sz="0" w:space="0" w:color="auto"/>
            <w:bottom w:val="none" w:sz="0" w:space="0" w:color="auto"/>
            <w:right w:val="none" w:sz="0" w:space="0" w:color="auto"/>
          </w:divBdr>
        </w:div>
        <w:div w:id="245309498">
          <w:marLeft w:val="0"/>
          <w:marRight w:val="0"/>
          <w:marTop w:val="0"/>
          <w:marBottom w:val="0"/>
          <w:divBdr>
            <w:top w:val="none" w:sz="0" w:space="0" w:color="auto"/>
            <w:left w:val="none" w:sz="0" w:space="0" w:color="auto"/>
            <w:bottom w:val="none" w:sz="0" w:space="0" w:color="auto"/>
            <w:right w:val="none" w:sz="0" w:space="0" w:color="auto"/>
          </w:divBdr>
        </w:div>
      </w:divsChild>
    </w:div>
    <w:div w:id="179983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e.ca.gov/sp/sw/t1/essaassistdatafiles.asp" TargetMode="External"/><Relationship Id="rId13" Type="http://schemas.openxmlformats.org/officeDocument/2006/relationships/hyperlink" Target="https://www.cde.ca.gov/sp/sw/t1/csi.asp" TargetMode="External"/><Relationship Id="rId18" Type="http://schemas.openxmlformats.org/officeDocument/2006/relationships/hyperlink" Target="https://go.usa.gov/xdcPV"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cde.ca.gov/schooldirectory/" TargetMode="External"/><Relationship Id="rId7" Type="http://schemas.openxmlformats.org/officeDocument/2006/relationships/endnotes" Target="endnotes.xml"/><Relationship Id="rId12" Type="http://schemas.openxmlformats.org/officeDocument/2006/relationships/hyperlink" Target="https://www.cde.ca.gov/sp/sw/t1/essaassistdatafiles.asp" TargetMode="External"/><Relationship Id="rId17" Type="http://schemas.openxmlformats.org/officeDocument/2006/relationships/hyperlink" Target="https://www.grants.gov/web/grants/learn-grants/grant-policies/omb-uniform-guidance-2014.html" TargetMode="External"/><Relationship Id="rId25" Type="http://schemas.openxmlformats.org/officeDocument/2006/relationships/hyperlink" Target="https://www.cde.ca.gov/fg/ac/ic/" TargetMode="External"/><Relationship Id="rId2" Type="http://schemas.openxmlformats.org/officeDocument/2006/relationships/numbering" Target="numbering.xml"/><Relationship Id="rId16" Type="http://schemas.openxmlformats.org/officeDocument/2006/relationships/hyperlink" Target="https://www.cde.ca.gov/sp/sw/t1/csi.asp" TargetMode="External"/><Relationship Id="rId20" Type="http://schemas.openxmlformats.org/officeDocument/2006/relationships/hyperlink" Target="https://www.cde.ca.gov/fg/fo/fm/generalassurances2020.asp"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ginfo.legislature.ca.gov/faces/billNavClient.xhtml?bill_id=202120220SB170" TargetMode="External"/><Relationship Id="rId24" Type="http://schemas.openxmlformats.org/officeDocument/2006/relationships/hyperlink" Target="https://www.cde.ca.gov/fg/ac/sa/documents/csam2019complete.pdf" TargetMode="External"/><Relationship Id="rId5" Type="http://schemas.openxmlformats.org/officeDocument/2006/relationships/webSettings" Target="webSettings.xml"/><Relationship Id="rId15" Type="http://schemas.openxmlformats.org/officeDocument/2006/relationships/hyperlink" Target="https://www.cde.ca.gov/re/lc/" TargetMode="External"/><Relationship Id="rId23" Type="http://schemas.openxmlformats.org/officeDocument/2006/relationships/hyperlink" Target="https://www3.cde.ca.gov/opuscds/default.aspx" TargetMode="External"/><Relationship Id="rId28" Type="http://schemas.openxmlformats.org/officeDocument/2006/relationships/header" Target="header1.xml"/><Relationship Id="rId10" Type="http://schemas.openxmlformats.org/officeDocument/2006/relationships/hyperlink" Target="https://go.usa.gov/xfAC2" TargetMode="External"/><Relationship Id="rId19" Type="http://schemas.openxmlformats.org/officeDocument/2006/relationships/hyperlink" Target="https://www3.cde.ca.gov/gmart/gmartlogon.aspx"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o.usa.gov/xfAWr" TargetMode="External"/><Relationship Id="rId14" Type="http://schemas.openxmlformats.org/officeDocument/2006/relationships/hyperlink" Target="https://go.usa.gov/xdcE6" TargetMode="External"/><Relationship Id="rId22" Type="http://schemas.openxmlformats.org/officeDocument/2006/relationships/hyperlink" Target="https://www.cde.ca.gov/fg/fo/r16/csicoefundingresults.asp"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C8E7FE-9CA4-4DE4-9984-CA69A8C26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509</Words>
  <Characters>19897</Characters>
  <Application>Microsoft Office Word</Application>
  <DocSecurity>0</DocSecurity>
  <Lines>462</Lines>
  <Paragraphs>246</Paragraphs>
  <ScaleCrop>false</ScaleCrop>
  <HeadingPairs>
    <vt:vector size="2" baseType="variant">
      <vt:variant>
        <vt:lpstr>Title</vt:lpstr>
      </vt:variant>
      <vt:variant>
        <vt:i4>1</vt:i4>
      </vt:variant>
    </vt:vector>
  </HeadingPairs>
  <TitlesOfParts>
    <vt:vector size="1" baseType="lpstr">
      <vt:lpstr>ESSA CSI COE Reference Application 2021 - Title I (CA Dept of Education)</vt:lpstr>
    </vt:vector>
  </TitlesOfParts>
  <Company/>
  <LinksUpToDate>false</LinksUpToDate>
  <CharactersWithSpaces>23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 CSI COE Reference Application 2021 - Title I (CA Dept of Education)</dc:title>
  <dc:subject>Every Student Succeeds Act (ESSA) Comprehensive Support and Improvement (CSI) County Office of Education (COE) Plan Approval (PA) Application for Funding (AFF).</dc:subject>
  <dc:creator/>
  <cp:keywords/>
  <dc:description/>
  <cp:lastModifiedBy/>
  <cp:revision>1</cp:revision>
  <dcterms:created xsi:type="dcterms:W3CDTF">2023-12-12T20:42:00Z</dcterms:created>
  <dcterms:modified xsi:type="dcterms:W3CDTF">2025-02-04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10d54f3a05cea0e643e42f3416bef44b132377bee0cacd4c0c68cf5a6462ab</vt:lpwstr>
  </property>
</Properties>
</file>